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F914E8"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F914E8"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265448"/>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5B1480"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65448" w:history="1">
            <w:r w:rsidR="005B1480" w:rsidRPr="003B57C2">
              <w:rPr>
                <w:rStyle w:val="Hyperlink"/>
                <w:noProof/>
              </w:rPr>
              <w:t>TABLE OF CONTENTS</w:t>
            </w:r>
            <w:r w:rsidR="005B1480">
              <w:rPr>
                <w:noProof/>
                <w:webHidden/>
              </w:rPr>
              <w:tab/>
            </w:r>
            <w:r w:rsidR="005B1480">
              <w:rPr>
                <w:noProof/>
                <w:webHidden/>
              </w:rPr>
              <w:fldChar w:fldCharType="begin"/>
            </w:r>
            <w:r w:rsidR="005B1480">
              <w:rPr>
                <w:noProof/>
                <w:webHidden/>
              </w:rPr>
              <w:instrText xml:space="preserve"> PAGEREF _Toc515265448 \h </w:instrText>
            </w:r>
            <w:r w:rsidR="005B1480">
              <w:rPr>
                <w:noProof/>
                <w:webHidden/>
              </w:rPr>
            </w:r>
            <w:r w:rsidR="005B1480">
              <w:rPr>
                <w:noProof/>
                <w:webHidden/>
              </w:rPr>
              <w:fldChar w:fldCharType="separate"/>
            </w:r>
            <w:r w:rsidR="005B1480">
              <w:rPr>
                <w:noProof/>
                <w:webHidden/>
              </w:rPr>
              <w:t>i</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49" w:history="1">
            <w:r w:rsidR="005B1480" w:rsidRPr="003B57C2">
              <w:rPr>
                <w:rStyle w:val="Hyperlink"/>
                <w:noProof/>
              </w:rPr>
              <w:t>LIST OF TABLES</w:t>
            </w:r>
            <w:r w:rsidR="005B1480">
              <w:rPr>
                <w:noProof/>
                <w:webHidden/>
              </w:rPr>
              <w:tab/>
            </w:r>
            <w:r w:rsidR="005B1480">
              <w:rPr>
                <w:noProof/>
                <w:webHidden/>
              </w:rPr>
              <w:fldChar w:fldCharType="begin"/>
            </w:r>
            <w:r w:rsidR="005B1480">
              <w:rPr>
                <w:noProof/>
                <w:webHidden/>
              </w:rPr>
              <w:instrText xml:space="preserve"> PAGEREF _Toc515265449 \h </w:instrText>
            </w:r>
            <w:r w:rsidR="005B1480">
              <w:rPr>
                <w:noProof/>
                <w:webHidden/>
              </w:rPr>
            </w:r>
            <w:r w:rsidR="005B1480">
              <w:rPr>
                <w:noProof/>
                <w:webHidden/>
              </w:rPr>
              <w:fldChar w:fldCharType="separate"/>
            </w:r>
            <w:r w:rsidR="005B1480">
              <w:rPr>
                <w:noProof/>
                <w:webHidden/>
              </w:rPr>
              <w:t>iii</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50" w:history="1">
            <w:r w:rsidR="005B1480" w:rsidRPr="003B57C2">
              <w:rPr>
                <w:rStyle w:val="Hyperlink"/>
                <w:noProof/>
              </w:rPr>
              <w:t>TABLE OF FIGURES</w:t>
            </w:r>
            <w:r w:rsidR="005B1480">
              <w:rPr>
                <w:noProof/>
                <w:webHidden/>
              </w:rPr>
              <w:tab/>
            </w:r>
            <w:r w:rsidR="005B1480">
              <w:rPr>
                <w:noProof/>
                <w:webHidden/>
              </w:rPr>
              <w:fldChar w:fldCharType="begin"/>
            </w:r>
            <w:r w:rsidR="005B1480">
              <w:rPr>
                <w:noProof/>
                <w:webHidden/>
              </w:rPr>
              <w:instrText xml:space="preserve"> PAGEREF _Toc515265450 \h </w:instrText>
            </w:r>
            <w:r w:rsidR="005B1480">
              <w:rPr>
                <w:noProof/>
                <w:webHidden/>
              </w:rPr>
            </w:r>
            <w:r w:rsidR="005B1480">
              <w:rPr>
                <w:noProof/>
                <w:webHidden/>
              </w:rPr>
              <w:fldChar w:fldCharType="separate"/>
            </w:r>
            <w:r w:rsidR="005B1480">
              <w:rPr>
                <w:noProof/>
                <w:webHidden/>
              </w:rPr>
              <w:t>iv</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51" w:history="1">
            <w:r w:rsidR="005B1480" w:rsidRPr="003B57C2">
              <w:rPr>
                <w:rStyle w:val="Hyperlink"/>
                <w:noProof/>
              </w:rPr>
              <w:t>1. INTRODUCTION</w:t>
            </w:r>
            <w:r w:rsidR="005B1480">
              <w:rPr>
                <w:noProof/>
                <w:webHidden/>
              </w:rPr>
              <w:tab/>
            </w:r>
            <w:r w:rsidR="005B1480">
              <w:rPr>
                <w:noProof/>
                <w:webHidden/>
              </w:rPr>
              <w:fldChar w:fldCharType="begin"/>
            </w:r>
            <w:r w:rsidR="005B1480">
              <w:rPr>
                <w:noProof/>
                <w:webHidden/>
              </w:rPr>
              <w:instrText xml:space="preserve"> PAGEREF _Toc515265451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52" w:history="1">
            <w:r w:rsidR="005B1480" w:rsidRPr="003B57C2">
              <w:rPr>
                <w:rStyle w:val="Hyperlink"/>
                <w:noProof/>
              </w:rPr>
              <w:t>1.1 Problem Description</w:t>
            </w:r>
            <w:r w:rsidR="005B1480">
              <w:rPr>
                <w:noProof/>
                <w:webHidden/>
              </w:rPr>
              <w:tab/>
            </w:r>
            <w:r w:rsidR="005B1480">
              <w:rPr>
                <w:noProof/>
                <w:webHidden/>
              </w:rPr>
              <w:fldChar w:fldCharType="begin"/>
            </w:r>
            <w:r w:rsidR="005B1480">
              <w:rPr>
                <w:noProof/>
                <w:webHidden/>
              </w:rPr>
              <w:instrText xml:space="preserve"> PAGEREF _Toc515265452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53" w:history="1">
            <w:r w:rsidR="005B1480" w:rsidRPr="003B57C2">
              <w:rPr>
                <w:rStyle w:val="Hyperlink"/>
                <w:noProof/>
              </w:rPr>
              <w:t>1.2 Solution and Research Question</w:t>
            </w:r>
            <w:r w:rsidR="005B1480">
              <w:rPr>
                <w:noProof/>
                <w:webHidden/>
              </w:rPr>
              <w:tab/>
            </w:r>
            <w:r w:rsidR="005B1480">
              <w:rPr>
                <w:noProof/>
                <w:webHidden/>
              </w:rPr>
              <w:fldChar w:fldCharType="begin"/>
            </w:r>
            <w:r w:rsidR="005B1480">
              <w:rPr>
                <w:noProof/>
                <w:webHidden/>
              </w:rPr>
              <w:instrText xml:space="preserve"> PAGEREF _Toc515265453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54" w:history="1">
            <w:r w:rsidR="005B1480" w:rsidRPr="003B57C2">
              <w:rPr>
                <w:rStyle w:val="Hyperlink"/>
                <w:noProof/>
              </w:rPr>
              <w:t>1.3 Scope</w:t>
            </w:r>
            <w:r w:rsidR="005B1480">
              <w:rPr>
                <w:noProof/>
                <w:webHidden/>
              </w:rPr>
              <w:tab/>
            </w:r>
            <w:r w:rsidR="005B1480">
              <w:rPr>
                <w:noProof/>
                <w:webHidden/>
              </w:rPr>
              <w:fldChar w:fldCharType="begin"/>
            </w:r>
            <w:r w:rsidR="005B1480">
              <w:rPr>
                <w:noProof/>
                <w:webHidden/>
              </w:rPr>
              <w:instrText xml:space="preserve"> PAGEREF _Toc515265454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55" w:history="1">
            <w:r w:rsidR="005B1480" w:rsidRPr="003B57C2">
              <w:rPr>
                <w:rStyle w:val="Hyperlink"/>
                <w:noProof/>
              </w:rPr>
              <w:t>1.3.1 Aim of the project</w:t>
            </w:r>
            <w:r w:rsidR="005B1480">
              <w:rPr>
                <w:noProof/>
                <w:webHidden/>
              </w:rPr>
              <w:tab/>
            </w:r>
            <w:r w:rsidR="005B1480">
              <w:rPr>
                <w:noProof/>
                <w:webHidden/>
              </w:rPr>
              <w:fldChar w:fldCharType="begin"/>
            </w:r>
            <w:r w:rsidR="005B1480">
              <w:rPr>
                <w:noProof/>
                <w:webHidden/>
              </w:rPr>
              <w:instrText xml:space="preserve"> PAGEREF _Toc515265455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56" w:history="1">
            <w:r w:rsidR="005B1480" w:rsidRPr="003B57C2">
              <w:rPr>
                <w:rStyle w:val="Hyperlink"/>
                <w:noProof/>
              </w:rPr>
              <w:t>1.3.2 Objectives of the project</w:t>
            </w:r>
            <w:r w:rsidR="005B1480">
              <w:rPr>
                <w:noProof/>
                <w:webHidden/>
              </w:rPr>
              <w:tab/>
            </w:r>
            <w:r w:rsidR="005B1480">
              <w:rPr>
                <w:noProof/>
                <w:webHidden/>
              </w:rPr>
              <w:fldChar w:fldCharType="begin"/>
            </w:r>
            <w:r w:rsidR="005B1480">
              <w:rPr>
                <w:noProof/>
                <w:webHidden/>
              </w:rPr>
              <w:instrText xml:space="preserve"> PAGEREF _Toc515265456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57" w:history="1">
            <w:r w:rsidR="005B1480" w:rsidRPr="003B57C2">
              <w:rPr>
                <w:rStyle w:val="Hyperlink"/>
                <w:noProof/>
              </w:rPr>
              <w:t>1.3.3 Project Deliverables</w:t>
            </w:r>
            <w:r w:rsidR="005B1480">
              <w:rPr>
                <w:noProof/>
                <w:webHidden/>
              </w:rPr>
              <w:tab/>
            </w:r>
            <w:r w:rsidR="005B1480">
              <w:rPr>
                <w:noProof/>
                <w:webHidden/>
              </w:rPr>
              <w:fldChar w:fldCharType="begin"/>
            </w:r>
            <w:r w:rsidR="005B1480">
              <w:rPr>
                <w:noProof/>
                <w:webHidden/>
              </w:rPr>
              <w:instrText xml:space="preserve"> PAGEREF _Toc515265457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58" w:history="1">
            <w:r w:rsidR="005B1480" w:rsidRPr="003B57C2">
              <w:rPr>
                <w:rStyle w:val="Hyperlink"/>
                <w:noProof/>
              </w:rPr>
              <w:t>1.4 Measurable Organizational Value</w:t>
            </w:r>
            <w:r w:rsidR="005B1480">
              <w:rPr>
                <w:noProof/>
                <w:webHidden/>
              </w:rPr>
              <w:tab/>
            </w:r>
            <w:r w:rsidR="005B1480">
              <w:rPr>
                <w:noProof/>
                <w:webHidden/>
              </w:rPr>
              <w:fldChar w:fldCharType="begin"/>
            </w:r>
            <w:r w:rsidR="005B1480">
              <w:rPr>
                <w:noProof/>
                <w:webHidden/>
              </w:rPr>
              <w:instrText xml:space="preserve"> PAGEREF _Toc515265458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59" w:history="1">
            <w:r w:rsidR="005B1480" w:rsidRPr="003B57C2">
              <w:rPr>
                <w:rStyle w:val="Hyperlink"/>
                <w:noProof/>
              </w:rPr>
              <w:t>2. LITERATURE REVIEW</w:t>
            </w:r>
            <w:r w:rsidR="005B1480">
              <w:rPr>
                <w:noProof/>
                <w:webHidden/>
              </w:rPr>
              <w:tab/>
            </w:r>
            <w:r w:rsidR="005B1480">
              <w:rPr>
                <w:noProof/>
                <w:webHidden/>
              </w:rPr>
              <w:fldChar w:fldCharType="begin"/>
            </w:r>
            <w:r w:rsidR="005B1480">
              <w:rPr>
                <w:noProof/>
                <w:webHidden/>
              </w:rPr>
              <w:instrText xml:space="preserve"> PAGEREF _Toc515265459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60" w:history="1">
            <w:r w:rsidR="005B1480" w:rsidRPr="003B57C2">
              <w:rPr>
                <w:rStyle w:val="Hyperlink"/>
                <w:noProof/>
              </w:rPr>
              <w:t>2.1 Overview</w:t>
            </w:r>
            <w:r w:rsidR="005B1480">
              <w:rPr>
                <w:noProof/>
                <w:webHidden/>
              </w:rPr>
              <w:tab/>
            </w:r>
            <w:r w:rsidR="005B1480">
              <w:rPr>
                <w:noProof/>
                <w:webHidden/>
              </w:rPr>
              <w:fldChar w:fldCharType="begin"/>
            </w:r>
            <w:r w:rsidR="005B1480">
              <w:rPr>
                <w:noProof/>
                <w:webHidden/>
              </w:rPr>
              <w:instrText xml:space="preserve"> PAGEREF _Toc515265460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61" w:history="1">
            <w:r w:rsidR="005B1480" w:rsidRPr="003B57C2">
              <w:rPr>
                <w:rStyle w:val="Hyperlink"/>
                <w:noProof/>
              </w:rPr>
              <w:t>2.2 Existing Systems</w:t>
            </w:r>
            <w:r w:rsidR="005B1480">
              <w:rPr>
                <w:noProof/>
                <w:webHidden/>
              </w:rPr>
              <w:tab/>
            </w:r>
            <w:r w:rsidR="005B1480">
              <w:rPr>
                <w:noProof/>
                <w:webHidden/>
              </w:rPr>
              <w:fldChar w:fldCharType="begin"/>
            </w:r>
            <w:r w:rsidR="005B1480">
              <w:rPr>
                <w:noProof/>
                <w:webHidden/>
              </w:rPr>
              <w:instrText xml:space="preserve"> PAGEREF _Toc515265461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62" w:history="1">
            <w:r w:rsidR="005B1480" w:rsidRPr="003B57C2">
              <w:rPr>
                <w:rStyle w:val="Hyperlink"/>
                <w:noProof/>
              </w:rPr>
              <w:t>2.2.1 StopSleep - Electronic Anti-Sleep Alarm</w:t>
            </w:r>
            <w:r w:rsidR="005B1480">
              <w:rPr>
                <w:noProof/>
                <w:webHidden/>
              </w:rPr>
              <w:tab/>
            </w:r>
            <w:r w:rsidR="005B1480">
              <w:rPr>
                <w:noProof/>
                <w:webHidden/>
              </w:rPr>
              <w:fldChar w:fldCharType="begin"/>
            </w:r>
            <w:r w:rsidR="005B1480">
              <w:rPr>
                <w:noProof/>
                <w:webHidden/>
              </w:rPr>
              <w:instrText xml:space="preserve"> PAGEREF _Toc515265462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63" w:history="1">
            <w:r w:rsidR="005B1480" w:rsidRPr="003B57C2">
              <w:rPr>
                <w:rStyle w:val="Hyperlink"/>
                <w:noProof/>
              </w:rPr>
              <w:t>2.2.2 Bosch Driver Drowsiness Detection</w:t>
            </w:r>
            <w:r w:rsidR="005B1480">
              <w:rPr>
                <w:noProof/>
                <w:webHidden/>
              </w:rPr>
              <w:tab/>
            </w:r>
            <w:r w:rsidR="005B1480">
              <w:rPr>
                <w:noProof/>
                <w:webHidden/>
              </w:rPr>
              <w:fldChar w:fldCharType="begin"/>
            </w:r>
            <w:r w:rsidR="005B1480">
              <w:rPr>
                <w:noProof/>
                <w:webHidden/>
              </w:rPr>
              <w:instrText xml:space="preserve"> PAGEREF _Toc515265463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64" w:history="1">
            <w:r w:rsidR="005B1480" w:rsidRPr="003B57C2">
              <w:rPr>
                <w:rStyle w:val="Hyperlink"/>
                <w:noProof/>
              </w:rPr>
              <w:t>2.2.3 Anti Sleep Pilot</w:t>
            </w:r>
            <w:r w:rsidR="005B1480">
              <w:rPr>
                <w:noProof/>
                <w:webHidden/>
              </w:rPr>
              <w:tab/>
            </w:r>
            <w:r w:rsidR="005B1480">
              <w:rPr>
                <w:noProof/>
                <w:webHidden/>
              </w:rPr>
              <w:fldChar w:fldCharType="begin"/>
            </w:r>
            <w:r w:rsidR="005B1480">
              <w:rPr>
                <w:noProof/>
                <w:webHidden/>
              </w:rPr>
              <w:instrText xml:space="preserve"> PAGEREF _Toc515265464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65" w:history="1">
            <w:r w:rsidR="005B1480" w:rsidRPr="003B57C2">
              <w:rPr>
                <w:rStyle w:val="Hyperlink"/>
                <w:noProof/>
              </w:rPr>
              <w:t>2.2.4 Lane Departure Warning System</w:t>
            </w:r>
            <w:r w:rsidR="005B1480">
              <w:rPr>
                <w:noProof/>
                <w:webHidden/>
              </w:rPr>
              <w:tab/>
            </w:r>
            <w:r w:rsidR="005B1480">
              <w:rPr>
                <w:noProof/>
                <w:webHidden/>
              </w:rPr>
              <w:fldChar w:fldCharType="begin"/>
            </w:r>
            <w:r w:rsidR="005B1480">
              <w:rPr>
                <w:noProof/>
                <w:webHidden/>
              </w:rPr>
              <w:instrText xml:space="preserve"> PAGEREF _Toc515265465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66" w:history="1">
            <w:r w:rsidR="005B1480" w:rsidRPr="003B57C2">
              <w:rPr>
                <w:rStyle w:val="Hyperlink"/>
                <w:noProof/>
              </w:rPr>
              <w:t>2.2.5 Drowsiness Detection system using EEG Helmets</w:t>
            </w:r>
            <w:r w:rsidR="005B1480">
              <w:rPr>
                <w:noProof/>
                <w:webHidden/>
              </w:rPr>
              <w:tab/>
            </w:r>
            <w:r w:rsidR="005B1480">
              <w:rPr>
                <w:noProof/>
                <w:webHidden/>
              </w:rPr>
              <w:fldChar w:fldCharType="begin"/>
            </w:r>
            <w:r w:rsidR="005B1480">
              <w:rPr>
                <w:noProof/>
                <w:webHidden/>
              </w:rPr>
              <w:instrText xml:space="preserve"> PAGEREF _Toc515265466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67" w:history="1">
            <w:r w:rsidR="005B1480" w:rsidRPr="003B57C2">
              <w:rPr>
                <w:rStyle w:val="Hyperlink"/>
                <w:noProof/>
              </w:rPr>
              <w:t>2.2.6 Tesla Auto Pilot</w:t>
            </w:r>
            <w:r w:rsidR="005B1480">
              <w:rPr>
                <w:noProof/>
                <w:webHidden/>
              </w:rPr>
              <w:tab/>
            </w:r>
            <w:r w:rsidR="005B1480">
              <w:rPr>
                <w:noProof/>
                <w:webHidden/>
              </w:rPr>
              <w:fldChar w:fldCharType="begin"/>
            </w:r>
            <w:r w:rsidR="005B1480">
              <w:rPr>
                <w:noProof/>
                <w:webHidden/>
              </w:rPr>
              <w:instrText xml:space="preserve"> PAGEREF _Toc515265467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68" w:history="1">
            <w:r w:rsidR="005B1480" w:rsidRPr="003B57C2">
              <w:rPr>
                <w:rStyle w:val="Hyperlink"/>
                <w:noProof/>
              </w:rPr>
              <w:t>2.3 Comparison of Existing Systems</w:t>
            </w:r>
            <w:r w:rsidR="005B1480">
              <w:rPr>
                <w:noProof/>
                <w:webHidden/>
              </w:rPr>
              <w:tab/>
            </w:r>
            <w:r w:rsidR="005B1480">
              <w:rPr>
                <w:noProof/>
                <w:webHidden/>
              </w:rPr>
              <w:fldChar w:fldCharType="begin"/>
            </w:r>
            <w:r w:rsidR="005B1480">
              <w:rPr>
                <w:noProof/>
                <w:webHidden/>
              </w:rPr>
              <w:instrText xml:space="preserve"> PAGEREF _Toc515265468 \h </w:instrText>
            </w:r>
            <w:r w:rsidR="005B1480">
              <w:rPr>
                <w:noProof/>
                <w:webHidden/>
              </w:rPr>
            </w:r>
            <w:r w:rsidR="005B1480">
              <w:rPr>
                <w:noProof/>
                <w:webHidden/>
              </w:rPr>
              <w:fldChar w:fldCharType="separate"/>
            </w:r>
            <w:r w:rsidR="005B1480">
              <w:rPr>
                <w:noProof/>
                <w:webHidden/>
              </w:rPr>
              <w:t>6</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69" w:history="1">
            <w:r w:rsidR="005B1480" w:rsidRPr="003B57C2">
              <w:rPr>
                <w:rStyle w:val="Hyperlink"/>
                <w:noProof/>
              </w:rPr>
              <w:t>2.4 Discussion</w:t>
            </w:r>
            <w:r w:rsidR="005B1480">
              <w:rPr>
                <w:noProof/>
                <w:webHidden/>
              </w:rPr>
              <w:tab/>
            </w:r>
            <w:r w:rsidR="005B1480">
              <w:rPr>
                <w:noProof/>
                <w:webHidden/>
              </w:rPr>
              <w:fldChar w:fldCharType="begin"/>
            </w:r>
            <w:r w:rsidR="005B1480">
              <w:rPr>
                <w:noProof/>
                <w:webHidden/>
              </w:rPr>
              <w:instrText xml:space="preserve"> PAGEREF _Toc515265469 \h </w:instrText>
            </w:r>
            <w:r w:rsidR="005B1480">
              <w:rPr>
                <w:noProof/>
                <w:webHidden/>
              </w:rPr>
            </w:r>
            <w:r w:rsidR="005B1480">
              <w:rPr>
                <w:noProof/>
                <w:webHidden/>
              </w:rPr>
              <w:fldChar w:fldCharType="separate"/>
            </w:r>
            <w:r w:rsidR="005B1480">
              <w:rPr>
                <w:noProof/>
                <w:webHidden/>
              </w:rPr>
              <w:t>7</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70" w:history="1">
            <w:r w:rsidR="005B1480" w:rsidRPr="003B57C2">
              <w:rPr>
                <w:rStyle w:val="Hyperlink"/>
                <w:noProof/>
              </w:rPr>
              <w:t>3. SOFTWARE DEVELOPMENT METHODOLOGY</w:t>
            </w:r>
            <w:r w:rsidR="005B1480">
              <w:rPr>
                <w:noProof/>
                <w:webHidden/>
              </w:rPr>
              <w:tab/>
            </w:r>
            <w:r w:rsidR="005B1480">
              <w:rPr>
                <w:noProof/>
                <w:webHidden/>
              </w:rPr>
              <w:fldChar w:fldCharType="begin"/>
            </w:r>
            <w:r w:rsidR="005B1480">
              <w:rPr>
                <w:noProof/>
                <w:webHidden/>
              </w:rPr>
              <w:instrText xml:space="preserve"> PAGEREF _Toc515265470 \h </w:instrText>
            </w:r>
            <w:r w:rsidR="005B1480">
              <w:rPr>
                <w:noProof/>
                <w:webHidden/>
              </w:rPr>
            </w:r>
            <w:r w:rsidR="005B1480">
              <w:rPr>
                <w:noProof/>
                <w:webHidden/>
              </w:rPr>
              <w:fldChar w:fldCharType="separate"/>
            </w:r>
            <w:r w:rsidR="005B1480">
              <w:rPr>
                <w:noProof/>
                <w:webHidden/>
              </w:rPr>
              <w:t>9</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71" w:history="1">
            <w:r w:rsidR="005B1480" w:rsidRPr="003B57C2">
              <w:rPr>
                <w:rStyle w:val="Hyperlink"/>
                <w:noProof/>
              </w:rPr>
              <w:t>4. DESIGN</w:t>
            </w:r>
            <w:r w:rsidR="005B1480">
              <w:rPr>
                <w:noProof/>
                <w:webHidden/>
              </w:rPr>
              <w:tab/>
            </w:r>
            <w:r w:rsidR="005B1480">
              <w:rPr>
                <w:noProof/>
                <w:webHidden/>
              </w:rPr>
              <w:fldChar w:fldCharType="begin"/>
            </w:r>
            <w:r w:rsidR="005B1480">
              <w:rPr>
                <w:noProof/>
                <w:webHidden/>
              </w:rPr>
              <w:instrText xml:space="preserve"> PAGEREF _Toc515265471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72" w:history="1">
            <w:r w:rsidR="005B1480" w:rsidRPr="003B57C2">
              <w:rPr>
                <w:rStyle w:val="Hyperlink"/>
                <w:noProof/>
              </w:rPr>
              <w:t>4.1 High Level System Architecture of the Proposed System</w:t>
            </w:r>
            <w:r w:rsidR="005B1480">
              <w:rPr>
                <w:noProof/>
                <w:webHidden/>
              </w:rPr>
              <w:tab/>
            </w:r>
            <w:r w:rsidR="005B1480">
              <w:rPr>
                <w:noProof/>
                <w:webHidden/>
              </w:rPr>
              <w:fldChar w:fldCharType="begin"/>
            </w:r>
            <w:r w:rsidR="005B1480">
              <w:rPr>
                <w:noProof/>
                <w:webHidden/>
              </w:rPr>
              <w:instrText xml:space="preserve"> PAGEREF _Toc515265472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73" w:history="1">
            <w:r w:rsidR="005B1480" w:rsidRPr="003B57C2">
              <w:rPr>
                <w:rStyle w:val="Hyperlink"/>
                <w:noProof/>
              </w:rPr>
              <w:t>4.1.1 Pre-Processing Stage</w:t>
            </w:r>
            <w:r w:rsidR="005B1480">
              <w:rPr>
                <w:noProof/>
                <w:webHidden/>
              </w:rPr>
              <w:tab/>
            </w:r>
            <w:r w:rsidR="005B1480">
              <w:rPr>
                <w:noProof/>
                <w:webHidden/>
              </w:rPr>
              <w:fldChar w:fldCharType="begin"/>
            </w:r>
            <w:r w:rsidR="005B1480">
              <w:rPr>
                <w:noProof/>
                <w:webHidden/>
              </w:rPr>
              <w:instrText xml:space="preserve"> PAGEREF _Toc515265473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74" w:history="1">
            <w:r w:rsidR="005B1480" w:rsidRPr="003B57C2">
              <w:rPr>
                <w:rStyle w:val="Hyperlink"/>
                <w:noProof/>
              </w:rPr>
              <w:t>4.1.2 Position Detection Stage</w:t>
            </w:r>
            <w:r w:rsidR="005B1480">
              <w:rPr>
                <w:noProof/>
                <w:webHidden/>
              </w:rPr>
              <w:tab/>
            </w:r>
            <w:r w:rsidR="005B1480">
              <w:rPr>
                <w:noProof/>
                <w:webHidden/>
              </w:rPr>
              <w:fldChar w:fldCharType="begin"/>
            </w:r>
            <w:r w:rsidR="005B1480">
              <w:rPr>
                <w:noProof/>
                <w:webHidden/>
              </w:rPr>
              <w:instrText xml:space="preserve"> PAGEREF _Toc515265474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F914E8">
          <w:pPr>
            <w:pStyle w:val="TOC3"/>
            <w:tabs>
              <w:tab w:val="right" w:leader="dot" w:pos="8494"/>
            </w:tabs>
            <w:rPr>
              <w:rFonts w:eastAsiaTheme="minorEastAsia"/>
              <w:noProof/>
              <w:lang w:val="en-GB" w:eastAsia="en-GB"/>
            </w:rPr>
          </w:pPr>
          <w:hyperlink w:anchor="_Toc515265475" w:history="1">
            <w:r w:rsidR="005B1480" w:rsidRPr="003B57C2">
              <w:rPr>
                <w:rStyle w:val="Hyperlink"/>
                <w:noProof/>
              </w:rPr>
              <w:t>4.1.3 Detection Estimation Stage</w:t>
            </w:r>
            <w:r w:rsidR="005B1480">
              <w:rPr>
                <w:noProof/>
                <w:webHidden/>
              </w:rPr>
              <w:tab/>
            </w:r>
            <w:r w:rsidR="005B1480">
              <w:rPr>
                <w:noProof/>
                <w:webHidden/>
              </w:rPr>
              <w:fldChar w:fldCharType="begin"/>
            </w:r>
            <w:r w:rsidR="005B1480">
              <w:rPr>
                <w:noProof/>
                <w:webHidden/>
              </w:rPr>
              <w:instrText xml:space="preserve"> PAGEREF _Toc515265475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76" w:history="1">
            <w:r w:rsidR="005B1480" w:rsidRPr="003B57C2">
              <w:rPr>
                <w:rStyle w:val="Hyperlink"/>
                <w:noProof/>
              </w:rPr>
              <w:t>4.2 Prototype User Interface wireframe</w:t>
            </w:r>
            <w:r w:rsidR="005B1480">
              <w:rPr>
                <w:noProof/>
                <w:webHidden/>
              </w:rPr>
              <w:tab/>
            </w:r>
            <w:r w:rsidR="005B1480">
              <w:rPr>
                <w:noProof/>
                <w:webHidden/>
              </w:rPr>
              <w:fldChar w:fldCharType="begin"/>
            </w:r>
            <w:r w:rsidR="005B1480">
              <w:rPr>
                <w:noProof/>
                <w:webHidden/>
              </w:rPr>
              <w:instrText xml:space="preserve"> PAGEREF _Toc515265476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77" w:history="1">
            <w:r w:rsidR="005B1480" w:rsidRPr="003B57C2">
              <w:rPr>
                <w:rStyle w:val="Hyperlink"/>
                <w:noProof/>
              </w:rPr>
              <w:t>5. RISK MANAGEMENT</w:t>
            </w:r>
            <w:r w:rsidR="005B1480">
              <w:rPr>
                <w:noProof/>
                <w:webHidden/>
              </w:rPr>
              <w:tab/>
            </w:r>
            <w:r w:rsidR="005B1480">
              <w:rPr>
                <w:noProof/>
                <w:webHidden/>
              </w:rPr>
              <w:fldChar w:fldCharType="begin"/>
            </w:r>
            <w:r w:rsidR="005B1480">
              <w:rPr>
                <w:noProof/>
                <w:webHidden/>
              </w:rPr>
              <w:instrText xml:space="preserve"> PAGEREF _Toc515265477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78" w:history="1">
            <w:r w:rsidR="005B1480" w:rsidRPr="003B57C2">
              <w:rPr>
                <w:rStyle w:val="Hyperlink"/>
                <w:noProof/>
              </w:rPr>
              <w:t>5.1 Identification of risks associated with the proposed project</w:t>
            </w:r>
            <w:r w:rsidR="005B1480">
              <w:rPr>
                <w:noProof/>
                <w:webHidden/>
              </w:rPr>
              <w:tab/>
            </w:r>
            <w:r w:rsidR="005B1480">
              <w:rPr>
                <w:noProof/>
                <w:webHidden/>
              </w:rPr>
              <w:fldChar w:fldCharType="begin"/>
            </w:r>
            <w:r w:rsidR="005B1480">
              <w:rPr>
                <w:noProof/>
                <w:webHidden/>
              </w:rPr>
              <w:instrText xml:space="preserve"> PAGEREF _Toc515265478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79" w:history="1">
            <w:r w:rsidR="005B1480" w:rsidRPr="003B57C2">
              <w:rPr>
                <w:rStyle w:val="Hyperlink"/>
                <w:noProof/>
              </w:rPr>
              <w:t>5.2 Risk Matrix</w:t>
            </w:r>
            <w:r w:rsidR="005B1480">
              <w:rPr>
                <w:noProof/>
                <w:webHidden/>
              </w:rPr>
              <w:tab/>
            </w:r>
            <w:r w:rsidR="005B1480">
              <w:rPr>
                <w:noProof/>
                <w:webHidden/>
              </w:rPr>
              <w:fldChar w:fldCharType="begin"/>
            </w:r>
            <w:r w:rsidR="005B1480">
              <w:rPr>
                <w:noProof/>
                <w:webHidden/>
              </w:rPr>
              <w:instrText xml:space="preserve"> PAGEREF _Toc515265479 \h </w:instrText>
            </w:r>
            <w:r w:rsidR="005B1480">
              <w:rPr>
                <w:noProof/>
                <w:webHidden/>
              </w:rPr>
            </w:r>
            <w:r w:rsidR="005B1480">
              <w:rPr>
                <w:noProof/>
                <w:webHidden/>
              </w:rPr>
              <w:fldChar w:fldCharType="separate"/>
            </w:r>
            <w:r w:rsidR="005B1480">
              <w:rPr>
                <w:noProof/>
                <w:webHidden/>
              </w:rPr>
              <w:t>14</w:t>
            </w:r>
            <w:r w:rsidR="005B1480">
              <w:rPr>
                <w:noProof/>
                <w:webHidden/>
              </w:rPr>
              <w:fldChar w:fldCharType="end"/>
            </w:r>
          </w:hyperlink>
        </w:p>
        <w:p w:rsidR="005B1480" w:rsidRDefault="00F914E8">
          <w:pPr>
            <w:pStyle w:val="TOC2"/>
            <w:tabs>
              <w:tab w:val="right" w:leader="dot" w:pos="8494"/>
            </w:tabs>
            <w:rPr>
              <w:rFonts w:eastAsiaTheme="minorEastAsia"/>
              <w:noProof/>
              <w:lang w:val="en-GB" w:eastAsia="en-GB"/>
            </w:rPr>
          </w:pPr>
          <w:hyperlink w:anchor="_Toc515265480" w:history="1">
            <w:r w:rsidR="005B1480" w:rsidRPr="003B57C2">
              <w:rPr>
                <w:rStyle w:val="Hyperlink"/>
                <w:noProof/>
              </w:rPr>
              <w:t>5.3 Risk Mitigation</w:t>
            </w:r>
            <w:r w:rsidR="005B1480">
              <w:rPr>
                <w:noProof/>
                <w:webHidden/>
              </w:rPr>
              <w:tab/>
            </w:r>
            <w:r w:rsidR="005B1480">
              <w:rPr>
                <w:noProof/>
                <w:webHidden/>
              </w:rPr>
              <w:fldChar w:fldCharType="begin"/>
            </w:r>
            <w:r w:rsidR="005B1480">
              <w:rPr>
                <w:noProof/>
                <w:webHidden/>
              </w:rPr>
              <w:instrText xml:space="preserve"> PAGEREF _Toc515265480 \h </w:instrText>
            </w:r>
            <w:r w:rsidR="005B1480">
              <w:rPr>
                <w:noProof/>
                <w:webHidden/>
              </w:rPr>
            </w:r>
            <w:r w:rsidR="005B1480">
              <w:rPr>
                <w:noProof/>
                <w:webHidden/>
              </w:rPr>
              <w:fldChar w:fldCharType="separate"/>
            </w:r>
            <w:r w:rsidR="005B1480">
              <w:rPr>
                <w:noProof/>
                <w:webHidden/>
              </w:rPr>
              <w:t>15</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81" w:history="1">
            <w:r w:rsidR="005B1480" w:rsidRPr="003B57C2">
              <w:rPr>
                <w:rStyle w:val="Hyperlink"/>
                <w:noProof/>
              </w:rPr>
              <w:t>REFERENCES</w:t>
            </w:r>
            <w:r w:rsidR="005B1480">
              <w:rPr>
                <w:noProof/>
                <w:webHidden/>
              </w:rPr>
              <w:tab/>
            </w:r>
            <w:r w:rsidR="005B1480">
              <w:rPr>
                <w:noProof/>
                <w:webHidden/>
              </w:rPr>
              <w:fldChar w:fldCharType="begin"/>
            </w:r>
            <w:r w:rsidR="005B1480">
              <w:rPr>
                <w:noProof/>
                <w:webHidden/>
              </w:rPr>
              <w:instrText xml:space="preserve"> PAGEREF _Toc515265481 \h </w:instrText>
            </w:r>
            <w:r w:rsidR="005B1480">
              <w:rPr>
                <w:noProof/>
                <w:webHidden/>
              </w:rPr>
            </w:r>
            <w:r w:rsidR="005B1480">
              <w:rPr>
                <w:noProof/>
                <w:webHidden/>
              </w:rPr>
              <w:fldChar w:fldCharType="separate"/>
            </w:r>
            <w:r w:rsidR="005B1480">
              <w:rPr>
                <w:noProof/>
                <w:webHidden/>
              </w:rPr>
              <w:t>16</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82" w:history="1">
            <w:r w:rsidR="005B1480" w:rsidRPr="003B57C2">
              <w:rPr>
                <w:rStyle w:val="Hyperlink"/>
                <w:noProof/>
              </w:rPr>
              <w:t>APPENDIX A – WORK BREAKDOWN STRUCTURE</w:t>
            </w:r>
            <w:r w:rsidR="005B1480">
              <w:rPr>
                <w:noProof/>
                <w:webHidden/>
              </w:rPr>
              <w:tab/>
            </w:r>
            <w:r w:rsidR="005B1480">
              <w:rPr>
                <w:noProof/>
                <w:webHidden/>
              </w:rPr>
              <w:fldChar w:fldCharType="begin"/>
            </w:r>
            <w:r w:rsidR="005B1480">
              <w:rPr>
                <w:noProof/>
                <w:webHidden/>
              </w:rPr>
              <w:instrText xml:space="preserve"> PAGEREF _Toc515265482 \h </w:instrText>
            </w:r>
            <w:r w:rsidR="005B1480">
              <w:rPr>
                <w:noProof/>
                <w:webHidden/>
              </w:rPr>
            </w:r>
            <w:r w:rsidR="005B1480">
              <w:rPr>
                <w:noProof/>
                <w:webHidden/>
              </w:rPr>
              <w:fldChar w:fldCharType="separate"/>
            </w:r>
            <w:r w:rsidR="005B1480">
              <w:rPr>
                <w:noProof/>
                <w:webHidden/>
              </w:rPr>
              <w:t>18</w:t>
            </w:r>
            <w:r w:rsidR="005B1480">
              <w:rPr>
                <w:noProof/>
                <w:webHidden/>
              </w:rPr>
              <w:fldChar w:fldCharType="end"/>
            </w:r>
          </w:hyperlink>
        </w:p>
        <w:p w:rsidR="005B1480" w:rsidRDefault="00F914E8">
          <w:pPr>
            <w:pStyle w:val="TOC1"/>
            <w:tabs>
              <w:tab w:val="right" w:leader="dot" w:pos="8494"/>
            </w:tabs>
            <w:rPr>
              <w:rFonts w:eastAsiaTheme="minorEastAsia"/>
              <w:noProof/>
              <w:lang w:val="en-GB" w:eastAsia="en-GB"/>
            </w:rPr>
          </w:pPr>
          <w:hyperlink w:anchor="_Toc515265483" w:history="1">
            <w:r w:rsidR="005B1480" w:rsidRPr="003B57C2">
              <w:rPr>
                <w:rStyle w:val="Hyperlink"/>
                <w:noProof/>
              </w:rPr>
              <w:t>APPENDIX B – GANTT CHART</w:t>
            </w:r>
            <w:r w:rsidR="005B1480">
              <w:rPr>
                <w:noProof/>
                <w:webHidden/>
              </w:rPr>
              <w:tab/>
            </w:r>
            <w:r w:rsidR="005B1480">
              <w:rPr>
                <w:noProof/>
                <w:webHidden/>
              </w:rPr>
              <w:fldChar w:fldCharType="begin"/>
            </w:r>
            <w:r w:rsidR="005B1480">
              <w:rPr>
                <w:noProof/>
                <w:webHidden/>
              </w:rPr>
              <w:instrText xml:space="preserve"> PAGEREF _Toc515265483 \h </w:instrText>
            </w:r>
            <w:r w:rsidR="005B1480">
              <w:rPr>
                <w:noProof/>
                <w:webHidden/>
              </w:rPr>
            </w:r>
            <w:r w:rsidR="005B1480">
              <w:rPr>
                <w:noProof/>
                <w:webHidden/>
              </w:rPr>
              <w:fldChar w:fldCharType="separate"/>
            </w:r>
            <w:r w:rsidR="005B1480">
              <w:rPr>
                <w:noProof/>
                <w:webHidden/>
              </w:rPr>
              <w:t>19</w:t>
            </w:r>
            <w:r w:rsidR="005B1480">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5265449"/>
      <w:r>
        <w:lastRenderedPageBreak/>
        <w:t>LIST OF TABLES</w:t>
      </w:r>
      <w:bookmarkEnd w:id="2"/>
      <w:bookmarkEnd w:id="3"/>
    </w:p>
    <w:p w:rsidR="00554762"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7555484" w:history="1">
        <w:r w:rsidR="00554762" w:rsidRPr="00187DD5">
          <w:rPr>
            <w:rStyle w:val="Hyperlink"/>
            <w:noProof/>
          </w:rPr>
          <w:t>Table 1: Comparison of existing systems</w:t>
        </w:r>
        <w:r w:rsidR="00554762">
          <w:rPr>
            <w:noProof/>
            <w:webHidden/>
          </w:rPr>
          <w:tab/>
        </w:r>
        <w:r w:rsidR="00554762">
          <w:rPr>
            <w:noProof/>
            <w:webHidden/>
          </w:rPr>
          <w:fldChar w:fldCharType="begin"/>
        </w:r>
        <w:r w:rsidR="00554762">
          <w:rPr>
            <w:noProof/>
            <w:webHidden/>
          </w:rPr>
          <w:instrText xml:space="preserve"> PAGEREF _Toc517555484 \h </w:instrText>
        </w:r>
        <w:r w:rsidR="00554762">
          <w:rPr>
            <w:noProof/>
            <w:webHidden/>
          </w:rPr>
        </w:r>
        <w:r w:rsidR="00554762">
          <w:rPr>
            <w:noProof/>
            <w:webHidden/>
          </w:rPr>
          <w:fldChar w:fldCharType="separate"/>
        </w:r>
        <w:r w:rsidR="00554762">
          <w:rPr>
            <w:noProof/>
            <w:webHidden/>
          </w:rPr>
          <w:t>6</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85" w:history="1">
        <w:r w:rsidR="00554762" w:rsidRPr="00187DD5">
          <w:rPr>
            <w:rStyle w:val="Hyperlink"/>
            <w:noProof/>
          </w:rPr>
          <w:t>Table 2: Risk matrix</w:t>
        </w:r>
        <w:r w:rsidR="00554762">
          <w:rPr>
            <w:noProof/>
            <w:webHidden/>
          </w:rPr>
          <w:tab/>
        </w:r>
        <w:r w:rsidR="00554762">
          <w:rPr>
            <w:noProof/>
            <w:webHidden/>
          </w:rPr>
          <w:fldChar w:fldCharType="begin"/>
        </w:r>
        <w:r w:rsidR="00554762">
          <w:rPr>
            <w:noProof/>
            <w:webHidden/>
          </w:rPr>
          <w:instrText xml:space="preserve"> PAGEREF _Toc517555485 \h </w:instrText>
        </w:r>
        <w:r w:rsidR="00554762">
          <w:rPr>
            <w:noProof/>
            <w:webHidden/>
          </w:rPr>
        </w:r>
        <w:r w:rsidR="00554762">
          <w:rPr>
            <w:noProof/>
            <w:webHidden/>
          </w:rPr>
          <w:fldChar w:fldCharType="separate"/>
        </w:r>
        <w:r w:rsidR="00554762">
          <w:rPr>
            <w:noProof/>
            <w:webHidden/>
          </w:rPr>
          <w:t>21</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86" w:history="1">
        <w:r w:rsidR="00554762" w:rsidRPr="00187DD5">
          <w:rPr>
            <w:rStyle w:val="Hyperlink"/>
            <w:noProof/>
          </w:rPr>
          <w:t>Table 3: Risk color codes</w:t>
        </w:r>
        <w:r w:rsidR="00554762">
          <w:rPr>
            <w:noProof/>
            <w:webHidden/>
          </w:rPr>
          <w:tab/>
        </w:r>
        <w:r w:rsidR="00554762">
          <w:rPr>
            <w:noProof/>
            <w:webHidden/>
          </w:rPr>
          <w:fldChar w:fldCharType="begin"/>
        </w:r>
        <w:r w:rsidR="00554762">
          <w:rPr>
            <w:noProof/>
            <w:webHidden/>
          </w:rPr>
          <w:instrText xml:space="preserve"> PAGEREF _Toc517555486 \h </w:instrText>
        </w:r>
        <w:r w:rsidR="00554762">
          <w:rPr>
            <w:noProof/>
            <w:webHidden/>
          </w:rPr>
        </w:r>
        <w:r w:rsidR="00554762">
          <w:rPr>
            <w:noProof/>
            <w:webHidden/>
          </w:rPr>
          <w:fldChar w:fldCharType="separate"/>
        </w:r>
        <w:r w:rsidR="00554762">
          <w:rPr>
            <w:noProof/>
            <w:webHidden/>
          </w:rPr>
          <w:t>21</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87" w:history="1">
        <w:r w:rsidR="00554762" w:rsidRPr="00187DD5">
          <w:rPr>
            <w:rStyle w:val="Hyperlink"/>
            <w:noProof/>
          </w:rPr>
          <w:t>Table 4: Risk mitigation</w:t>
        </w:r>
        <w:r w:rsidR="00554762">
          <w:rPr>
            <w:noProof/>
            <w:webHidden/>
          </w:rPr>
          <w:tab/>
        </w:r>
        <w:r w:rsidR="00554762">
          <w:rPr>
            <w:noProof/>
            <w:webHidden/>
          </w:rPr>
          <w:fldChar w:fldCharType="begin"/>
        </w:r>
        <w:r w:rsidR="00554762">
          <w:rPr>
            <w:noProof/>
            <w:webHidden/>
          </w:rPr>
          <w:instrText xml:space="preserve"> PAGEREF _Toc517555487 \h </w:instrText>
        </w:r>
        <w:r w:rsidR="00554762">
          <w:rPr>
            <w:noProof/>
            <w:webHidden/>
          </w:rPr>
        </w:r>
        <w:r w:rsidR="00554762">
          <w:rPr>
            <w:noProof/>
            <w:webHidden/>
          </w:rPr>
          <w:fldChar w:fldCharType="separate"/>
        </w:r>
        <w:r w:rsidR="00554762">
          <w:rPr>
            <w:noProof/>
            <w:webHidden/>
          </w:rPr>
          <w:t>22</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88" w:history="1">
        <w:r w:rsidR="00554762" w:rsidRPr="00187DD5">
          <w:rPr>
            <w:rStyle w:val="Hyperlink"/>
            <w:noProof/>
          </w:rPr>
          <w:t>Table 5: Start button functionality test case</w:t>
        </w:r>
        <w:r w:rsidR="00554762">
          <w:rPr>
            <w:noProof/>
            <w:webHidden/>
          </w:rPr>
          <w:tab/>
        </w:r>
        <w:r w:rsidR="00554762">
          <w:rPr>
            <w:noProof/>
            <w:webHidden/>
          </w:rPr>
          <w:fldChar w:fldCharType="begin"/>
        </w:r>
        <w:r w:rsidR="00554762">
          <w:rPr>
            <w:noProof/>
            <w:webHidden/>
          </w:rPr>
          <w:instrText xml:space="preserve"> PAGEREF _Toc517555488 \h </w:instrText>
        </w:r>
        <w:r w:rsidR="00554762">
          <w:rPr>
            <w:noProof/>
            <w:webHidden/>
          </w:rPr>
        </w:r>
        <w:r w:rsidR="00554762">
          <w:rPr>
            <w:noProof/>
            <w:webHidden/>
          </w:rPr>
          <w:fldChar w:fldCharType="separate"/>
        </w:r>
        <w:r w:rsidR="00554762">
          <w:rPr>
            <w:noProof/>
            <w:webHidden/>
          </w:rPr>
          <w:t>28</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89" w:history="1">
        <w:r w:rsidR="00554762" w:rsidRPr="00187DD5">
          <w:rPr>
            <w:rStyle w:val="Hyperlink"/>
            <w:noProof/>
          </w:rPr>
          <w:t>Table 6: Stop button functionality test case</w:t>
        </w:r>
        <w:r w:rsidR="00554762">
          <w:rPr>
            <w:noProof/>
            <w:webHidden/>
          </w:rPr>
          <w:tab/>
        </w:r>
        <w:r w:rsidR="00554762">
          <w:rPr>
            <w:noProof/>
            <w:webHidden/>
          </w:rPr>
          <w:fldChar w:fldCharType="begin"/>
        </w:r>
        <w:r w:rsidR="00554762">
          <w:rPr>
            <w:noProof/>
            <w:webHidden/>
          </w:rPr>
          <w:instrText xml:space="preserve"> PAGEREF _Toc517555489 \h </w:instrText>
        </w:r>
        <w:r w:rsidR="00554762">
          <w:rPr>
            <w:noProof/>
            <w:webHidden/>
          </w:rPr>
        </w:r>
        <w:r w:rsidR="00554762">
          <w:rPr>
            <w:noProof/>
            <w:webHidden/>
          </w:rPr>
          <w:fldChar w:fldCharType="separate"/>
        </w:r>
        <w:r w:rsidR="00554762">
          <w:rPr>
            <w:noProof/>
            <w:webHidden/>
          </w:rPr>
          <w:t>29</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0" w:history="1">
        <w:r w:rsidR="00554762" w:rsidRPr="00187DD5">
          <w:rPr>
            <w:rStyle w:val="Hyperlink"/>
            <w:noProof/>
          </w:rPr>
          <w:t>Table 7: Image capturing process test case</w:t>
        </w:r>
        <w:r w:rsidR="00554762">
          <w:rPr>
            <w:noProof/>
            <w:webHidden/>
          </w:rPr>
          <w:tab/>
        </w:r>
        <w:r w:rsidR="00554762">
          <w:rPr>
            <w:noProof/>
            <w:webHidden/>
          </w:rPr>
          <w:fldChar w:fldCharType="begin"/>
        </w:r>
        <w:r w:rsidR="00554762">
          <w:rPr>
            <w:noProof/>
            <w:webHidden/>
          </w:rPr>
          <w:instrText xml:space="preserve"> PAGEREF _Toc517555490 \h </w:instrText>
        </w:r>
        <w:r w:rsidR="00554762">
          <w:rPr>
            <w:noProof/>
            <w:webHidden/>
          </w:rPr>
        </w:r>
        <w:r w:rsidR="00554762">
          <w:rPr>
            <w:noProof/>
            <w:webHidden/>
          </w:rPr>
          <w:fldChar w:fldCharType="separate"/>
        </w:r>
        <w:r w:rsidR="00554762">
          <w:rPr>
            <w:noProof/>
            <w:webHidden/>
          </w:rPr>
          <w:t>29</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1" w:history="1">
        <w:r w:rsidR="00554762" w:rsidRPr="00187DD5">
          <w:rPr>
            <w:rStyle w:val="Hyperlink"/>
            <w:noProof/>
          </w:rPr>
          <w:t>Table 8: Image capturing process test case</w:t>
        </w:r>
        <w:r w:rsidR="00554762">
          <w:rPr>
            <w:noProof/>
            <w:webHidden/>
          </w:rPr>
          <w:tab/>
        </w:r>
        <w:r w:rsidR="00554762">
          <w:rPr>
            <w:noProof/>
            <w:webHidden/>
          </w:rPr>
          <w:fldChar w:fldCharType="begin"/>
        </w:r>
        <w:r w:rsidR="00554762">
          <w:rPr>
            <w:noProof/>
            <w:webHidden/>
          </w:rPr>
          <w:instrText xml:space="preserve"> PAGEREF _Toc517555491 \h </w:instrText>
        </w:r>
        <w:r w:rsidR="00554762">
          <w:rPr>
            <w:noProof/>
            <w:webHidden/>
          </w:rPr>
        </w:r>
        <w:r w:rsidR="00554762">
          <w:rPr>
            <w:noProof/>
            <w:webHidden/>
          </w:rPr>
          <w:fldChar w:fldCharType="separate"/>
        </w:r>
        <w:r w:rsidR="00554762">
          <w:rPr>
            <w:noProof/>
            <w:webHidden/>
          </w:rPr>
          <w:t>30</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2" w:history="1">
        <w:r w:rsidR="00554762" w:rsidRPr="00187DD5">
          <w:rPr>
            <w:rStyle w:val="Hyperlink"/>
            <w:noProof/>
          </w:rPr>
          <w:t>Table 9: Detect face test case</w:t>
        </w:r>
        <w:r w:rsidR="00554762">
          <w:rPr>
            <w:noProof/>
            <w:webHidden/>
          </w:rPr>
          <w:tab/>
        </w:r>
        <w:r w:rsidR="00554762">
          <w:rPr>
            <w:noProof/>
            <w:webHidden/>
          </w:rPr>
          <w:fldChar w:fldCharType="begin"/>
        </w:r>
        <w:r w:rsidR="00554762">
          <w:rPr>
            <w:noProof/>
            <w:webHidden/>
          </w:rPr>
          <w:instrText xml:space="preserve"> PAGEREF _Toc517555492 \h </w:instrText>
        </w:r>
        <w:r w:rsidR="00554762">
          <w:rPr>
            <w:noProof/>
            <w:webHidden/>
          </w:rPr>
        </w:r>
        <w:r w:rsidR="00554762">
          <w:rPr>
            <w:noProof/>
            <w:webHidden/>
          </w:rPr>
          <w:fldChar w:fldCharType="separate"/>
        </w:r>
        <w:r w:rsidR="00554762">
          <w:rPr>
            <w:noProof/>
            <w:webHidden/>
          </w:rPr>
          <w:t>30</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3" w:history="1">
        <w:r w:rsidR="00554762" w:rsidRPr="00187DD5">
          <w:rPr>
            <w:rStyle w:val="Hyperlink"/>
            <w:noProof/>
          </w:rPr>
          <w:t>Table 10: Detect left and right eyes test case</w:t>
        </w:r>
        <w:r w:rsidR="00554762">
          <w:rPr>
            <w:noProof/>
            <w:webHidden/>
          </w:rPr>
          <w:tab/>
        </w:r>
        <w:r w:rsidR="00554762">
          <w:rPr>
            <w:noProof/>
            <w:webHidden/>
          </w:rPr>
          <w:fldChar w:fldCharType="begin"/>
        </w:r>
        <w:r w:rsidR="00554762">
          <w:rPr>
            <w:noProof/>
            <w:webHidden/>
          </w:rPr>
          <w:instrText xml:space="preserve"> PAGEREF _Toc517555493 \h </w:instrText>
        </w:r>
        <w:r w:rsidR="00554762">
          <w:rPr>
            <w:noProof/>
            <w:webHidden/>
          </w:rPr>
        </w:r>
        <w:r w:rsidR="00554762">
          <w:rPr>
            <w:noProof/>
            <w:webHidden/>
          </w:rPr>
          <w:fldChar w:fldCharType="separate"/>
        </w:r>
        <w:r w:rsidR="00554762">
          <w:rPr>
            <w:noProof/>
            <w:webHidden/>
          </w:rPr>
          <w:t>31</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4" w:history="1">
        <w:r w:rsidR="00554762" w:rsidRPr="00187DD5">
          <w:rPr>
            <w:rStyle w:val="Hyperlink"/>
            <w:noProof/>
          </w:rPr>
          <w:t>Table 11: Generate warning alarm test case</w:t>
        </w:r>
        <w:r w:rsidR="00554762">
          <w:rPr>
            <w:noProof/>
            <w:webHidden/>
          </w:rPr>
          <w:tab/>
        </w:r>
        <w:r w:rsidR="00554762">
          <w:rPr>
            <w:noProof/>
            <w:webHidden/>
          </w:rPr>
          <w:fldChar w:fldCharType="begin"/>
        </w:r>
        <w:r w:rsidR="00554762">
          <w:rPr>
            <w:noProof/>
            <w:webHidden/>
          </w:rPr>
          <w:instrText xml:space="preserve"> PAGEREF _Toc517555494 \h </w:instrText>
        </w:r>
        <w:r w:rsidR="00554762">
          <w:rPr>
            <w:noProof/>
            <w:webHidden/>
          </w:rPr>
        </w:r>
        <w:r w:rsidR="00554762">
          <w:rPr>
            <w:noProof/>
            <w:webHidden/>
          </w:rPr>
          <w:fldChar w:fldCharType="separate"/>
        </w:r>
        <w:r w:rsidR="00554762">
          <w:rPr>
            <w:noProof/>
            <w:webHidden/>
          </w:rPr>
          <w:t>32</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5" w:history="1">
        <w:r w:rsidR="00554762" w:rsidRPr="00187DD5">
          <w:rPr>
            <w:rStyle w:val="Hyperlink"/>
            <w:noProof/>
          </w:rPr>
          <w:t>Table 12: Show driver statistics in the list box test case</w:t>
        </w:r>
        <w:r w:rsidR="00554762">
          <w:rPr>
            <w:noProof/>
            <w:webHidden/>
          </w:rPr>
          <w:tab/>
        </w:r>
        <w:r w:rsidR="00554762">
          <w:rPr>
            <w:noProof/>
            <w:webHidden/>
          </w:rPr>
          <w:fldChar w:fldCharType="begin"/>
        </w:r>
        <w:r w:rsidR="00554762">
          <w:rPr>
            <w:noProof/>
            <w:webHidden/>
          </w:rPr>
          <w:instrText xml:space="preserve"> PAGEREF _Toc517555495 \h </w:instrText>
        </w:r>
        <w:r w:rsidR="00554762">
          <w:rPr>
            <w:noProof/>
            <w:webHidden/>
          </w:rPr>
        </w:r>
        <w:r w:rsidR="00554762">
          <w:rPr>
            <w:noProof/>
            <w:webHidden/>
          </w:rPr>
          <w:fldChar w:fldCharType="separate"/>
        </w:r>
        <w:r w:rsidR="00554762">
          <w:rPr>
            <w:noProof/>
            <w:webHidden/>
          </w:rPr>
          <w:t>33</w:t>
        </w:r>
        <w:r w:rsidR="00554762">
          <w:rPr>
            <w:noProof/>
            <w:webHidden/>
          </w:rPr>
          <w:fldChar w:fldCharType="end"/>
        </w:r>
      </w:hyperlink>
    </w:p>
    <w:p w:rsidR="00554762" w:rsidRDefault="00F914E8">
      <w:pPr>
        <w:pStyle w:val="TableofFigures"/>
        <w:tabs>
          <w:tab w:val="right" w:leader="dot" w:pos="8494"/>
        </w:tabs>
        <w:rPr>
          <w:rFonts w:eastAsiaTheme="minorEastAsia"/>
          <w:noProof/>
          <w:lang w:val="en-GB" w:eastAsia="en-GB"/>
        </w:rPr>
      </w:pPr>
      <w:hyperlink w:anchor="_Toc517555496" w:history="1">
        <w:r w:rsidR="00554762" w:rsidRPr="00187DD5">
          <w:rPr>
            <w:rStyle w:val="Hyperlink"/>
            <w:noProof/>
          </w:rPr>
          <w:t>Table 13: Save driver statistics in a text file test case</w:t>
        </w:r>
        <w:r w:rsidR="00554762">
          <w:rPr>
            <w:noProof/>
            <w:webHidden/>
          </w:rPr>
          <w:tab/>
        </w:r>
        <w:r w:rsidR="00554762">
          <w:rPr>
            <w:noProof/>
            <w:webHidden/>
          </w:rPr>
          <w:fldChar w:fldCharType="begin"/>
        </w:r>
        <w:r w:rsidR="00554762">
          <w:rPr>
            <w:noProof/>
            <w:webHidden/>
          </w:rPr>
          <w:instrText xml:space="preserve"> PAGEREF _Toc517555496 \h </w:instrText>
        </w:r>
        <w:r w:rsidR="00554762">
          <w:rPr>
            <w:noProof/>
            <w:webHidden/>
          </w:rPr>
        </w:r>
        <w:r w:rsidR="00554762">
          <w:rPr>
            <w:noProof/>
            <w:webHidden/>
          </w:rPr>
          <w:fldChar w:fldCharType="separate"/>
        </w:r>
        <w:r w:rsidR="00554762">
          <w:rPr>
            <w:noProof/>
            <w:webHidden/>
          </w:rPr>
          <w:t>33</w:t>
        </w:r>
        <w:r w:rsidR="00554762">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5265450"/>
      <w:r>
        <w:lastRenderedPageBreak/>
        <w:t>TABLE OF FIGURES</w:t>
      </w:r>
      <w:bookmarkEnd w:id="4"/>
      <w:bookmarkEnd w:id="5"/>
    </w:p>
    <w:p w:rsidR="00887E07" w:rsidRDefault="00887E07" w:rsidP="00887E07"/>
    <w:p w:rsidR="00F33DCC"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259222" w:history="1">
        <w:r w:rsidR="00F33DCC" w:rsidRPr="00FB227C">
          <w:rPr>
            <w:rStyle w:val="Hyperlink"/>
            <w:noProof/>
          </w:rPr>
          <w:t>Figure 1: StopSleep Alarm (StopSleep Pty Ltd, 2017)</w:t>
        </w:r>
        <w:r w:rsidR="00F33DCC">
          <w:rPr>
            <w:noProof/>
            <w:webHidden/>
          </w:rPr>
          <w:tab/>
        </w:r>
        <w:r w:rsidR="00F33DCC">
          <w:rPr>
            <w:noProof/>
            <w:webHidden/>
          </w:rPr>
          <w:fldChar w:fldCharType="begin"/>
        </w:r>
        <w:r w:rsidR="00F33DCC">
          <w:rPr>
            <w:noProof/>
            <w:webHidden/>
          </w:rPr>
          <w:instrText xml:space="preserve"> PAGEREF _Toc517259222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r:id="rId13" w:anchor="_Toc517259223" w:history="1">
        <w:r w:rsidR="00F33DCC" w:rsidRPr="00FB227C">
          <w:rPr>
            <w:rStyle w:val="Hyperlink"/>
            <w:noProof/>
          </w:rPr>
          <w:t>Figure 2: Bosch Driver Drowsiness Detection (Bosch, 2012)</w:t>
        </w:r>
        <w:r w:rsidR="00F33DCC">
          <w:rPr>
            <w:noProof/>
            <w:webHidden/>
          </w:rPr>
          <w:tab/>
        </w:r>
        <w:r w:rsidR="00F33DCC">
          <w:rPr>
            <w:noProof/>
            <w:webHidden/>
          </w:rPr>
          <w:fldChar w:fldCharType="begin"/>
        </w:r>
        <w:r w:rsidR="00F33DCC">
          <w:rPr>
            <w:noProof/>
            <w:webHidden/>
          </w:rPr>
          <w:instrText xml:space="preserve"> PAGEREF _Toc517259223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r:id="rId14" w:anchor="_Toc517259224" w:history="1">
        <w:r w:rsidR="00F33DCC" w:rsidRPr="00FB227C">
          <w:rPr>
            <w:rStyle w:val="Hyperlink"/>
            <w:noProof/>
          </w:rPr>
          <w:t>Figure 3: Anti Sleep Pilot (Coxworth, 2011)</w:t>
        </w:r>
        <w:r w:rsidR="00F33DCC">
          <w:rPr>
            <w:noProof/>
            <w:webHidden/>
          </w:rPr>
          <w:tab/>
        </w:r>
        <w:r w:rsidR="00F33DCC">
          <w:rPr>
            <w:noProof/>
            <w:webHidden/>
          </w:rPr>
          <w:fldChar w:fldCharType="begin"/>
        </w:r>
        <w:r w:rsidR="00F33DCC">
          <w:rPr>
            <w:noProof/>
            <w:webHidden/>
          </w:rPr>
          <w:instrText xml:space="preserve"> PAGEREF _Toc517259224 \h </w:instrText>
        </w:r>
        <w:r w:rsidR="00F33DCC">
          <w:rPr>
            <w:noProof/>
            <w:webHidden/>
          </w:rPr>
        </w:r>
        <w:r w:rsidR="00F33DCC">
          <w:rPr>
            <w:noProof/>
            <w:webHidden/>
          </w:rPr>
          <w:fldChar w:fldCharType="separate"/>
        </w:r>
        <w:r w:rsidR="00F33DCC">
          <w:rPr>
            <w:noProof/>
            <w:webHidden/>
          </w:rPr>
          <w:t>4</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r:id="rId15" w:anchor="_Toc517259225" w:history="1">
        <w:r w:rsidR="00F33DCC" w:rsidRPr="00FB227C">
          <w:rPr>
            <w:rStyle w:val="Hyperlink"/>
            <w:noProof/>
          </w:rPr>
          <w:t>Figure 4: Standard Lane Departure warning Light on Dashboard (Cottingham, 2018)</w:t>
        </w:r>
        <w:r w:rsidR="00F33DCC">
          <w:rPr>
            <w:noProof/>
            <w:webHidden/>
          </w:rPr>
          <w:tab/>
        </w:r>
        <w:r w:rsidR="00F33DCC">
          <w:rPr>
            <w:noProof/>
            <w:webHidden/>
          </w:rPr>
          <w:fldChar w:fldCharType="begin"/>
        </w:r>
        <w:r w:rsidR="00F33DCC">
          <w:rPr>
            <w:noProof/>
            <w:webHidden/>
          </w:rPr>
          <w:instrText xml:space="preserve"> PAGEREF _Toc517259225 \h </w:instrText>
        </w:r>
        <w:r w:rsidR="00F33DCC">
          <w:rPr>
            <w:noProof/>
            <w:webHidden/>
          </w:rPr>
        </w:r>
        <w:r w:rsidR="00F33DCC">
          <w:rPr>
            <w:noProof/>
            <w:webHidden/>
          </w:rPr>
          <w:fldChar w:fldCharType="separate"/>
        </w:r>
        <w:r w:rsidR="00F33DCC">
          <w:rPr>
            <w:noProof/>
            <w:webHidden/>
          </w:rPr>
          <w:t>4</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26" w:history="1">
        <w:r w:rsidR="00F33DCC" w:rsidRPr="00FB227C">
          <w:rPr>
            <w:rStyle w:val="Hyperlink"/>
            <w:noProof/>
          </w:rPr>
          <w:t xml:space="preserve">Figure 5: Vertical EEG recording from awake and drowsy condition </w:t>
        </w:r>
        <w:r w:rsidR="00F33DCC" w:rsidRPr="00FB227C">
          <w:rPr>
            <w:rStyle w:val="Hyperlink"/>
            <w:noProof/>
            <w:lang w:val="en-GB"/>
          </w:rPr>
          <w:t>(Thorslund, 2003)</w:t>
        </w:r>
        <w:r w:rsidR="00F33DCC">
          <w:rPr>
            <w:noProof/>
            <w:webHidden/>
          </w:rPr>
          <w:tab/>
        </w:r>
        <w:r w:rsidR="00F33DCC">
          <w:rPr>
            <w:noProof/>
            <w:webHidden/>
          </w:rPr>
          <w:fldChar w:fldCharType="begin"/>
        </w:r>
        <w:r w:rsidR="00F33DCC">
          <w:rPr>
            <w:noProof/>
            <w:webHidden/>
          </w:rPr>
          <w:instrText xml:space="preserve"> PAGEREF _Toc517259226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r:id="rId16" w:anchor="_Toc517259227" w:history="1">
        <w:r w:rsidR="00F33DCC" w:rsidRPr="00FB227C">
          <w:rPr>
            <w:rStyle w:val="Hyperlink"/>
            <w:noProof/>
          </w:rPr>
          <w:t xml:space="preserve">Figure 6: EEG Helmet </w:t>
        </w:r>
        <w:r w:rsidR="00F33DCC" w:rsidRPr="00FB227C">
          <w:rPr>
            <w:rStyle w:val="Hyperlink"/>
            <w:noProof/>
            <w:lang w:val="en-GB"/>
          </w:rPr>
          <w:t>(Jae-young, 2008)</w:t>
        </w:r>
        <w:r w:rsidR="00F33DCC">
          <w:rPr>
            <w:noProof/>
            <w:webHidden/>
          </w:rPr>
          <w:tab/>
        </w:r>
        <w:r w:rsidR="00F33DCC">
          <w:rPr>
            <w:noProof/>
            <w:webHidden/>
          </w:rPr>
          <w:fldChar w:fldCharType="begin"/>
        </w:r>
        <w:r w:rsidR="00F33DCC">
          <w:rPr>
            <w:noProof/>
            <w:webHidden/>
          </w:rPr>
          <w:instrText xml:space="preserve"> PAGEREF _Toc517259227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28" w:history="1">
        <w:r w:rsidR="00F33DCC" w:rsidRPr="00FB227C">
          <w:rPr>
            <w:rStyle w:val="Hyperlink"/>
            <w:noProof/>
          </w:rPr>
          <w:t>Figure 7: Tesla Auto Pilot (Tesla Inc, 2018)</w:t>
        </w:r>
        <w:r w:rsidR="00F33DCC">
          <w:rPr>
            <w:noProof/>
            <w:webHidden/>
          </w:rPr>
          <w:tab/>
        </w:r>
        <w:r w:rsidR="00F33DCC">
          <w:rPr>
            <w:noProof/>
            <w:webHidden/>
          </w:rPr>
          <w:fldChar w:fldCharType="begin"/>
        </w:r>
        <w:r w:rsidR="00F33DCC">
          <w:rPr>
            <w:noProof/>
            <w:webHidden/>
          </w:rPr>
          <w:instrText xml:space="preserve"> PAGEREF _Toc517259228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29" w:history="1">
        <w:r w:rsidR="00F33DCC" w:rsidRPr="00FB227C">
          <w:rPr>
            <w:rStyle w:val="Hyperlink"/>
            <w:noProof/>
          </w:rPr>
          <w:t>Figure 8: Agile Methodology (Verma, 2015)</w:t>
        </w:r>
        <w:r w:rsidR="00F33DCC">
          <w:rPr>
            <w:noProof/>
            <w:webHidden/>
          </w:rPr>
          <w:tab/>
        </w:r>
        <w:r w:rsidR="00F33DCC">
          <w:rPr>
            <w:noProof/>
            <w:webHidden/>
          </w:rPr>
          <w:fldChar w:fldCharType="begin"/>
        </w:r>
        <w:r w:rsidR="00F33DCC">
          <w:rPr>
            <w:noProof/>
            <w:webHidden/>
          </w:rPr>
          <w:instrText xml:space="preserve"> PAGEREF _Toc517259229 \h </w:instrText>
        </w:r>
        <w:r w:rsidR="00F33DCC">
          <w:rPr>
            <w:noProof/>
            <w:webHidden/>
          </w:rPr>
        </w:r>
        <w:r w:rsidR="00F33DCC">
          <w:rPr>
            <w:noProof/>
            <w:webHidden/>
          </w:rPr>
          <w:fldChar w:fldCharType="separate"/>
        </w:r>
        <w:r w:rsidR="00F33DCC">
          <w:rPr>
            <w:noProof/>
            <w:webHidden/>
          </w:rPr>
          <w:t>9</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30" w:history="1">
        <w:r w:rsidR="00F33DCC" w:rsidRPr="00FB227C">
          <w:rPr>
            <w:rStyle w:val="Hyperlink"/>
            <w:noProof/>
          </w:rPr>
          <w:t>Figure 9: High Level System Architecture</w:t>
        </w:r>
        <w:r w:rsidR="00F33DCC">
          <w:rPr>
            <w:noProof/>
            <w:webHidden/>
          </w:rPr>
          <w:tab/>
        </w:r>
        <w:r w:rsidR="00F33DCC">
          <w:rPr>
            <w:noProof/>
            <w:webHidden/>
          </w:rPr>
          <w:fldChar w:fldCharType="begin"/>
        </w:r>
        <w:r w:rsidR="00F33DCC">
          <w:rPr>
            <w:noProof/>
            <w:webHidden/>
          </w:rPr>
          <w:instrText xml:space="preserve"> PAGEREF _Toc517259230 \h </w:instrText>
        </w:r>
        <w:r w:rsidR="00F33DCC">
          <w:rPr>
            <w:noProof/>
            <w:webHidden/>
          </w:rPr>
        </w:r>
        <w:r w:rsidR="00F33DCC">
          <w:rPr>
            <w:noProof/>
            <w:webHidden/>
          </w:rPr>
          <w:fldChar w:fldCharType="separate"/>
        </w:r>
        <w:r w:rsidR="00F33DCC">
          <w:rPr>
            <w:noProof/>
            <w:webHidden/>
          </w:rPr>
          <w:t>11</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31" w:history="1">
        <w:r w:rsidR="00F33DCC" w:rsidRPr="00FB227C">
          <w:rPr>
            <w:rStyle w:val="Hyperlink"/>
            <w:noProof/>
          </w:rPr>
          <w:t>Figure 10: User Interface Wireframe</w:t>
        </w:r>
        <w:r w:rsidR="00F33DCC">
          <w:rPr>
            <w:noProof/>
            <w:webHidden/>
          </w:rPr>
          <w:tab/>
        </w:r>
        <w:r w:rsidR="00F33DCC">
          <w:rPr>
            <w:noProof/>
            <w:webHidden/>
          </w:rPr>
          <w:fldChar w:fldCharType="begin"/>
        </w:r>
        <w:r w:rsidR="00F33DCC">
          <w:rPr>
            <w:noProof/>
            <w:webHidden/>
          </w:rPr>
          <w:instrText xml:space="preserve"> PAGEREF _Toc517259231 \h </w:instrText>
        </w:r>
        <w:r w:rsidR="00F33DCC">
          <w:rPr>
            <w:noProof/>
            <w:webHidden/>
          </w:rPr>
        </w:r>
        <w:r w:rsidR="00F33DCC">
          <w:rPr>
            <w:noProof/>
            <w:webHidden/>
          </w:rPr>
          <w:fldChar w:fldCharType="separate"/>
        </w:r>
        <w:r w:rsidR="00F33DCC">
          <w:rPr>
            <w:noProof/>
            <w:webHidden/>
          </w:rPr>
          <w:t>12</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32" w:history="1">
        <w:r w:rsidR="00F33DCC" w:rsidRPr="00FB227C">
          <w:rPr>
            <w:rStyle w:val="Hyperlink"/>
            <w:noProof/>
          </w:rPr>
          <w:t>Figure 11: Graphical User Interface of Driver Safety &amp; Drowsiness Detection Simulation</w:t>
        </w:r>
        <w:r w:rsidR="00F33DCC">
          <w:rPr>
            <w:noProof/>
            <w:webHidden/>
          </w:rPr>
          <w:tab/>
        </w:r>
        <w:r w:rsidR="00F33DCC">
          <w:rPr>
            <w:noProof/>
            <w:webHidden/>
          </w:rPr>
          <w:fldChar w:fldCharType="begin"/>
        </w:r>
        <w:r w:rsidR="00F33DCC">
          <w:rPr>
            <w:noProof/>
            <w:webHidden/>
          </w:rPr>
          <w:instrText xml:space="preserve"> PAGEREF _Toc517259232 \h </w:instrText>
        </w:r>
        <w:r w:rsidR="00F33DCC">
          <w:rPr>
            <w:noProof/>
            <w:webHidden/>
          </w:rPr>
        </w:r>
        <w:r w:rsidR="00F33DCC">
          <w:rPr>
            <w:noProof/>
            <w:webHidden/>
          </w:rPr>
          <w:fldChar w:fldCharType="separate"/>
        </w:r>
        <w:r w:rsidR="00F33DCC">
          <w:rPr>
            <w:noProof/>
            <w:webHidden/>
          </w:rPr>
          <w:t>13</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33" w:history="1">
        <w:r w:rsidR="00F33DCC" w:rsidRPr="00FB227C">
          <w:rPr>
            <w:rStyle w:val="Hyperlink"/>
            <w:noProof/>
          </w:rPr>
          <w:t>Figure 12: Work Breakdown Structure</w:t>
        </w:r>
        <w:r w:rsidR="00F33DCC">
          <w:rPr>
            <w:noProof/>
            <w:webHidden/>
          </w:rPr>
          <w:tab/>
        </w:r>
        <w:r w:rsidR="00F33DCC">
          <w:rPr>
            <w:noProof/>
            <w:webHidden/>
          </w:rPr>
          <w:fldChar w:fldCharType="begin"/>
        </w:r>
        <w:r w:rsidR="00F33DCC">
          <w:rPr>
            <w:noProof/>
            <w:webHidden/>
          </w:rPr>
          <w:instrText xml:space="preserve"> PAGEREF _Toc517259233 \h </w:instrText>
        </w:r>
        <w:r w:rsidR="00F33DCC">
          <w:rPr>
            <w:noProof/>
            <w:webHidden/>
          </w:rPr>
        </w:r>
        <w:r w:rsidR="00F33DCC">
          <w:rPr>
            <w:noProof/>
            <w:webHidden/>
          </w:rPr>
          <w:fldChar w:fldCharType="separate"/>
        </w:r>
        <w:r w:rsidR="00F33DCC">
          <w:rPr>
            <w:noProof/>
            <w:webHidden/>
          </w:rPr>
          <w:t>19</w:t>
        </w:r>
        <w:r w:rsidR="00F33DCC">
          <w:rPr>
            <w:noProof/>
            <w:webHidden/>
          </w:rPr>
          <w:fldChar w:fldCharType="end"/>
        </w:r>
      </w:hyperlink>
    </w:p>
    <w:p w:rsidR="00F33DCC" w:rsidRDefault="00F914E8">
      <w:pPr>
        <w:pStyle w:val="TableofFigures"/>
        <w:tabs>
          <w:tab w:val="right" w:leader="dot" w:pos="8494"/>
        </w:tabs>
        <w:rPr>
          <w:rFonts w:eastAsiaTheme="minorEastAsia"/>
          <w:noProof/>
          <w:lang w:val="en-GB" w:eastAsia="en-GB"/>
        </w:rPr>
      </w:pPr>
      <w:hyperlink w:anchor="_Toc517259234" w:history="1">
        <w:r w:rsidR="00F33DCC" w:rsidRPr="00FB227C">
          <w:rPr>
            <w:rStyle w:val="Hyperlink"/>
            <w:noProof/>
          </w:rPr>
          <w:t>Figure 13: Gantt Chart</w:t>
        </w:r>
        <w:r w:rsidR="00F33DCC">
          <w:rPr>
            <w:noProof/>
            <w:webHidden/>
          </w:rPr>
          <w:tab/>
        </w:r>
        <w:r w:rsidR="00F33DCC">
          <w:rPr>
            <w:noProof/>
            <w:webHidden/>
          </w:rPr>
          <w:fldChar w:fldCharType="begin"/>
        </w:r>
        <w:r w:rsidR="00F33DCC">
          <w:rPr>
            <w:noProof/>
            <w:webHidden/>
          </w:rPr>
          <w:instrText xml:space="preserve"> PAGEREF _Toc517259234 \h </w:instrText>
        </w:r>
        <w:r w:rsidR="00F33DCC">
          <w:rPr>
            <w:noProof/>
            <w:webHidden/>
          </w:rPr>
        </w:r>
        <w:r w:rsidR="00F33DCC">
          <w:rPr>
            <w:noProof/>
            <w:webHidden/>
          </w:rPr>
          <w:fldChar w:fldCharType="separate"/>
        </w:r>
        <w:r w:rsidR="00F33DCC">
          <w:rPr>
            <w:noProof/>
            <w:webHidden/>
          </w:rPr>
          <w:t>20</w:t>
        </w:r>
        <w:r w:rsidR="00F33DCC">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rsidR="00715FF1" w:rsidRDefault="0045625A" w:rsidP="0045625A">
      <w:pPr>
        <w:pStyle w:val="Heading1"/>
        <w:spacing w:line="360" w:lineRule="auto"/>
      </w:pPr>
      <w:bookmarkStart w:id="6" w:name="_Toc515265451"/>
      <w:r>
        <w:lastRenderedPageBreak/>
        <w:t xml:space="preserve">1. </w:t>
      </w:r>
      <w:r w:rsidR="00676B3F">
        <w:t>INTRODUCTION</w:t>
      </w:r>
      <w:bookmarkEnd w:id="6"/>
    </w:p>
    <w:p w:rsidR="005C76EB" w:rsidRDefault="0045625A" w:rsidP="0085146E">
      <w:pPr>
        <w:pStyle w:val="Heading2"/>
        <w:spacing w:after="120"/>
      </w:pPr>
      <w:bookmarkStart w:id="7" w:name="_Toc515265452"/>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5265453"/>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5265454"/>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5265455"/>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5265456"/>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5265457"/>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CA3D5E" w:rsidRPr="00E8454C" w:rsidRDefault="00CA3D5E" w:rsidP="00014B11">
      <w:pPr>
        <w:pStyle w:val="ListParagraph"/>
        <w:numPr>
          <w:ilvl w:val="0"/>
          <w:numId w:val="2"/>
        </w:numPr>
        <w:tabs>
          <w:tab w:val="left" w:pos="2205"/>
        </w:tabs>
        <w:spacing w:line="276" w:lineRule="auto"/>
        <w:rPr>
          <w:b/>
        </w:rPr>
      </w:pPr>
      <w:r>
        <w:t>Generate driver statistics and save it in a text file so that this data can be used in the future for machine learning.</w:t>
      </w:r>
    </w:p>
    <w:p w:rsidR="00B4556F" w:rsidRDefault="00B4556F" w:rsidP="00B4556F"/>
    <w:p w:rsidR="00B50BB1" w:rsidRDefault="00B4556F" w:rsidP="00B50BB1">
      <w:pPr>
        <w:pStyle w:val="Heading2"/>
        <w:spacing w:after="240"/>
      </w:pPr>
      <w:bookmarkStart w:id="13" w:name="_Toc515265458"/>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5265459"/>
      <w:r>
        <w:lastRenderedPageBreak/>
        <w:t xml:space="preserve">2. </w:t>
      </w:r>
      <w:r w:rsidR="00D77195">
        <w:t>LITERATURE REVIEW</w:t>
      </w:r>
      <w:bookmarkEnd w:id="14"/>
    </w:p>
    <w:p w:rsidR="000348C3" w:rsidRDefault="009E4709" w:rsidP="00051E9C">
      <w:pPr>
        <w:pStyle w:val="Heading2"/>
        <w:spacing w:after="240"/>
      </w:pPr>
      <w:bookmarkStart w:id="15" w:name="_Toc515265460"/>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5265461"/>
      <w:r>
        <w:t>2.2 Existing Systems</w:t>
      </w:r>
      <w:bookmarkEnd w:id="16"/>
    </w:p>
    <w:p w:rsidR="0045625A" w:rsidRDefault="002C6F3C" w:rsidP="007549A0">
      <w:pPr>
        <w:pStyle w:val="Heading3"/>
        <w:spacing w:after="120"/>
      </w:pPr>
      <w:bookmarkStart w:id="17" w:name="_Toc515265462"/>
      <w:r>
        <w:rPr>
          <w:noProof/>
        </w:rPr>
        <w:drawing>
          <wp:anchor distT="0" distB="0" distL="114300" distR="114300" simplePos="0" relativeHeight="251653120"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59264"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F914E8" w:rsidRPr="001155A3" w:rsidRDefault="00F914E8" w:rsidP="003D45A8">
                            <w:pPr>
                              <w:pStyle w:val="Caption"/>
                              <w:jc w:val="center"/>
                              <w:rPr>
                                <w:b/>
                                <w:noProof/>
                                <w:color w:val="auto"/>
                                <w:sz w:val="22"/>
                              </w:rPr>
                            </w:pPr>
                            <w:bookmarkStart w:id="18" w:name="_Toc514703233"/>
                            <w:bookmarkStart w:id="19" w:name="_Toc514871687"/>
                            <w:bookmarkStart w:id="20" w:name="_Toc517258993"/>
                            <w:bookmarkStart w:id="21" w:name="_Toc517259222"/>
                            <w:r>
                              <w:t xml:space="preserve">Figure </w:t>
                            </w:r>
                            <w:r>
                              <w:fldChar w:fldCharType="begin"/>
                            </w:r>
                            <w:r>
                              <w:instrText xml:space="preserve"> SEQ Figure \* ARABIC </w:instrText>
                            </w:r>
                            <w:r>
                              <w:fldChar w:fldCharType="separate"/>
                            </w:r>
                            <w:r>
                              <w:rPr>
                                <w:noProof/>
                              </w:rPr>
                              <w:t>1</w:t>
                            </w:r>
                            <w:r>
                              <w:fldChar w:fldCharType="end"/>
                            </w:r>
                            <w:r>
                              <w:t>: StopSleep Alarm</w:t>
                            </w:r>
                            <w:bookmarkEnd w:id="18"/>
                            <w:bookmarkEnd w:id="19"/>
                            <w:r>
                              <w:t xml:space="preserve"> (StopSleep Pty Ltd, 2017)</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F914E8" w:rsidRPr="001155A3" w:rsidRDefault="00F914E8" w:rsidP="003D45A8">
                      <w:pPr>
                        <w:pStyle w:val="Caption"/>
                        <w:jc w:val="center"/>
                        <w:rPr>
                          <w:b/>
                          <w:noProof/>
                          <w:color w:val="auto"/>
                          <w:sz w:val="22"/>
                        </w:rPr>
                      </w:pPr>
                      <w:bookmarkStart w:id="22" w:name="_Toc514703233"/>
                      <w:bookmarkStart w:id="23" w:name="_Toc514871687"/>
                      <w:bookmarkStart w:id="24" w:name="_Toc517258993"/>
                      <w:bookmarkStart w:id="25" w:name="_Toc517259222"/>
                      <w:r>
                        <w:t xml:space="preserve">Figure </w:t>
                      </w:r>
                      <w:r>
                        <w:fldChar w:fldCharType="begin"/>
                      </w:r>
                      <w:r>
                        <w:instrText xml:space="preserve"> SEQ Figure \* ARABIC </w:instrText>
                      </w:r>
                      <w:r>
                        <w:fldChar w:fldCharType="separate"/>
                      </w:r>
                      <w:r>
                        <w:rPr>
                          <w:noProof/>
                        </w:rPr>
                        <w:t>1</w:t>
                      </w:r>
                      <w:r>
                        <w:fldChar w:fldCharType="end"/>
                      </w:r>
                      <w:r>
                        <w:t>: StopSleep Alarm</w:t>
                      </w:r>
                      <w:bookmarkEnd w:id="22"/>
                      <w:bookmarkEnd w:id="23"/>
                      <w:r>
                        <w:t xml:space="preserve"> (StopSleep Pty Ltd, 2017)</w:t>
                      </w:r>
                      <w:bookmarkEnd w:id="24"/>
                      <w:bookmarkEnd w:id="25"/>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6" w:name="_Toc515265463"/>
      <w:r>
        <w:t xml:space="preserve">2.2.2 </w:t>
      </w:r>
      <w:r w:rsidR="00E0192F">
        <w:t>Bosch Driver Drowsiness Detection</w:t>
      </w:r>
      <w:bookmarkEnd w:id="26"/>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F914E8" w:rsidRPr="00A77503" w:rsidRDefault="00F914E8" w:rsidP="00A07332">
                            <w:pPr>
                              <w:pStyle w:val="Caption"/>
                              <w:jc w:val="center"/>
                              <w:rPr>
                                <w:noProof/>
                              </w:rPr>
                            </w:pPr>
                            <w:bookmarkStart w:id="27" w:name="_Toc514703234"/>
                            <w:bookmarkStart w:id="28" w:name="_Toc514871688"/>
                            <w:bookmarkStart w:id="29" w:name="_Toc517258994"/>
                            <w:bookmarkStart w:id="30" w:name="_Toc517259223"/>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7"/>
                            <w:bookmarkEnd w:id="28"/>
                            <w:r>
                              <w:t xml:space="preserve"> (Bosch, 2012)</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F914E8" w:rsidRPr="00A77503" w:rsidRDefault="00F914E8" w:rsidP="00A07332">
                      <w:pPr>
                        <w:pStyle w:val="Caption"/>
                        <w:jc w:val="center"/>
                        <w:rPr>
                          <w:noProof/>
                        </w:rPr>
                      </w:pPr>
                      <w:bookmarkStart w:id="31" w:name="_Toc514703234"/>
                      <w:bookmarkStart w:id="32" w:name="_Toc514871688"/>
                      <w:bookmarkStart w:id="33" w:name="_Toc517258994"/>
                      <w:bookmarkStart w:id="34" w:name="_Toc517259223"/>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31"/>
                      <w:bookmarkEnd w:id="32"/>
                      <w:r>
                        <w:t xml:space="preserve"> (Bosch, 2012)</w:t>
                      </w:r>
                      <w:bookmarkEnd w:id="33"/>
                      <w:bookmarkEnd w:id="34"/>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5" w:name="_Toc515265464"/>
      <w:r>
        <w:t>2.2.3 Anti Sleep Pilot</w:t>
      </w:r>
      <w:bookmarkEnd w:id="35"/>
    </w:p>
    <w:p w:rsidR="001F0BAC" w:rsidRDefault="00024211" w:rsidP="0088736C">
      <w:pPr>
        <w:spacing w:after="240" w:line="276" w:lineRule="auto"/>
      </w:pPr>
      <w:r>
        <w:rPr>
          <w:noProof/>
        </w:rPr>
        <mc:AlternateContent>
          <mc:Choice Requires="wps">
            <w:drawing>
              <wp:anchor distT="0" distB="0" distL="114300" distR="114300" simplePos="0" relativeHeight="251665408"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F914E8" w:rsidRPr="00494078" w:rsidRDefault="00F914E8" w:rsidP="006468A2">
                            <w:pPr>
                              <w:pStyle w:val="Caption"/>
                              <w:jc w:val="center"/>
                              <w:rPr>
                                <w:noProof/>
                              </w:rPr>
                            </w:pPr>
                            <w:bookmarkStart w:id="36" w:name="_Toc514703235"/>
                            <w:bookmarkStart w:id="37" w:name="_Toc514871689"/>
                            <w:bookmarkStart w:id="38" w:name="_Toc517258995"/>
                            <w:bookmarkStart w:id="39" w:name="_Toc517259224"/>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r>
                              <w:t xml:space="preserve"> (Coxworth, 201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F914E8" w:rsidRPr="00494078" w:rsidRDefault="00F914E8" w:rsidP="006468A2">
                      <w:pPr>
                        <w:pStyle w:val="Caption"/>
                        <w:jc w:val="center"/>
                        <w:rPr>
                          <w:noProof/>
                        </w:rPr>
                      </w:pPr>
                      <w:bookmarkStart w:id="40" w:name="_Toc514703235"/>
                      <w:bookmarkStart w:id="41" w:name="_Toc514871689"/>
                      <w:bookmarkStart w:id="42" w:name="_Toc517258995"/>
                      <w:bookmarkStart w:id="43" w:name="_Toc517259224"/>
                      <w:r>
                        <w:t xml:space="preserve">Figure </w:t>
                      </w:r>
                      <w:r>
                        <w:fldChar w:fldCharType="begin"/>
                      </w:r>
                      <w:r>
                        <w:instrText xml:space="preserve"> SEQ Figure \* ARABIC </w:instrText>
                      </w:r>
                      <w:r>
                        <w:fldChar w:fldCharType="separate"/>
                      </w:r>
                      <w:r>
                        <w:rPr>
                          <w:noProof/>
                        </w:rPr>
                        <w:t>3</w:t>
                      </w:r>
                      <w:r>
                        <w:fldChar w:fldCharType="end"/>
                      </w:r>
                      <w:r>
                        <w:t>: Anti Sleep Pilot</w:t>
                      </w:r>
                      <w:bookmarkEnd w:id="40"/>
                      <w:bookmarkEnd w:id="41"/>
                      <w:r>
                        <w:t xml:space="preserve"> (Coxworth, 2011)</w:t>
                      </w:r>
                      <w:bookmarkEnd w:id="42"/>
                      <w:bookmarkEnd w:id="43"/>
                    </w:p>
                  </w:txbxContent>
                </v:textbox>
                <w10:wrap type="tight"/>
              </v:shape>
            </w:pict>
          </mc:Fallback>
        </mc:AlternateContent>
      </w:r>
      <w:r w:rsidR="006468A2">
        <w:rPr>
          <w:noProof/>
        </w:rPr>
        <w:drawing>
          <wp:anchor distT="0" distB="0" distL="114300" distR="114300" simplePos="0" relativeHeight="251651072"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4" w:name="_Toc515265465"/>
      <w:r>
        <w:t>2.2.4 Lane Departure Warning System</w:t>
      </w:r>
      <w:bookmarkEnd w:id="44"/>
    </w:p>
    <w:p w:rsidR="00D34A2C" w:rsidRDefault="005E0A2F" w:rsidP="00D34A2C">
      <w:r>
        <w:rPr>
          <w:noProof/>
        </w:rPr>
        <w:drawing>
          <wp:anchor distT="0" distB="0" distL="114300" distR="114300" simplePos="0" relativeHeight="251649024"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5168"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F914E8" w:rsidRPr="0088245B" w:rsidRDefault="00F914E8" w:rsidP="001C0E03">
                            <w:pPr>
                              <w:pStyle w:val="Caption"/>
                              <w:spacing w:before="120" w:after="0"/>
                              <w:jc w:val="center"/>
                              <w:rPr>
                                <w:noProof/>
                              </w:rPr>
                            </w:pPr>
                            <w:bookmarkStart w:id="45" w:name="_Toc517258996"/>
                            <w:bookmarkStart w:id="46" w:name="_Toc517259225"/>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F914E8" w:rsidRPr="0088245B" w:rsidRDefault="00F914E8" w:rsidP="001C0E03">
                      <w:pPr>
                        <w:pStyle w:val="Caption"/>
                        <w:spacing w:before="120" w:after="0"/>
                        <w:jc w:val="center"/>
                        <w:rPr>
                          <w:noProof/>
                        </w:rPr>
                      </w:pPr>
                      <w:bookmarkStart w:id="47" w:name="_Toc517258996"/>
                      <w:bookmarkStart w:id="48" w:name="_Toc517259225"/>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7"/>
                      <w:bookmarkEnd w:id="48"/>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9" w:name="_Toc515265466"/>
      <w:r>
        <w:lastRenderedPageBreak/>
        <w:t>2.2.5 Drowsiness Detection system using EEG Helmets</w:t>
      </w:r>
      <w:bookmarkEnd w:id="49"/>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0" w:name="_Toc517258997"/>
      <w:bookmarkStart w:id="51" w:name="_Toc517259226"/>
      <w:r>
        <w:t xml:space="preserve">Figure </w:t>
      </w:r>
      <w:r>
        <w:fldChar w:fldCharType="begin"/>
      </w:r>
      <w:r>
        <w:instrText xml:space="preserve"> SEQ Figure \* ARABIC </w:instrText>
      </w:r>
      <w:r>
        <w:fldChar w:fldCharType="separate"/>
      </w:r>
      <w:r w:rsidR="00991EEF">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0"/>
      <w:bookmarkEnd w:id="51"/>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3360"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67456"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F914E8" w:rsidRPr="00850D48" w:rsidRDefault="00F914E8" w:rsidP="00A82D3C">
                            <w:pPr>
                              <w:pStyle w:val="Caption"/>
                              <w:spacing w:before="120" w:after="0"/>
                              <w:jc w:val="center"/>
                              <w:rPr>
                                <w:noProof/>
                              </w:rPr>
                            </w:pPr>
                            <w:bookmarkStart w:id="52" w:name="_Toc517258998"/>
                            <w:bookmarkStart w:id="53" w:name="_Toc517259227"/>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F914E8" w:rsidRPr="00850D48" w:rsidRDefault="00F914E8" w:rsidP="00A82D3C">
                      <w:pPr>
                        <w:pStyle w:val="Caption"/>
                        <w:spacing w:before="120" w:after="0"/>
                        <w:jc w:val="center"/>
                        <w:rPr>
                          <w:noProof/>
                        </w:rPr>
                      </w:pPr>
                      <w:bookmarkStart w:id="54" w:name="_Toc517258998"/>
                      <w:bookmarkStart w:id="55" w:name="_Toc517259227"/>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4"/>
                      <w:bookmarkEnd w:id="5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6" w:name="_Toc515265467"/>
      <w:r>
        <w:t>2.2.6 Tesla Auto Pilot</w:t>
      </w:r>
      <w:bookmarkEnd w:id="5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7" w:name="_Toc517258999"/>
      <w:bookmarkStart w:id="58" w:name="_Toc517259228"/>
      <w:r>
        <w:t xml:space="preserve">Figure </w:t>
      </w:r>
      <w:r>
        <w:fldChar w:fldCharType="begin"/>
      </w:r>
      <w:r>
        <w:instrText xml:space="preserve"> SEQ Figure \* ARABIC </w:instrText>
      </w:r>
      <w:r>
        <w:fldChar w:fldCharType="separate"/>
      </w:r>
      <w:r w:rsidR="00991EEF">
        <w:rPr>
          <w:noProof/>
        </w:rPr>
        <w:t>7</w:t>
      </w:r>
      <w:r>
        <w:fldChar w:fldCharType="end"/>
      </w:r>
      <w:r>
        <w:t xml:space="preserve">: </w:t>
      </w:r>
      <w:r w:rsidRPr="004671FA">
        <w:t>Tesla Auto Pilot</w:t>
      </w:r>
      <w:r w:rsidR="007B4826">
        <w:t xml:space="preserve"> (Tesla Inc, 2018)</w:t>
      </w:r>
      <w:bookmarkEnd w:id="57"/>
      <w:bookmarkEnd w:id="58"/>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59" w:name="_Toc515265468"/>
      <w:r>
        <w:t>2.3 Comparison of Existing Systems</w:t>
      </w:r>
      <w:bookmarkEnd w:id="59"/>
    </w:p>
    <w:p w:rsidR="004D3FA9" w:rsidRDefault="004D3FA9" w:rsidP="004D3FA9">
      <w:pPr>
        <w:pStyle w:val="Caption"/>
        <w:keepNext/>
      </w:pPr>
      <w:bookmarkStart w:id="60" w:name="_Toc517555484"/>
      <w:r>
        <w:t xml:space="preserve">Table </w:t>
      </w:r>
      <w:r>
        <w:fldChar w:fldCharType="begin"/>
      </w:r>
      <w:r>
        <w:instrText xml:space="preserve"> SEQ Table \* ARABIC </w:instrText>
      </w:r>
      <w:r>
        <w:fldChar w:fldCharType="separate"/>
      </w:r>
      <w:r w:rsidR="00661126">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0"/>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1" w:name="_Toc515265469"/>
      <w:r>
        <w:lastRenderedPageBreak/>
        <w:t xml:space="preserve">2.4 </w:t>
      </w:r>
      <w:r w:rsidR="00E56B60">
        <w:t>Discussion</w:t>
      </w:r>
      <w:bookmarkEnd w:id="61"/>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2" w:name="_Toc515265470"/>
      <w:r>
        <w:lastRenderedPageBreak/>
        <w:t xml:space="preserve">3. </w:t>
      </w:r>
      <w:r w:rsidR="003806BD">
        <w:t>SOFTWARE DEVELOPMENT METHODOLOGY</w:t>
      </w:r>
      <w:bookmarkEnd w:id="62"/>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3" w:name="_Toc517259000"/>
      <w:bookmarkStart w:id="64" w:name="_Toc517259229"/>
      <w:r>
        <w:t xml:space="preserve">Figure </w:t>
      </w:r>
      <w:r>
        <w:fldChar w:fldCharType="begin"/>
      </w:r>
      <w:r>
        <w:instrText xml:space="preserve"> SEQ Figure \* ARABIC </w:instrText>
      </w:r>
      <w:r>
        <w:fldChar w:fldCharType="separate"/>
      </w:r>
      <w:r w:rsidR="00991EEF">
        <w:rPr>
          <w:noProof/>
        </w:rPr>
        <w:t>8</w:t>
      </w:r>
      <w:r>
        <w:fldChar w:fldCharType="end"/>
      </w:r>
      <w:r>
        <w:t xml:space="preserve">: Agile </w:t>
      </w:r>
      <w:r w:rsidR="00F462C4">
        <w:t>M</w:t>
      </w:r>
      <w:r>
        <w:t>ethodology</w:t>
      </w:r>
      <w:r w:rsidR="00D03577">
        <w:t xml:space="preserve"> (Verma, 2015)</w:t>
      </w:r>
      <w:bookmarkEnd w:id="63"/>
      <w:bookmarkEnd w:id="64"/>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5" w:name="_Toc515265471"/>
      <w:r>
        <w:lastRenderedPageBreak/>
        <w:t>4. DESIGN</w:t>
      </w:r>
      <w:bookmarkEnd w:id="65"/>
      <w:r w:rsidR="000D6387">
        <w:t xml:space="preserve"> AN</w:t>
      </w:r>
      <w:r w:rsidR="00A43D0F">
        <w:t>D ANALYSIS</w:t>
      </w:r>
    </w:p>
    <w:p w:rsidR="005D2274" w:rsidRDefault="005D2274" w:rsidP="005D2274">
      <w:pPr>
        <w:pStyle w:val="Heading2"/>
      </w:pPr>
      <w:bookmarkStart w:id="66" w:name="_Toc515265472"/>
      <w:r>
        <w:t>4.1 High Level System Architecture of the Proposed System</w:t>
      </w:r>
      <w:bookmarkEnd w:id="66"/>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7" w:name="_Toc517259230"/>
      <w:r>
        <w:t xml:space="preserve">Figure </w:t>
      </w:r>
      <w:r>
        <w:fldChar w:fldCharType="begin"/>
      </w:r>
      <w:r>
        <w:instrText xml:space="preserve"> SEQ Figure \* ARABIC </w:instrText>
      </w:r>
      <w:r>
        <w:fldChar w:fldCharType="separate"/>
      </w:r>
      <w:r w:rsidR="00991EEF">
        <w:rPr>
          <w:noProof/>
        </w:rPr>
        <w:t>9</w:t>
      </w:r>
      <w:r>
        <w:fldChar w:fldCharType="end"/>
      </w:r>
      <w:r>
        <w:t xml:space="preserve">: </w:t>
      </w:r>
      <w:r w:rsidRPr="005B5218">
        <w:t>High Level System Architecture</w:t>
      </w:r>
      <w:bookmarkEnd w:id="67"/>
    </w:p>
    <w:p w:rsidR="005D2274" w:rsidRDefault="005D2274" w:rsidP="005D2274">
      <w:pPr>
        <w:pStyle w:val="Heading3"/>
      </w:pPr>
      <w:bookmarkStart w:id="68" w:name="_Toc515265473"/>
      <w:r>
        <w:t>4.1.1 Pre-Processing Stage</w:t>
      </w:r>
      <w:bookmarkEnd w:id="68"/>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7DFF">
      <w:pPr>
        <w:pStyle w:val="ListParagraph"/>
        <w:numPr>
          <w:ilvl w:val="0"/>
          <w:numId w:val="15"/>
        </w:numPr>
        <w:spacing w:after="120"/>
        <w:ind w:left="714" w:hanging="357"/>
        <w:jc w:val="left"/>
        <w:rPr>
          <w:szCs w:val="24"/>
        </w:rPr>
      </w:pPr>
      <w:r w:rsidRPr="00E461F3">
        <w:rPr>
          <w:szCs w:val="24"/>
        </w:rPr>
        <w:t>Face and Eye Detection stage</w:t>
      </w:r>
    </w:p>
    <w:p w:rsidR="005D2274" w:rsidRDefault="005D2274" w:rsidP="005D7DFF">
      <w:pPr>
        <w:pStyle w:val="ListParagraph"/>
        <w:numPr>
          <w:ilvl w:val="0"/>
          <w:numId w:val="15"/>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69" w:name="_Toc515265474"/>
      <w:r>
        <w:t>4.1.2 Position Detection Stage</w:t>
      </w:r>
      <w:bookmarkEnd w:id="69"/>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7DFF">
      <w:pPr>
        <w:pStyle w:val="ListParagraph"/>
        <w:numPr>
          <w:ilvl w:val="0"/>
          <w:numId w:val="16"/>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7DFF">
      <w:pPr>
        <w:pStyle w:val="ListParagraph"/>
        <w:numPr>
          <w:ilvl w:val="0"/>
          <w:numId w:val="16"/>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0" w:name="_Toc515265475"/>
      <w:r>
        <w:t>4.1.3 Detection Estimation Stage</w:t>
      </w:r>
      <w:bookmarkEnd w:id="70"/>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1" w:name="_Toc515265476"/>
      <w:r>
        <w:t>4.2 Prototype User Interface wireframe</w:t>
      </w:r>
      <w:bookmarkEnd w:id="71"/>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2" w:name="_Toc517259231"/>
      <w:r>
        <w:t xml:space="preserve">Figure </w:t>
      </w:r>
      <w:r>
        <w:fldChar w:fldCharType="begin"/>
      </w:r>
      <w:r>
        <w:instrText xml:space="preserve"> SEQ Figure \* ARABIC </w:instrText>
      </w:r>
      <w:r>
        <w:fldChar w:fldCharType="separate"/>
      </w:r>
      <w:r w:rsidR="00991EEF">
        <w:rPr>
          <w:noProof/>
        </w:rPr>
        <w:t>10</w:t>
      </w:r>
      <w:r>
        <w:fldChar w:fldCharType="end"/>
      </w:r>
      <w:r>
        <w:t xml:space="preserve">: </w:t>
      </w:r>
      <w:r w:rsidRPr="003670D8">
        <w:t>User Interface Wireframe</w:t>
      </w:r>
      <w:bookmarkEnd w:id="72"/>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bookmarkStart w:id="73" w:name="_Toc515265477"/>
    </w:p>
    <w:p w:rsidR="00CB41D7" w:rsidRDefault="00CB41D7" w:rsidP="00CB41D7">
      <w:pPr>
        <w:pStyle w:val="Heading2"/>
        <w:spacing w:after="240"/>
      </w:pPr>
      <w:r>
        <w:lastRenderedPageBreak/>
        <w:t>4.3 Graphical User Interface</w:t>
      </w:r>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4" w:name="_Toc517259232"/>
      <w:r>
        <w:t xml:space="preserve">Figure </w:t>
      </w:r>
      <w:r>
        <w:fldChar w:fldCharType="begin"/>
      </w:r>
      <w:r>
        <w:instrText xml:space="preserve"> SEQ Figure \* ARABIC </w:instrText>
      </w:r>
      <w:r>
        <w:fldChar w:fldCharType="separate"/>
      </w:r>
      <w:r w:rsidR="00991EEF">
        <w:rPr>
          <w:noProof/>
        </w:rPr>
        <w:t>11</w:t>
      </w:r>
      <w:r>
        <w:fldChar w:fldCharType="end"/>
      </w:r>
      <w:r>
        <w:t xml:space="preserve">: </w:t>
      </w:r>
      <w:r w:rsidRPr="00B7107C">
        <w:t>Graphical User Interface of Driver Safety &amp; Drowsiness Detection Simulation</w:t>
      </w:r>
      <w:bookmarkEnd w:id="74"/>
    </w:p>
    <w:p w:rsidR="00CB41D7" w:rsidRDefault="0055651C" w:rsidP="006F457C">
      <w:pPr>
        <w:spacing w:line="276" w:lineRule="auto"/>
      </w:pPr>
      <w:r>
        <w:t xml:space="preserve">Above shown is the </w:t>
      </w:r>
      <w:r w:rsidR="008D4A3B">
        <w:t xml:space="preserve">implemented Graphical User Interface of the wireframe of the proposed solution </w:t>
      </w:r>
      <w:r w:rsidR="00D918D6">
        <w:t xml:space="preserve">mentioned </w:t>
      </w:r>
      <w:r w:rsidR="008D4A3B">
        <w:t xml:space="preserve">in section 4.2. </w:t>
      </w:r>
      <w:r w:rsidR="00185746">
        <w:t xml:space="preserve">Below are the descriptions of the driver statistics shown </w:t>
      </w:r>
      <w:r w:rsidR="004D0119">
        <w:t>o</w:t>
      </w:r>
      <w:r w:rsidR="00185746">
        <w:t xml:space="preserve">n the </w:t>
      </w:r>
      <w:r w:rsidR="006F457C">
        <w:t>right-hand</w:t>
      </w:r>
      <w:r w:rsidR="00185746">
        <w:t xml:space="preserve"> side of the GUI.</w:t>
      </w:r>
    </w:p>
    <w:p w:rsidR="00566EFF" w:rsidRDefault="00566EFF" w:rsidP="00DA3D4E"/>
    <w:p w:rsidR="00E7149A" w:rsidRPr="00DA3D4E" w:rsidRDefault="00E7149A" w:rsidP="00D918D6">
      <w:pPr>
        <w:spacing w:line="276" w:lineRule="auto"/>
      </w:pPr>
      <w:proofErr w:type="spellStart"/>
      <w:r>
        <w:t>Cur.Time</w:t>
      </w:r>
      <w:proofErr w:type="spellEnd"/>
      <w:r>
        <w:t xml:space="preserve"> = Current Time, </w:t>
      </w:r>
      <w:proofErr w:type="spellStart"/>
      <w:r>
        <w:t>War.Seq</w:t>
      </w:r>
      <w:proofErr w:type="spellEnd"/>
      <w:r>
        <w:t xml:space="preserve"> = Warning Sequence, Percentage = Percentage of Closed Eye Detection, </w:t>
      </w:r>
      <w:proofErr w:type="spellStart"/>
      <w:r>
        <w:t>Tot.Frames</w:t>
      </w:r>
      <w:proofErr w:type="spellEnd"/>
      <w:r>
        <w:t xml:space="preserve"> = Total number of frames captured by the web camera </w:t>
      </w:r>
      <w:r w:rsidR="00A3613E">
        <w:t>with</w:t>
      </w:r>
      <w:r w:rsidR="005834B2">
        <w:t xml:space="preserve">in the selected warning sequence, </w:t>
      </w:r>
      <w:proofErr w:type="spellStart"/>
      <w:r w:rsidR="005834B2">
        <w:t>Dete.Frames</w:t>
      </w:r>
      <w:proofErr w:type="spellEnd"/>
      <w:r w:rsidR="005834B2">
        <w:t xml:space="preserve"> = Number of image frames identified as frames with </w:t>
      </w:r>
      <w:r w:rsidR="00FD41E5">
        <w:t>opened</w:t>
      </w:r>
      <w:r w:rsidR="005834B2">
        <w:t xml:space="preserve"> eyes, Actual Per = Actual closed eye percentage, Alarm Status = This denotes whether the alarm was activated or not</w:t>
      </w:r>
      <w:r w:rsidR="00A018D1">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r>
        <w:lastRenderedPageBreak/>
        <w:t>4.4 Use Case Diagram</w:t>
      </w:r>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r>
        <w:t xml:space="preserve">Figure </w:t>
      </w:r>
      <w:r>
        <w:fldChar w:fldCharType="begin"/>
      </w:r>
      <w:r>
        <w:instrText xml:space="preserve"> SEQ Figure \* ARABIC </w:instrText>
      </w:r>
      <w:r>
        <w:fldChar w:fldCharType="separate"/>
      </w:r>
      <w:r w:rsidR="00991EEF">
        <w:rPr>
          <w:noProof/>
        </w:rPr>
        <w:t>12</w:t>
      </w:r>
      <w:r>
        <w:fldChar w:fldCharType="end"/>
      </w:r>
      <w:r>
        <w:t>: Use Case Diagram</w:t>
      </w:r>
    </w:p>
    <w:p w:rsidR="007B3C83" w:rsidRDefault="0023250D" w:rsidP="0023250D">
      <w:pPr>
        <w:tabs>
          <w:tab w:val="left" w:pos="1248"/>
        </w:tabs>
        <w:spacing w:line="276" w:lineRule="auto"/>
      </w:pPr>
      <w:r>
        <w:t xml:space="preserve">In the Driver Safety and Drowsiness Detection Simulation system we have identified a single actor being a driver. </w:t>
      </w:r>
      <w:r w:rsidR="00177275">
        <w:t xml:space="preserve">Driver can perform the below four use cases in the proposed simulation system. </w:t>
      </w:r>
      <w:r w:rsidR="009159AF">
        <w:t>They are;</w:t>
      </w:r>
    </w:p>
    <w:p w:rsidR="009159AF" w:rsidRDefault="009159AF" w:rsidP="005D7DFF">
      <w:pPr>
        <w:pStyle w:val="ListParagraph"/>
        <w:numPr>
          <w:ilvl w:val="0"/>
          <w:numId w:val="18"/>
        </w:numPr>
        <w:tabs>
          <w:tab w:val="left" w:pos="1248"/>
        </w:tabs>
        <w:spacing w:line="276" w:lineRule="auto"/>
      </w:pPr>
      <w:r>
        <w:t>Start the simulation to perform face and eye detection</w:t>
      </w:r>
    </w:p>
    <w:p w:rsidR="009159AF" w:rsidRDefault="009159AF" w:rsidP="005D7DFF">
      <w:pPr>
        <w:pStyle w:val="ListParagraph"/>
        <w:numPr>
          <w:ilvl w:val="0"/>
          <w:numId w:val="18"/>
        </w:numPr>
        <w:tabs>
          <w:tab w:val="left" w:pos="1248"/>
        </w:tabs>
        <w:spacing w:line="276" w:lineRule="auto"/>
      </w:pPr>
      <w:r>
        <w:t>Stop the simulation to terminate face and eye detection</w:t>
      </w:r>
    </w:p>
    <w:p w:rsidR="009159AF" w:rsidRDefault="009159AF" w:rsidP="005D7DFF">
      <w:pPr>
        <w:pStyle w:val="ListParagraph"/>
        <w:numPr>
          <w:ilvl w:val="0"/>
          <w:numId w:val="18"/>
        </w:numPr>
        <w:tabs>
          <w:tab w:val="left" w:pos="1248"/>
        </w:tabs>
        <w:spacing w:line="276" w:lineRule="auto"/>
      </w:pPr>
      <w:r>
        <w:t>Drive can customize parameters such as changing the warning sequence or change the closed-eye percentage rate</w:t>
      </w:r>
    </w:p>
    <w:p w:rsidR="009159AF" w:rsidRDefault="009159AF" w:rsidP="005D7DFF">
      <w:pPr>
        <w:pStyle w:val="ListParagraph"/>
        <w:numPr>
          <w:ilvl w:val="0"/>
          <w:numId w:val="18"/>
        </w:numPr>
        <w:tabs>
          <w:tab w:val="left" w:pos="1248"/>
        </w:tabs>
        <w:spacing w:line="276" w:lineRule="auto"/>
      </w:pPr>
      <w: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r>
        <w:lastRenderedPageBreak/>
        <w:t>4.5 Activity Diagram</w:t>
      </w:r>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r>
        <w:t xml:space="preserve">Figure </w:t>
      </w:r>
      <w:r>
        <w:fldChar w:fldCharType="begin"/>
      </w:r>
      <w:r>
        <w:instrText xml:space="preserve"> SEQ Figure \* ARABIC </w:instrText>
      </w:r>
      <w:r>
        <w:fldChar w:fldCharType="separate"/>
      </w:r>
      <w:r w:rsidR="00991EEF">
        <w:rPr>
          <w:noProof/>
        </w:rPr>
        <w:t>13</w:t>
      </w:r>
      <w:r>
        <w:fldChar w:fldCharType="end"/>
      </w:r>
      <w:r>
        <w:t>: Activity Diagram</w:t>
      </w:r>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Default="00FE30C4" w:rsidP="001E3480">
      <w:pPr>
        <w:spacing w:after="160" w:line="276" w:lineRule="auto"/>
      </w:pPr>
      <w:r>
        <w:lastRenderedPageBreak/>
        <w:t xml:space="preserve">Driver Safety and Drowsiness Detection </w:t>
      </w:r>
      <w:r w:rsidR="001E3480">
        <w:t>Simulation system has two main processes which run concurrently. They are warning generation process and the other being face and eye detection process.</w:t>
      </w:r>
      <w:r w:rsidR="00E97CC7">
        <w:t xml:space="preserve"> The Driver can start the simulation system with the default values or can customize the closed-eye detection percentage and warning sequence parameters accordingly prior to starting the simulation.</w:t>
      </w:r>
      <w:r w:rsidR="0086034C">
        <w:t xml:space="preserve"> If the driver prefers he can also change the parameters after starting the simulation.</w:t>
      </w:r>
      <w:r w:rsidR="00E8205F">
        <w:t xml:space="preserve"> Once the simulation is started </w:t>
      </w:r>
      <w:r w:rsidR="006C5593">
        <w:t>both the above</w:t>
      </w:r>
      <w:r w:rsidR="007470F1">
        <w:t>-mentioned main</w:t>
      </w:r>
      <w:r w:rsidR="006C5593">
        <w:t xml:space="preserve"> processes starts and runs asynchronously. </w:t>
      </w:r>
      <w:r w:rsidR="00E45B77">
        <w:t xml:space="preserve">Warning generation process depends on the face and eye detection process. </w:t>
      </w:r>
      <w:r w:rsidR="002A576D">
        <w:t xml:space="preserve">Driver can also stop the simulation when required. </w:t>
      </w:r>
    </w:p>
    <w:p w:rsidR="004B45F7" w:rsidRDefault="004B45F7" w:rsidP="001E3480">
      <w:pPr>
        <w:spacing w:after="160" w:line="276" w:lineRule="auto"/>
      </w:pPr>
      <w:r>
        <w:t xml:space="preserve">In the face and eye detection process, </w:t>
      </w:r>
      <w:r w:rsidR="00B22F31">
        <w:t xml:space="preserve">the integrated web camera will capture the live video stream. Video stream is a sequence of image frames and in this </w:t>
      </w:r>
      <w:r w:rsidR="00FE03BB">
        <w:t>process</w:t>
      </w:r>
      <w:r w:rsidR="00B22F31">
        <w:t xml:space="preserve"> all the </w:t>
      </w:r>
      <w:r w:rsidR="00FE03BB">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t>channels,</w:t>
      </w:r>
      <w:r w:rsidR="00FE03BB">
        <w:t xml:space="preserve"> so it will reduce the time to process images. </w:t>
      </w:r>
      <w:r w:rsidR="00D55929">
        <w:t>Once the images ha</w:t>
      </w:r>
      <w:r w:rsidR="00B92426">
        <w:t>ve</w:t>
      </w:r>
      <w:r w:rsidR="00D55929">
        <w:t xml:space="preserve"> been converted to gray-scaled images the simulation uses the existing </w:t>
      </w:r>
      <w:proofErr w:type="spellStart"/>
      <w:r w:rsidR="00D55929">
        <w:t>HaarCascade</w:t>
      </w:r>
      <w:proofErr w:type="spellEnd"/>
      <w:r w:rsidR="00D55929">
        <w:t xml:space="preserve"> face and eye datasets in order to process the gray-scaled images to </w:t>
      </w:r>
      <w:r w:rsidR="009A4B4D">
        <w:t xml:space="preserve">detect the face and opened-eyes. </w:t>
      </w:r>
      <w:r w:rsidR="00B92426">
        <w:t>First it tries to detect the face in the image and if the simulation couldn’t detect the face it grabs the next image frame</w:t>
      </w:r>
      <w:r w:rsidR="00BB0372">
        <w:t xml:space="preserve"> while incrementing the “closed eye count” variable</w:t>
      </w:r>
      <w:r w:rsidR="00B92426">
        <w:t xml:space="preserve">. If the face is detected the system makes sure that the detected face count is exactly one. This is since we are not interested in multiple face detection in this particular simulation. </w:t>
      </w:r>
      <w:r w:rsidR="00D50E7B">
        <w:t xml:space="preserve">When the face is detected, the simulation will start detection of both left and rights eyes. </w:t>
      </w:r>
      <w:r w:rsidR="00113F38">
        <w:t xml:space="preserve">If the eyes are not detected “closed eye count” variable is </w:t>
      </w:r>
      <w:r w:rsidR="00316F0E">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t>.</w:t>
      </w:r>
      <w:r w:rsidR="009104CA">
        <w:t xml:space="preserve"> </w:t>
      </w:r>
    </w:p>
    <w:p w:rsidR="00DC14A3" w:rsidRDefault="00F8221C" w:rsidP="001E3480">
      <w:pPr>
        <w:spacing w:after="160" w:line="276" w:lineRule="auto"/>
      </w:pPr>
      <w: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t>then the simulation calculates the actual closed-eye percentage for that time sequence as below.</w:t>
      </w:r>
    </w:p>
    <w:p w:rsidR="00F8221C" w:rsidRDefault="00DC14A3" w:rsidP="00DC14A3">
      <w:pPr>
        <w:spacing w:after="160" w:line="276" w:lineRule="auto"/>
        <w:jc w:val="center"/>
        <w:rPr>
          <w:b/>
          <w:i/>
        </w:rPr>
      </w:pPr>
      <w:r w:rsidRPr="00DC14A3">
        <w:rPr>
          <w:b/>
          <w:i/>
        </w:rPr>
        <w:t>Actual closed-eye percentage (%) = (number of frames with closed eyes/total frames) * 100</w:t>
      </w:r>
    </w:p>
    <w:p w:rsidR="00DC14A3" w:rsidRPr="00DC14A3" w:rsidRDefault="002923E7" w:rsidP="001E3480">
      <w:pPr>
        <w:spacing w:after="160" w:line="276" w:lineRule="auto"/>
      </w:pPr>
      <w:r>
        <w:t xml:space="preserve">If the actual closed-eye percentage rate is </w:t>
      </w:r>
      <w:r w:rsidR="007027F0">
        <w:t>greater</w:t>
      </w:r>
      <w:r>
        <w:t xml:space="preserve"> than or equal to driver customized closed-eye percentage rate, then the </w:t>
      </w:r>
      <w:r w:rsidR="00006E66">
        <w:t>alarm will be generated. Otherwise the alarm will be stopped. Last but not least</w:t>
      </w:r>
      <w:r w:rsidR="002C4120">
        <w:t>,</w:t>
      </w:r>
      <w:r w:rsidR="00006E66">
        <w:t xml:space="preserve"> the system will also write all the driver statistics to a file as an added value</w:t>
      </w:r>
      <w:r w:rsidR="002C4120">
        <w:t xml:space="preserve"> </w:t>
      </w:r>
      <w:r w:rsidR="00006E66">
        <w:t xml:space="preserve">so that these data can be used for machine learning purposes </w:t>
      </w:r>
      <w:r w:rsidR="00095F7A">
        <w:t>as future enhancements</w:t>
      </w:r>
      <w:r w:rsidR="002C4120">
        <w:t xml:space="preserve"> of this simulation</w:t>
      </w:r>
      <w:r w:rsidR="00006E66">
        <w:t>.</w:t>
      </w:r>
    </w:p>
    <w:p w:rsidR="00EC30D6" w:rsidRDefault="00EC30D6" w:rsidP="001E3480">
      <w:pPr>
        <w:spacing w:after="160" w:line="276" w:lineRule="auto"/>
      </w:pPr>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r>
        <w:lastRenderedPageBreak/>
        <w:t>4.6 Class Diagram</w:t>
      </w:r>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4179B3" w:rsidRDefault="00F47893" w:rsidP="004179B3">
      <w:pPr>
        <w:pStyle w:val="Caption"/>
        <w:spacing w:before="120"/>
        <w:jc w:val="center"/>
      </w:pPr>
      <w:r>
        <w:t xml:space="preserve">Figure </w:t>
      </w:r>
      <w:r>
        <w:fldChar w:fldCharType="begin"/>
      </w:r>
      <w:r>
        <w:instrText xml:space="preserve"> SEQ Figure \* ARABIC </w:instrText>
      </w:r>
      <w:r>
        <w:fldChar w:fldCharType="separate"/>
      </w:r>
      <w:r w:rsidR="00991EEF">
        <w:rPr>
          <w:noProof/>
        </w:rPr>
        <w:t>14</w:t>
      </w:r>
      <w:r>
        <w:fldChar w:fldCharType="end"/>
      </w:r>
      <w:r>
        <w:t>: Class Diagram</w:t>
      </w:r>
    </w:p>
    <w:p w:rsidR="004179B3" w:rsidRDefault="004179B3" w:rsidP="004179B3"/>
    <w:p w:rsidR="004179B3" w:rsidRDefault="004179B3" w:rsidP="004179B3">
      <w:pPr>
        <w:spacing w:line="276" w:lineRule="auto"/>
      </w:pPr>
      <w:r>
        <w:t xml:space="preserve">In the simulation system, the team identified six main classes as shown in the above diagram and they are Alert, Camera, Face, Eye and </w:t>
      </w:r>
      <w:proofErr w:type="spellStart"/>
      <w:r>
        <w:t>FaceEyeTemplate</w:t>
      </w:r>
      <w:proofErr w:type="spellEnd"/>
      <w:r>
        <w:t xml:space="preserve"> and the controller. </w:t>
      </w:r>
      <w:r w:rsidR="00A8137E">
        <w:t xml:space="preserve">The controller class controls all the other classes and passes all the messages from the Graphical User Interface to classes and vice versa. </w:t>
      </w:r>
      <w:r w:rsidR="00762ED7">
        <w:t xml:space="preserve">Controller class more over runs concurrent processes which are warning process and face and eye detection process to produce </w:t>
      </w:r>
      <w:r w:rsidR="00D32C58">
        <w:t>warnings to the driver.</w:t>
      </w:r>
    </w:p>
    <w:p w:rsidR="00957C05" w:rsidRDefault="00957C05" w:rsidP="004179B3">
      <w:pPr>
        <w:spacing w:line="276" w:lineRule="auto"/>
      </w:pPr>
    </w:p>
    <w:p w:rsidR="00392AFE" w:rsidRDefault="00957C05" w:rsidP="004179B3">
      <w:pPr>
        <w:spacing w:line="276" w:lineRule="auto"/>
      </w:pPr>
      <w:r>
        <w:t xml:space="preserve">Camera class is responsible mostly for the web camera related </w:t>
      </w:r>
      <w:r w:rsidR="00392AFE">
        <w:t>functionalities such as accessing camera and live video stream, chopping live video stream into image frames, gray scaling etc.</w:t>
      </w:r>
    </w:p>
    <w:p w:rsidR="00392AFE" w:rsidRDefault="00392AFE" w:rsidP="004179B3">
      <w:pPr>
        <w:spacing w:line="276" w:lineRule="auto"/>
      </w:pPr>
    </w:p>
    <w:p w:rsidR="001B67EC" w:rsidRDefault="00392AFE" w:rsidP="004179B3">
      <w:pPr>
        <w:spacing w:line="276" w:lineRule="auto"/>
      </w:pPr>
      <w:proofErr w:type="spellStart"/>
      <w:r>
        <w:t>FaceEyeTemplate</w:t>
      </w:r>
      <w:proofErr w:type="spellEnd"/>
      <w:r>
        <w:t xml:space="preserve"> class is responsible for loading the </w:t>
      </w:r>
      <w:proofErr w:type="spellStart"/>
      <w:r>
        <w:t>Haar</w:t>
      </w:r>
      <w:proofErr w:type="spellEnd"/>
      <w:r w:rsidR="00CA7359">
        <w:t xml:space="preserve"> </w:t>
      </w:r>
      <w:r>
        <w:t xml:space="preserve">Cascade face and eye datasets to the simulation system. </w:t>
      </w:r>
    </w:p>
    <w:p w:rsidR="001B67EC" w:rsidRDefault="001B67EC" w:rsidP="004179B3">
      <w:pPr>
        <w:spacing w:line="276" w:lineRule="auto"/>
      </w:pPr>
    </w:p>
    <w:p w:rsidR="00957C05" w:rsidRDefault="001B67EC" w:rsidP="004179B3">
      <w:pPr>
        <w:spacing w:line="276" w:lineRule="auto"/>
      </w:pPr>
      <w:r>
        <w:t xml:space="preserve">Face and Eye classes are accountable for face and eye detection processes respectively while the Alert class </w:t>
      </w:r>
      <w:r w:rsidR="00E90A6B">
        <w:t xml:space="preserve">creates sound alarms and write driver statistics to the text file. </w:t>
      </w:r>
    </w:p>
    <w:p w:rsidR="00DD6A10" w:rsidRDefault="00DD6A10" w:rsidP="004179B3">
      <w:pPr>
        <w:spacing w:line="276" w:lineRule="auto"/>
      </w:pPr>
    </w:p>
    <w:p w:rsidR="00DD6A10" w:rsidRDefault="00DD6A10" w:rsidP="004179B3">
      <w:pPr>
        <w:spacing w:line="276" w:lineRule="auto"/>
      </w:pPr>
      <w:r>
        <w:t xml:space="preserve">Each of the </w:t>
      </w:r>
      <w:r w:rsidR="00425878">
        <w:t>above-mentioned</w:t>
      </w:r>
      <w:r>
        <w:t xml:space="preserve"> classes ha</w:t>
      </w:r>
      <w:r w:rsidR="00425878">
        <w:t>ve</w:t>
      </w:r>
      <w:r>
        <w:t xml:space="preserve"> a “one-to-one” relationship with the controller. </w:t>
      </w:r>
    </w:p>
    <w:p w:rsidR="004179B3" w:rsidRDefault="004179B3" w:rsidP="004179B3"/>
    <w:p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r>
        <w:lastRenderedPageBreak/>
        <w:t>4.7 Sequence Diagram</w:t>
      </w:r>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r>
        <w:t xml:space="preserve">Figure </w:t>
      </w:r>
      <w:r>
        <w:fldChar w:fldCharType="begin"/>
      </w:r>
      <w:r>
        <w:instrText xml:space="preserve"> SEQ Figure \* ARABIC </w:instrText>
      </w:r>
      <w:r>
        <w:fldChar w:fldCharType="separate"/>
      </w:r>
      <w:r w:rsidR="00991EEF">
        <w:rPr>
          <w:noProof/>
        </w:rPr>
        <w:t>15</w:t>
      </w:r>
      <w:r>
        <w:fldChar w:fldCharType="end"/>
      </w:r>
      <w:r>
        <w:t>: Sequence Diagram</w:t>
      </w:r>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7A4DA3" w:rsidRDefault="00E01327" w:rsidP="00236F9C">
      <w:pPr>
        <w:spacing w:after="160" w:line="276" w:lineRule="auto"/>
      </w:pPr>
      <w:r>
        <w:lastRenderedPageBreak/>
        <w:t xml:space="preserve">When the driver is navigated to the Graphical User Interface of the simulation system </w:t>
      </w:r>
      <w:r w:rsidR="00A73161">
        <w:t>he/she can perform 3 main tasks. They are select</w:t>
      </w:r>
      <w:r w:rsidR="00236F9C">
        <w:t>ion of</w:t>
      </w:r>
      <w:r w:rsidR="00A73161">
        <w:t xml:space="preserve"> closed eye percentage rate, select</w:t>
      </w:r>
      <w:r w:rsidR="00236F9C">
        <w:t>ion of</w:t>
      </w:r>
      <w:r w:rsidR="00A73161">
        <w:t xml:space="preserve"> warning sequence and start the detection process by clicking on the “Start” button.</w:t>
      </w:r>
      <w:r w:rsidR="002B5711">
        <w:t xml:space="preserve"> </w:t>
      </w:r>
      <w:r w:rsidR="00933C72">
        <w:t>After starting the detection process Main controller becomes responsible of the whole simulation.</w:t>
      </w:r>
    </w:p>
    <w:p w:rsidR="005D2B05" w:rsidRDefault="007A4DA3" w:rsidP="00236F9C">
      <w:pPr>
        <w:spacing w:after="160" w:line="276" w:lineRule="auto"/>
      </w:pPr>
      <w:proofErr w:type="spellStart"/>
      <w:r>
        <w:t>MainController</w:t>
      </w:r>
      <w:proofErr w:type="spellEnd"/>
      <w:r>
        <w:t xml:space="preserve"> class initiates creation of objects such as Camera, Face, Eye, </w:t>
      </w:r>
      <w:proofErr w:type="spellStart"/>
      <w:r>
        <w:t>FaceEyeTemplate</w:t>
      </w:r>
      <w:proofErr w:type="spellEnd"/>
      <w:r>
        <w:t xml:space="preserve"> since these objects are accountable for different functionalities which are really important for further process of the simulation. First the controller capture</w:t>
      </w:r>
      <w:r w:rsidR="00F7749C">
        <w:t>s</w:t>
      </w:r>
      <w:r>
        <w:t xml:space="preserve"> the image from the live video stream and using Camera object it converts the image to a gray-scaled image.</w:t>
      </w:r>
      <w:r w:rsidR="00F7749C">
        <w:t xml:space="preserve"> This gray-scaled image is then sent to the Face class and retrieved the face and the </w:t>
      </w:r>
      <w:r w:rsidR="005B4236">
        <w:t>areas of the faces are is recognized</w:t>
      </w:r>
      <w:r w:rsidR="00F7749C">
        <w:t>.</w:t>
      </w:r>
      <w:r w:rsidR="005B4236">
        <w:t xml:space="preserve"> </w:t>
      </w:r>
      <w:r w:rsidR="00C778E0">
        <w:t xml:space="preserve">Now the controller communicates with the Eye class to identify the eyes in the image frame and the controller identifies the area of interest for eyes in </w:t>
      </w:r>
      <w:r w:rsidR="00E26D96">
        <w:t>it</w:t>
      </w:r>
      <w:r w:rsidR="00C778E0">
        <w:t>.</w:t>
      </w:r>
      <w:r w:rsidR="00002887">
        <w:t xml:space="preserve"> When eyes are detected the controller draws a red rectangle </w:t>
      </w:r>
      <w:r w:rsidR="008744CE">
        <w:t xml:space="preserve">around the face and both eyes so that it will give an idea to the </w:t>
      </w:r>
      <w:r w:rsidR="00495A2C">
        <w:t>user.</w:t>
      </w:r>
      <w:r w:rsidR="005D2B05">
        <w:t xml:space="preserve"> </w:t>
      </w:r>
    </w:p>
    <w:p w:rsidR="00E73AFC" w:rsidRDefault="005D2B05" w:rsidP="00236F9C">
      <w:pPr>
        <w:spacing w:after="160" w:line="276" w:lineRule="auto"/>
        <w:rPr>
          <w:rFonts w:asciiTheme="majorHAnsi" w:eastAsiaTheme="majorEastAsia" w:hAnsiTheme="majorHAnsi" w:cstheme="majorBidi"/>
          <w:b/>
          <w:sz w:val="28"/>
          <w:szCs w:val="32"/>
        </w:rPr>
      </w:pPr>
      <w:proofErr w:type="spellStart"/>
      <w:r>
        <w:t>MainController</w:t>
      </w:r>
      <w:proofErr w:type="spellEnd"/>
      <w: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t xml:space="preserve"> and also it will be written to a text file</w:t>
      </w:r>
      <w:r>
        <w:t>.</w:t>
      </w:r>
      <w:r w:rsidR="00E73AFC">
        <w:br w:type="page"/>
      </w:r>
    </w:p>
    <w:p w:rsidR="00E85C75" w:rsidRPr="00D90FEF" w:rsidRDefault="008A5925" w:rsidP="00186B9E">
      <w:pPr>
        <w:pStyle w:val="Heading1"/>
      </w:pPr>
      <w:r>
        <w:lastRenderedPageBreak/>
        <w:t>5</w:t>
      </w:r>
      <w:r w:rsidR="00E85C75">
        <w:t>. RISK MANAGEMENT</w:t>
      </w:r>
      <w:bookmarkEnd w:id="73"/>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75" w:name="_Toc515265478"/>
      <w:r>
        <w:t>5</w:t>
      </w:r>
      <w:r w:rsidR="00E85C75">
        <w:t>.1 Identification</w:t>
      </w:r>
      <w:r w:rsidR="00083060">
        <w:t xml:space="preserve"> of risks associated with the proposed project</w:t>
      </w:r>
      <w:bookmarkEnd w:id="75"/>
    </w:p>
    <w:p w:rsidR="00D20411" w:rsidRPr="008B6051" w:rsidRDefault="006F34A9" w:rsidP="005D7DFF">
      <w:pPr>
        <w:pStyle w:val="ListParagraph"/>
        <w:numPr>
          <w:ilvl w:val="0"/>
          <w:numId w:val="13"/>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5D7DFF">
      <w:pPr>
        <w:pStyle w:val="ListParagraph"/>
        <w:numPr>
          <w:ilvl w:val="0"/>
          <w:numId w:val="13"/>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D7DFF">
      <w:pPr>
        <w:pStyle w:val="ListParagraph"/>
        <w:numPr>
          <w:ilvl w:val="0"/>
          <w:numId w:val="13"/>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5D7DFF">
      <w:pPr>
        <w:pStyle w:val="ListParagraph"/>
        <w:numPr>
          <w:ilvl w:val="0"/>
          <w:numId w:val="13"/>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5D7DFF">
      <w:pPr>
        <w:pStyle w:val="ListParagraph"/>
        <w:numPr>
          <w:ilvl w:val="0"/>
          <w:numId w:val="13"/>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5D7DFF">
      <w:pPr>
        <w:pStyle w:val="ListParagraph"/>
        <w:numPr>
          <w:ilvl w:val="0"/>
          <w:numId w:val="13"/>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76" w:name="_Toc515265479"/>
      <w:r>
        <w:t>5</w:t>
      </w:r>
      <w:r w:rsidR="003B617C">
        <w:t>.2 Risk Matrix</w:t>
      </w:r>
      <w:bookmarkEnd w:id="76"/>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77" w:name="_Toc517555485"/>
      <w:r>
        <w:t xml:space="preserve">Table </w:t>
      </w:r>
      <w:r>
        <w:fldChar w:fldCharType="begin"/>
      </w:r>
      <w:r>
        <w:instrText xml:space="preserve"> SEQ Table \* ARABIC </w:instrText>
      </w:r>
      <w:r>
        <w:fldChar w:fldCharType="separate"/>
      </w:r>
      <w:r w:rsidR="00661126">
        <w:rPr>
          <w:noProof/>
        </w:rPr>
        <w:t>2</w:t>
      </w:r>
      <w:r>
        <w:fldChar w:fldCharType="end"/>
      </w:r>
      <w:r>
        <w:t xml:space="preserve">: </w:t>
      </w:r>
      <w:r w:rsidRPr="00240D34">
        <w:t xml:space="preserve">Risk </w:t>
      </w:r>
      <w:r w:rsidR="00882138">
        <w:t>m</w:t>
      </w:r>
      <w:r w:rsidRPr="00240D34">
        <w:t>atrix</w:t>
      </w:r>
      <w:bookmarkEnd w:id="77"/>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78" w:name="_Toc517555486"/>
      <w:r>
        <w:t xml:space="preserve">Table </w:t>
      </w:r>
      <w:r>
        <w:fldChar w:fldCharType="begin"/>
      </w:r>
      <w:r>
        <w:instrText xml:space="preserve"> SEQ Table \* ARABIC </w:instrText>
      </w:r>
      <w:r>
        <w:fldChar w:fldCharType="separate"/>
      </w:r>
      <w:r w:rsidR="00661126">
        <w:rPr>
          <w:noProof/>
        </w:rPr>
        <w:t>3</w:t>
      </w:r>
      <w:r>
        <w:fldChar w:fldCharType="end"/>
      </w:r>
      <w:r>
        <w:t xml:space="preserve">: </w:t>
      </w:r>
      <w:r w:rsidRPr="00EB667D">
        <w:t>Risk color codes</w:t>
      </w:r>
      <w:bookmarkEnd w:id="78"/>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5D7DFF">
      <w:pPr>
        <w:pStyle w:val="ListParagraph"/>
        <w:numPr>
          <w:ilvl w:val="0"/>
          <w:numId w:val="14"/>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5D7DFF">
      <w:pPr>
        <w:pStyle w:val="ListParagraph"/>
        <w:numPr>
          <w:ilvl w:val="0"/>
          <w:numId w:val="14"/>
        </w:numPr>
        <w:spacing w:after="120"/>
      </w:pPr>
      <w:r w:rsidRPr="00C87E54">
        <w:t>Scope of the proposed project is comparatively large within the eight-week time period</w:t>
      </w:r>
    </w:p>
    <w:p w:rsidR="00357EFB" w:rsidRPr="00C87E54" w:rsidRDefault="00357EFB" w:rsidP="005D7DFF">
      <w:pPr>
        <w:pStyle w:val="ListParagraph"/>
        <w:numPr>
          <w:ilvl w:val="0"/>
          <w:numId w:val="14"/>
        </w:numPr>
        <w:spacing w:line="276" w:lineRule="auto"/>
        <w:ind w:left="714" w:hanging="357"/>
        <w:contextualSpacing w:val="0"/>
      </w:pPr>
      <w:r w:rsidRPr="00C87E54">
        <w:t>Continuous growth of the project scope and ambiguity of requirements</w:t>
      </w:r>
    </w:p>
    <w:p w:rsidR="00357EFB" w:rsidRPr="00C87E54" w:rsidRDefault="00357EFB" w:rsidP="005D7DFF">
      <w:pPr>
        <w:pStyle w:val="ListParagraph"/>
        <w:numPr>
          <w:ilvl w:val="0"/>
          <w:numId w:val="14"/>
        </w:numPr>
        <w:spacing w:line="276" w:lineRule="auto"/>
        <w:ind w:left="714" w:hanging="357"/>
        <w:contextualSpacing w:val="0"/>
      </w:pPr>
      <w:r w:rsidRPr="00C87E54">
        <w:t>Time management and estimations can be inaccurate</w:t>
      </w:r>
    </w:p>
    <w:p w:rsidR="00357EFB" w:rsidRPr="00C87E54" w:rsidRDefault="00357EFB" w:rsidP="005D7DFF">
      <w:pPr>
        <w:pStyle w:val="ListParagraph"/>
        <w:numPr>
          <w:ilvl w:val="0"/>
          <w:numId w:val="14"/>
        </w:numPr>
        <w:spacing w:line="276" w:lineRule="auto"/>
        <w:ind w:left="714" w:hanging="357"/>
        <w:contextualSpacing w:val="0"/>
      </w:pPr>
      <w:r w:rsidRPr="00C87E54">
        <w:t>Potential data loss as a result of technology failures</w:t>
      </w:r>
    </w:p>
    <w:p w:rsidR="00886C6C" w:rsidRPr="00C87E54" w:rsidRDefault="00357EFB" w:rsidP="005D7DFF">
      <w:pPr>
        <w:pStyle w:val="ListParagraph"/>
        <w:numPr>
          <w:ilvl w:val="0"/>
          <w:numId w:val="14"/>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79" w:name="_Toc515265480"/>
      <w:r>
        <w:lastRenderedPageBreak/>
        <w:t>5</w:t>
      </w:r>
      <w:r w:rsidR="00083060">
        <w:t>.</w:t>
      </w:r>
      <w:r w:rsidR="003B617C">
        <w:t>3</w:t>
      </w:r>
      <w:r w:rsidR="00083060">
        <w:t xml:space="preserve"> Risk Mitigation</w:t>
      </w:r>
      <w:bookmarkEnd w:id="79"/>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5D7DFF">
            <w:pPr>
              <w:pStyle w:val="ListParagraph"/>
              <w:numPr>
                <w:ilvl w:val="0"/>
                <w:numId w:val="17"/>
              </w:numPr>
              <w:ind w:left="453"/>
              <w:jc w:val="left"/>
              <w:rPr>
                <w:rFonts w:cstheme="minorHAnsi"/>
              </w:rPr>
            </w:pPr>
            <w:r>
              <w:rPr>
                <w:rFonts w:cstheme="minorHAnsi"/>
              </w:rPr>
              <w:t>Divide the research areas of the proposed project among the team members.</w:t>
            </w:r>
          </w:p>
          <w:p w:rsidR="00435398" w:rsidRDefault="00F54CC9" w:rsidP="005D7DFF">
            <w:pPr>
              <w:pStyle w:val="ListParagraph"/>
              <w:numPr>
                <w:ilvl w:val="0"/>
                <w:numId w:val="17"/>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5D7DFF">
            <w:pPr>
              <w:pStyle w:val="ListParagraph"/>
              <w:numPr>
                <w:ilvl w:val="0"/>
                <w:numId w:val="17"/>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80" w:name="_Toc517555487"/>
      <w:r>
        <w:t xml:space="preserve">Table </w:t>
      </w:r>
      <w:r>
        <w:fldChar w:fldCharType="begin"/>
      </w:r>
      <w:r>
        <w:instrText xml:space="preserve"> SEQ Table \* ARABIC </w:instrText>
      </w:r>
      <w:r>
        <w:fldChar w:fldCharType="separate"/>
      </w:r>
      <w:r w:rsidR="00661126">
        <w:rPr>
          <w:noProof/>
        </w:rPr>
        <w:t>4</w:t>
      </w:r>
      <w:r>
        <w:fldChar w:fldCharType="end"/>
      </w:r>
      <w:r>
        <w:t xml:space="preserve">: </w:t>
      </w:r>
      <w:r w:rsidRPr="006B69AA">
        <w:t xml:space="preserve">Risk </w:t>
      </w:r>
      <w:r>
        <w:t>m</w:t>
      </w:r>
      <w:r w:rsidRPr="006B69AA">
        <w:t>itigation</w:t>
      </w:r>
      <w:bookmarkEnd w:id="80"/>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7E16D1" w:rsidRDefault="009A586A" w:rsidP="00A76C1B">
      <w:pPr>
        <w:pStyle w:val="Heading1"/>
      </w:pPr>
      <w:bookmarkStart w:id="81" w:name="_Toc511323649"/>
      <w:bookmarkStart w:id="82" w:name="_Toc515265481"/>
      <w:r>
        <w:lastRenderedPageBreak/>
        <w:t xml:space="preserve">6. </w:t>
      </w:r>
      <w:r w:rsidR="00C212A9">
        <w:t>IMPLEMENTATION</w:t>
      </w:r>
    </w:p>
    <w:p w:rsidR="006D4D81" w:rsidRDefault="006D4D81" w:rsidP="005D09F5">
      <w:pPr>
        <w:pStyle w:val="Heading2"/>
        <w:spacing w:after="240"/>
      </w:pPr>
      <w:r>
        <w:t>6.1 Selection of Technologies</w:t>
      </w:r>
      <w:r w:rsidR="00BF57B7">
        <w:t>/Resources</w:t>
      </w:r>
    </w:p>
    <w:p w:rsidR="006D2EA7" w:rsidRDefault="006D2EA7" w:rsidP="007D0E08">
      <w:pPr>
        <w:spacing w:after="160" w:line="276" w:lineRule="auto"/>
      </w:pPr>
      <w:r>
        <w:t>Implementation</w:t>
      </w:r>
      <w:r w:rsidR="00DF002C">
        <w:t xml:space="preserve"> </w:t>
      </w:r>
      <w:r>
        <w:t>was</w:t>
      </w:r>
      <w:r w:rsidR="00DF002C">
        <w:t xml:space="preserve"> </w:t>
      </w:r>
      <w:r>
        <w:t>one of the main phases</w:t>
      </w:r>
      <w:r w:rsidR="00892EFF">
        <w:t xml:space="preserve"> </w:t>
      </w:r>
      <w:r>
        <w:t xml:space="preserve">since </w:t>
      </w:r>
      <w:r w:rsidR="00226AC6">
        <w:t>a prototype was a main deliverable of</w:t>
      </w:r>
      <w:r w:rsidR="00892EFF">
        <w:t xml:space="preserve"> this project</w:t>
      </w:r>
      <w:r w:rsidR="00226AC6">
        <w:t>.</w:t>
      </w:r>
      <w:r w:rsidR="00892EFF">
        <w:t xml:space="preserve"> </w:t>
      </w:r>
      <w:r w:rsidR="00DC0A91">
        <w:t>Hence the team had to work hard on the implementation phase to get a stable prototype</w:t>
      </w:r>
      <w:r w:rsidR="008239A2">
        <w:t xml:space="preserve"> for </w:t>
      </w:r>
      <w:r w:rsidR="00DC0A91">
        <w:t>successful complet</w:t>
      </w:r>
      <w:r w:rsidR="00E529DD">
        <w:t>ion of</w:t>
      </w:r>
      <w:r w:rsidR="00DC0A91">
        <w:t xml:space="preserve"> the project. </w:t>
      </w:r>
      <w:r w:rsidR="00E529DD">
        <w:t xml:space="preserve">Team only had approximately two weeks to complete coding and due to lack of expertise in the computer vision concepts the team had to do more spikes in order to understand the concepts. </w:t>
      </w:r>
      <w:r w:rsidR="001F5CA5">
        <w:t>Team understood the difficulty of implementing face and eye detection from scratch and started researching on the existing libraries so that the development time would be reduced and could come up with a better prototype</w:t>
      </w:r>
      <w:r w:rsidR="00B1512B">
        <w:t xml:space="preserve">. </w:t>
      </w:r>
      <w:r w:rsidR="00110582">
        <w:t>In the research for possible image processing third</w:t>
      </w:r>
      <w:r w:rsidR="007111BB">
        <w:t>-</w:t>
      </w:r>
      <w:r w:rsidR="00110582">
        <w:t xml:space="preserve">party libraries team identified three main libraries which are popular in the development world. They are OpenCV, </w:t>
      </w:r>
      <w:proofErr w:type="spellStart"/>
      <w:r w:rsidR="00110582">
        <w:t>EmguCV</w:t>
      </w:r>
      <w:proofErr w:type="spellEnd"/>
      <w:r w:rsidR="00110582">
        <w:t xml:space="preserve"> and MATLAB. OpenCV is based on optimized C and C++. </w:t>
      </w:r>
      <w:proofErr w:type="spellStart"/>
      <w:r w:rsidR="00110582">
        <w:t>EmguCV</w:t>
      </w:r>
      <w:proofErr w:type="spellEnd"/>
      <w:r w:rsidR="00110582">
        <w:t xml:space="preserve"> is the wrapper class for OpenCV C/C++ libraries where </w:t>
      </w:r>
      <w:r w:rsidR="00110582" w:rsidRPr="00110582">
        <w:t>C#</w:t>
      </w:r>
      <w:r w:rsidR="00110582">
        <w:t xml:space="preserve"> is the programming language.</w:t>
      </w:r>
      <w:r w:rsidR="00E529DD">
        <w:t xml:space="preserve"> </w:t>
      </w:r>
      <w:r w:rsidR="00226AC6">
        <w:t xml:space="preserve"> </w:t>
      </w:r>
      <w:r w:rsidR="00FB6214">
        <w:t xml:space="preserve">MATLAB has its own scripting language </w:t>
      </w:r>
      <w:r w:rsidR="00580771">
        <w:t xml:space="preserve">for computer vision concepts. Therefore, the team needed to choose one from the above </w:t>
      </w:r>
      <w:r w:rsidR="007111BB">
        <w:t>third-party</w:t>
      </w:r>
      <w:r w:rsidR="00580771">
        <w:t xml:space="preserve"> libraries</w:t>
      </w:r>
      <w:r w:rsidR="007111BB">
        <w:t xml:space="preserve"> for the implementation of the proposed simulation system.</w:t>
      </w:r>
      <w:r w:rsidR="00580771">
        <w:t xml:space="preserve"> </w:t>
      </w:r>
    </w:p>
    <w:p w:rsidR="007D0E08" w:rsidRDefault="00F1172E" w:rsidP="007D0E08">
      <w:pPr>
        <w:spacing w:after="160" w:line="276" w:lineRule="auto"/>
      </w:pPr>
      <w:r>
        <w:t>Even though performance wise choosing OpenCV was the best option one team member wasn’t</w:t>
      </w:r>
      <w:r w:rsidR="00786AB0">
        <w:t xml:space="preserve"> </w:t>
      </w:r>
      <w:r>
        <w:t>familiar</w:t>
      </w:r>
      <w:r w:rsidR="00786AB0">
        <w:t xml:space="preserve"> with C++ programming language. Since the team has decided to follow the extreme programming (pair programming) agile method and lack of expertise in C++ team decided not to use OpenCV C/C++ library. MATLAB was also a possible option. But both the team members are new to MATLAB scripting language and couldn’t spend time to learn a new language to implement the proposed simulation</w:t>
      </w:r>
      <w:r w:rsidR="002B3499">
        <w:t xml:space="preserve"> team decided to ignore MATLAB as well</w:t>
      </w:r>
      <w:r w:rsidR="00786AB0">
        <w:t>.</w:t>
      </w:r>
      <w:r w:rsidR="002B3499">
        <w:t xml:space="preserve"> Fortunately, the team was fluent with </w:t>
      </w:r>
      <w:r w:rsidR="002B3499" w:rsidRPr="00110582">
        <w:t>C#</w:t>
      </w:r>
      <w:r w:rsidR="002B3499">
        <w:t xml:space="preserve"> programming language and with lots of experience in that paradigm, team agreed upon choosing </w:t>
      </w:r>
      <w:proofErr w:type="spellStart"/>
      <w:r w:rsidR="002B3499">
        <w:t>EmguCV</w:t>
      </w:r>
      <w:proofErr w:type="spellEnd"/>
      <w:r w:rsidR="002B3499">
        <w:t xml:space="preserve"> as the third</w:t>
      </w:r>
      <w:r w:rsidR="0025511B">
        <w:t>-</w:t>
      </w:r>
      <w:r w:rsidR="002B3499">
        <w:t>party library to implement the proposed simulation.</w:t>
      </w:r>
    </w:p>
    <w:p w:rsidR="00FF5B60" w:rsidRPr="006D2EA7" w:rsidRDefault="00FF5B60" w:rsidP="007D0E08">
      <w:pPr>
        <w:spacing w:after="160" w:line="276" w:lineRule="auto"/>
      </w:pPr>
      <w:r>
        <w:t>In order to perform</w:t>
      </w:r>
      <w:r w:rsidR="008B7365">
        <w:t xml:space="preserve"> </w:t>
      </w:r>
      <w:r>
        <w:t xml:space="preserve">face and eye detection team needed to find possible data-sets. After research we found </w:t>
      </w:r>
      <w:proofErr w:type="spellStart"/>
      <w:r>
        <w:t>Haar</w:t>
      </w:r>
      <w:proofErr w:type="spellEnd"/>
      <w:r>
        <w:t xml:space="preserve">-cascade classifiers for face and eyes which had been already trained for commercial use. </w:t>
      </w:r>
      <w:r w:rsidR="00087F46">
        <w:t>The team did not train these data-sets since it could have been time consuming and it would have affected the overall development time.</w:t>
      </w:r>
      <w:r w:rsidR="00D86EF2">
        <w:t xml:space="preserve"> Hence, the team decided to go ahead with the existing data-sets in the market to develop the prototype.</w:t>
      </w:r>
    </w:p>
    <w:p w:rsidR="00A76C1B" w:rsidRDefault="00FF5B60" w:rsidP="00A30B62">
      <w:pPr>
        <w:spacing w:after="160"/>
      </w:pPr>
      <w:r>
        <w:t>The development environment was chosen as Microsoft Visual Studio 2017</w:t>
      </w:r>
      <w:r w:rsidR="00414E30">
        <w:t xml:space="preserve"> while GitHub was used as code and document repository of the driver safety and drowsiness detection simulation.</w:t>
      </w:r>
      <w:r w:rsidR="00A30B62">
        <w:t xml:space="preserve"> To summarize below are the technologies and resources used in the project.</w:t>
      </w:r>
    </w:p>
    <w:p w:rsidR="00A30B62" w:rsidRDefault="00A30B62" w:rsidP="005D7DFF">
      <w:pPr>
        <w:pStyle w:val="ListParagraph"/>
        <w:numPr>
          <w:ilvl w:val="0"/>
          <w:numId w:val="19"/>
        </w:numPr>
      </w:pPr>
      <w:proofErr w:type="spellStart"/>
      <w:r>
        <w:t>EmgvCV</w:t>
      </w:r>
      <w:proofErr w:type="spellEnd"/>
      <w:r>
        <w:t xml:space="preserve"> – covers the computer vision concepts</w:t>
      </w:r>
    </w:p>
    <w:p w:rsidR="00A30B62" w:rsidRDefault="00A30B62" w:rsidP="005D7DFF">
      <w:pPr>
        <w:pStyle w:val="ListParagraph"/>
        <w:numPr>
          <w:ilvl w:val="0"/>
          <w:numId w:val="19"/>
        </w:numPr>
      </w:pPr>
      <w:r w:rsidRPr="00110582">
        <w:t>C#</w:t>
      </w:r>
      <w:r>
        <w:t xml:space="preserve"> .Net – programming language</w:t>
      </w:r>
    </w:p>
    <w:p w:rsidR="00A30B62" w:rsidRDefault="00A30B62" w:rsidP="005D7DFF">
      <w:pPr>
        <w:pStyle w:val="ListParagraph"/>
        <w:numPr>
          <w:ilvl w:val="0"/>
          <w:numId w:val="19"/>
        </w:numPr>
      </w:pPr>
      <w:proofErr w:type="spellStart"/>
      <w:r>
        <w:t>Haar</w:t>
      </w:r>
      <w:proofErr w:type="spellEnd"/>
      <w:r>
        <w:t>-Cascade classifiers – face and eye datasets</w:t>
      </w:r>
    </w:p>
    <w:p w:rsidR="00A30B62" w:rsidRDefault="00A30B62" w:rsidP="005D7DFF">
      <w:pPr>
        <w:pStyle w:val="ListParagraph"/>
        <w:numPr>
          <w:ilvl w:val="0"/>
          <w:numId w:val="19"/>
        </w:numPr>
      </w:pPr>
      <w:r>
        <w:t>Microsoft Visual Studio 2017 – Development environment</w:t>
      </w:r>
    </w:p>
    <w:p w:rsidR="00A30B62" w:rsidRDefault="002755FB" w:rsidP="005D7DFF">
      <w:pPr>
        <w:pStyle w:val="ListParagraph"/>
        <w:numPr>
          <w:ilvl w:val="0"/>
          <w:numId w:val="19"/>
        </w:numPr>
      </w:pPr>
      <w:r>
        <w:t>GitHub – code and document repository</w:t>
      </w:r>
    </w:p>
    <w:p w:rsidR="002B5DA6" w:rsidRDefault="002B5DA6">
      <w:pPr>
        <w:spacing w:after="160" w:line="259" w:lineRule="auto"/>
        <w:jc w:val="left"/>
      </w:pPr>
      <w:r>
        <w:br w:type="page"/>
      </w:r>
    </w:p>
    <w:p w:rsidR="002755FB" w:rsidRDefault="005142D4" w:rsidP="00E50E6D">
      <w:pPr>
        <w:pStyle w:val="Heading2"/>
        <w:spacing w:after="120"/>
      </w:pPr>
      <w:r>
        <w:lastRenderedPageBreak/>
        <w:t xml:space="preserve">6.2 </w:t>
      </w:r>
      <w:r w:rsidR="00E7490E">
        <w:t xml:space="preserve">Coding </w:t>
      </w:r>
    </w:p>
    <w:p w:rsidR="00E50E6D" w:rsidRDefault="00E50E6D" w:rsidP="00E50E6D">
      <w:pPr>
        <w:pStyle w:val="Heading3"/>
      </w:pPr>
      <w:r>
        <w:t>6.2.1 Graphical User Interface</w:t>
      </w:r>
      <w:r w:rsidR="005243AF">
        <w:t xml:space="preserve"> (GUI)</w:t>
      </w:r>
      <w:r>
        <w:t xml:space="preserve"> of Simulation System</w:t>
      </w:r>
    </w:p>
    <w:p w:rsidR="007A7DD0" w:rsidRDefault="007A7DD0" w:rsidP="007A7DD0"/>
    <w:p w:rsidR="00340625" w:rsidRDefault="005243AF" w:rsidP="00340625">
      <w:pPr>
        <w:spacing w:after="240" w:line="276" w:lineRule="auto"/>
      </w:pPr>
      <w:r>
        <w:t xml:space="preserve">GUI of the driver safety and drowsiness detection simulation consists of 5 main components. They are image box (used to show the live video feed taken from the web camera), list box (lists down the driver statistics), two track bars (one for warning sequence selection and the other to </w:t>
      </w:r>
      <w:r w:rsidR="00A95D0C">
        <w:t>select the eye percentage as driver’s preference</w:t>
      </w:r>
      <w:r>
        <w:t>)</w:t>
      </w:r>
      <w:r w:rsidR="00A95D0C">
        <w:t xml:space="preserve"> and the button to start and stop the system. Apart from these visible components there is also a timer</w:t>
      </w:r>
      <w:r w:rsidR="000D309A">
        <w:t xml:space="preserve"> (an invisible visual studio component)</w:t>
      </w:r>
      <w:r w:rsidR="00A95D0C">
        <w:t xml:space="preserve"> running in the system to identify the time of the running system so that it will be responsible for generating the warning alarms and writing driver statistics to the file system.</w:t>
      </w:r>
      <w:r w:rsidR="002F7944">
        <w:t xml:space="preserve"> A screen shot of the GUI can be seen in the section 4.3 as well.</w:t>
      </w:r>
    </w:p>
    <w:p w:rsidR="00340625" w:rsidRDefault="00340625" w:rsidP="00340625">
      <w:pPr>
        <w:pStyle w:val="Heading3"/>
      </w:pPr>
      <w:r>
        <w:t>6.2.2 Start</w:t>
      </w:r>
      <w:r w:rsidR="001234FD">
        <w:t>ing</w:t>
      </w:r>
      <w:r>
        <w:t xml:space="preserve"> </w:t>
      </w:r>
      <w:r w:rsidR="00B2109B">
        <w:t>and</w:t>
      </w:r>
      <w:r w:rsidR="001234FD">
        <w:t xml:space="preserve"> Stopping</w:t>
      </w:r>
      <w:r w:rsidR="00B2109B">
        <w:t xml:space="preserve"> </w:t>
      </w:r>
      <w:r>
        <w:t>the Simulation System</w:t>
      </w:r>
    </w:p>
    <w:p w:rsidR="00340625" w:rsidRDefault="00340625" w:rsidP="00340625"/>
    <w:p w:rsidR="0052205D" w:rsidRDefault="00B2109B" w:rsidP="0052205D">
      <w:pPr>
        <w:keepNext/>
        <w:jc w:val="center"/>
      </w:pPr>
      <w:r>
        <w:rPr>
          <w:noProof/>
        </w:rPr>
        <w:drawing>
          <wp:inline distT="0" distB="0" distL="0" distR="0" wp14:anchorId="50B1193F" wp14:editId="4C8A99FE">
            <wp:extent cx="5731510" cy="5434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434330"/>
                    </a:xfrm>
                    <a:prstGeom prst="rect">
                      <a:avLst/>
                    </a:prstGeom>
                  </pic:spPr>
                </pic:pic>
              </a:graphicData>
            </a:graphic>
          </wp:inline>
        </w:drawing>
      </w:r>
    </w:p>
    <w:p w:rsidR="00340625" w:rsidRPr="00340625" w:rsidRDefault="0052205D" w:rsidP="00D6160F">
      <w:pPr>
        <w:pStyle w:val="Caption"/>
        <w:spacing w:before="120"/>
        <w:jc w:val="center"/>
      </w:pPr>
      <w:r>
        <w:t xml:space="preserve">Figure </w:t>
      </w:r>
      <w:r>
        <w:fldChar w:fldCharType="begin"/>
      </w:r>
      <w:r>
        <w:instrText xml:space="preserve"> SEQ Figure \* ARABIC </w:instrText>
      </w:r>
      <w:r>
        <w:fldChar w:fldCharType="separate"/>
      </w:r>
      <w:r w:rsidR="00991EEF">
        <w:rPr>
          <w:noProof/>
        </w:rPr>
        <w:t>16</w:t>
      </w:r>
      <w:r>
        <w:fldChar w:fldCharType="end"/>
      </w:r>
      <w:r>
        <w:t>: System startup and shutdown</w:t>
      </w:r>
    </w:p>
    <w:p w:rsidR="009A586A" w:rsidRDefault="00ED6542" w:rsidP="005243AF">
      <w:pPr>
        <w:spacing w:line="276" w:lineRule="auto"/>
      </w:pPr>
      <w:r>
        <w:t xml:space="preserve"> </w:t>
      </w:r>
    </w:p>
    <w:p w:rsidR="00CB5FEA" w:rsidRDefault="00CB5FEA">
      <w:pPr>
        <w:spacing w:after="160" w:line="259" w:lineRule="auto"/>
        <w:jc w:val="left"/>
      </w:pPr>
      <w:r>
        <w:br w:type="page"/>
      </w:r>
    </w:p>
    <w:p w:rsidR="003701AB" w:rsidRDefault="00CB5FEA" w:rsidP="000C270E">
      <w:pPr>
        <w:spacing w:after="160" w:line="276" w:lineRule="auto"/>
      </w:pPr>
      <w:r>
        <w:lastRenderedPageBreak/>
        <w:t xml:space="preserve">In </w:t>
      </w:r>
      <w:r w:rsidR="009156A3">
        <w:t xml:space="preserve">the simulation system when the button is clicked for the first time it starts up the processes of generating warnings as well as the face and eye detection which were mentioned in the activity diagram (section 4.5). </w:t>
      </w:r>
      <w:r w:rsidR="000C270E">
        <w:t>System checks whether it can access the web camera in order to gain access to the camera video data before actually starting the face and eye detection process. Function “</w:t>
      </w:r>
      <w:proofErr w:type="spellStart"/>
      <w:r w:rsidR="000C270E">
        <w:t>ProcessFrame</w:t>
      </w:r>
      <w:proofErr w:type="spellEnd"/>
      <w:r w:rsidR="000C270E">
        <w:t>” is responsible for processing the actual image frames captured from the camera so that the face and eyes can be detected for warning generation</w:t>
      </w:r>
      <w:r w:rsidR="00893382">
        <w:t xml:space="preserve"> depending on the </w:t>
      </w:r>
      <w:r w:rsidR="003D10B5">
        <w:t>eye closed percentage</w:t>
      </w:r>
      <w:r w:rsidR="000C270E">
        <w:t>.</w:t>
      </w:r>
    </w:p>
    <w:p w:rsidR="00C060AA" w:rsidRDefault="00C060AA" w:rsidP="00C060AA">
      <w:pPr>
        <w:pStyle w:val="Heading3"/>
      </w:pPr>
      <w:r>
        <w:t xml:space="preserve">6.2.3 Loading </w:t>
      </w:r>
      <w:r w:rsidR="006507A8">
        <w:t>F</w:t>
      </w:r>
      <w:r>
        <w:t xml:space="preserve">ace and </w:t>
      </w:r>
      <w:r w:rsidR="006507A8">
        <w:t>E</w:t>
      </w:r>
      <w:r>
        <w:t xml:space="preserve">ye </w:t>
      </w:r>
      <w:r w:rsidR="006507A8">
        <w:t>D</w:t>
      </w:r>
      <w:r>
        <w:t>ata sets</w:t>
      </w:r>
    </w:p>
    <w:p w:rsidR="00F3262E" w:rsidRDefault="00F3262E" w:rsidP="00F3262E"/>
    <w:p w:rsidR="000F6607" w:rsidRDefault="000F6607" w:rsidP="000F6607">
      <w:pPr>
        <w:keepNext/>
      </w:pPr>
      <w:r>
        <w:rPr>
          <w:noProof/>
        </w:rPr>
        <w:drawing>
          <wp:inline distT="0" distB="0" distL="0" distR="0" wp14:anchorId="3D534595" wp14:editId="6BE63407">
            <wp:extent cx="5731510" cy="19151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915160"/>
                    </a:xfrm>
                    <a:prstGeom prst="rect">
                      <a:avLst/>
                    </a:prstGeom>
                  </pic:spPr>
                </pic:pic>
              </a:graphicData>
            </a:graphic>
          </wp:inline>
        </w:drawing>
      </w:r>
    </w:p>
    <w:p w:rsidR="00F3262E" w:rsidRDefault="000F6607" w:rsidP="000F6607">
      <w:pPr>
        <w:pStyle w:val="Caption"/>
        <w:spacing w:before="120"/>
        <w:jc w:val="center"/>
      </w:pPr>
      <w:r>
        <w:t xml:space="preserve">Figure </w:t>
      </w:r>
      <w:r>
        <w:fldChar w:fldCharType="begin"/>
      </w:r>
      <w:r>
        <w:instrText xml:space="preserve"> SEQ Figure \* ARABIC </w:instrText>
      </w:r>
      <w:r>
        <w:fldChar w:fldCharType="separate"/>
      </w:r>
      <w:r w:rsidR="00991EEF">
        <w:rPr>
          <w:noProof/>
        </w:rPr>
        <w:t>17</w:t>
      </w:r>
      <w:r>
        <w:fldChar w:fldCharType="end"/>
      </w:r>
      <w:r>
        <w:t>: Load face and eye data sets</w:t>
      </w:r>
    </w:p>
    <w:p w:rsidR="000F6607" w:rsidRDefault="002322EC" w:rsidP="000249C0">
      <w:pPr>
        <w:spacing w:after="160" w:line="276" w:lineRule="auto"/>
      </w:pPr>
      <w:r>
        <w:t xml:space="preserve">When the system starts, initially the system loads all the face and eye datasets from the .xml files. “haarcascade_frontalface_alt_tree.xml” is responsible for loading face data while “haarcascade_eye.xml” is responsible for loading eye data to the system so that the system can compare and contrast the live data with existing datasets to detect face and eyes. </w:t>
      </w:r>
    </w:p>
    <w:p w:rsidR="000249C0" w:rsidRDefault="006F36EB" w:rsidP="006F36EB">
      <w:pPr>
        <w:pStyle w:val="Heading3"/>
      </w:pPr>
      <w:r>
        <w:t xml:space="preserve">6.2.4 </w:t>
      </w:r>
      <w:r w:rsidR="005A113D">
        <w:t xml:space="preserve">Face </w:t>
      </w:r>
      <w:r w:rsidR="00051AAA">
        <w:t>D</w:t>
      </w:r>
      <w:r w:rsidR="006A1A6D">
        <w:t>etection</w:t>
      </w:r>
    </w:p>
    <w:p w:rsidR="006A1A6D" w:rsidRDefault="006A1A6D" w:rsidP="006A1A6D"/>
    <w:p w:rsidR="004B7773" w:rsidRDefault="004B7773" w:rsidP="004B7773">
      <w:pPr>
        <w:keepNext/>
      </w:pPr>
      <w:r>
        <w:rPr>
          <w:noProof/>
        </w:rPr>
        <w:drawing>
          <wp:inline distT="0" distB="0" distL="0" distR="0" wp14:anchorId="530CC43E" wp14:editId="3EBB5A31">
            <wp:extent cx="5731510" cy="2421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421255"/>
                    </a:xfrm>
                    <a:prstGeom prst="rect">
                      <a:avLst/>
                    </a:prstGeom>
                  </pic:spPr>
                </pic:pic>
              </a:graphicData>
            </a:graphic>
          </wp:inline>
        </w:drawing>
      </w:r>
    </w:p>
    <w:p w:rsidR="006A1A6D" w:rsidRDefault="004B7773" w:rsidP="004B7773">
      <w:pPr>
        <w:pStyle w:val="Caption"/>
        <w:spacing w:before="120"/>
        <w:jc w:val="center"/>
      </w:pPr>
      <w:r>
        <w:t xml:space="preserve">Figure </w:t>
      </w:r>
      <w:r>
        <w:fldChar w:fldCharType="begin"/>
      </w:r>
      <w:r>
        <w:instrText xml:space="preserve"> SEQ Figure \* ARABIC </w:instrText>
      </w:r>
      <w:r>
        <w:fldChar w:fldCharType="separate"/>
      </w:r>
      <w:r w:rsidR="00991EEF">
        <w:rPr>
          <w:noProof/>
        </w:rPr>
        <w:t>18</w:t>
      </w:r>
      <w:r>
        <w:fldChar w:fldCharType="end"/>
      </w:r>
      <w:r>
        <w:t>: Face detection</w:t>
      </w:r>
    </w:p>
    <w:p w:rsidR="004B7773" w:rsidRPr="004B7773" w:rsidRDefault="008F65AF" w:rsidP="00F55422">
      <w:pPr>
        <w:spacing w:after="160" w:line="276" w:lineRule="auto"/>
      </w:pPr>
      <w:r>
        <w:t xml:space="preserve">Above shown code snippet is responsible for the actual face detection in the simulation. The image frame is passed along with the face dataset and the </w:t>
      </w:r>
      <w:proofErr w:type="spellStart"/>
      <w:r>
        <w:t>EmguCV</w:t>
      </w:r>
      <w:proofErr w:type="spellEnd"/>
      <w:r>
        <w:t xml:space="preserve"> “</w:t>
      </w:r>
      <w:proofErr w:type="spellStart"/>
      <w:r>
        <w:t>DetectHaarCascade</w:t>
      </w:r>
      <w:proofErr w:type="spellEnd"/>
      <w:r>
        <w:t>” function detects and identifies the actual faces shown in the image frame.</w:t>
      </w:r>
      <w:r w:rsidR="006B6D0B">
        <w:t xml:space="preserve"> Once detected, all the detected faces are returned back to the “</w:t>
      </w:r>
      <w:proofErr w:type="spellStart"/>
      <w:r w:rsidR="006B6D0B">
        <w:t>ProcessFrame</w:t>
      </w:r>
      <w:proofErr w:type="spellEnd"/>
      <w:r w:rsidR="006B6D0B">
        <w:t>” function</w:t>
      </w:r>
      <w:r w:rsidR="00B474F8">
        <w:t xml:space="preserve"> to start eye detection in the image.</w:t>
      </w:r>
    </w:p>
    <w:p w:rsidR="00D624AA" w:rsidRDefault="00C535EE" w:rsidP="00C535EE">
      <w:pPr>
        <w:pStyle w:val="Heading3"/>
      </w:pPr>
      <w:r>
        <w:lastRenderedPageBreak/>
        <w:t xml:space="preserve">6.2.5 Eye </w:t>
      </w:r>
      <w:r w:rsidR="00051AAA">
        <w:t>D</w:t>
      </w:r>
      <w:r>
        <w:t>etection</w:t>
      </w:r>
    </w:p>
    <w:p w:rsidR="00C535EE" w:rsidRDefault="00C535EE" w:rsidP="00C535EE"/>
    <w:p w:rsidR="00993A2C" w:rsidRDefault="00993A2C" w:rsidP="00993A2C">
      <w:pPr>
        <w:keepNext/>
      </w:pPr>
      <w:r>
        <w:rPr>
          <w:noProof/>
        </w:rPr>
        <w:drawing>
          <wp:inline distT="0" distB="0" distL="0" distR="0" wp14:anchorId="3E2A9D5C" wp14:editId="2ACEDD72">
            <wp:extent cx="5731510" cy="27317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1770"/>
                    </a:xfrm>
                    <a:prstGeom prst="rect">
                      <a:avLst/>
                    </a:prstGeom>
                  </pic:spPr>
                </pic:pic>
              </a:graphicData>
            </a:graphic>
          </wp:inline>
        </w:drawing>
      </w:r>
    </w:p>
    <w:p w:rsidR="00C535EE" w:rsidRDefault="00993A2C" w:rsidP="00993A2C">
      <w:pPr>
        <w:pStyle w:val="Caption"/>
        <w:spacing w:before="120"/>
        <w:jc w:val="center"/>
      </w:pPr>
      <w:r>
        <w:t xml:space="preserve">Figure </w:t>
      </w:r>
      <w:r>
        <w:fldChar w:fldCharType="begin"/>
      </w:r>
      <w:r>
        <w:instrText xml:space="preserve"> SEQ Figure \* ARABIC </w:instrText>
      </w:r>
      <w:r>
        <w:fldChar w:fldCharType="separate"/>
      </w:r>
      <w:r w:rsidR="00991EEF">
        <w:rPr>
          <w:noProof/>
        </w:rPr>
        <w:t>19</w:t>
      </w:r>
      <w:r>
        <w:fldChar w:fldCharType="end"/>
      </w:r>
      <w:r>
        <w:t>: Eye detection</w:t>
      </w:r>
    </w:p>
    <w:p w:rsidR="002763C8" w:rsidRDefault="00BC6708" w:rsidP="00F55422">
      <w:pPr>
        <w:spacing w:after="160" w:line="276" w:lineRule="auto"/>
      </w:pPr>
      <w:r>
        <w:t xml:space="preserve">Above shown code snippet is responsible for the actual eyes detection in the simulation. The image frame is passed along with the eye dataset and the </w:t>
      </w:r>
      <w:proofErr w:type="spellStart"/>
      <w:r>
        <w:t>EmguCV</w:t>
      </w:r>
      <w:proofErr w:type="spellEnd"/>
      <w:r>
        <w:t xml:space="preserve"> “</w:t>
      </w:r>
      <w:proofErr w:type="spellStart"/>
      <w:r>
        <w:t>DetectHaarCascade</w:t>
      </w:r>
      <w:proofErr w:type="spellEnd"/>
      <w:r>
        <w:t>” function detects and identifies the actual eyes shown in the image frame. Once detected, all the detected eyes are returned back to the “</w:t>
      </w:r>
      <w:proofErr w:type="spellStart"/>
      <w:r>
        <w:t>ProcessFrame</w:t>
      </w:r>
      <w:proofErr w:type="spellEnd"/>
      <w:r>
        <w:t>” function so that the simulation could draw red rectangles around the detected faces and eyes.</w:t>
      </w:r>
    </w:p>
    <w:p w:rsidR="00F55422" w:rsidRPr="004B7773" w:rsidRDefault="00477126" w:rsidP="00477126">
      <w:pPr>
        <w:pStyle w:val="Heading3"/>
      </w:pPr>
      <w:r>
        <w:t xml:space="preserve">6.2.6 </w:t>
      </w:r>
      <w:r w:rsidR="00F221C1">
        <w:t xml:space="preserve">Draw Face and Eye </w:t>
      </w:r>
      <w:r w:rsidR="000168D0">
        <w:t>R</w:t>
      </w:r>
      <w:r w:rsidR="00F221C1">
        <w:t>egions</w:t>
      </w:r>
    </w:p>
    <w:p w:rsidR="00993A2C" w:rsidRPr="00993A2C" w:rsidRDefault="00993A2C" w:rsidP="00993A2C"/>
    <w:p w:rsidR="00683F37" w:rsidRDefault="00F221C1" w:rsidP="00683F37">
      <w:pPr>
        <w:keepNext/>
      </w:pPr>
      <w:r>
        <w:rPr>
          <w:noProof/>
        </w:rPr>
        <w:drawing>
          <wp:inline distT="0" distB="0" distL="0" distR="0" wp14:anchorId="2808EE8C" wp14:editId="0ECCCA64">
            <wp:extent cx="5731510" cy="24269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26970"/>
                    </a:xfrm>
                    <a:prstGeom prst="rect">
                      <a:avLst/>
                    </a:prstGeom>
                  </pic:spPr>
                </pic:pic>
              </a:graphicData>
            </a:graphic>
          </wp:inline>
        </w:drawing>
      </w:r>
    </w:p>
    <w:p w:rsidR="00683F37" w:rsidRDefault="00683F37" w:rsidP="00683F37">
      <w:pPr>
        <w:pStyle w:val="Caption"/>
        <w:spacing w:before="120"/>
        <w:jc w:val="center"/>
      </w:pPr>
      <w:r>
        <w:t xml:space="preserve">Figure </w:t>
      </w:r>
      <w:r>
        <w:fldChar w:fldCharType="begin"/>
      </w:r>
      <w:r>
        <w:instrText xml:space="preserve"> SEQ Figure \* ARABIC </w:instrText>
      </w:r>
      <w:r>
        <w:fldChar w:fldCharType="separate"/>
      </w:r>
      <w:r w:rsidR="00991EEF">
        <w:rPr>
          <w:noProof/>
        </w:rPr>
        <w:t>20</w:t>
      </w:r>
      <w:r>
        <w:fldChar w:fldCharType="end"/>
      </w:r>
      <w:r>
        <w:t>: Draw face and eye regions</w:t>
      </w:r>
    </w:p>
    <w:p w:rsidR="00E133D9" w:rsidRDefault="002D32BA" w:rsidP="00FF7BE6">
      <w:pPr>
        <w:spacing w:line="276" w:lineRule="auto"/>
      </w:pPr>
      <w:r>
        <w:t>Separately identified face, left eye and right eye boundar</w:t>
      </w:r>
      <w:r w:rsidR="00FF7BE6">
        <w:t>ies</w:t>
      </w:r>
      <w:r>
        <w:t xml:space="preserve"> will be shown by a red rectangle drawn around them.</w:t>
      </w:r>
      <w:r w:rsidR="00FF7BE6">
        <w:t xml:space="preserve"> This is an indication to the user that the face and eyes have been detected by the simulation system. If the eyes are not identified all of the </w:t>
      </w:r>
      <w:r w:rsidR="00067FC4">
        <w:t>above-mentioned</w:t>
      </w:r>
      <w:r w:rsidR="00FF7BE6">
        <w:t xml:space="preserve"> boundaries will not be drawn.</w:t>
      </w:r>
    </w:p>
    <w:p w:rsidR="00E133D9" w:rsidRDefault="00E133D9">
      <w:pPr>
        <w:spacing w:after="160" w:line="259" w:lineRule="auto"/>
        <w:jc w:val="left"/>
      </w:pPr>
      <w:r>
        <w:br w:type="page"/>
      </w:r>
    </w:p>
    <w:p w:rsidR="005B2BEA" w:rsidRDefault="003C6199" w:rsidP="003C6199">
      <w:pPr>
        <w:pStyle w:val="Heading3"/>
      </w:pPr>
      <w:r>
        <w:lastRenderedPageBreak/>
        <w:t xml:space="preserve">6.2.7 </w:t>
      </w:r>
      <w:r w:rsidR="005B2BEA">
        <w:t>Warning Generation Process</w:t>
      </w:r>
    </w:p>
    <w:p w:rsidR="005B2BEA" w:rsidRDefault="005B2BEA" w:rsidP="00876AE9"/>
    <w:p w:rsidR="00876AE9" w:rsidRDefault="00876AE9" w:rsidP="00876AE9">
      <w:pPr>
        <w:keepNext/>
      </w:pPr>
      <w:r>
        <w:rPr>
          <w:noProof/>
        </w:rPr>
        <w:drawing>
          <wp:inline distT="0" distB="0" distL="0" distR="0" wp14:anchorId="23A4F8F2" wp14:editId="5AFF8286">
            <wp:extent cx="5731510" cy="27609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760980"/>
                    </a:xfrm>
                    <a:prstGeom prst="rect">
                      <a:avLst/>
                    </a:prstGeom>
                  </pic:spPr>
                </pic:pic>
              </a:graphicData>
            </a:graphic>
          </wp:inline>
        </w:drawing>
      </w:r>
    </w:p>
    <w:p w:rsidR="00876AE9" w:rsidRDefault="00876AE9" w:rsidP="00876AE9">
      <w:pPr>
        <w:pStyle w:val="Caption"/>
        <w:spacing w:before="120"/>
        <w:jc w:val="center"/>
      </w:pPr>
      <w:r>
        <w:t xml:space="preserve">Figure </w:t>
      </w:r>
      <w:r>
        <w:fldChar w:fldCharType="begin"/>
      </w:r>
      <w:r>
        <w:instrText xml:space="preserve"> SEQ Figure \* ARABIC </w:instrText>
      </w:r>
      <w:r>
        <w:fldChar w:fldCharType="separate"/>
      </w:r>
      <w:r w:rsidR="00991EEF">
        <w:rPr>
          <w:noProof/>
        </w:rPr>
        <w:t>21</w:t>
      </w:r>
      <w:r>
        <w:fldChar w:fldCharType="end"/>
      </w:r>
      <w:r>
        <w:t>: Warning generation process</w:t>
      </w:r>
    </w:p>
    <w:p w:rsidR="00C90CC7" w:rsidRDefault="002408BD" w:rsidP="00C90CC7">
      <w:pPr>
        <w:spacing w:after="160" w:line="276" w:lineRule="auto"/>
      </w:pPr>
      <w:r>
        <w:t>Above code snippet is accountable for warning alarm generation, updating the list box of driver statistics and saving those statistics into the text file. This function runs on a separate thread (since we are using the timer component). The actual percentage is calculated using the total images with detected eyes divided by the total image frames and multiplying it by 100.</w:t>
      </w:r>
      <w:r w:rsidR="00B904FB">
        <w:t xml:space="preserve"> This gives you the actual eye percentage rate and if the actual rate is less than or equal to the driver selected eye percentage rate it will create another thread in order to generate the warning alarm. </w:t>
      </w:r>
    </w:p>
    <w:p w:rsidR="00C90CC7" w:rsidRDefault="00B72462" w:rsidP="00B72462">
      <w:pPr>
        <w:pStyle w:val="Heading3"/>
      </w:pPr>
      <w:r>
        <w:t xml:space="preserve">6.2.8 Creating Driver Statistics </w:t>
      </w:r>
      <w:r w:rsidR="00691839">
        <w:t>F</w:t>
      </w:r>
      <w:r w:rsidR="008F243F">
        <w:t>ile</w:t>
      </w:r>
    </w:p>
    <w:p w:rsidR="00B72462" w:rsidRDefault="00B72462" w:rsidP="00B72462"/>
    <w:p w:rsidR="00991EEF" w:rsidRDefault="00B72462" w:rsidP="00991EEF">
      <w:pPr>
        <w:keepNext/>
        <w:jc w:val="center"/>
      </w:pPr>
      <w:r>
        <w:rPr>
          <w:noProof/>
        </w:rPr>
        <w:drawing>
          <wp:inline distT="0" distB="0" distL="0" distR="0" wp14:anchorId="26E25B8E" wp14:editId="7901C090">
            <wp:extent cx="5731510" cy="1397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97635"/>
                    </a:xfrm>
                    <a:prstGeom prst="rect">
                      <a:avLst/>
                    </a:prstGeom>
                  </pic:spPr>
                </pic:pic>
              </a:graphicData>
            </a:graphic>
          </wp:inline>
        </w:drawing>
      </w:r>
    </w:p>
    <w:p w:rsidR="00B72462" w:rsidRDefault="00991EEF" w:rsidP="00991EEF">
      <w:pPr>
        <w:pStyle w:val="Caption"/>
        <w:spacing w:before="120"/>
        <w:jc w:val="center"/>
      </w:pPr>
      <w:r>
        <w:t xml:space="preserve">Figure </w:t>
      </w:r>
      <w:r>
        <w:fldChar w:fldCharType="begin"/>
      </w:r>
      <w:r>
        <w:instrText xml:space="preserve"> SEQ Figure \* ARABIC </w:instrText>
      </w:r>
      <w:r>
        <w:fldChar w:fldCharType="separate"/>
      </w:r>
      <w:r>
        <w:rPr>
          <w:noProof/>
        </w:rPr>
        <w:t>22</w:t>
      </w:r>
      <w:r>
        <w:fldChar w:fldCharType="end"/>
      </w:r>
      <w:r>
        <w:t>: Creating driver statistics file</w:t>
      </w:r>
    </w:p>
    <w:p w:rsidR="0000415C" w:rsidRDefault="0081476B" w:rsidP="0081476B">
      <w:pPr>
        <w:spacing w:line="276" w:lineRule="auto"/>
      </w:pPr>
      <w:r>
        <w:t xml:space="preserve">Above code creates a text file named “DriverStatistics.txt” and append all the data received from the list box. </w:t>
      </w:r>
      <w:r w:rsidR="0067399C">
        <w:t xml:space="preserve">The file is created in the Debug folder of the simulation system at the moment and this is an added value of the system. This is because the data created in this file can be used for deep learning so that the </w:t>
      </w:r>
      <w:r w:rsidR="00A864FD">
        <w:t>simulation</w:t>
      </w:r>
      <w:r w:rsidR="0067399C">
        <w:t xml:space="preserve"> can automatically identify the eye percentages and warning sequence which could be appropriate</w:t>
      </w:r>
      <w:r w:rsidR="00A864FD">
        <w:t xml:space="preserve"> without human interaction</w:t>
      </w:r>
      <w:r w:rsidR="0067399C">
        <w:t>.</w:t>
      </w:r>
    </w:p>
    <w:p w:rsidR="0000415C" w:rsidRDefault="0000415C">
      <w:pPr>
        <w:spacing w:after="160" w:line="259" w:lineRule="auto"/>
        <w:jc w:val="left"/>
      </w:pPr>
      <w:r>
        <w:br w:type="page"/>
      </w:r>
    </w:p>
    <w:p w:rsidR="00991EEF" w:rsidRDefault="0000415C" w:rsidP="008D08B0">
      <w:pPr>
        <w:pStyle w:val="Heading1"/>
      </w:pPr>
      <w:r>
        <w:lastRenderedPageBreak/>
        <w:t xml:space="preserve">7. TESTING AND </w:t>
      </w:r>
      <w:r w:rsidR="006C1F46">
        <w:t>ERROR HANDLING</w:t>
      </w:r>
    </w:p>
    <w:p w:rsidR="00372BD0" w:rsidRDefault="00956083" w:rsidP="00372BD0">
      <w:pPr>
        <w:spacing w:after="160" w:line="276" w:lineRule="auto"/>
      </w:pPr>
      <w:r>
        <w:t xml:space="preserve">Testing and Error handling is the most crucial part of this simulation. As this application mainly focuses on safety of the users (driver) in automobile industry. Therefore, testing needs to be done to make sure that the simulation is </w:t>
      </w:r>
      <w:r w:rsidR="001A5776">
        <w:t>stable,</w:t>
      </w:r>
      <w:r>
        <w:t xml:space="preserve"> and the users will not encounter any </w:t>
      </w:r>
      <w:r w:rsidR="001A5776">
        <w:t xml:space="preserve">unexpected issues while using the application. Without proper testing and evaluation, these types of applications cannot be production ready. </w:t>
      </w:r>
      <w:r w:rsidR="00973A6F">
        <w:t>Driver safety and Drowsiness detection simulation is a proposed solution to make sure that the drivers are in appropriate conditions to drive a vehicle. If this application gives false information, it could affect the driver and also there can be lawsuits against the organization/owners of the product.</w:t>
      </w:r>
      <w:r w:rsidR="006E6431">
        <w:t xml:space="preserve"> Looking at the current status of the prototype the team can state that it is not production ready and needs a lot of research and testing to come up with a more stable version of the </w:t>
      </w:r>
      <w:r w:rsidR="009C4EF9">
        <w:t>simulation</w:t>
      </w:r>
      <w:r w:rsidR="006E6431">
        <w:t>.</w:t>
      </w:r>
    </w:p>
    <w:p w:rsidR="00C41A54" w:rsidRDefault="007155BF" w:rsidP="00372BD0">
      <w:pPr>
        <w:spacing w:after="160" w:line="276" w:lineRule="auto"/>
      </w:pPr>
      <w:r>
        <w:t>Unit tests</w:t>
      </w:r>
      <w:r w:rsidR="008C444D">
        <w:t xml:space="preserve"> were carried out on below </w:t>
      </w:r>
      <w:r w:rsidR="00C41A54">
        <w:t>processes of the simulation.</w:t>
      </w:r>
    </w:p>
    <w:p w:rsidR="00AC597C" w:rsidRDefault="00AC597C" w:rsidP="005D7DFF">
      <w:pPr>
        <w:pStyle w:val="ListParagraph"/>
        <w:numPr>
          <w:ilvl w:val="0"/>
          <w:numId w:val="20"/>
        </w:numPr>
        <w:spacing w:after="160" w:line="276" w:lineRule="auto"/>
      </w:pPr>
      <w:r>
        <w:t>Start/Stop button functionality</w:t>
      </w:r>
    </w:p>
    <w:p w:rsidR="00956083" w:rsidRDefault="00C41A54" w:rsidP="005D7DFF">
      <w:pPr>
        <w:pStyle w:val="ListParagraph"/>
        <w:numPr>
          <w:ilvl w:val="0"/>
          <w:numId w:val="20"/>
        </w:numPr>
        <w:spacing w:after="160" w:line="276" w:lineRule="auto"/>
      </w:pPr>
      <w:r>
        <w:t>Image capture process using the camera</w:t>
      </w:r>
    </w:p>
    <w:p w:rsidR="00C41A54" w:rsidRDefault="00C41A54" w:rsidP="005D7DFF">
      <w:pPr>
        <w:pStyle w:val="ListParagraph"/>
        <w:numPr>
          <w:ilvl w:val="0"/>
          <w:numId w:val="20"/>
        </w:numPr>
        <w:spacing w:after="160" w:line="276" w:lineRule="auto"/>
      </w:pPr>
      <w:r>
        <w:t>Image gray-scaling</w:t>
      </w:r>
    </w:p>
    <w:p w:rsidR="00C41A54" w:rsidRDefault="00C41A54" w:rsidP="005D7DFF">
      <w:pPr>
        <w:pStyle w:val="ListParagraph"/>
        <w:numPr>
          <w:ilvl w:val="0"/>
          <w:numId w:val="20"/>
        </w:numPr>
        <w:spacing w:after="160" w:line="276" w:lineRule="auto"/>
      </w:pPr>
      <w:r>
        <w:t>Detect face</w:t>
      </w:r>
    </w:p>
    <w:p w:rsidR="00C41A54" w:rsidRDefault="00C41A54" w:rsidP="005D7DFF">
      <w:pPr>
        <w:pStyle w:val="ListParagraph"/>
        <w:numPr>
          <w:ilvl w:val="0"/>
          <w:numId w:val="20"/>
        </w:numPr>
        <w:spacing w:after="160" w:line="276" w:lineRule="auto"/>
      </w:pPr>
      <w:r>
        <w:t>Detect left and right eyes</w:t>
      </w:r>
    </w:p>
    <w:p w:rsidR="00C41A54" w:rsidRDefault="00C41A54" w:rsidP="005D7DFF">
      <w:pPr>
        <w:pStyle w:val="ListParagraph"/>
        <w:numPr>
          <w:ilvl w:val="0"/>
          <w:numId w:val="20"/>
        </w:numPr>
        <w:spacing w:after="160" w:line="276" w:lineRule="auto"/>
      </w:pPr>
      <w:r>
        <w:t>Generate warning alarms</w:t>
      </w:r>
    </w:p>
    <w:p w:rsidR="00C41A54" w:rsidRDefault="00C41A54" w:rsidP="005D7DFF">
      <w:pPr>
        <w:pStyle w:val="ListParagraph"/>
        <w:numPr>
          <w:ilvl w:val="0"/>
          <w:numId w:val="20"/>
        </w:numPr>
        <w:spacing w:after="160" w:line="276" w:lineRule="auto"/>
      </w:pPr>
      <w:r>
        <w:t>Show driver statistics in the list box</w:t>
      </w:r>
    </w:p>
    <w:p w:rsidR="00C41A54" w:rsidRPr="00956083" w:rsidRDefault="00C41A54" w:rsidP="005D7DFF">
      <w:pPr>
        <w:pStyle w:val="ListParagraph"/>
        <w:numPr>
          <w:ilvl w:val="0"/>
          <w:numId w:val="20"/>
        </w:numPr>
        <w:spacing w:after="240" w:line="276" w:lineRule="auto"/>
        <w:ind w:left="969" w:hanging="357"/>
      </w:pPr>
      <w:r>
        <w:t>Save driver statistics in the text file</w:t>
      </w:r>
    </w:p>
    <w:p w:rsidR="00141CDF" w:rsidRDefault="00141CDF" w:rsidP="00141CDF">
      <w:pPr>
        <w:pStyle w:val="Heading2"/>
        <w:spacing w:after="120"/>
      </w:pPr>
      <w:r>
        <w:t>7.1 Unit Test</w:t>
      </w:r>
      <w:r w:rsidR="00797FD7">
        <w:t>s</w:t>
      </w:r>
    </w:p>
    <w:p w:rsidR="00141CDF" w:rsidRDefault="00141CDF" w:rsidP="00141CDF">
      <w:pPr>
        <w:pStyle w:val="Heading3"/>
      </w:pPr>
      <w:r>
        <w:t xml:space="preserve">7.1.1 </w:t>
      </w:r>
      <w:r w:rsidR="00DB36D0">
        <w:t>“</w:t>
      </w:r>
      <w:r w:rsidR="00DC2520">
        <w:t>Start</w:t>
      </w:r>
      <w:r w:rsidR="00DB36D0">
        <w:t>”</w:t>
      </w:r>
      <w:r w:rsidR="00DC2520">
        <w:t xml:space="preserve"> button functionality</w:t>
      </w:r>
    </w:p>
    <w:p w:rsidR="00141CDF" w:rsidRDefault="00141CDF" w:rsidP="00141CDF"/>
    <w:p w:rsidR="005D1376" w:rsidRDefault="005D1376" w:rsidP="005D1376">
      <w:pPr>
        <w:pStyle w:val="Caption"/>
        <w:keepNext/>
      </w:pPr>
      <w:bookmarkStart w:id="83" w:name="_Toc517555488"/>
      <w:r>
        <w:t xml:space="preserve">Table </w:t>
      </w:r>
      <w:r>
        <w:fldChar w:fldCharType="begin"/>
      </w:r>
      <w:r>
        <w:instrText xml:space="preserve"> SEQ Table \* ARABIC </w:instrText>
      </w:r>
      <w:r>
        <w:fldChar w:fldCharType="separate"/>
      </w:r>
      <w:r w:rsidR="00661126">
        <w:rPr>
          <w:noProof/>
        </w:rPr>
        <w:t>5</w:t>
      </w:r>
      <w:r>
        <w:fldChar w:fldCharType="end"/>
      </w:r>
      <w:r>
        <w:t xml:space="preserve">: </w:t>
      </w:r>
      <w:r w:rsidRPr="00B645CC">
        <w:t>Start button functionality test case</w:t>
      </w:r>
      <w:bookmarkEnd w:id="83"/>
    </w:p>
    <w:tbl>
      <w:tblPr>
        <w:tblStyle w:val="TableGrid"/>
        <w:tblW w:w="0" w:type="auto"/>
        <w:tblLook w:val="04A0" w:firstRow="1" w:lastRow="0" w:firstColumn="1" w:lastColumn="0" w:noHBand="0" w:noVBand="1"/>
      </w:tblPr>
      <w:tblGrid>
        <w:gridCol w:w="2752"/>
        <w:gridCol w:w="6490"/>
      </w:tblGrid>
      <w:tr w:rsidR="00141CDF" w:rsidTr="00BC012E">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141CDF" w:rsidRPr="00E6736E" w:rsidRDefault="00AC597C" w:rsidP="00DB55FF">
            <w:pPr>
              <w:spacing w:line="276" w:lineRule="auto"/>
              <w:rPr>
                <w:rFonts w:cs="Times New Roman"/>
                <w:szCs w:val="28"/>
              </w:rPr>
            </w:pPr>
            <w:r>
              <w:rPr>
                <w:rFonts w:cs="Times New Roman"/>
                <w:szCs w:val="28"/>
              </w:rPr>
              <w:t>01</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141CDF" w:rsidRPr="00E6736E" w:rsidRDefault="00EB2094" w:rsidP="00DB55FF">
            <w:pPr>
              <w:spacing w:line="276" w:lineRule="auto"/>
              <w:rPr>
                <w:rFonts w:cs="Times New Roman"/>
                <w:szCs w:val="28"/>
              </w:rPr>
            </w:pPr>
            <w:r>
              <w:rPr>
                <w:rFonts w:cs="Times New Roman"/>
                <w:szCs w:val="28"/>
              </w:rPr>
              <w:t>“</w:t>
            </w:r>
            <w:r w:rsidR="00315004">
              <w:rPr>
                <w:rFonts w:cs="Times New Roman"/>
                <w:szCs w:val="28"/>
              </w:rPr>
              <w:t>Start</w:t>
            </w:r>
            <w:r>
              <w:rPr>
                <w:rFonts w:cs="Times New Roman"/>
                <w:szCs w:val="28"/>
              </w:rPr>
              <w:t>”</w:t>
            </w:r>
            <w:r w:rsidR="00DB36D0">
              <w:rPr>
                <w:rFonts w:cs="Times New Roman"/>
                <w:szCs w:val="28"/>
              </w:rPr>
              <w:t xml:space="preserve"> </w:t>
            </w:r>
            <w:r w:rsidR="00315004">
              <w:rPr>
                <w:rFonts w:cs="Times New Roman"/>
                <w:szCs w:val="28"/>
              </w:rPr>
              <w:t>button functionality</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Description of Test</w:t>
            </w:r>
            <w:r w:rsidR="00141CDF" w:rsidRPr="00E6736E">
              <w:rPr>
                <w:rFonts w:cs="Times New Roman"/>
                <w:b/>
                <w:szCs w:val="28"/>
              </w:rPr>
              <w:t xml:space="preserve"> </w:t>
            </w:r>
          </w:p>
        </w:tc>
        <w:tc>
          <w:tcPr>
            <w:tcW w:w="6490" w:type="dxa"/>
          </w:tcPr>
          <w:p w:rsidR="005770D1" w:rsidRPr="00E6736E" w:rsidRDefault="007B61F1" w:rsidP="00DB55FF">
            <w:pPr>
              <w:spacing w:line="276" w:lineRule="auto"/>
              <w:rPr>
                <w:rFonts w:cs="Times New Roman"/>
                <w:szCs w:val="28"/>
              </w:rPr>
            </w:pPr>
            <w:r>
              <w:rPr>
                <w:rFonts w:cs="Times New Roman"/>
                <w:szCs w:val="28"/>
              </w:rPr>
              <w:t>Tests the functionalit</w:t>
            </w:r>
            <w:r w:rsidR="00DB36D0">
              <w:rPr>
                <w:rFonts w:cs="Times New Roman"/>
                <w:szCs w:val="28"/>
              </w:rPr>
              <w:t>y</w:t>
            </w:r>
            <w:r>
              <w:rPr>
                <w:rFonts w:cs="Times New Roman"/>
                <w:szCs w:val="28"/>
              </w:rPr>
              <w:t xml:space="preserve"> of </w:t>
            </w:r>
            <w:r w:rsidR="00EB2094">
              <w:rPr>
                <w:rFonts w:cs="Times New Roman"/>
                <w:szCs w:val="28"/>
              </w:rPr>
              <w:t>the “</w:t>
            </w:r>
            <w:r>
              <w:rPr>
                <w:rFonts w:cs="Times New Roman"/>
                <w:szCs w:val="28"/>
              </w:rPr>
              <w:t>Start</w:t>
            </w:r>
            <w:r w:rsidR="00EB2094">
              <w:rPr>
                <w:rFonts w:cs="Times New Roman"/>
                <w:szCs w:val="28"/>
              </w:rPr>
              <w:t>”</w:t>
            </w:r>
            <w:r>
              <w:rPr>
                <w:rFonts w:cs="Times New Roman"/>
                <w:szCs w:val="28"/>
              </w:rPr>
              <w:t xml:space="preserve"> button of the simulation system</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t>Pre-Condition</w:t>
            </w:r>
            <w:r w:rsidR="00D3364F">
              <w:rPr>
                <w:rFonts w:cs="Times New Roman"/>
                <w:b/>
                <w:szCs w:val="28"/>
              </w:rPr>
              <w:t>(s)</w:t>
            </w:r>
          </w:p>
        </w:tc>
        <w:tc>
          <w:tcPr>
            <w:tcW w:w="6490" w:type="dxa"/>
          </w:tcPr>
          <w:p w:rsidR="00AC597C" w:rsidRPr="00E6736E" w:rsidRDefault="00193D28" w:rsidP="00DB55FF">
            <w:pPr>
              <w:spacing w:line="276" w:lineRule="auto"/>
              <w:rPr>
                <w:rFonts w:cs="Times New Roman"/>
                <w:szCs w:val="28"/>
              </w:rPr>
            </w:pPr>
            <w:r>
              <w:rPr>
                <w:rFonts w:cs="Times New Roman"/>
                <w:szCs w:val="28"/>
              </w:rPr>
              <w:t>Start the simulation application in Microsoft Visual Studio 2017</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Step</w:t>
            </w:r>
            <w:r w:rsidR="00D3364F">
              <w:rPr>
                <w:rFonts w:cs="Times New Roman"/>
                <w:b/>
                <w:szCs w:val="28"/>
              </w:rPr>
              <w:t>(s)</w:t>
            </w:r>
          </w:p>
        </w:tc>
        <w:tc>
          <w:tcPr>
            <w:tcW w:w="6490" w:type="dxa"/>
          </w:tcPr>
          <w:p w:rsidR="00141CDF" w:rsidRPr="00DB36D0" w:rsidRDefault="00DB36D0" w:rsidP="005D7DFF">
            <w:pPr>
              <w:pStyle w:val="ListParagraph"/>
              <w:numPr>
                <w:ilvl w:val="0"/>
                <w:numId w:val="21"/>
              </w:numPr>
              <w:ind w:left="714" w:hanging="357"/>
              <w:rPr>
                <w:rFonts w:cs="Times New Roman"/>
                <w:szCs w:val="28"/>
              </w:rPr>
            </w:pPr>
            <w:r w:rsidRPr="00DB36D0">
              <w:rPr>
                <w:rFonts w:cs="Times New Roman"/>
                <w:szCs w:val="28"/>
              </w:rPr>
              <w:t>Press the “Start” button of the simulation</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Expected Outcome</w:t>
            </w:r>
            <w:r w:rsidR="00D3364F">
              <w:rPr>
                <w:rFonts w:cs="Times New Roman"/>
                <w:b/>
                <w:szCs w:val="28"/>
              </w:rPr>
              <w:t>(s)</w:t>
            </w:r>
            <w:r w:rsidR="00141CDF" w:rsidRPr="00E6736E">
              <w:rPr>
                <w:rFonts w:cs="Times New Roman"/>
                <w:b/>
                <w:szCs w:val="28"/>
              </w:rPr>
              <w:t xml:space="preserve"> </w:t>
            </w:r>
          </w:p>
        </w:tc>
        <w:tc>
          <w:tcPr>
            <w:tcW w:w="6490" w:type="dxa"/>
          </w:tcPr>
          <w:p w:rsidR="00141CDF" w:rsidRDefault="00EB2094" w:rsidP="005D7DFF">
            <w:pPr>
              <w:pStyle w:val="ListParagraph"/>
              <w:numPr>
                <w:ilvl w:val="0"/>
                <w:numId w:val="22"/>
              </w:numPr>
              <w:ind w:left="714" w:hanging="357"/>
              <w:rPr>
                <w:rFonts w:cs="Times New Roman"/>
                <w:szCs w:val="28"/>
              </w:rPr>
            </w:pPr>
            <w:r>
              <w:rPr>
                <w:rFonts w:cs="Times New Roman"/>
                <w:szCs w:val="28"/>
              </w:rPr>
              <w:t>Label of th</w:t>
            </w:r>
            <w:r w:rsidR="00F743CA">
              <w:rPr>
                <w:rFonts w:cs="Times New Roman"/>
                <w:szCs w:val="28"/>
              </w:rPr>
              <w:t>e “Start” button should change to “Stop”</w:t>
            </w:r>
          </w:p>
          <w:p w:rsidR="00F743CA" w:rsidRDefault="00F743CA" w:rsidP="005D7DFF">
            <w:pPr>
              <w:pStyle w:val="ListParagraph"/>
              <w:numPr>
                <w:ilvl w:val="0"/>
                <w:numId w:val="22"/>
              </w:numPr>
              <w:spacing w:line="276" w:lineRule="auto"/>
              <w:rPr>
                <w:rFonts w:cs="Times New Roman"/>
                <w:szCs w:val="28"/>
              </w:rPr>
            </w:pPr>
            <w:r>
              <w:rPr>
                <w:rFonts w:cs="Times New Roman"/>
                <w:szCs w:val="28"/>
              </w:rPr>
              <w:t>Image box should view the live video stream grabbed from the camera</w:t>
            </w:r>
          </w:p>
          <w:p w:rsidR="00F743CA" w:rsidRDefault="00F743CA" w:rsidP="005D7DFF">
            <w:pPr>
              <w:pStyle w:val="ListParagraph"/>
              <w:numPr>
                <w:ilvl w:val="0"/>
                <w:numId w:val="22"/>
              </w:numPr>
              <w:spacing w:line="276" w:lineRule="auto"/>
              <w:rPr>
                <w:rFonts w:cs="Times New Roman"/>
                <w:szCs w:val="28"/>
              </w:rPr>
            </w:pPr>
            <w:r>
              <w:rPr>
                <w:rFonts w:cs="Times New Roman"/>
                <w:szCs w:val="28"/>
              </w:rPr>
              <w:t>Driver statistics should be populated in the list box</w:t>
            </w:r>
          </w:p>
          <w:p w:rsidR="00E35755" w:rsidRPr="00EB2094" w:rsidRDefault="00E35755" w:rsidP="005D7DFF">
            <w:pPr>
              <w:pStyle w:val="ListParagraph"/>
              <w:numPr>
                <w:ilvl w:val="0"/>
                <w:numId w:val="22"/>
              </w:numPr>
              <w:spacing w:line="276" w:lineRule="auto"/>
              <w:rPr>
                <w:rFonts w:cs="Times New Roman"/>
                <w:szCs w:val="28"/>
              </w:rPr>
            </w:pPr>
            <w:r>
              <w:rPr>
                <w:rFonts w:cs="Times New Roman"/>
                <w:szCs w:val="28"/>
              </w:rPr>
              <w:t>Driver statistics should be written to the “DriverStatistics.txt” file</w:t>
            </w:r>
          </w:p>
        </w:tc>
      </w:tr>
      <w:tr w:rsidR="00141CDF" w:rsidTr="00BC012E">
        <w:trPr>
          <w:trHeight w:val="73"/>
        </w:trPr>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 xml:space="preserve">Actual </w:t>
            </w:r>
            <w:r w:rsidR="00AC597C">
              <w:rPr>
                <w:rFonts w:cs="Times New Roman"/>
                <w:b/>
                <w:szCs w:val="28"/>
              </w:rPr>
              <w:t>Outcome</w:t>
            </w:r>
            <w:r w:rsidR="00D3364F">
              <w:rPr>
                <w:rFonts w:cs="Times New Roman"/>
                <w:b/>
                <w:szCs w:val="28"/>
              </w:rPr>
              <w:t>(s)</w:t>
            </w:r>
            <w:r w:rsidRPr="00E6736E">
              <w:rPr>
                <w:rFonts w:cs="Times New Roman"/>
                <w:b/>
                <w:szCs w:val="28"/>
              </w:rPr>
              <w:t xml:space="preserve"> </w:t>
            </w:r>
          </w:p>
        </w:tc>
        <w:tc>
          <w:tcPr>
            <w:tcW w:w="6490" w:type="dxa"/>
          </w:tcPr>
          <w:p w:rsidR="00141CDF" w:rsidRDefault="003756D1" w:rsidP="005D7DFF">
            <w:pPr>
              <w:pStyle w:val="ListParagraph"/>
              <w:numPr>
                <w:ilvl w:val="0"/>
                <w:numId w:val="23"/>
              </w:numPr>
              <w:spacing w:line="276" w:lineRule="auto"/>
              <w:rPr>
                <w:rFonts w:cs="Times New Roman"/>
                <w:szCs w:val="28"/>
              </w:rPr>
            </w:pPr>
            <w:r>
              <w:rPr>
                <w:rFonts w:cs="Times New Roman"/>
                <w:szCs w:val="28"/>
              </w:rPr>
              <w:t>Button label is changed from “Start” to “Stop”</w:t>
            </w:r>
          </w:p>
          <w:p w:rsidR="003756D1" w:rsidRDefault="003756D1" w:rsidP="005D7DFF">
            <w:pPr>
              <w:pStyle w:val="ListParagraph"/>
              <w:numPr>
                <w:ilvl w:val="0"/>
                <w:numId w:val="23"/>
              </w:numPr>
              <w:spacing w:line="276" w:lineRule="auto"/>
              <w:rPr>
                <w:rFonts w:cs="Times New Roman"/>
                <w:szCs w:val="28"/>
              </w:rPr>
            </w:pPr>
            <w:r>
              <w:rPr>
                <w:rFonts w:cs="Times New Roman"/>
                <w:szCs w:val="28"/>
              </w:rPr>
              <w:t>Image box is populated with the live camera feed</w:t>
            </w:r>
          </w:p>
          <w:p w:rsidR="003756D1" w:rsidRDefault="003756D1" w:rsidP="005D7DFF">
            <w:pPr>
              <w:pStyle w:val="ListParagraph"/>
              <w:numPr>
                <w:ilvl w:val="0"/>
                <w:numId w:val="23"/>
              </w:numPr>
              <w:spacing w:line="276" w:lineRule="auto"/>
              <w:rPr>
                <w:rFonts w:cs="Times New Roman"/>
                <w:szCs w:val="28"/>
              </w:rPr>
            </w:pPr>
            <w:r>
              <w:rPr>
                <w:rFonts w:cs="Times New Roman"/>
                <w:szCs w:val="28"/>
              </w:rPr>
              <w:t xml:space="preserve">Driver statistics are shown in the list box </w:t>
            </w:r>
          </w:p>
          <w:p w:rsidR="00E35755" w:rsidRPr="00382B2D" w:rsidRDefault="00E35755" w:rsidP="005D7DFF">
            <w:pPr>
              <w:pStyle w:val="ListParagraph"/>
              <w:numPr>
                <w:ilvl w:val="0"/>
                <w:numId w:val="23"/>
              </w:numPr>
              <w:spacing w:line="276" w:lineRule="auto"/>
              <w:rPr>
                <w:rFonts w:cs="Times New Roman"/>
                <w:szCs w:val="28"/>
              </w:rPr>
            </w:pPr>
            <w:r>
              <w:rPr>
                <w:rFonts w:cs="Times New Roman"/>
                <w:szCs w:val="28"/>
              </w:rPr>
              <w:t>Driver statistics are written to the “DriverStatistics.txt” file</w:t>
            </w:r>
          </w:p>
        </w:tc>
      </w:tr>
      <w:tr w:rsidR="00D3364F" w:rsidTr="00BC012E">
        <w:trPr>
          <w:trHeight w:val="73"/>
        </w:trPr>
        <w:tc>
          <w:tcPr>
            <w:tcW w:w="2752" w:type="dxa"/>
            <w:shd w:val="clear" w:color="auto" w:fill="FFE599" w:themeFill="accent4" w:themeFillTint="66"/>
          </w:tcPr>
          <w:p w:rsidR="00D3364F" w:rsidRPr="00E6736E" w:rsidRDefault="00D3364F" w:rsidP="00DB55FF">
            <w:pPr>
              <w:spacing w:line="276" w:lineRule="auto"/>
              <w:rPr>
                <w:rFonts w:cs="Times New Roman"/>
                <w:b/>
                <w:szCs w:val="28"/>
              </w:rPr>
            </w:pPr>
            <w:r>
              <w:rPr>
                <w:rFonts w:cs="Times New Roman"/>
                <w:b/>
                <w:szCs w:val="28"/>
              </w:rPr>
              <w:t>Post-Condition(s)</w:t>
            </w:r>
          </w:p>
        </w:tc>
        <w:tc>
          <w:tcPr>
            <w:tcW w:w="6490" w:type="dxa"/>
          </w:tcPr>
          <w:p w:rsidR="00D3364F" w:rsidRPr="00E6736E" w:rsidRDefault="00FE180C" w:rsidP="00DB55FF">
            <w:pPr>
              <w:spacing w:line="276" w:lineRule="auto"/>
              <w:rPr>
                <w:rFonts w:cs="Times New Roman"/>
                <w:szCs w:val="28"/>
              </w:rPr>
            </w:pPr>
            <w:r>
              <w:rPr>
                <w:rFonts w:cs="Times New Roman"/>
                <w:szCs w:val="28"/>
              </w:rPr>
              <w:t>The simulation should be running until it’s stopped</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Status (Fail/Pass)</w:t>
            </w:r>
          </w:p>
        </w:tc>
        <w:tc>
          <w:tcPr>
            <w:tcW w:w="6490" w:type="dxa"/>
          </w:tcPr>
          <w:p w:rsidR="00141CDF" w:rsidRPr="00E6736E" w:rsidRDefault="003756D1" w:rsidP="00DB55FF">
            <w:pPr>
              <w:keepNext/>
              <w:spacing w:line="276" w:lineRule="auto"/>
              <w:rPr>
                <w:rFonts w:cs="Times New Roman"/>
                <w:szCs w:val="28"/>
              </w:rPr>
            </w:pPr>
            <w:r>
              <w:rPr>
                <w:rFonts w:cs="Times New Roman"/>
                <w:szCs w:val="28"/>
              </w:rPr>
              <w:t>Pass</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lastRenderedPageBreak/>
              <w:t>Notes/Comments</w:t>
            </w:r>
          </w:p>
        </w:tc>
        <w:tc>
          <w:tcPr>
            <w:tcW w:w="6490" w:type="dxa"/>
          </w:tcPr>
          <w:p w:rsidR="00AC597C" w:rsidRDefault="003756D1"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approximately</w:t>
            </w:r>
            <w:r>
              <w:rPr>
                <w:rFonts w:cs="Times New Roman"/>
                <w:szCs w:val="28"/>
              </w:rPr>
              <w:t xml:space="preserve"> </w:t>
            </w:r>
            <w:r w:rsidR="001D1716">
              <w:rPr>
                <w:rFonts w:cs="Times New Roman"/>
                <w:szCs w:val="28"/>
              </w:rPr>
              <w:t>2</w:t>
            </w:r>
            <w:r>
              <w:rPr>
                <w:rFonts w:cs="Times New Roman"/>
                <w:szCs w:val="28"/>
              </w:rPr>
              <w:t xml:space="preserve">50 times and it works as expected generating a success rate of 100% </w:t>
            </w:r>
          </w:p>
        </w:tc>
      </w:tr>
    </w:tbl>
    <w:p w:rsidR="00CD78B8" w:rsidRDefault="00CD78B8" w:rsidP="00141CDF"/>
    <w:p w:rsidR="00262864" w:rsidRDefault="00262864" w:rsidP="00262864">
      <w:pPr>
        <w:pStyle w:val="Heading3"/>
      </w:pPr>
      <w:r>
        <w:t>7.1.2 “Stop” button functionality</w:t>
      </w:r>
    </w:p>
    <w:p w:rsidR="00262864" w:rsidRDefault="00262864" w:rsidP="00262864"/>
    <w:p w:rsidR="00FA23B5" w:rsidRDefault="00FA23B5" w:rsidP="00FA23B5">
      <w:pPr>
        <w:pStyle w:val="Caption"/>
        <w:keepNext/>
      </w:pPr>
      <w:bookmarkStart w:id="84" w:name="_Toc517555489"/>
      <w:r>
        <w:t xml:space="preserve">Table </w:t>
      </w:r>
      <w:r>
        <w:fldChar w:fldCharType="begin"/>
      </w:r>
      <w:r>
        <w:instrText xml:space="preserve"> SEQ Table \* ARABIC </w:instrText>
      </w:r>
      <w:r>
        <w:fldChar w:fldCharType="separate"/>
      </w:r>
      <w:r w:rsidR="00661126">
        <w:rPr>
          <w:noProof/>
        </w:rPr>
        <w:t>6</w:t>
      </w:r>
      <w:r>
        <w:fldChar w:fldCharType="end"/>
      </w:r>
      <w:r>
        <w:t xml:space="preserve">: </w:t>
      </w:r>
      <w:r w:rsidRPr="005B6ECD">
        <w:t>Stop button functionality test case</w:t>
      </w:r>
      <w:bookmarkEnd w:id="84"/>
    </w:p>
    <w:tbl>
      <w:tblPr>
        <w:tblStyle w:val="TableGrid"/>
        <w:tblW w:w="0" w:type="auto"/>
        <w:tblLook w:val="04A0" w:firstRow="1" w:lastRow="0" w:firstColumn="1" w:lastColumn="0" w:noHBand="0" w:noVBand="1"/>
      </w:tblPr>
      <w:tblGrid>
        <w:gridCol w:w="2752"/>
        <w:gridCol w:w="6490"/>
      </w:tblGrid>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0</w:t>
            </w:r>
            <w:r w:rsidR="00A13344">
              <w:rPr>
                <w:rFonts w:cs="Times New Roman"/>
                <w:szCs w:val="28"/>
              </w:rPr>
              <w:t>2</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St</w:t>
            </w:r>
            <w:r w:rsidR="00A13344">
              <w:rPr>
                <w:rFonts w:cs="Times New Roman"/>
                <w:szCs w:val="28"/>
              </w:rPr>
              <w:t>op</w:t>
            </w:r>
            <w:r>
              <w:rPr>
                <w:rFonts w:cs="Times New Roman"/>
                <w:szCs w:val="28"/>
              </w:rPr>
              <w:t>” button functionality</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262864" w:rsidRPr="00E6736E" w:rsidRDefault="00262864" w:rsidP="00DB55FF">
            <w:pPr>
              <w:spacing w:line="276" w:lineRule="auto"/>
              <w:rPr>
                <w:rFonts w:cs="Times New Roman"/>
                <w:szCs w:val="28"/>
              </w:rPr>
            </w:pPr>
            <w:r>
              <w:rPr>
                <w:rFonts w:cs="Times New Roman"/>
                <w:szCs w:val="28"/>
              </w:rPr>
              <w:t>Tests the functionality of the “St</w:t>
            </w:r>
            <w:r w:rsidR="00696449">
              <w:rPr>
                <w:rFonts w:cs="Times New Roman"/>
                <w:szCs w:val="28"/>
              </w:rPr>
              <w:t>op</w:t>
            </w:r>
            <w:r>
              <w:rPr>
                <w:rFonts w:cs="Times New Roman"/>
                <w:szCs w:val="28"/>
              </w:rPr>
              <w:t>” button of the simulation system</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Pre-Condition(s)</w:t>
            </w:r>
          </w:p>
        </w:tc>
        <w:tc>
          <w:tcPr>
            <w:tcW w:w="6490" w:type="dxa"/>
          </w:tcPr>
          <w:p w:rsidR="00262864" w:rsidRPr="00E6736E" w:rsidRDefault="00D02E19" w:rsidP="00DB55FF">
            <w:pPr>
              <w:spacing w:line="276" w:lineRule="auto"/>
              <w:rPr>
                <w:rFonts w:cs="Times New Roman"/>
                <w:szCs w:val="28"/>
              </w:rPr>
            </w:pPr>
            <w:r>
              <w:rPr>
                <w:rFonts w:cs="Times New Roman"/>
                <w:szCs w:val="28"/>
              </w:rPr>
              <w:t>Press the “Start” button</w:t>
            </w:r>
            <w:r w:rsidR="00AD3848">
              <w:rPr>
                <w:rFonts w:cs="Times New Roman"/>
                <w:szCs w:val="28"/>
              </w:rPr>
              <w:t xml:space="preserve"> and make sure the simulation is running</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Step(s)</w:t>
            </w:r>
          </w:p>
        </w:tc>
        <w:tc>
          <w:tcPr>
            <w:tcW w:w="6490" w:type="dxa"/>
          </w:tcPr>
          <w:p w:rsidR="00262864" w:rsidRPr="00DB36D0" w:rsidRDefault="00262864" w:rsidP="005D7DFF">
            <w:pPr>
              <w:pStyle w:val="ListParagraph"/>
              <w:numPr>
                <w:ilvl w:val="0"/>
                <w:numId w:val="24"/>
              </w:numPr>
              <w:rPr>
                <w:rFonts w:cs="Times New Roman"/>
                <w:szCs w:val="28"/>
              </w:rPr>
            </w:pPr>
            <w:r w:rsidRPr="00DB36D0">
              <w:rPr>
                <w:rFonts w:cs="Times New Roman"/>
                <w:szCs w:val="28"/>
              </w:rPr>
              <w:t>Press the “St</w:t>
            </w:r>
            <w:r w:rsidR="00AC62A2">
              <w:rPr>
                <w:rFonts w:cs="Times New Roman"/>
                <w:szCs w:val="28"/>
              </w:rPr>
              <w:t>op</w:t>
            </w:r>
            <w:r w:rsidRPr="00DB36D0">
              <w:rPr>
                <w:rFonts w:cs="Times New Roman"/>
                <w:szCs w:val="28"/>
              </w:rPr>
              <w:t>” button of the simulation</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262864" w:rsidRDefault="00262864" w:rsidP="005D7DFF">
            <w:pPr>
              <w:pStyle w:val="ListParagraph"/>
              <w:numPr>
                <w:ilvl w:val="0"/>
                <w:numId w:val="25"/>
              </w:numPr>
              <w:rPr>
                <w:rFonts w:cs="Times New Roman"/>
                <w:szCs w:val="28"/>
              </w:rPr>
            </w:pPr>
            <w:r>
              <w:rPr>
                <w:rFonts w:cs="Times New Roman"/>
                <w:szCs w:val="28"/>
              </w:rPr>
              <w:t>Label of the “St</w:t>
            </w:r>
            <w:r w:rsidR="00AC62A2">
              <w:rPr>
                <w:rFonts w:cs="Times New Roman"/>
                <w:szCs w:val="28"/>
              </w:rPr>
              <w:t>op</w:t>
            </w:r>
            <w:r>
              <w:rPr>
                <w:rFonts w:cs="Times New Roman"/>
                <w:szCs w:val="28"/>
              </w:rPr>
              <w:t>” button should change to “St</w:t>
            </w:r>
            <w:r w:rsidR="00AC62A2">
              <w:rPr>
                <w:rFonts w:cs="Times New Roman"/>
                <w:szCs w:val="28"/>
              </w:rPr>
              <w:t>art</w:t>
            </w:r>
            <w:r>
              <w:rPr>
                <w:rFonts w:cs="Times New Roman"/>
                <w:szCs w:val="28"/>
              </w:rPr>
              <w:t>”</w:t>
            </w:r>
          </w:p>
          <w:p w:rsidR="00262864" w:rsidRDefault="00262864" w:rsidP="005D7DFF">
            <w:pPr>
              <w:pStyle w:val="ListParagraph"/>
              <w:numPr>
                <w:ilvl w:val="0"/>
                <w:numId w:val="25"/>
              </w:numPr>
              <w:spacing w:line="276" w:lineRule="auto"/>
              <w:rPr>
                <w:rFonts w:cs="Times New Roman"/>
                <w:szCs w:val="28"/>
              </w:rPr>
            </w:pPr>
            <w:r>
              <w:rPr>
                <w:rFonts w:cs="Times New Roman"/>
                <w:szCs w:val="28"/>
              </w:rPr>
              <w:t xml:space="preserve">Image box </w:t>
            </w:r>
            <w:r w:rsidR="00AC62A2">
              <w:rPr>
                <w:rFonts w:cs="Times New Roman"/>
                <w:szCs w:val="28"/>
              </w:rPr>
              <w:t>should stop</w:t>
            </w:r>
            <w:r>
              <w:rPr>
                <w:rFonts w:cs="Times New Roman"/>
                <w:szCs w:val="28"/>
              </w:rPr>
              <w:t xml:space="preserve"> view</w:t>
            </w:r>
            <w:r w:rsidR="00AC62A2">
              <w:rPr>
                <w:rFonts w:cs="Times New Roman"/>
                <w:szCs w:val="28"/>
              </w:rPr>
              <w:t>ing</w:t>
            </w:r>
            <w:r>
              <w:rPr>
                <w:rFonts w:cs="Times New Roman"/>
                <w:szCs w:val="28"/>
              </w:rPr>
              <w:t xml:space="preserve"> the live video stream grabbed from the camera</w:t>
            </w:r>
          </w:p>
          <w:p w:rsidR="00262864" w:rsidRDefault="00AC62A2" w:rsidP="005D7DFF">
            <w:pPr>
              <w:pStyle w:val="ListParagraph"/>
              <w:numPr>
                <w:ilvl w:val="0"/>
                <w:numId w:val="25"/>
              </w:numPr>
              <w:spacing w:line="276" w:lineRule="auto"/>
              <w:rPr>
                <w:rFonts w:cs="Times New Roman"/>
                <w:szCs w:val="28"/>
              </w:rPr>
            </w:pPr>
            <w:r>
              <w:rPr>
                <w:rFonts w:cs="Times New Roman"/>
                <w:szCs w:val="28"/>
              </w:rPr>
              <w:t>Population of driver statistics in the list box should be paused</w:t>
            </w:r>
          </w:p>
          <w:p w:rsidR="00FB2320" w:rsidRPr="00EB2094" w:rsidRDefault="00FB2320" w:rsidP="005D7DFF">
            <w:pPr>
              <w:pStyle w:val="ListParagraph"/>
              <w:numPr>
                <w:ilvl w:val="0"/>
                <w:numId w:val="25"/>
              </w:numPr>
              <w:spacing w:line="276" w:lineRule="auto"/>
              <w:rPr>
                <w:rFonts w:cs="Times New Roman"/>
                <w:szCs w:val="28"/>
              </w:rPr>
            </w:pPr>
            <w:r>
              <w:rPr>
                <w:rFonts w:cs="Times New Roman"/>
                <w:szCs w:val="28"/>
              </w:rPr>
              <w:t>Simulation should stop writing driver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262864" w:rsidRDefault="00262864" w:rsidP="005D7DFF">
            <w:pPr>
              <w:pStyle w:val="ListParagraph"/>
              <w:numPr>
                <w:ilvl w:val="0"/>
                <w:numId w:val="26"/>
              </w:numPr>
              <w:spacing w:line="276" w:lineRule="auto"/>
              <w:rPr>
                <w:rFonts w:cs="Times New Roman"/>
                <w:szCs w:val="28"/>
              </w:rPr>
            </w:pPr>
            <w:r>
              <w:rPr>
                <w:rFonts w:cs="Times New Roman"/>
                <w:szCs w:val="28"/>
              </w:rPr>
              <w:t>Button label is changed from “St</w:t>
            </w:r>
            <w:r w:rsidR="006F67E7">
              <w:rPr>
                <w:rFonts w:cs="Times New Roman"/>
                <w:szCs w:val="28"/>
              </w:rPr>
              <w:t>op</w:t>
            </w:r>
            <w:r>
              <w:rPr>
                <w:rFonts w:cs="Times New Roman"/>
                <w:szCs w:val="28"/>
              </w:rPr>
              <w:t>” to “St</w:t>
            </w:r>
            <w:r w:rsidR="006F67E7">
              <w:rPr>
                <w:rFonts w:cs="Times New Roman"/>
                <w:szCs w:val="28"/>
              </w:rPr>
              <w:t>art</w:t>
            </w:r>
            <w:r>
              <w:rPr>
                <w:rFonts w:cs="Times New Roman"/>
                <w:szCs w:val="28"/>
              </w:rPr>
              <w:t>”</w:t>
            </w:r>
          </w:p>
          <w:p w:rsidR="00262864" w:rsidRDefault="00262864" w:rsidP="005D7DFF">
            <w:pPr>
              <w:pStyle w:val="ListParagraph"/>
              <w:numPr>
                <w:ilvl w:val="0"/>
                <w:numId w:val="26"/>
              </w:numPr>
              <w:spacing w:line="276" w:lineRule="auto"/>
              <w:rPr>
                <w:rFonts w:cs="Times New Roman"/>
                <w:szCs w:val="28"/>
              </w:rPr>
            </w:pPr>
            <w:r>
              <w:rPr>
                <w:rFonts w:cs="Times New Roman"/>
                <w:szCs w:val="28"/>
              </w:rPr>
              <w:t xml:space="preserve">Image box </w:t>
            </w:r>
            <w:r w:rsidR="00F5707A">
              <w:rPr>
                <w:rFonts w:cs="Times New Roman"/>
                <w:szCs w:val="28"/>
              </w:rPr>
              <w:t>stops displaying the live video data</w:t>
            </w:r>
          </w:p>
          <w:p w:rsidR="00262864" w:rsidRDefault="00F5707A" w:rsidP="005D7DFF">
            <w:pPr>
              <w:pStyle w:val="ListParagraph"/>
              <w:numPr>
                <w:ilvl w:val="0"/>
                <w:numId w:val="26"/>
              </w:numPr>
              <w:spacing w:line="276" w:lineRule="auto"/>
              <w:rPr>
                <w:rFonts w:cs="Times New Roman"/>
                <w:szCs w:val="28"/>
              </w:rPr>
            </w:pPr>
            <w:r>
              <w:rPr>
                <w:rFonts w:cs="Times New Roman"/>
                <w:szCs w:val="28"/>
              </w:rPr>
              <w:t>Population of driver statistics in the list box is paused</w:t>
            </w:r>
          </w:p>
          <w:p w:rsidR="00FB2320" w:rsidRPr="00382B2D" w:rsidRDefault="00FB2320" w:rsidP="005D7DFF">
            <w:pPr>
              <w:pStyle w:val="ListParagraph"/>
              <w:numPr>
                <w:ilvl w:val="0"/>
                <w:numId w:val="26"/>
              </w:numPr>
              <w:spacing w:line="276" w:lineRule="auto"/>
              <w:rPr>
                <w:rFonts w:cs="Times New Roman"/>
                <w:szCs w:val="28"/>
              </w:rPr>
            </w:pPr>
            <w:r>
              <w:rPr>
                <w:rFonts w:cs="Times New Roman"/>
                <w:szCs w:val="28"/>
              </w:rPr>
              <w:t>Simulation stops writing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Post-Condition(s)</w:t>
            </w:r>
          </w:p>
        </w:tc>
        <w:tc>
          <w:tcPr>
            <w:tcW w:w="6490" w:type="dxa"/>
          </w:tcPr>
          <w:p w:rsidR="00262864" w:rsidRPr="00E6736E" w:rsidRDefault="00B11DE3" w:rsidP="00DB55FF">
            <w:pPr>
              <w:spacing w:line="276" w:lineRule="auto"/>
              <w:rPr>
                <w:rFonts w:cs="Times New Roman"/>
                <w:szCs w:val="28"/>
              </w:rPr>
            </w:pPr>
            <w:r>
              <w:rPr>
                <w:rFonts w:cs="Times New Roman"/>
                <w:szCs w:val="28"/>
              </w:rPr>
              <w:t>The simulation should be stopped</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Status (Fail/Pass)</w:t>
            </w:r>
          </w:p>
        </w:tc>
        <w:tc>
          <w:tcPr>
            <w:tcW w:w="6490" w:type="dxa"/>
          </w:tcPr>
          <w:p w:rsidR="00262864" w:rsidRPr="00E6736E" w:rsidRDefault="00262864" w:rsidP="00DB55FF">
            <w:pPr>
              <w:keepNext/>
              <w:spacing w:line="276" w:lineRule="auto"/>
              <w:rPr>
                <w:rFonts w:cs="Times New Roman"/>
                <w:szCs w:val="28"/>
              </w:rPr>
            </w:pPr>
            <w:r>
              <w:rPr>
                <w:rFonts w:cs="Times New Roman"/>
                <w:szCs w:val="28"/>
              </w:rPr>
              <w:t>Pass</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Notes/Comments</w:t>
            </w:r>
          </w:p>
        </w:tc>
        <w:tc>
          <w:tcPr>
            <w:tcW w:w="6490" w:type="dxa"/>
          </w:tcPr>
          <w:p w:rsidR="00262864" w:rsidRDefault="00262864"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 xml:space="preserve">approximately </w:t>
            </w:r>
            <w:r w:rsidR="001D1716">
              <w:rPr>
                <w:rFonts w:cs="Times New Roman"/>
                <w:szCs w:val="28"/>
              </w:rPr>
              <w:t>2</w:t>
            </w:r>
            <w:r>
              <w:rPr>
                <w:rFonts w:cs="Times New Roman"/>
                <w:szCs w:val="28"/>
              </w:rPr>
              <w:t xml:space="preserve">50 times and it works as expected generating a success rate of 100% </w:t>
            </w:r>
          </w:p>
        </w:tc>
      </w:tr>
    </w:tbl>
    <w:p w:rsidR="00262864" w:rsidRDefault="00262864" w:rsidP="00262864"/>
    <w:p w:rsidR="00DB55FF" w:rsidRDefault="00DB55FF" w:rsidP="00DB55FF">
      <w:pPr>
        <w:pStyle w:val="Heading3"/>
      </w:pPr>
      <w:r>
        <w:t>7.1.</w:t>
      </w:r>
      <w:r w:rsidR="00815AE9">
        <w:t>3</w:t>
      </w:r>
      <w:r>
        <w:t xml:space="preserve"> Image </w:t>
      </w:r>
      <w:r w:rsidR="003C4737">
        <w:t>capture process</w:t>
      </w:r>
    </w:p>
    <w:p w:rsidR="00DB55FF" w:rsidRDefault="00DB55FF" w:rsidP="00DB55FF"/>
    <w:p w:rsidR="00CF4A76" w:rsidRDefault="00CF4A76" w:rsidP="00CF4A76">
      <w:pPr>
        <w:pStyle w:val="Caption"/>
        <w:keepNext/>
      </w:pPr>
      <w:bookmarkStart w:id="85" w:name="_Toc517555490"/>
      <w:r>
        <w:t xml:space="preserve">Table </w:t>
      </w:r>
      <w:r>
        <w:fldChar w:fldCharType="begin"/>
      </w:r>
      <w:r>
        <w:instrText xml:space="preserve"> SEQ Table \* ARABIC </w:instrText>
      </w:r>
      <w:r>
        <w:fldChar w:fldCharType="separate"/>
      </w:r>
      <w:r w:rsidR="00661126">
        <w:rPr>
          <w:noProof/>
        </w:rPr>
        <w:t>7</w:t>
      </w:r>
      <w:r>
        <w:fldChar w:fldCharType="end"/>
      </w:r>
      <w:r>
        <w:t xml:space="preserve">: </w:t>
      </w:r>
      <w:r w:rsidRPr="00B17FC1">
        <w:t>Image capturing process test case</w:t>
      </w:r>
      <w:bookmarkEnd w:id="85"/>
    </w:p>
    <w:tbl>
      <w:tblPr>
        <w:tblStyle w:val="TableGrid"/>
        <w:tblW w:w="0" w:type="auto"/>
        <w:tblLook w:val="04A0" w:firstRow="1" w:lastRow="0" w:firstColumn="1" w:lastColumn="0" w:noHBand="0" w:noVBand="1"/>
      </w:tblPr>
      <w:tblGrid>
        <w:gridCol w:w="2752"/>
        <w:gridCol w:w="6490"/>
      </w:tblGrid>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DB55FF" w:rsidRPr="00E6736E" w:rsidRDefault="00DB55FF" w:rsidP="00DB55FF">
            <w:pPr>
              <w:spacing w:line="276" w:lineRule="auto"/>
              <w:rPr>
                <w:rFonts w:cs="Times New Roman"/>
                <w:szCs w:val="28"/>
              </w:rPr>
            </w:pPr>
            <w:r>
              <w:rPr>
                <w:rFonts w:cs="Times New Roman"/>
                <w:szCs w:val="28"/>
              </w:rPr>
              <w:t>0</w:t>
            </w:r>
            <w:r w:rsidR="003C4737">
              <w:rPr>
                <w:rFonts w:cs="Times New Roman"/>
                <w:szCs w:val="28"/>
              </w:rPr>
              <w:t>3</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DB55FF" w:rsidRPr="00E6736E" w:rsidRDefault="00815AE9" w:rsidP="00DB55FF">
            <w:pPr>
              <w:spacing w:line="276" w:lineRule="auto"/>
              <w:rPr>
                <w:rFonts w:cs="Times New Roman"/>
                <w:szCs w:val="28"/>
              </w:rPr>
            </w:pPr>
            <w:r>
              <w:rPr>
                <w:rFonts w:cs="Times New Roman"/>
                <w:szCs w:val="28"/>
              </w:rPr>
              <w:t xml:space="preserve">Image capturing process using the camera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DB55FF" w:rsidRPr="00E6736E" w:rsidRDefault="00DB55FF" w:rsidP="00DB55FF">
            <w:pPr>
              <w:spacing w:line="276" w:lineRule="auto"/>
              <w:rPr>
                <w:rFonts w:cs="Times New Roman"/>
                <w:szCs w:val="28"/>
              </w:rPr>
            </w:pPr>
            <w:r>
              <w:rPr>
                <w:rFonts w:cs="Times New Roman"/>
                <w:szCs w:val="28"/>
              </w:rPr>
              <w:t xml:space="preserve">Tests the functionality of </w:t>
            </w:r>
            <w:r w:rsidR="00815AE9">
              <w:rPr>
                <w:rFonts w:cs="Times New Roman"/>
                <w:szCs w:val="28"/>
              </w:rPr>
              <w:t>grabbing the image frames using the live video data from the camera</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Pre-Condition(s)</w:t>
            </w:r>
          </w:p>
        </w:tc>
        <w:tc>
          <w:tcPr>
            <w:tcW w:w="6490" w:type="dxa"/>
          </w:tcPr>
          <w:p w:rsidR="00DB55FF" w:rsidRPr="00E6736E" w:rsidRDefault="00721A84" w:rsidP="00DB55FF">
            <w:pPr>
              <w:spacing w:line="276" w:lineRule="auto"/>
              <w:rPr>
                <w:rFonts w:cs="Times New Roman"/>
                <w:szCs w:val="28"/>
              </w:rPr>
            </w:pPr>
            <w:r>
              <w:rPr>
                <w:rFonts w:cs="Times New Roman"/>
                <w:szCs w:val="28"/>
              </w:rPr>
              <w:t>Start the simulation application in Microsoft Visual Studio 2017</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Step(s)</w:t>
            </w:r>
          </w:p>
        </w:tc>
        <w:tc>
          <w:tcPr>
            <w:tcW w:w="6490" w:type="dxa"/>
          </w:tcPr>
          <w:p w:rsidR="00721A84" w:rsidRPr="00721A84" w:rsidRDefault="00DB55FF" w:rsidP="005D7DFF">
            <w:pPr>
              <w:pStyle w:val="ListParagraph"/>
              <w:numPr>
                <w:ilvl w:val="0"/>
                <w:numId w:val="27"/>
              </w:numPr>
              <w:rPr>
                <w:rFonts w:cs="Times New Roman"/>
                <w:szCs w:val="28"/>
              </w:rPr>
            </w:pPr>
            <w:r w:rsidRPr="00DB36D0">
              <w:rPr>
                <w:rFonts w:cs="Times New Roman"/>
                <w:szCs w:val="28"/>
              </w:rPr>
              <w:t>Press the “St</w:t>
            </w:r>
            <w:r w:rsidR="00721A84">
              <w:rPr>
                <w:rFonts w:cs="Times New Roman"/>
                <w:szCs w:val="28"/>
              </w:rPr>
              <w:t>art</w:t>
            </w:r>
            <w:r w:rsidRPr="00DB36D0">
              <w:rPr>
                <w:rFonts w:cs="Times New Roman"/>
                <w:szCs w:val="28"/>
              </w:rPr>
              <w:t>” button of the simulation</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8"/>
              </w:numPr>
              <w:spacing w:line="276" w:lineRule="auto"/>
              <w:rPr>
                <w:rFonts w:cs="Times New Roman"/>
                <w:szCs w:val="28"/>
              </w:rPr>
            </w:pPr>
            <w:r>
              <w:rPr>
                <w:rFonts w:cs="Times New Roman"/>
                <w:szCs w:val="28"/>
              </w:rPr>
              <w:t>Live video data stream should be visible in the image box of the 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9"/>
              </w:numPr>
              <w:spacing w:line="276" w:lineRule="auto"/>
              <w:rPr>
                <w:rFonts w:cs="Times New Roman"/>
                <w:szCs w:val="28"/>
              </w:rPr>
            </w:pPr>
            <w:r>
              <w:rPr>
                <w:rFonts w:cs="Times New Roman"/>
                <w:szCs w:val="28"/>
              </w:rPr>
              <w:t xml:space="preserve">Video data is populated in the image box of the </w:t>
            </w:r>
            <w:r w:rsidR="00FE180C">
              <w:rPr>
                <w:rFonts w:cs="Times New Roman"/>
                <w:szCs w:val="28"/>
              </w:rPr>
              <w:t>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Post-Condition(s)</w:t>
            </w:r>
          </w:p>
        </w:tc>
        <w:tc>
          <w:tcPr>
            <w:tcW w:w="6490" w:type="dxa"/>
          </w:tcPr>
          <w:p w:rsidR="00DB55FF" w:rsidRPr="00E6736E" w:rsidRDefault="00200041" w:rsidP="00DB55FF">
            <w:pPr>
              <w:spacing w:line="276" w:lineRule="auto"/>
              <w:rPr>
                <w:rFonts w:cs="Times New Roman"/>
                <w:szCs w:val="28"/>
              </w:rPr>
            </w:pPr>
            <w:r>
              <w:rPr>
                <w:rFonts w:cs="Times New Roman"/>
                <w:szCs w:val="28"/>
              </w:rPr>
              <w:t>The simulation should be in the running state continuously visualizing live video data in the image box</w:t>
            </w:r>
            <w:r w:rsidR="00EF27C5">
              <w:rPr>
                <w:rFonts w:cs="Times New Roman"/>
                <w:szCs w:val="28"/>
              </w:rPr>
              <w:t xml:space="preserve"> until the system is stopped</w:t>
            </w:r>
            <w:r>
              <w:rPr>
                <w:rFonts w:cs="Times New Roman"/>
                <w:szCs w:val="28"/>
              </w:rPr>
              <w:t xml:space="preserve">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Status (Fail/Pass)</w:t>
            </w:r>
          </w:p>
        </w:tc>
        <w:tc>
          <w:tcPr>
            <w:tcW w:w="6490" w:type="dxa"/>
          </w:tcPr>
          <w:p w:rsidR="00DB55FF" w:rsidRPr="00E6736E" w:rsidRDefault="00DB55FF" w:rsidP="00DB55FF">
            <w:pPr>
              <w:keepNext/>
              <w:spacing w:line="276" w:lineRule="auto"/>
              <w:rPr>
                <w:rFonts w:cs="Times New Roman"/>
                <w:szCs w:val="28"/>
              </w:rPr>
            </w:pPr>
            <w:r>
              <w:rPr>
                <w:rFonts w:cs="Times New Roman"/>
                <w:szCs w:val="28"/>
              </w:rPr>
              <w:t>Pass</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Notes/Comments</w:t>
            </w:r>
          </w:p>
        </w:tc>
        <w:tc>
          <w:tcPr>
            <w:tcW w:w="6490" w:type="dxa"/>
          </w:tcPr>
          <w:p w:rsidR="00DB55FF" w:rsidRDefault="0018163F" w:rsidP="00DB55FF">
            <w:pPr>
              <w:keepNext/>
              <w:spacing w:line="276" w:lineRule="auto"/>
              <w:rPr>
                <w:rFonts w:cs="Times New Roman"/>
                <w:szCs w:val="28"/>
              </w:rPr>
            </w:pPr>
            <w:r>
              <w:rPr>
                <w:rFonts w:cs="Times New Roman"/>
                <w:szCs w:val="28"/>
              </w:rPr>
              <w:t xml:space="preserve">The functionality has been tested </w:t>
            </w:r>
            <w:r w:rsidR="00BA24CA">
              <w:rPr>
                <w:rFonts w:cs="Times New Roman"/>
                <w:szCs w:val="28"/>
              </w:rPr>
              <w:t xml:space="preserve">approximately </w:t>
            </w:r>
            <w:r w:rsidR="001D1716">
              <w:rPr>
                <w:rFonts w:cs="Times New Roman"/>
                <w:szCs w:val="28"/>
              </w:rPr>
              <w:t>2</w:t>
            </w:r>
            <w:r>
              <w:rPr>
                <w:rFonts w:cs="Times New Roman"/>
                <w:szCs w:val="28"/>
              </w:rPr>
              <w:t>50 times and it works as expected generating a success rate of 100%</w:t>
            </w:r>
          </w:p>
        </w:tc>
      </w:tr>
    </w:tbl>
    <w:p w:rsidR="00740D00" w:rsidRDefault="00740D00" w:rsidP="00740D00">
      <w:pPr>
        <w:pStyle w:val="Heading3"/>
      </w:pPr>
      <w:r>
        <w:lastRenderedPageBreak/>
        <w:t>7.1.4 Image Gray-scaling</w:t>
      </w:r>
    </w:p>
    <w:p w:rsidR="00740D00" w:rsidRDefault="00740D00" w:rsidP="00740D00"/>
    <w:p w:rsidR="00FB4D5E" w:rsidRDefault="00FB4D5E" w:rsidP="00FB4D5E">
      <w:pPr>
        <w:pStyle w:val="Caption"/>
        <w:keepNext/>
      </w:pPr>
      <w:bookmarkStart w:id="86" w:name="_Toc517555491"/>
      <w:r>
        <w:t xml:space="preserve">Table </w:t>
      </w:r>
      <w:r>
        <w:fldChar w:fldCharType="begin"/>
      </w:r>
      <w:r>
        <w:instrText xml:space="preserve"> SEQ Table \* ARABIC </w:instrText>
      </w:r>
      <w:r>
        <w:fldChar w:fldCharType="separate"/>
      </w:r>
      <w:r w:rsidR="00661126">
        <w:rPr>
          <w:noProof/>
        </w:rPr>
        <w:t>8</w:t>
      </w:r>
      <w:r>
        <w:fldChar w:fldCharType="end"/>
      </w:r>
      <w:r>
        <w:t xml:space="preserve">: </w:t>
      </w:r>
      <w:r w:rsidRPr="0060109D">
        <w:t>Image capturing process test case</w:t>
      </w:r>
      <w:bookmarkEnd w:id="86"/>
    </w:p>
    <w:tbl>
      <w:tblPr>
        <w:tblStyle w:val="TableGrid"/>
        <w:tblW w:w="0" w:type="auto"/>
        <w:tblLook w:val="04A0" w:firstRow="1" w:lastRow="0" w:firstColumn="1" w:lastColumn="0" w:noHBand="0" w:noVBand="1"/>
      </w:tblPr>
      <w:tblGrid>
        <w:gridCol w:w="2752"/>
        <w:gridCol w:w="6490"/>
      </w:tblGrid>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740D00" w:rsidRPr="00E6736E" w:rsidRDefault="00740D00" w:rsidP="00F914E8">
            <w:pPr>
              <w:spacing w:line="276" w:lineRule="auto"/>
              <w:rPr>
                <w:rFonts w:cs="Times New Roman"/>
                <w:szCs w:val="28"/>
              </w:rPr>
            </w:pPr>
            <w:r>
              <w:rPr>
                <w:rFonts w:cs="Times New Roman"/>
                <w:szCs w:val="28"/>
              </w:rPr>
              <w:t>04</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740D00" w:rsidRPr="00E6736E" w:rsidRDefault="00740D00" w:rsidP="00F914E8">
            <w:pPr>
              <w:spacing w:line="276" w:lineRule="auto"/>
              <w:rPr>
                <w:rFonts w:cs="Times New Roman"/>
                <w:szCs w:val="28"/>
              </w:rPr>
            </w:pPr>
            <w:r>
              <w:rPr>
                <w:rFonts w:cs="Times New Roman"/>
                <w:szCs w:val="28"/>
              </w:rPr>
              <w:t>Image gray-scaling process</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740D00" w:rsidRPr="00E6736E" w:rsidRDefault="00740D00" w:rsidP="00F914E8">
            <w:pPr>
              <w:spacing w:line="276" w:lineRule="auto"/>
              <w:rPr>
                <w:rFonts w:cs="Times New Roman"/>
                <w:szCs w:val="28"/>
              </w:rPr>
            </w:pPr>
            <w:r>
              <w:rPr>
                <w:rFonts w:cs="Times New Roman"/>
                <w:szCs w:val="28"/>
              </w:rPr>
              <w:t xml:space="preserve">The image grabbed from the live video data is </w:t>
            </w:r>
            <w:r w:rsidR="00715C02">
              <w:rPr>
                <w:rFonts w:cs="Times New Roman"/>
                <w:szCs w:val="28"/>
              </w:rPr>
              <w:t>converted to a gray image in order to reduce noise</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Pre-Condition(s)</w:t>
            </w:r>
          </w:p>
        </w:tc>
        <w:tc>
          <w:tcPr>
            <w:tcW w:w="6490" w:type="dxa"/>
          </w:tcPr>
          <w:p w:rsidR="00740D00" w:rsidRPr="00E6736E" w:rsidRDefault="00A7553E"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Step(s)</w:t>
            </w:r>
          </w:p>
        </w:tc>
        <w:tc>
          <w:tcPr>
            <w:tcW w:w="6490" w:type="dxa"/>
          </w:tcPr>
          <w:p w:rsidR="00740D00" w:rsidRDefault="00740D00" w:rsidP="005D7DFF">
            <w:pPr>
              <w:pStyle w:val="ListParagraph"/>
              <w:numPr>
                <w:ilvl w:val="0"/>
                <w:numId w:val="30"/>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557DCE" w:rsidRPr="00557DCE" w:rsidRDefault="00557DCE" w:rsidP="005D7DFF">
            <w:pPr>
              <w:pStyle w:val="ListParagraph"/>
              <w:numPr>
                <w:ilvl w:val="0"/>
                <w:numId w:val="30"/>
              </w:numPr>
              <w:rPr>
                <w:rFonts w:cs="Times New Roman"/>
                <w:szCs w:val="28"/>
              </w:rPr>
            </w:pPr>
            <w:r>
              <w:rPr>
                <w:rFonts w:cs="Times New Roman"/>
                <w:szCs w:val="28"/>
              </w:rPr>
              <w:t>Camera should push live video data to the image box.</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1"/>
              </w:numPr>
              <w:spacing w:line="276" w:lineRule="auto"/>
              <w:rPr>
                <w:rFonts w:cs="Times New Roman"/>
                <w:szCs w:val="28"/>
              </w:rPr>
            </w:pPr>
            <w:r>
              <w:rPr>
                <w:rFonts w:cs="Times New Roman"/>
                <w:szCs w:val="28"/>
              </w:rPr>
              <w:t xml:space="preserve">The colored image should be converted to a gray-scaled image </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2"/>
              </w:numPr>
              <w:spacing w:line="276" w:lineRule="auto"/>
              <w:rPr>
                <w:rFonts w:cs="Times New Roman"/>
                <w:szCs w:val="28"/>
              </w:rPr>
            </w:pPr>
            <w:r>
              <w:rPr>
                <w:rFonts w:cs="Times New Roman"/>
                <w:szCs w:val="28"/>
              </w:rPr>
              <w:t>Image is converted to a gray image</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Post-Condition(s)</w:t>
            </w:r>
          </w:p>
        </w:tc>
        <w:tc>
          <w:tcPr>
            <w:tcW w:w="6490" w:type="dxa"/>
          </w:tcPr>
          <w:p w:rsidR="00740D00" w:rsidRPr="00E6736E" w:rsidRDefault="00740D00"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Status (Fail/Pass)</w:t>
            </w:r>
          </w:p>
        </w:tc>
        <w:tc>
          <w:tcPr>
            <w:tcW w:w="6490" w:type="dxa"/>
          </w:tcPr>
          <w:p w:rsidR="00740D00" w:rsidRPr="00E6736E" w:rsidRDefault="00740D00" w:rsidP="00F914E8">
            <w:pPr>
              <w:keepNext/>
              <w:spacing w:line="276" w:lineRule="auto"/>
              <w:rPr>
                <w:rFonts w:cs="Times New Roman"/>
                <w:szCs w:val="28"/>
              </w:rPr>
            </w:pPr>
            <w:r>
              <w:rPr>
                <w:rFonts w:cs="Times New Roman"/>
                <w:szCs w:val="28"/>
              </w:rPr>
              <w:t>Pass</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Notes/Comments</w:t>
            </w:r>
          </w:p>
        </w:tc>
        <w:tc>
          <w:tcPr>
            <w:tcW w:w="6490" w:type="dxa"/>
          </w:tcPr>
          <w:p w:rsidR="00740D00" w:rsidRDefault="00740D00" w:rsidP="00F914E8">
            <w:pPr>
              <w:keepNext/>
              <w:spacing w:line="276" w:lineRule="auto"/>
              <w:rPr>
                <w:rFonts w:cs="Times New Roman"/>
                <w:szCs w:val="28"/>
              </w:rPr>
            </w:pPr>
            <w:r>
              <w:rPr>
                <w:rFonts w:cs="Times New Roman"/>
                <w:szCs w:val="28"/>
              </w:rPr>
              <w:t>The functionality has been tested</w:t>
            </w:r>
            <w:r w:rsidR="00B92D50">
              <w:rPr>
                <w:rFonts w:cs="Times New Roman"/>
                <w:szCs w:val="28"/>
              </w:rPr>
              <w:t xml:space="preserve"> approximately </w:t>
            </w:r>
            <w:r w:rsidR="001D1716">
              <w:rPr>
                <w:rFonts w:cs="Times New Roman"/>
                <w:szCs w:val="28"/>
              </w:rPr>
              <w:t>2</w:t>
            </w:r>
            <w:r>
              <w:rPr>
                <w:rFonts w:cs="Times New Roman"/>
                <w:szCs w:val="28"/>
              </w:rPr>
              <w:t>50 times and it works as expected generating a success rate of 100%</w:t>
            </w:r>
          </w:p>
        </w:tc>
      </w:tr>
    </w:tbl>
    <w:p w:rsidR="008A603C" w:rsidRDefault="008A603C" w:rsidP="00C4751C">
      <w:pPr>
        <w:spacing w:line="259" w:lineRule="auto"/>
        <w:jc w:val="left"/>
      </w:pPr>
    </w:p>
    <w:p w:rsidR="008A603C" w:rsidRDefault="008A603C" w:rsidP="008A603C">
      <w:pPr>
        <w:pStyle w:val="Heading3"/>
      </w:pPr>
      <w:r>
        <w:t>7.1.5 Detect Face</w:t>
      </w:r>
    </w:p>
    <w:p w:rsidR="008A603C" w:rsidRDefault="008A603C" w:rsidP="008A603C"/>
    <w:p w:rsidR="00F6496C" w:rsidRDefault="00F6496C" w:rsidP="00F6496C">
      <w:pPr>
        <w:pStyle w:val="Caption"/>
        <w:keepNext/>
      </w:pPr>
      <w:bookmarkStart w:id="87" w:name="_Toc517555492"/>
      <w:r>
        <w:t xml:space="preserve">Table </w:t>
      </w:r>
      <w:r>
        <w:fldChar w:fldCharType="begin"/>
      </w:r>
      <w:r>
        <w:instrText xml:space="preserve"> SEQ Table \* ARABIC </w:instrText>
      </w:r>
      <w:r>
        <w:fldChar w:fldCharType="separate"/>
      </w:r>
      <w:r w:rsidR="00661126">
        <w:rPr>
          <w:noProof/>
        </w:rPr>
        <w:t>9</w:t>
      </w:r>
      <w:r>
        <w:fldChar w:fldCharType="end"/>
      </w:r>
      <w:r>
        <w:t xml:space="preserve">: </w:t>
      </w:r>
      <w:r w:rsidRPr="00A613F5">
        <w:t>Detect face test case</w:t>
      </w:r>
      <w:bookmarkEnd w:id="87"/>
    </w:p>
    <w:tbl>
      <w:tblPr>
        <w:tblStyle w:val="TableGrid"/>
        <w:tblW w:w="0" w:type="auto"/>
        <w:tblLook w:val="04A0" w:firstRow="1" w:lastRow="0" w:firstColumn="1" w:lastColumn="0" w:noHBand="0" w:noVBand="1"/>
      </w:tblPr>
      <w:tblGrid>
        <w:gridCol w:w="2752"/>
        <w:gridCol w:w="6490"/>
      </w:tblGrid>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A603C" w:rsidRPr="00E6736E" w:rsidRDefault="008A603C" w:rsidP="00F914E8">
            <w:pPr>
              <w:spacing w:line="276" w:lineRule="auto"/>
              <w:rPr>
                <w:rFonts w:cs="Times New Roman"/>
                <w:szCs w:val="28"/>
              </w:rPr>
            </w:pPr>
            <w:r>
              <w:rPr>
                <w:rFonts w:cs="Times New Roman"/>
                <w:szCs w:val="28"/>
              </w:rPr>
              <w:t>0</w:t>
            </w:r>
            <w:r w:rsidR="00B92D50">
              <w:rPr>
                <w:rFonts w:cs="Times New Roman"/>
                <w:szCs w:val="28"/>
              </w:rPr>
              <w:t>5</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A603C" w:rsidRPr="00E6736E" w:rsidRDefault="00B92D50" w:rsidP="00F914E8">
            <w:pPr>
              <w:spacing w:line="276" w:lineRule="auto"/>
              <w:rPr>
                <w:rFonts w:cs="Times New Roman"/>
                <w:szCs w:val="28"/>
              </w:rPr>
            </w:pPr>
            <w:r>
              <w:rPr>
                <w:rFonts w:cs="Times New Roman"/>
                <w:szCs w:val="28"/>
              </w:rPr>
              <w:t>Face detection process</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A603C" w:rsidRPr="00E6736E" w:rsidRDefault="00B92D50" w:rsidP="00F914E8">
            <w:pPr>
              <w:spacing w:line="276" w:lineRule="auto"/>
              <w:rPr>
                <w:rFonts w:cs="Times New Roman"/>
                <w:szCs w:val="28"/>
              </w:rPr>
            </w:pPr>
            <w:r>
              <w:rPr>
                <w:rFonts w:cs="Times New Roman"/>
                <w:szCs w:val="28"/>
              </w:rPr>
              <w:t xml:space="preserve">Once the image is fetched from the camera face is detected using </w:t>
            </w:r>
            <w:proofErr w:type="spellStart"/>
            <w:r>
              <w:rPr>
                <w:rFonts w:cs="Times New Roman"/>
                <w:szCs w:val="28"/>
              </w:rPr>
              <w:t>Haar</w:t>
            </w:r>
            <w:proofErr w:type="spellEnd"/>
            <w:r w:rsidR="00D7594A">
              <w:rPr>
                <w:rFonts w:cs="Times New Roman"/>
                <w:szCs w:val="28"/>
              </w:rPr>
              <w:t>-</w:t>
            </w:r>
            <w:r>
              <w:rPr>
                <w:rFonts w:cs="Times New Roman"/>
                <w:szCs w:val="28"/>
              </w:rPr>
              <w:t>cascade face datasets in the simulation</w:t>
            </w:r>
          </w:p>
        </w:tc>
      </w:tr>
      <w:tr w:rsidR="008A603C" w:rsidTr="00BC012E">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Pre-Condition(s)</w:t>
            </w:r>
          </w:p>
        </w:tc>
        <w:tc>
          <w:tcPr>
            <w:tcW w:w="6490" w:type="dxa"/>
          </w:tcPr>
          <w:p w:rsidR="008A603C" w:rsidRPr="00E6736E" w:rsidRDefault="008A603C"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Step(s)</w:t>
            </w:r>
          </w:p>
        </w:tc>
        <w:tc>
          <w:tcPr>
            <w:tcW w:w="6490" w:type="dxa"/>
          </w:tcPr>
          <w:p w:rsidR="008A603C" w:rsidRDefault="008A603C" w:rsidP="005D7DFF">
            <w:pPr>
              <w:pStyle w:val="ListParagraph"/>
              <w:numPr>
                <w:ilvl w:val="0"/>
                <w:numId w:val="33"/>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A603C" w:rsidRDefault="008A603C" w:rsidP="005D7DFF">
            <w:pPr>
              <w:pStyle w:val="ListParagraph"/>
              <w:numPr>
                <w:ilvl w:val="0"/>
                <w:numId w:val="33"/>
              </w:numPr>
              <w:rPr>
                <w:rFonts w:cs="Times New Roman"/>
                <w:szCs w:val="28"/>
              </w:rPr>
            </w:pPr>
            <w:r>
              <w:rPr>
                <w:rFonts w:cs="Times New Roman"/>
                <w:szCs w:val="28"/>
              </w:rPr>
              <w:t>Camera should push live video data to the image box.</w:t>
            </w:r>
          </w:p>
          <w:p w:rsidR="00D7594A" w:rsidRDefault="00D7594A" w:rsidP="005D7DFF">
            <w:pPr>
              <w:pStyle w:val="ListParagraph"/>
              <w:numPr>
                <w:ilvl w:val="0"/>
                <w:numId w:val="33"/>
              </w:numPr>
              <w:rPr>
                <w:rFonts w:cs="Times New Roman"/>
                <w:szCs w:val="28"/>
              </w:rPr>
            </w:pPr>
            <w:r>
              <w:rPr>
                <w:rFonts w:cs="Times New Roman"/>
                <w:szCs w:val="28"/>
              </w:rPr>
              <w:t>Perform image gray-scaling</w:t>
            </w:r>
            <w:r w:rsidR="003A422D">
              <w:rPr>
                <w:rFonts w:cs="Times New Roman"/>
                <w:szCs w:val="28"/>
              </w:rPr>
              <w:t xml:space="preserve"> automatically by the simulation</w:t>
            </w:r>
          </w:p>
          <w:p w:rsidR="00245A40" w:rsidRPr="00557DCE" w:rsidRDefault="00245A40" w:rsidP="005D7DFF">
            <w:pPr>
              <w:pStyle w:val="ListParagraph"/>
              <w:numPr>
                <w:ilvl w:val="0"/>
                <w:numId w:val="33"/>
              </w:numPr>
              <w:rPr>
                <w:rFonts w:cs="Times New Roman"/>
                <w:szCs w:val="28"/>
              </w:rPr>
            </w:pPr>
            <w:r>
              <w:rPr>
                <w:rFonts w:cs="Times New Roman"/>
                <w:szCs w:val="28"/>
              </w:rPr>
              <w:t>Detect face automatically by the simulation</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A603C" w:rsidRDefault="000C6CF6" w:rsidP="005D7DFF">
            <w:pPr>
              <w:pStyle w:val="ListParagraph"/>
              <w:numPr>
                <w:ilvl w:val="0"/>
                <w:numId w:val="34"/>
              </w:numPr>
              <w:spacing w:line="276" w:lineRule="auto"/>
              <w:rPr>
                <w:rFonts w:cs="Times New Roman"/>
                <w:szCs w:val="28"/>
              </w:rPr>
            </w:pPr>
            <w:r>
              <w:rPr>
                <w:rFonts w:cs="Times New Roman"/>
                <w:szCs w:val="28"/>
              </w:rPr>
              <w:t>If the face is identified in the image the simulation should draw a red rectangle border around the face</w:t>
            </w:r>
          </w:p>
          <w:p w:rsidR="000C6CF6" w:rsidRPr="000C6CF6" w:rsidRDefault="000C6CF6" w:rsidP="005D7DFF">
            <w:pPr>
              <w:pStyle w:val="ListParagraph"/>
              <w:numPr>
                <w:ilvl w:val="0"/>
                <w:numId w:val="34"/>
              </w:numPr>
              <w:spacing w:line="276" w:lineRule="auto"/>
              <w:rPr>
                <w:rFonts w:cs="Times New Roman"/>
                <w:szCs w:val="28"/>
              </w:rPr>
            </w:pPr>
            <w:r>
              <w:rPr>
                <w:rFonts w:cs="Times New Roman"/>
                <w:szCs w:val="28"/>
              </w:rPr>
              <w:t>If a face is not detected in the image the red rectangle border should be invisible.</w:t>
            </w:r>
          </w:p>
        </w:tc>
      </w:tr>
      <w:tr w:rsidR="008A603C" w:rsidTr="00BC012E">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8A603C" w:rsidRDefault="000102B4" w:rsidP="005D7DFF">
            <w:pPr>
              <w:pStyle w:val="ListParagraph"/>
              <w:numPr>
                <w:ilvl w:val="0"/>
                <w:numId w:val="35"/>
              </w:numPr>
              <w:spacing w:line="276" w:lineRule="auto"/>
              <w:rPr>
                <w:rFonts w:cs="Times New Roman"/>
                <w:szCs w:val="28"/>
              </w:rPr>
            </w:pPr>
            <w:r>
              <w:rPr>
                <w:rFonts w:cs="Times New Roman"/>
                <w:szCs w:val="28"/>
              </w:rPr>
              <w:t xml:space="preserve">When the face is identified </w:t>
            </w:r>
            <w:r w:rsidR="00C765EB">
              <w:rPr>
                <w:rFonts w:cs="Times New Roman"/>
                <w:szCs w:val="28"/>
              </w:rPr>
              <w:t>the simulation draws a red rectangle around the face</w:t>
            </w:r>
          </w:p>
          <w:p w:rsidR="00C765EB" w:rsidRDefault="00C765EB" w:rsidP="005D7DFF">
            <w:pPr>
              <w:pStyle w:val="ListParagraph"/>
              <w:numPr>
                <w:ilvl w:val="0"/>
                <w:numId w:val="35"/>
              </w:numPr>
              <w:spacing w:line="276" w:lineRule="auto"/>
              <w:rPr>
                <w:rFonts w:cs="Times New Roman"/>
                <w:szCs w:val="28"/>
              </w:rPr>
            </w:pPr>
            <w:r>
              <w:rPr>
                <w:rFonts w:cs="Times New Roman"/>
                <w:szCs w:val="28"/>
              </w:rPr>
              <w:t>When the face is not detected a red rectangle is not drawn</w:t>
            </w:r>
          </w:p>
          <w:p w:rsidR="00C765EB" w:rsidRDefault="00C765EB" w:rsidP="005D7DFF">
            <w:pPr>
              <w:pStyle w:val="ListParagraph"/>
              <w:numPr>
                <w:ilvl w:val="0"/>
                <w:numId w:val="35"/>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C765EB" w:rsidRDefault="00C765EB" w:rsidP="005D7DFF">
            <w:pPr>
              <w:pStyle w:val="ListParagraph"/>
              <w:numPr>
                <w:ilvl w:val="0"/>
                <w:numId w:val="35"/>
              </w:numPr>
              <w:spacing w:line="276" w:lineRule="auto"/>
              <w:rPr>
                <w:rFonts w:cs="Times New Roman"/>
                <w:szCs w:val="28"/>
              </w:rPr>
            </w:pPr>
            <w:r>
              <w:rPr>
                <w:rFonts w:cs="Times New Roman"/>
                <w:szCs w:val="28"/>
              </w:rPr>
              <w:t>Encountered system lags due to the same reasons mentioned above.</w:t>
            </w:r>
          </w:p>
          <w:p w:rsidR="00215BDA" w:rsidRPr="003F4363" w:rsidRDefault="00C765EB" w:rsidP="005D7DFF">
            <w:pPr>
              <w:pStyle w:val="ListParagraph"/>
              <w:numPr>
                <w:ilvl w:val="0"/>
                <w:numId w:val="35"/>
              </w:numPr>
              <w:spacing w:line="276" w:lineRule="auto"/>
              <w:rPr>
                <w:rFonts w:cs="Times New Roman"/>
                <w:szCs w:val="28"/>
              </w:rPr>
            </w:pPr>
            <w:r>
              <w:rPr>
                <w:rFonts w:cs="Times New Roman"/>
                <w:szCs w:val="28"/>
              </w:rPr>
              <w:lastRenderedPageBreak/>
              <w:t>Face</w:t>
            </w:r>
            <w:r w:rsidR="00FB6F3D">
              <w:rPr>
                <w:rFonts w:cs="Times New Roman"/>
                <w:szCs w:val="28"/>
              </w:rPr>
              <w:t xml:space="preserve"> </w:t>
            </w:r>
            <w:r>
              <w:rPr>
                <w:rFonts w:cs="Times New Roman"/>
                <w:szCs w:val="28"/>
              </w:rPr>
              <w:t>detection was unsuccessful in bad lighting conditions and at night times</w:t>
            </w:r>
          </w:p>
        </w:tc>
      </w:tr>
      <w:tr w:rsidR="008A603C" w:rsidTr="00DC36AB">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lastRenderedPageBreak/>
              <w:t>Post-Condition(s)</w:t>
            </w:r>
          </w:p>
        </w:tc>
        <w:tc>
          <w:tcPr>
            <w:tcW w:w="6490" w:type="dxa"/>
          </w:tcPr>
          <w:p w:rsidR="008A603C" w:rsidRPr="00E6736E" w:rsidRDefault="008A603C"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A603C" w:rsidTr="00DC36AB">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Status (Fail/Pass)</w:t>
            </w:r>
          </w:p>
        </w:tc>
        <w:tc>
          <w:tcPr>
            <w:tcW w:w="6490" w:type="dxa"/>
          </w:tcPr>
          <w:p w:rsidR="008A603C" w:rsidRPr="00E6736E" w:rsidRDefault="008A603C" w:rsidP="00F914E8">
            <w:pPr>
              <w:keepNext/>
              <w:spacing w:line="276" w:lineRule="auto"/>
              <w:rPr>
                <w:rFonts w:cs="Times New Roman"/>
                <w:szCs w:val="28"/>
              </w:rPr>
            </w:pPr>
            <w:r>
              <w:rPr>
                <w:rFonts w:cs="Times New Roman"/>
                <w:szCs w:val="28"/>
              </w:rPr>
              <w:t>Pa</w:t>
            </w:r>
            <w:r w:rsidR="00B30794">
              <w:rPr>
                <w:rFonts w:cs="Times New Roman"/>
                <w:szCs w:val="28"/>
              </w:rPr>
              <w:t>rtial (depending on the lighting conditions, camera quality and processing power of the computational resources)</w:t>
            </w:r>
          </w:p>
        </w:tc>
      </w:tr>
      <w:tr w:rsidR="008A603C" w:rsidTr="00DC36AB">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Notes/Comments</w:t>
            </w:r>
          </w:p>
        </w:tc>
        <w:tc>
          <w:tcPr>
            <w:tcW w:w="6490" w:type="dxa"/>
          </w:tcPr>
          <w:p w:rsidR="008A603C" w:rsidRDefault="00C03A2B" w:rsidP="00F914E8">
            <w:pPr>
              <w:keepNext/>
              <w:spacing w:line="276" w:lineRule="auto"/>
              <w:rPr>
                <w:rFonts w:cs="Times New Roman"/>
                <w:szCs w:val="28"/>
              </w:rPr>
            </w:pPr>
            <w:r>
              <w:rPr>
                <w:rFonts w:cs="Times New Roman"/>
                <w:szCs w:val="28"/>
              </w:rPr>
              <w:t>The te</w:t>
            </w:r>
            <w:r w:rsidR="00813079">
              <w:rPr>
                <w:rFonts w:cs="Times New Roman"/>
                <w:szCs w:val="28"/>
              </w:rPr>
              <w:t>a</w:t>
            </w:r>
            <w:r>
              <w:rPr>
                <w:rFonts w:cs="Times New Roman"/>
                <w:szCs w:val="28"/>
              </w:rPr>
              <w:t>m cannot exa</w:t>
            </w:r>
            <w:r w:rsidR="00813079">
              <w:rPr>
                <w:rFonts w:cs="Times New Roman"/>
                <w:szCs w:val="28"/>
              </w:rPr>
              <w:t>ctly measure the accuracy of the Fac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w:t>
            </w:r>
            <w:r w:rsidR="007C16D9">
              <w:rPr>
                <w:rFonts w:cs="Times New Roman"/>
                <w:szCs w:val="28"/>
              </w:rPr>
              <w:t xml:space="preserve"> </w:t>
            </w:r>
            <w:r w:rsidR="00813079">
              <w:rPr>
                <w:rFonts w:cs="Times New Roman"/>
                <w:szCs w:val="28"/>
              </w:rPr>
              <w:t xml:space="preserve">less than 5% or even 0%. </w:t>
            </w:r>
          </w:p>
        </w:tc>
      </w:tr>
    </w:tbl>
    <w:p w:rsidR="00986697" w:rsidRDefault="00986697" w:rsidP="00EA52B1">
      <w:pPr>
        <w:spacing w:line="259" w:lineRule="auto"/>
        <w:jc w:val="left"/>
      </w:pPr>
    </w:p>
    <w:p w:rsidR="00986697" w:rsidRDefault="00986697" w:rsidP="00986697">
      <w:pPr>
        <w:pStyle w:val="Heading3"/>
      </w:pPr>
      <w:r>
        <w:t>7.1.6 Detect Left and Right Eyes</w:t>
      </w:r>
    </w:p>
    <w:p w:rsidR="00986697" w:rsidRDefault="00986697" w:rsidP="00986697"/>
    <w:p w:rsidR="00FB43EE" w:rsidRDefault="00FB43EE" w:rsidP="00FB43EE">
      <w:pPr>
        <w:pStyle w:val="Caption"/>
        <w:keepNext/>
      </w:pPr>
      <w:bookmarkStart w:id="88" w:name="_Toc517555493"/>
      <w:r>
        <w:t xml:space="preserve">Table </w:t>
      </w:r>
      <w:r>
        <w:fldChar w:fldCharType="begin"/>
      </w:r>
      <w:r>
        <w:instrText xml:space="preserve"> SEQ Table \* ARABIC </w:instrText>
      </w:r>
      <w:r>
        <w:fldChar w:fldCharType="separate"/>
      </w:r>
      <w:r w:rsidR="00661126">
        <w:rPr>
          <w:noProof/>
        </w:rPr>
        <w:t>10</w:t>
      </w:r>
      <w:r>
        <w:fldChar w:fldCharType="end"/>
      </w:r>
      <w:r>
        <w:t xml:space="preserve">: </w:t>
      </w:r>
      <w:r w:rsidRPr="00096A70">
        <w:t>Detect left and right eyes test case</w:t>
      </w:r>
      <w:bookmarkEnd w:id="88"/>
    </w:p>
    <w:tbl>
      <w:tblPr>
        <w:tblStyle w:val="TableGrid"/>
        <w:tblW w:w="0" w:type="auto"/>
        <w:tblLook w:val="04A0" w:firstRow="1" w:lastRow="0" w:firstColumn="1" w:lastColumn="0" w:noHBand="0" w:noVBand="1"/>
      </w:tblPr>
      <w:tblGrid>
        <w:gridCol w:w="2752"/>
        <w:gridCol w:w="6490"/>
      </w:tblGrid>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986697" w:rsidRPr="00E6736E" w:rsidRDefault="00986697" w:rsidP="00F914E8">
            <w:pPr>
              <w:spacing w:line="276" w:lineRule="auto"/>
              <w:rPr>
                <w:rFonts w:cs="Times New Roman"/>
                <w:szCs w:val="28"/>
              </w:rPr>
            </w:pPr>
            <w:r>
              <w:rPr>
                <w:rFonts w:cs="Times New Roman"/>
                <w:szCs w:val="28"/>
              </w:rPr>
              <w:t>0</w:t>
            </w:r>
            <w:r w:rsidR="00470938">
              <w:rPr>
                <w:rFonts w:cs="Times New Roman"/>
                <w:szCs w:val="28"/>
              </w:rPr>
              <w:t>6</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986697" w:rsidRPr="00E6736E" w:rsidRDefault="00470938" w:rsidP="00F914E8">
            <w:pPr>
              <w:spacing w:line="276" w:lineRule="auto"/>
              <w:rPr>
                <w:rFonts w:cs="Times New Roman"/>
                <w:szCs w:val="28"/>
              </w:rPr>
            </w:pPr>
            <w:r>
              <w:rPr>
                <w:rFonts w:cs="Times New Roman"/>
                <w:szCs w:val="28"/>
              </w:rPr>
              <w:t>Left and Eye</w:t>
            </w:r>
            <w:r w:rsidR="00986697">
              <w:rPr>
                <w:rFonts w:cs="Times New Roman"/>
                <w:szCs w:val="28"/>
              </w:rPr>
              <w:t xml:space="preserve"> detection process</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986697" w:rsidRPr="00E6736E" w:rsidRDefault="00986697" w:rsidP="00F914E8">
            <w:pPr>
              <w:spacing w:line="276" w:lineRule="auto"/>
              <w:rPr>
                <w:rFonts w:cs="Times New Roman"/>
                <w:szCs w:val="28"/>
              </w:rPr>
            </w:pPr>
            <w:r>
              <w:rPr>
                <w:rFonts w:cs="Times New Roman"/>
                <w:szCs w:val="28"/>
              </w:rPr>
              <w:t xml:space="preserve">Once </w:t>
            </w:r>
            <w:r w:rsidR="00470938">
              <w:rPr>
                <w:rFonts w:cs="Times New Roman"/>
                <w:szCs w:val="28"/>
              </w:rPr>
              <w:t xml:space="preserve">the </w:t>
            </w:r>
            <w:r>
              <w:rPr>
                <w:rFonts w:cs="Times New Roman"/>
                <w:szCs w:val="28"/>
              </w:rPr>
              <w:t>face</w:t>
            </w:r>
            <w:r w:rsidR="00470938">
              <w:rPr>
                <w:rFonts w:cs="Times New Roman"/>
                <w:szCs w:val="28"/>
              </w:rPr>
              <w:t xml:space="preserve"> in the image</w:t>
            </w:r>
            <w:r>
              <w:rPr>
                <w:rFonts w:cs="Times New Roman"/>
                <w:szCs w:val="28"/>
              </w:rPr>
              <w:t xml:space="preserve"> is detected </w:t>
            </w:r>
            <w:r w:rsidR="00470938">
              <w:rPr>
                <w:rFonts w:cs="Times New Roman"/>
                <w:szCs w:val="28"/>
              </w:rPr>
              <w:t>the simulation system performs eye detection.</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Pre-Condition(s)</w:t>
            </w:r>
          </w:p>
        </w:tc>
        <w:tc>
          <w:tcPr>
            <w:tcW w:w="6490" w:type="dxa"/>
          </w:tcPr>
          <w:p w:rsidR="00986697" w:rsidRPr="00E6736E" w:rsidRDefault="00986697"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Step(s)</w:t>
            </w:r>
          </w:p>
        </w:tc>
        <w:tc>
          <w:tcPr>
            <w:tcW w:w="6490" w:type="dxa"/>
          </w:tcPr>
          <w:p w:rsidR="00986697" w:rsidRDefault="00986697" w:rsidP="005D7DFF">
            <w:pPr>
              <w:pStyle w:val="ListParagraph"/>
              <w:numPr>
                <w:ilvl w:val="0"/>
                <w:numId w:val="36"/>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986697" w:rsidRDefault="00986697" w:rsidP="005D7DFF">
            <w:pPr>
              <w:pStyle w:val="ListParagraph"/>
              <w:numPr>
                <w:ilvl w:val="0"/>
                <w:numId w:val="36"/>
              </w:numPr>
              <w:rPr>
                <w:rFonts w:cs="Times New Roman"/>
                <w:szCs w:val="28"/>
              </w:rPr>
            </w:pPr>
            <w:r>
              <w:rPr>
                <w:rFonts w:cs="Times New Roman"/>
                <w:szCs w:val="28"/>
              </w:rPr>
              <w:t>Camera should push live video data to the image box.</w:t>
            </w:r>
          </w:p>
          <w:p w:rsidR="00986697" w:rsidRDefault="00986697" w:rsidP="005D7DFF">
            <w:pPr>
              <w:pStyle w:val="ListParagraph"/>
              <w:numPr>
                <w:ilvl w:val="0"/>
                <w:numId w:val="36"/>
              </w:numPr>
              <w:rPr>
                <w:rFonts w:cs="Times New Roman"/>
                <w:szCs w:val="28"/>
              </w:rPr>
            </w:pPr>
            <w:r>
              <w:rPr>
                <w:rFonts w:cs="Times New Roman"/>
                <w:szCs w:val="28"/>
              </w:rPr>
              <w:t>Perform image gray-scaling</w:t>
            </w:r>
            <w:r w:rsidR="00991E04">
              <w:rPr>
                <w:rFonts w:cs="Times New Roman"/>
                <w:szCs w:val="28"/>
              </w:rPr>
              <w:t xml:space="preserve"> automatically by the simulation</w:t>
            </w:r>
          </w:p>
          <w:p w:rsidR="00470938" w:rsidRDefault="00470938" w:rsidP="005D7DFF">
            <w:pPr>
              <w:pStyle w:val="ListParagraph"/>
              <w:numPr>
                <w:ilvl w:val="0"/>
                <w:numId w:val="36"/>
              </w:numPr>
              <w:rPr>
                <w:rFonts w:cs="Times New Roman"/>
                <w:szCs w:val="28"/>
              </w:rPr>
            </w:pPr>
            <w:r>
              <w:rPr>
                <w:rFonts w:cs="Times New Roman"/>
                <w:szCs w:val="28"/>
              </w:rPr>
              <w:t>Perform face detection</w:t>
            </w:r>
            <w:r w:rsidR="00991E04">
              <w:rPr>
                <w:rFonts w:cs="Times New Roman"/>
                <w:szCs w:val="28"/>
              </w:rPr>
              <w:t xml:space="preserve"> automatically by the simulation</w:t>
            </w:r>
          </w:p>
          <w:p w:rsidR="00470938" w:rsidRPr="00557DCE" w:rsidRDefault="00470938" w:rsidP="005D7DFF">
            <w:pPr>
              <w:pStyle w:val="ListParagraph"/>
              <w:numPr>
                <w:ilvl w:val="0"/>
                <w:numId w:val="36"/>
              </w:numPr>
              <w:rPr>
                <w:rFonts w:cs="Times New Roman"/>
                <w:szCs w:val="28"/>
              </w:rPr>
            </w:pPr>
            <w:r>
              <w:rPr>
                <w:rFonts w:cs="Times New Roman"/>
                <w:szCs w:val="28"/>
              </w:rPr>
              <w:t>Perform left and right eye detection</w:t>
            </w:r>
            <w:r w:rsidR="00991E04">
              <w:rPr>
                <w:rFonts w:cs="Times New Roman"/>
                <w:szCs w:val="28"/>
              </w:rPr>
              <w:t xml:space="preserve"> automatically by the simulation</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986697" w:rsidRDefault="00991E04" w:rsidP="005D7DFF">
            <w:pPr>
              <w:pStyle w:val="ListParagraph"/>
              <w:numPr>
                <w:ilvl w:val="0"/>
                <w:numId w:val="37"/>
              </w:numPr>
              <w:spacing w:line="276" w:lineRule="auto"/>
              <w:rPr>
                <w:rFonts w:cs="Times New Roman"/>
                <w:szCs w:val="28"/>
              </w:rPr>
            </w:pPr>
            <w:r>
              <w:rPr>
                <w:rFonts w:cs="Times New Roman"/>
                <w:szCs w:val="28"/>
              </w:rPr>
              <w:t xml:space="preserve">If both the eyes are detected </w:t>
            </w:r>
            <w:r w:rsidR="00F83B98">
              <w:rPr>
                <w:rFonts w:cs="Times New Roman"/>
                <w:szCs w:val="28"/>
              </w:rPr>
              <w:t>the simulation draws two red rectangles around the left and right eyes.</w:t>
            </w:r>
          </w:p>
          <w:p w:rsidR="00F83B98" w:rsidRPr="00F83B98" w:rsidRDefault="00F83B98" w:rsidP="005D7DFF">
            <w:pPr>
              <w:pStyle w:val="ListParagraph"/>
              <w:numPr>
                <w:ilvl w:val="0"/>
                <w:numId w:val="37"/>
              </w:numPr>
              <w:spacing w:line="276" w:lineRule="auto"/>
              <w:rPr>
                <w:rFonts w:cs="Times New Roman"/>
                <w:szCs w:val="28"/>
              </w:rPr>
            </w:pPr>
            <w:r>
              <w:rPr>
                <w:rFonts w:cs="Times New Roman"/>
                <w:szCs w:val="28"/>
              </w:rPr>
              <w:t>If both eyes are not detected in the image, the red rectangle borders around the eyes should be invisible.</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w:t>
            </w:r>
            <w:r w:rsidR="007E36D1">
              <w:rPr>
                <w:rFonts w:cs="Times New Roman"/>
                <w:szCs w:val="28"/>
              </w:rPr>
              <w:t xml:space="preserve">both </w:t>
            </w:r>
            <w:r>
              <w:rPr>
                <w:rFonts w:cs="Times New Roman"/>
                <w:szCs w:val="28"/>
              </w:rPr>
              <w:t xml:space="preserve">the </w:t>
            </w:r>
            <w:r w:rsidR="007E36D1">
              <w:rPr>
                <w:rFonts w:cs="Times New Roman"/>
                <w:szCs w:val="28"/>
              </w:rPr>
              <w:t xml:space="preserve">eyes are detected </w:t>
            </w:r>
            <w:r>
              <w:rPr>
                <w:rFonts w:cs="Times New Roman"/>
                <w:szCs w:val="28"/>
              </w:rPr>
              <w:t xml:space="preserve">the simulation draws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around the </w:t>
            </w:r>
            <w:r w:rsidR="007E36D1">
              <w:rPr>
                <w:rFonts w:cs="Times New Roman"/>
                <w:szCs w:val="28"/>
              </w:rPr>
              <w:t>eyes</w:t>
            </w:r>
          </w:p>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the </w:t>
            </w:r>
            <w:r w:rsidR="007E36D1">
              <w:rPr>
                <w:rFonts w:cs="Times New Roman"/>
                <w:szCs w:val="28"/>
              </w:rPr>
              <w:t>eyes</w:t>
            </w:r>
            <w:r>
              <w:rPr>
                <w:rFonts w:cs="Times New Roman"/>
                <w:szCs w:val="28"/>
              </w:rPr>
              <w:t xml:space="preserve"> </w:t>
            </w:r>
            <w:r w:rsidR="007E36D1">
              <w:rPr>
                <w:rFonts w:cs="Times New Roman"/>
                <w:szCs w:val="28"/>
              </w:rPr>
              <w:t>are</w:t>
            </w:r>
            <w:r>
              <w:rPr>
                <w:rFonts w:cs="Times New Roman"/>
                <w:szCs w:val="28"/>
              </w:rPr>
              <w:t xml:space="preserve"> not detected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w:t>
            </w:r>
            <w:r w:rsidR="007E36D1">
              <w:rPr>
                <w:rFonts w:cs="Times New Roman"/>
                <w:szCs w:val="28"/>
              </w:rPr>
              <w:t>are</w:t>
            </w:r>
            <w:r>
              <w:rPr>
                <w:rFonts w:cs="Times New Roman"/>
                <w:szCs w:val="28"/>
              </w:rPr>
              <w:t xml:space="preserve"> not drawn</w:t>
            </w:r>
          </w:p>
          <w:p w:rsidR="00986697" w:rsidRDefault="00986697" w:rsidP="005D7DFF">
            <w:pPr>
              <w:pStyle w:val="ListParagraph"/>
              <w:numPr>
                <w:ilvl w:val="0"/>
                <w:numId w:val="38"/>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986697" w:rsidRDefault="00986697" w:rsidP="005D7DFF">
            <w:pPr>
              <w:pStyle w:val="ListParagraph"/>
              <w:numPr>
                <w:ilvl w:val="0"/>
                <w:numId w:val="38"/>
              </w:numPr>
              <w:spacing w:line="276" w:lineRule="auto"/>
              <w:rPr>
                <w:rFonts w:cs="Times New Roman"/>
                <w:szCs w:val="28"/>
              </w:rPr>
            </w:pPr>
            <w:r>
              <w:rPr>
                <w:rFonts w:cs="Times New Roman"/>
                <w:szCs w:val="28"/>
              </w:rPr>
              <w:t>Encountered system lags due to the same reasons mentioned above.</w:t>
            </w:r>
          </w:p>
          <w:p w:rsidR="00986697"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ye detection was unsuccessful in bad lighting conditions and at night times</w:t>
            </w:r>
          </w:p>
          <w:p w:rsidR="00986697" w:rsidRPr="003F4363"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 xml:space="preserve">ye detection was unsuccessful when the driver was wearing </w:t>
            </w:r>
            <w:r w:rsidR="00986697">
              <w:rPr>
                <w:rFonts w:cs="Times New Roman"/>
                <w:szCs w:val="28"/>
              </w:rPr>
              <w:lastRenderedPageBreak/>
              <w:t>sun glasses</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lastRenderedPageBreak/>
              <w:t>Post-Condition(s)</w:t>
            </w:r>
          </w:p>
        </w:tc>
        <w:tc>
          <w:tcPr>
            <w:tcW w:w="6490" w:type="dxa"/>
          </w:tcPr>
          <w:p w:rsidR="00986697" w:rsidRPr="00E6736E" w:rsidRDefault="00986697"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Status (Fail/Pass)</w:t>
            </w:r>
          </w:p>
        </w:tc>
        <w:tc>
          <w:tcPr>
            <w:tcW w:w="6490" w:type="dxa"/>
          </w:tcPr>
          <w:p w:rsidR="00986697" w:rsidRPr="00E6736E" w:rsidRDefault="00986697" w:rsidP="00F914E8">
            <w:pPr>
              <w:keepNext/>
              <w:spacing w:line="276" w:lineRule="auto"/>
              <w:rPr>
                <w:rFonts w:cs="Times New Roman"/>
                <w:szCs w:val="28"/>
              </w:rPr>
            </w:pPr>
            <w:r>
              <w:rPr>
                <w:rFonts w:cs="Times New Roman"/>
                <w:szCs w:val="28"/>
              </w:rPr>
              <w:t>Partial (depending on the lighting conditions, camera quality and processing power of the computational resources)</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Notes/Comments</w:t>
            </w:r>
          </w:p>
        </w:tc>
        <w:tc>
          <w:tcPr>
            <w:tcW w:w="6490" w:type="dxa"/>
          </w:tcPr>
          <w:p w:rsidR="00986697" w:rsidRDefault="00986697" w:rsidP="00F914E8">
            <w:pPr>
              <w:keepNext/>
              <w:spacing w:line="276" w:lineRule="auto"/>
              <w:rPr>
                <w:rFonts w:cs="Times New Roman"/>
                <w:szCs w:val="28"/>
              </w:rPr>
            </w:pPr>
            <w:r>
              <w:rPr>
                <w:rFonts w:cs="Times New Roman"/>
                <w:szCs w:val="28"/>
              </w:rPr>
              <w:t xml:space="preserve">The team cannot exactly measure the accuracy of the </w:t>
            </w:r>
            <w:r w:rsidR="009F5E5E">
              <w:rPr>
                <w:rFonts w:cs="Times New Roman"/>
                <w:szCs w:val="28"/>
              </w:rPr>
              <w:t>eye</w:t>
            </w:r>
            <w:r>
              <w:rPr>
                <w:rFonts w:cs="Times New Roman"/>
                <w:szCs w:val="28"/>
              </w:rPr>
              <w:t xml:space="preserv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 less than 5% or even 0%. </w:t>
            </w:r>
          </w:p>
        </w:tc>
      </w:tr>
    </w:tbl>
    <w:p w:rsidR="00B44F80" w:rsidRDefault="00B44F80" w:rsidP="00B44F80"/>
    <w:p w:rsidR="00B44F80" w:rsidRDefault="00B44F80" w:rsidP="00B44F80">
      <w:pPr>
        <w:pStyle w:val="Heading3"/>
      </w:pPr>
      <w:r>
        <w:t>7.1.7 Generate Warning Alarms</w:t>
      </w:r>
    </w:p>
    <w:p w:rsidR="00B44F80" w:rsidRDefault="00B44F80" w:rsidP="00B44F80"/>
    <w:p w:rsidR="00AB426E" w:rsidRDefault="00AB426E" w:rsidP="00AB426E">
      <w:pPr>
        <w:pStyle w:val="Caption"/>
        <w:keepNext/>
      </w:pPr>
      <w:bookmarkStart w:id="89" w:name="_Toc517555494"/>
      <w:r>
        <w:t xml:space="preserve">Table </w:t>
      </w:r>
      <w:r>
        <w:fldChar w:fldCharType="begin"/>
      </w:r>
      <w:r>
        <w:instrText xml:space="preserve"> SEQ Table \* ARABIC </w:instrText>
      </w:r>
      <w:r>
        <w:fldChar w:fldCharType="separate"/>
      </w:r>
      <w:r w:rsidR="00661126">
        <w:rPr>
          <w:noProof/>
        </w:rPr>
        <w:t>11</w:t>
      </w:r>
      <w:r>
        <w:fldChar w:fldCharType="end"/>
      </w:r>
      <w:r>
        <w:t xml:space="preserve">: </w:t>
      </w:r>
      <w:r w:rsidRPr="005B1689">
        <w:t>Generate warning alarm test case</w:t>
      </w:r>
      <w:bookmarkEnd w:id="89"/>
    </w:p>
    <w:tbl>
      <w:tblPr>
        <w:tblStyle w:val="TableGrid"/>
        <w:tblW w:w="0" w:type="auto"/>
        <w:tblLook w:val="04A0" w:firstRow="1" w:lastRow="0" w:firstColumn="1" w:lastColumn="0" w:noHBand="0" w:noVBand="1"/>
      </w:tblPr>
      <w:tblGrid>
        <w:gridCol w:w="2752"/>
        <w:gridCol w:w="6490"/>
      </w:tblGrid>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B44F80" w:rsidRPr="00E6736E" w:rsidRDefault="00B44F80" w:rsidP="00F914E8">
            <w:pPr>
              <w:spacing w:line="276" w:lineRule="auto"/>
              <w:rPr>
                <w:rFonts w:cs="Times New Roman"/>
                <w:szCs w:val="28"/>
              </w:rPr>
            </w:pPr>
            <w:r>
              <w:rPr>
                <w:rFonts w:cs="Times New Roman"/>
                <w:szCs w:val="28"/>
              </w:rPr>
              <w:t>0</w:t>
            </w:r>
            <w:r w:rsidR="00CD13AF">
              <w:rPr>
                <w:rFonts w:cs="Times New Roman"/>
                <w:szCs w:val="28"/>
              </w:rPr>
              <w:t>7</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B44F80" w:rsidRPr="00E6736E" w:rsidRDefault="00CD13AF" w:rsidP="00F914E8">
            <w:pPr>
              <w:spacing w:line="276" w:lineRule="auto"/>
              <w:rPr>
                <w:rFonts w:cs="Times New Roman"/>
                <w:szCs w:val="28"/>
              </w:rPr>
            </w:pPr>
            <w:r>
              <w:rPr>
                <w:rFonts w:cs="Times New Roman"/>
                <w:szCs w:val="28"/>
              </w:rPr>
              <w:t>Generate warning alarms</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B44F80" w:rsidRPr="00E6736E" w:rsidRDefault="00CD13AF" w:rsidP="00F914E8">
            <w:pPr>
              <w:spacing w:line="276" w:lineRule="auto"/>
              <w:rPr>
                <w:rFonts w:cs="Times New Roman"/>
                <w:szCs w:val="28"/>
              </w:rPr>
            </w:pPr>
            <w:r>
              <w:rPr>
                <w:rFonts w:cs="Times New Roman"/>
                <w:szCs w:val="28"/>
              </w:rPr>
              <w:t xml:space="preserve">Depending on the actual eye closure percentage calculated </w:t>
            </w:r>
            <w:r w:rsidR="002C754A">
              <w:rPr>
                <w:rFonts w:cs="Times New Roman"/>
                <w:szCs w:val="28"/>
              </w:rPr>
              <w:t>by the simulation it will generate warning alarms or stop warning alarms</w:t>
            </w:r>
          </w:p>
        </w:tc>
      </w:tr>
      <w:tr w:rsidR="00B44F80" w:rsidTr="00DC36AB">
        <w:tc>
          <w:tcPr>
            <w:tcW w:w="2752" w:type="dxa"/>
            <w:shd w:val="clear" w:color="auto" w:fill="FFE599" w:themeFill="accent4" w:themeFillTint="66"/>
          </w:tcPr>
          <w:p w:rsidR="00B44F80" w:rsidRDefault="00B44F80" w:rsidP="00F914E8">
            <w:pPr>
              <w:spacing w:line="276" w:lineRule="auto"/>
              <w:rPr>
                <w:rFonts w:cs="Times New Roman"/>
                <w:b/>
                <w:szCs w:val="28"/>
              </w:rPr>
            </w:pPr>
            <w:r>
              <w:rPr>
                <w:rFonts w:cs="Times New Roman"/>
                <w:b/>
                <w:szCs w:val="28"/>
              </w:rPr>
              <w:t>Pre-Condition(s)</w:t>
            </w:r>
          </w:p>
        </w:tc>
        <w:tc>
          <w:tcPr>
            <w:tcW w:w="6490" w:type="dxa"/>
          </w:tcPr>
          <w:p w:rsidR="00B44F80" w:rsidRPr="00E6736E" w:rsidRDefault="00B44F80"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Step(s)</w:t>
            </w:r>
          </w:p>
        </w:tc>
        <w:tc>
          <w:tcPr>
            <w:tcW w:w="6490" w:type="dxa"/>
          </w:tcPr>
          <w:p w:rsidR="00B44F80" w:rsidRDefault="00B44F80" w:rsidP="005D7DFF">
            <w:pPr>
              <w:pStyle w:val="ListParagraph"/>
              <w:numPr>
                <w:ilvl w:val="0"/>
                <w:numId w:val="39"/>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44F80" w:rsidRDefault="00B44F80" w:rsidP="005D7DFF">
            <w:pPr>
              <w:pStyle w:val="ListParagraph"/>
              <w:numPr>
                <w:ilvl w:val="0"/>
                <w:numId w:val="39"/>
              </w:numPr>
              <w:rPr>
                <w:rFonts w:cs="Times New Roman"/>
                <w:szCs w:val="28"/>
              </w:rPr>
            </w:pPr>
            <w:r>
              <w:rPr>
                <w:rFonts w:cs="Times New Roman"/>
                <w:szCs w:val="28"/>
              </w:rPr>
              <w:t>Camera should push live video data to the image box.</w:t>
            </w:r>
          </w:p>
          <w:p w:rsidR="00B44F80" w:rsidRDefault="00B44F80" w:rsidP="005D7DFF">
            <w:pPr>
              <w:pStyle w:val="ListParagraph"/>
              <w:numPr>
                <w:ilvl w:val="0"/>
                <w:numId w:val="39"/>
              </w:numPr>
              <w:rPr>
                <w:rFonts w:cs="Times New Roman"/>
                <w:szCs w:val="28"/>
              </w:rPr>
            </w:pPr>
            <w:r>
              <w:rPr>
                <w:rFonts w:cs="Times New Roman"/>
                <w:szCs w:val="28"/>
              </w:rPr>
              <w:t>Perform image gray-scaling automatically by the simulation</w:t>
            </w:r>
          </w:p>
          <w:p w:rsidR="00B44F80" w:rsidRDefault="00B44F80" w:rsidP="005D7DFF">
            <w:pPr>
              <w:pStyle w:val="ListParagraph"/>
              <w:numPr>
                <w:ilvl w:val="0"/>
                <w:numId w:val="39"/>
              </w:numPr>
              <w:rPr>
                <w:rFonts w:cs="Times New Roman"/>
                <w:szCs w:val="28"/>
              </w:rPr>
            </w:pPr>
            <w:r>
              <w:rPr>
                <w:rFonts w:cs="Times New Roman"/>
                <w:szCs w:val="28"/>
              </w:rPr>
              <w:t>Perform face detection automatically by the simulation</w:t>
            </w:r>
          </w:p>
          <w:p w:rsidR="00C30192" w:rsidRPr="00C30192" w:rsidRDefault="00B44F80" w:rsidP="005D7DFF">
            <w:pPr>
              <w:pStyle w:val="ListParagraph"/>
              <w:numPr>
                <w:ilvl w:val="0"/>
                <w:numId w:val="39"/>
              </w:numPr>
              <w:rPr>
                <w:rFonts w:cs="Times New Roman"/>
                <w:szCs w:val="28"/>
              </w:rPr>
            </w:pPr>
            <w:r>
              <w:rPr>
                <w:rFonts w:cs="Times New Roman"/>
                <w:szCs w:val="28"/>
              </w:rPr>
              <w:t>Perform left and right eye detection automatically by the simulation</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B44F80" w:rsidRDefault="004648BD"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less than or equal to </w:t>
            </w:r>
            <w:r w:rsidR="004E5E1C">
              <w:rPr>
                <w:rFonts w:cs="Times New Roman"/>
                <w:szCs w:val="28"/>
              </w:rPr>
              <w:t xml:space="preserve">the </w:t>
            </w:r>
            <w:r>
              <w:rPr>
                <w:rFonts w:cs="Times New Roman"/>
                <w:szCs w:val="28"/>
              </w:rPr>
              <w:t>driver selected eye percentage warning alarms will be generated.</w:t>
            </w:r>
          </w:p>
          <w:p w:rsidR="004648BD" w:rsidRDefault="004648BD" w:rsidP="005D7DFF">
            <w:pPr>
              <w:pStyle w:val="ListParagraph"/>
              <w:numPr>
                <w:ilvl w:val="0"/>
                <w:numId w:val="40"/>
              </w:numPr>
              <w:spacing w:line="276" w:lineRule="auto"/>
              <w:rPr>
                <w:rFonts w:cs="Times New Roman"/>
                <w:szCs w:val="28"/>
              </w:rPr>
            </w:pPr>
            <w:r>
              <w:rPr>
                <w:rFonts w:cs="Times New Roman"/>
                <w:szCs w:val="28"/>
              </w:rPr>
              <w:t>The alarm status</w:t>
            </w:r>
            <w:r w:rsidR="00F02A83">
              <w:rPr>
                <w:rFonts w:cs="Times New Roman"/>
                <w:szCs w:val="28"/>
              </w:rPr>
              <w:t xml:space="preserve"> should be shown as “YES”</w:t>
            </w:r>
            <w:r>
              <w:rPr>
                <w:rFonts w:cs="Times New Roman"/>
                <w:szCs w:val="28"/>
              </w:rPr>
              <w:t xml:space="preserve"> in the driver statistics</w:t>
            </w:r>
            <w:r w:rsidR="00F02A83">
              <w:rPr>
                <w:rFonts w:cs="Times New Roman"/>
                <w:szCs w:val="28"/>
              </w:rPr>
              <w:t>.</w:t>
            </w:r>
          </w:p>
          <w:p w:rsidR="00F02A83" w:rsidRDefault="00F02A83"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greater than </w:t>
            </w:r>
            <w:r w:rsidR="004E5E1C">
              <w:rPr>
                <w:rFonts w:cs="Times New Roman"/>
                <w:szCs w:val="28"/>
              </w:rPr>
              <w:t xml:space="preserve">the </w:t>
            </w:r>
            <w:r>
              <w:rPr>
                <w:rFonts w:cs="Times New Roman"/>
                <w:szCs w:val="28"/>
              </w:rPr>
              <w:t>driver selected eye percentage warning alarms will be not be generated.</w:t>
            </w:r>
          </w:p>
          <w:p w:rsidR="00F02A83" w:rsidRPr="00F02A83" w:rsidRDefault="00F02A83" w:rsidP="005D7DFF">
            <w:pPr>
              <w:pStyle w:val="ListParagraph"/>
              <w:numPr>
                <w:ilvl w:val="0"/>
                <w:numId w:val="40"/>
              </w:numPr>
              <w:spacing w:line="276" w:lineRule="auto"/>
              <w:rPr>
                <w:rFonts w:cs="Times New Roman"/>
                <w:szCs w:val="28"/>
              </w:rPr>
            </w:pPr>
            <w:r>
              <w:rPr>
                <w:rFonts w:cs="Times New Roman"/>
                <w:szCs w:val="28"/>
              </w:rPr>
              <w:t>In this case the alarm status should be shown as “NO” in the driver statistics.</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 less than or equal to the driver selected eye percentage warning alarms are generated.</w:t>
            </w:r>
          </w:p>
          <w:p w:rsidR="00B44F80" w:rsidRDefault="004E5E1C" w:rsidP="005D7DFF">
            <w:pPr>
              <w:pStyle w:val="ListParagraph"/>
              <w:numPr>
                <w:ilvl w:val="0"/>
                <w:numId w:val="41"/>
              </w:numPr>
              <w:spacing w:line="276" w:lineRule="auto"/>
              <w:rPr>
                <w:rFonts w:cs="Times New Roman"/>
                <w:szCs w:val="28"/>
              </w:rPr>
            </w:pPr>
            <w:r>
              <w:rPr>
                <w:rFonts w:cs="Times New Roman"/>
                <w:szCs w:val="28"/>
              </w:rPr>
              <w:t>Alarm status is shown as “YES”</w:t>
            </w:r>
          </w:p>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 greater than the driver selected eye percentage warning alarms are generated.</w:t>
            </w:r>
          </w:p>
          <w:p w:rsidR="004E5E1C" w:rsidRPr="004E5E1C" w:rsidRDefault="001A62F4" w:rsidP="005D7DFF">
            <w:pPr>
              <w:pStyle w:val="ListParagraph"/>
              <w:numPr>
                <w:ilvl w:val="0"/>
                <w:numId w:val="41"/>
              </w:numPr>
              <w:spacing w:line="276" w:lineRule="auto"/>
              <w:rPr>
                <w:rFonts w:cs="Times New Roman"/>
                <w:szCs w:val="28"/>
              </w:rPr>
            </w:pPr>
            <w:r>
              <w:rPr>
                <w:rFonts w:cs="Times New Roman"/>
                <w:szCs w:val="28"/>
              </w:rPr>
              <w:t>Alarm status is logged as “NO”</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lastRenderedPageBreak/>
              <w:t>Post-Condition(s)</w:t>
            </w:r>
          </w:p>
        </w:tc>
        <w:tc>
          <w:tcPr>
            <w:tcW w:w="6490" w:type="dxa"/>
          </w:tcPr>
          <w:p w:rsidR="00B44F80" w:rsidRPr="00E6736E" w:rsidRDefault="00B44F80"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Status (Fail/Pass)</w:t>
            </w:r>
          </w:p>
        </w:tc>
        <w:tc>
          <w:tcPr>
            <w:tcW w:w="6490" w:type="dxa"/>
          </w:tcPr>
          <w:p w:rsidR="00B44F80" w:rsidRPr="00E6736E" w:rsidRDefault="001A62F4" w:rsidP="00F914E8">
            <w:pPr>
              <w:keepNext/>
              <w:spacing w:line="276" w:lineRule="auto"/>
              <w:rPr>
                <w:rFonts w:cs="Times New Roman"/>
                <w:szCs w:val="28"/>
              </w:rPr>
            </w:pPr>
            <w:r>
              <w:rPr>
                <w:rFonts w:cs="Times New Roman"/>
                <w:szCs w:val="28"/>
              </w:rPr>
              <w:t>Pass</w:t>
            </w:r>
          </w:p>
        </w:tc>
      </w:tr>
      <w:tr w:rsidR="00B12BED" w:rsidTr="00DC36AB">
        <w:tc>
          <w:tcPr>
            <w:tcW w:w="2752" w:type="dxa"/>
            <w:shd w:val="clear" w:color="auto" w:fill="FFE599" w:themeFill="accent4" w:themeFillTint="66"/>
          </w:tcPr>
          <w:p w:rsidR="00B12BED" w:rsidRDefault="00B12BED" w:rsidP="00B12BED">
            <w:pPr>
              <w:spacing w:line="276" w:lineRule="auto"/>
              <w:rPr>
                <w:rFonts w:cs="Times New Roman"/>
                <w:b/>
                <w:szCs w:val="28"/>
              </w:rPr>
            </w:pPr>
            <w:r>
              <w:rPr>
                <w:rFonts w:cs="Times New Roman"/>
                <w:b/>
                <w:szCs w:val="28"/>
              </w:rPr>
              <w:t>Notes/Comments</w:t>
            </w:r>
          </w:p>
        </w:tc>
        <w:tc>
          <w:tcPr>
            <w:tcW w:w="6490" w:type="dxa"/>
          </w:tcPr>
          <w:p w:rsidR="00B12BED" w:rsidRDefault="00B12BED" w:rsidP="00B12BED">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3A1E51" w:rsidRDefault="003A1E51" w:rsidP="00B44F80"/>
    <w:p w:rsidR="003A1E51" w:rsidRDefault="003A1E51" w:rsidP="003A1E51">
      <w:pPr>
        <w:pStyle w:val="Heading3"/>
      </w:pPr>
      <w:r>
        <w:t>7.1.8 Show driver statistics in the list box</w:t>
      </w:r>
    </w:p>
    <w:p w:rsidR="003A1E51" w:rsidRDefault="003A1E51" w:rsidP="003A1E51"/>
    <w:p w:rsidR="006D534D" w:rsidRDefault="006D534D" w:rsidP="006D534D">
      <w:pPr>
        <w:pStyle w:val="Caption"/>
        <w:keepNext/>
      </w:pPr>
      <w:bookmarkStart w:id="90" w:name="_Toc517555495"/>
      <w:r>
        <w:t xml:space="preserve">Table </w:t>
      </w:r>
      <w:r>
        <w:fldChar w:fldCharType="begin"/>
      </w:r>
      <w:r>
        <w:instrText xml:space="preserve"> SEQ Table \* ARABIC </w:instrText>
      </w:r>
      <w:r>
        <w:fldChar w:fldCharType="separate"/>
      </w:r>
      <w:r w:rsidR="00661126">
        <w:rPr>
          <w:noProof/>
        </w:rPr>
        <w:t>12</w:t>
      </w:r>
      <w:r>
        <w:fldChar w:fldCharType="end"/>
      </w:r>
      <w:r>
        <w:t xml:space="preserve">: </w:t>
      </w:r>
      <w:r w:rsidRPr="004D43BD">
        <w:t>Show driver statistics in the list box test case</w:t>
      </w:r>
      <w:bookmarkEnd w:id="90"/>
    </w:p>
    <w:tbl>
      <w:tblPr>
        <w:tblStyle w:val="TableGrid"/>
        <w:tblW w:w="0" w:type="auto"/>
        <w:tblLook w:val="04A0" w:firstRow="1" w:lastRow="0" w:firstColumn="1" w:lastColumn="0" w:noHBand="0" w:noVBand="1"/>
      </w:tblPr>
      <w:tblGrid>
        <w:gridCol w:w="2752"/>
        <w:gridCol w:w="6490"/>
      </w:tblGrid>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3A1E51" w:rsidRPr="00E6736E" w:rsidRDefault="003A1E51" w:rsidP="00F914E8">
            <w:pPr>
              <w:spacing w:line="276" w:lineRule="auto"/>
              <w:rPr>
                <w:rFonts w:cs="Times New Roman"/>
                <w:szCs w:val="28"/>
              </w:rPr>
            </w:pPr>
            <w:r>
              <w:rPr>
                <w:rFonts w:cs="Times New Roman"/>
                <w:szCs w:val="28"/>
              </w:rPr>
              <w:t>08</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3A1E51" w:rsidRPr="00E6736E" w:rsidRDefault="009D4161" w:rsidP="00F914E8">
            <w:pPr>
              <w:spacing w:line="276" w:lineRule="auto"/>
              <w:rPr>
                <w:rFonts w:cs="Times New Roman"/>
                <w:szCs w:val="28"/>
              </w:rPr>
            </w:pPr>
            <w:r>
              <w:rPr>
                <w:rFonts w:cs="Times New Roman"/>
                <w:szCs w:val="28"/>
              </w:rPr>
              <w:t>Show driver statistics in the list box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3A1E51" w:rsidRPr="00E6736E" w:rsidRDefault="003A1E51" w:rsidP="00F914E8">
            <w:pPr>
              <w:spacing w:line="276" w:lineRule="auto"/>
              <w:rPr>
                <w:rFonts w:cs="Times New Roman"/>
                <w:szCs w:val="28"/>
              </w:rPr>
            </w:pPr>
            <w:r>
              <w:rPr>
                <w:rFonts w:cs="Times New Roman"/>
                <w:szCs w:val="28"/>
              </w:rPr>
              <w:t>Depending on the actual eye closure percentage calculated by the simulation it wi</w:t>
            </w:r>
            <w:r w:rsidR="009D4161">
              <w:rPr>
                <w:rFonts w:cs="Times New Roman"/>
                <w:szCs w:val="28"/>
              </w:rPr>
              <w:t>ll generate the driver statistics and these stats are shown in the list box.</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Pre-Condition(s)</w:t>
            </w:r>
          </w:p>
        </w:tc>
        <w:tc>
          <w:tcPr>
            <w:tcW w:w="6490" w:type="dxa"/>
          </w:tcPr>
          <w:p w:rsidR="003A1E51" w:rsidRPr="00E6736E" w:rsidRDefault="003B25C2" w:rsidP="00F914E8">
            <w:pPr>
              <w:spacing w:line="276" w:lineRule="auto"/>
              <w:rPr>
                <w:rFonts w:cs="Times New Roman"/>
                <w:szCs w:val="28"/>
              </w:rPr>
            </w:pPr>
            <w:r>
              <w:rPr>
                <w:rFonts w:cs="Times New Roman"/>
                <w:szCs w:val="28"/>
              </w:rPr>
              <w:t>Press the “Start” button and make sure the simulation is running</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Step(s)</w:t>
            </w:r>
          </w:p>
        </w:tc>
        <w:tc>
          <w:tcPr>
            <w:tcW w:w="6490" w:type="dxa"/>
          </w:tcPr>
          <w:p w:rsidR="003A1E51" w:rsidRDefault="003A1E51" w:rsidP="005D7DFF">
            <w:pPr>
              <w:pStyle w:val="ListParagraph"/>
              <w:numPr>
                <w:ilvl w:val="0"/>
                <w:numId w:val="42"/>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D3BA1" w:rsidRPr="003B25C2" w:rsidRDefault="00BD3BA1" w:rsidP="005D7DFF">
            <w:pPr>
              <w:pStyle w:val="ListParagraph"/>
              <w:numPr>
                <w:ilvl w:val="0"/>
                <w:numId w:val="42"/>
              </w:numPr>
              <w:rPr>
                <w:rFonts w:cs="Times New Roman"/>
                <w:szCs w:val="28"/>
              </w:rPr>
            </w:pPr>
            <w:r>
              <w:rPr>
                <w:rFonts w:cs="Times New Roman"/>
                <w:szCs w:val="28"/>
              </w:rPr>
              <w:t>Press the “Stop” button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3A1E51" w:rsidRDefault="003B25C2" w:rsidP="005D7DFF">
            <w:pPr>
              <w:pStyle w:val="ListParagraph"/>
              <w:numPr>
                <w:ilvl w:val="0"/>
                <w:numId w:val="43"/>
              </w:numPr>
              <w:spacing w:line="276" w:lineRule="auto"/>
              <w:rPr>
                <w:rFonts w:cs="Times New Roman"/>
                <w:szCs w:val="28"/>
              </w:rPr>
            </w:pPr>
            <w:r>
              <w:rPr>
                <w:rFonts w:cs="Times New Roman"/>
                <w:szCs w:val="28"/>
              </w:rPr>
              <w:t xml:space="preserve">The user should be able to see the </w:t>
            </w:r>
            <w:r w:rsidR="00BD3BA1">
              <w:rPr>
                <w:rFonts w:cs="Times New Roman"/>
                <w:szCs w:val="28"/>
              </w:rPr>
              <w:t>driver statistics in the list box after the start-up of the simulation</w:t>
            </w:r>
          </w:p>
          <w:p w:rsidR="00BD3BA1" w:rsidRPr="003B25C2" w:rsidRDefault="00BD3BA1" w:rsidP="005D7DFF">
            <w:pPr>
              <w:pStyle w:val="ListParagraph"/>
              <w:numPr>
                <w:ilvl w:val="0"/>
                <w:numId w:val="43"/>
              </w:numPr>
              <w:spacing w:line="276" w:lineRule="auto"/>
              <w:rPr>
                <w:rFonts w:cs="Times New Roman"/>
                <w:szCs w:val="28"/>
              </w:rPr>
            </w:pPr>
            <w:r>
              <w:rPr>
                <w:rFonts w:cs="Times New Roman"/>
                <w:szCs w:val="28"/>
              </w:rPr>
              <w:t>Stopping the simulation will stop logging the driver statistics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3A1E51" w:rsidRDefault="00835D60" w:rsidP="005D7DFF">
            <w:pPr>
              <w:pStyle w:val="ListParagraph"/>
              <w:numPr>
                <w:ilvl w:val="0"/>
                <w:numId w:val="44"/>
              </w:numPr>
              <w:spacing w:line="276" w:lineRule="auto"/>
              <w:rPr>
                <w:rFonts w:cs="Times New Roman"/>
                <w:szCs w:val="28"/>
              </w:rPr>
            </w:pPr>
            <w:r>
              <w:rPr>
                <w:rFonts w:cs="Times New Roman"/>
                <w:szCs w:val="28"/>
              </w:rPr>
              <w:t>When the simulation starts</w:t>
            </w:r>
            <w:r w:rsidR="00C2736D">
              <w:rPr>
                <w:rFonts w:cs="Times New Roman"/>
                <w:szCs w:val="28"/>
              </w:rPr>
              <w:t xml:space="preserve">, driver </w:t>
            </w:r>
            <w:r>
              <w:rPr>
                <w:rFonts w:cs="Times New Roman"/>
                <w:szCs w:val="28"/>
              </w:rPr>
              <w:t>statistics are shown in the list box</w:t>
            </w:r>
          </w:p>
          <w:p w:rsidR="00835D60" w:rsidRPr="00835D60" w:rsidRDefault="00C2736D" w:rsidP="005D7DFF">
            <w:pPr>
              <w:pStyle w:val="ListParagraph"/>
              <w:numPr>
                <w:ilvl w:val="0"/>
                <w:numId w:val="44"/>
              </w:numPr>
              <w:spacing w:line="276" w:lineRule="auto"/>
              <w:rPr>
                <w:rFonts w:cs="Times New Roman"/>
                <w:szCs w:val="28"/>
              </w:rPr>
            </w:pPr>
            <w:r>
              <w:rPr>
                <w:rFonts w:cs="Times New Roman"/>
                <w:szCs w:val="28"/>
              </w:rPr>
              <w:t>When the simulation is stopped, driver statistics are not logged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Post-Condition(s)</w:t>
            </w:r>
          </w:p>
        </w:tc>
        <w:tc>
          <w:tcPr>
            <w:tcW w:w="6490" w:type="dxa"/>
          </w:tcPr>
          <w:p w:rsidR="003A1E51" w:rsidRPr="00E6736E" w:rsidRDefault="003A1E51"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Status (Fail/Pass)</w:t>
            </w:r>
          </w:p>
        </w:tc>
        <w:tc>
          <w:tcPr>
            <w:tcW w:w="6490" w:type="dxa"/>
          </w:tcPr>
          <w:p w:rsidR="003A1E51" w:rsidRPr="00E6736E" w:rsidRDefault="003A1E51" w:rsidP="00F914E8">
            <w:pPr>
              <w:keepNext/>
              <w:spacing w:line="276" w:lineRule="auto"/>
              <w:rPr>
                <w:rFonts w:cs="Times New Roman"/>
                <w:szCs w:val="28"/>
              </w:rPr>
            </w:pPr>
            <w:r>
              <w:rPr>
                <w:rFonts w:cs="Times New Roman"/>
                <w:szCs w:val="28"/>
              </w:rPr>
              <w:t>Pass</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Notes/Comments</w:t>
            </w:r>
          </w:p>
        </w:tc>
        <w:tc>
          <w:tcPr>
            <w:tcW w:w="6490" w:type="dxa"/>
          </w:tcPr>
          <w:p w:rsidR="003A1E51" w:rsidRDefault="003A1E51" w:rsidP="00F914E8">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852FC9" w:rsidRDefault="00852FC9" w:rsidP="00B44F80"/>
    <w:p w:rsidR="00852FC9" w:rsidRDefault="00852FC9" w:rsidP="00852FC9">
      <w:pPr>
        <w:pStyle w:val="Heading3"/>
      </w:pPr>
      <w:r>
        <w:t>7.1.9 Save driver statistics in a text file</w:t>
      </w:r>
    </w:p>
    <w:p w:rsidR="00852FC9" w:rsidRDefault="00852FC9" w:rsidP="00852FC9"/>
    <w:p w:rsidR="00237AD7" w:rsidRDefault="00237AD7" w:rsidP="00237AD7">
      <w:pPr>
        <w:pStyle w:val="Caption"/>
        <w:keepNext/>
      </w:pPr>
      <w:bookmarkStart w:id="91" w:name="_Toc517555496"/>
      <w:r>
        <w:t xml:space="preserve">Table </w:t>
      </w:r>
      <w:r>
        <w:fldChar w:fldCharType="begin"/>
      </w:r>
      <w:r>
        <w:instrText xml:space="preserve"> SEQ Table \* ARABIC </w:instrText>
      </w:r>
      <w:r>
        <w:fldChar w:fldCharType="separate"/>
      </w:r>
      <w:r w:rsidR="00661126">
        <w:rPr>
          <w:noProof/>
        </w:rPr>
        <w:t>13</w:t>
      </w:r>
      <w:r>
        <w:fldChar w:fldCharType="end"/>
      </w:r>
      <w:r>
        <w:t xml:space="preserve">: </w:t>
      </w:r>
      <w:r w:rsidRPr="001D6F75">
        <w:t>Save driver statistics in a text file test case</w:t>
      </w:r>
      <w:bookmarkEnd w:id="91"/>
    </w:p>
    <w:tbl>
      <w:tblPr>
        <w:tblStyle w:val="TableGrid"/>
        <w:tblW w:w="0" w:type="auto"/>
        <w:tblLook w:val="04A0" w:firstRow="1" w:lastRow="0" w:firstColumn="1" w:lastColumn="0" w:noHBand="0" w:noVBand="1"/>
      </w:tblPr>
      <w:tblGrid>
        <w:gridCol w:w="2752"/>
        <w:gridCol w:w="6490"/>
      </w:tblGrid>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52FC9" w:rsidRPr="00E6736E" w:rsidRDefault="00852FC9" w:rsidP="00F914E8">
            <w:pPr>
              <w:spacing w:line="276" w:lineRule="auto"/>
              <w:rPr>
                <w:rFonts w:cs="Times New Roman"/>
                <w:szCs w:val="28"/>
              </w:rPr>
            </w:pPr>
            <w:r>
              <w:rPr>
                <w:rFonts w:cs="Times New Roman"/>
                <w:szCs w:val="28"/>
              </w:rPr>
              <w:t>09</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52FC9" w:rsidRPr="00E6736E" w:rsidRDefault="007C4782" w:rsidP="00F914E8">
            <w:pPr>
              <w:spacing w:line="276" w:lineRule="auto"/>
              <w:rPr>
                <w:rFonts w:cs="Times New Roman"/>
                <w:szCs w:val="28"/>
              </w:rPr>
            </w:pPr>
            <w:r>
              <w:rPr>
                <w:rFonts w:cs="Times New Roman"/>
                <w:szCs w:val="28"/>
              </w:rPr>
              <w:t>Save driver statistics in a text file</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52FC9" w:rsidRPr="00E6736E" w:rsidRDefault="00852FC9" w:rsidP="00F914E8">
            <w:pPr>
              <w:spacing w:line="276" w:lineRule="auto"/>
              <w:rPr>
                <w:rFonts w:cs="Times New Roman"/>
                <w:szCs w:val="28"/>
              </w:rPr>
            </w:pPr>
            <w:r>
              <w:rPr>
                <w:rFonts w:cs="Times New Roman"/>
                <w:szCs w:val="28"/>
              </w:rPr>
              <w:t xml:space="preserve">Depending on the actual eye closure percentage calculated by the simulation it will generate the driver statistics and these stats are </w:t>
            </w:r>
            <w:r w:rsidR="007C4782">
              <w:rPr>
                <w:rFonts w:cs="Times New Roman"/>
                <w:szCs w:val="28"/>
              </w:rPr>
              <w:t>saved in a text file named “DriverStatistics.txt”</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Pre-Condition(s)</w:t>
            </w:r>
          </w:p>
        </w:tc>
        <w:tc>
          <w:tcPr>
            <w:tcW w:w="6490" w:type="dxa"/>
          </w:tcPr>
          <w:p w:rsidR="00852FC9" w:rsidRPr="00E6736E" w:rsidRDefault="00852FC9" w:rsidP="00F914E8">
            <w:pPr>
              <w:spacing w:line="276" w:lineRule="auto"/>
              <w:rPr>
                <w:rFonts w:cs="Times New Roman"/>
                <w:szCs w:val="28"/>
              </w:rPr>
            </w:pPr>
            <w:r>
              <w:rPr>
                <w:rFonts w:cs="Times New Roman"/>
                <w:szCs w:val="28"/>
              </w:rPr>
              <w:t>Press the “Start” button and make sure the simulation is running</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Step(s)</w:t>
            </w:r>
          </w:p>
        </w:tc>
        <w:tc>
          <w:tcPr>
            <w:tcW w:w="6490" w:type="dxa"/>
          </w:tcPr>
          <w:p w:rsidR="00852FC9" w:rsidRDefault="00852FC9" w:rsidP="005D7DFF">
            <w:pPr>
              <w:pStyle w:val="ListParagraph"/>
              <w:numPr>
                <w:ilvl w:val="0"/>
                <w:numId w:val="45"/>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52FC9" w:rsidRPr="003B25C2" w:rsidRDefault="00852FC9" w:rsidP="005D7DFF">
            <w:pPr>
              <w:pStyle w:val="ListParagraph"/>
              <w:numPr>
                <w:ilvl w:val="0"/>
                <w:numId w:val="45"/>
              </w:numPr>
              <w:rPr>
                <w:rFonts w:cs="Times New Roman"/>
                <w:szCs w:val="28"/>
              </w:rPr>
            </w:pPr>
            <w:r>
              <w:rPr>
                <w:rFonts w:cs="Times New Roman"/>
                <w:szCs w:val="28"/>
              </w:rPr>
              <w:t>Press the “Stop” button of the simulation</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52FC9" w:rsidRDefault="00852FC9" w:rsidP="005D7DFF">
            <w:pPr>
              <w:pStyle w:val="ListParagraph"/>
              <w:numPr>
                <w:ilvl w:val="0"/>
                <w:numId w:val="46"/>
              </w:numPr>
              <w:spacing w:line="276" w:lineRule="auto"/>
              <w:rPr>
                <w:rFonts w:cs="Times New Roman"/>
                <w:szCs w:val="28"/>
              </w:rPr>
            </w:pPr>
            <w:r>
              <w:rPr>
                <w:rFonts w:cs="Times New Roman"/>
                <w:szCs w:val="28"/>
              </w:rPr>
              <w:t xml:space="preserve">The user should be able to see the driver statistics </w:t>
            </w:r>
            <w:r w:rsidR="00F440C8">
              <w:rPr>
                <w:rFonts w:cs="Times New Roman"/>
                <w:szCs w:val="28"/>
              </w:rPr>
              <w:t>written to the “DriverStatistics.txt” file</w:t>
            </w:r>
            <w:r w:rsidR="00C663D9">
              <w:rPr>
                <w:rFonts w:cs="Times New Roman"/>
                <w:szCs w:val="28"/>
              </w:rPr>
              <w:t xml:space="preserve"> </w:t>
            </w:r>
            <w:r>
              <w:rPr>
                <w:rFonts w:cs="Times New Roman"/>
                <w:szCs w:val="28"/>
              </w:rPr>
              <w:t>after the start-up of the simulation</w:t>
            </w:r>
          </w:p>
          <w:p w:rsidR="00852FC9" w:rsidRPr="003B25C2" w:rsidRDefault="00852FC9" w:rsidP="005D7DFF">
            <w:pPr>
              <w:pStyle w:val="ListParagraph"/>
              <w:numPr>
                <w:ilvl w:val="0"/>
                <w:numId w:val="46"/>
              </w:numPr>
              <w:spacing w:line="276" w:lineRule="auto"/>
              <w:rPr>
                <w:rFonts w:cs="Times New Roman"/>
                <w:szCs w:val="28"/>
              </w:rPr>
            </w:pPr>
            <w:r>
              <w:rPr>
                <w:rFonts w:cs="Times New Roman"/>
                <w:szCs w:val="28"/>
              </w:rPr>
              <w:lastRenderedPageBreak/>
              <w:t xml:space="preserve">Stopping the simulation </w:t>
            </w:r>
            <w:r w:rsidR="00E243EF">
              <w:rPr>
                <w:rFonts w:cs="Times New Roman"/>
                <w:szCs w:val="28"/>
              </w:rPr>
              <w:t>should</w:t>
            </w:r>
            <w:r>
              <w:rPr>
                <w:rFonts w:cs="Times New Roman"/>
                <w:szCs w:val="28"/>
              </w:rPr>
              <w:t xml:space="preserve"> stop logging the driver statistics </w:t>
            </w:r>
            <w:r w:rsidR="00E243EF">
              <w:rPr>
                <w:rFonts w:cs="Times New Roman"/>
                <w:szCs w:val="28"/>
              </w:rPr>
              <w:t>to the “DriverStatistics.t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lastRenderedPageBreak/>
              <w:t xml:space="preserve">Actual </w:t>
            </w:r>
            <w:r>
              <w:rPr>
                <w:rFonts w:cs="Times New Roman"/>
                <w:b/>
                <w:szCs w:val="28"/>
              </w:rPr>
              <w:t>Outcome(s)</w:t>
            </w:r>
            <w:r w:rsidRPr="00E6736E">
              <w:rPr>
                <w:rFonts w:cs="Times New Roman"/>
                <w:b/>
                <w:szCs w:val="28"/>
              </w:rPr>
              <w:t xml:space="preserve"> </w:t>
            </w:r>
          </w:p>
        </w:tc>
        <w:tc>
          <w:tcPr>
            <w:tcW w:w="6490" w:type="dxa"/>
          </w:tcPr>
          <w:p w:rsidR="00852FC9"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starts, driver statistics are </w:t>
            </w:r>
            <w:r w:rsidR="009C4415">
              <w:rPr>
                <w:rFonts w:cs="Times New Roman"/>
                <w:szCs w:val="28"/>
              </w:rPr>
              <w:t>saved to the text file</w:t>
            </w:r>
          </w:p>
          <w:p w:rsidR="00852FC9" w:rsidRPr="00835D60"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is stopped, driver statistics are not </w:t>
            </w:r>
            <w:r w:rsidR="003F2926">
              <w:rPr>
                <w:rFonts w:cs="Times New Roman"/>
                <w:szCs w:val="28"/>
              </w:rPr>
              <w:t>logged to the te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Post-Condition(s)</w:t>
            </w:r>
          </w:p>
        </w:tc>
        <w:tc>
          <w:tcPr>
            <w:tcW w:w="6490" w:type="dxa"/>
          </w:tcPr>
          <w:p w:rsidR="00852FC9" w:rsidRPr="00E6736E" w:rsidRDefault="00852FC9"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Status (Fail/Pass)</w:t>
            </w:r>
          </w:p>
        </w:tc>
        <w:tc>
          <w:tcPr>
            <w:tcW w:w="6490" w:type="dxa"/>
          </w:tcPr>
          <w:p w:rsidR="00852FC9" w:rsidRPr="00E6736E" w:rsidRDefault="00852FC9" w:rsidP="00F914E8">
            <w:pPr>
              <w:keepNext/>
              <w:spacing w:line="276" w:lineRule="auto"/>
              <w:rPr>
                <w:rFonts w:cs="Times New Roman"/>
                <w:szCs w:val="28"/>
              </w:rPr>
            </w:pPr>
            <w:r>
              <w:rPr>
                <w:rFonts w:cs="Times New Roman"/>
                <w:szCs w:val="28"/>
              </w:rPr>
              <w:t>Pass</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Notes/Comments</w:t>
            </w:r>
          </w:p>
        </w:tc>
        <w:tc>
          <w:tcPr>
            <w:tcW w:w="6490" w:type="dxa"/>
          </w:tcPr>
          <w:p w:rsidR="00852FC9" w:rsidRDefault="00852FC9" w:rsidP="00F914E8">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553DA1" w:rsidRDefault="00553DA1" w:rsidP="00B44F80"/>
    <w:p w:rsidR="00C83251" w:rsidRDefault="00F914E8" w:rsidP="00B715C3">
      <w:pPr>
        <w:pStyle w:val="Heading2"/>
        <w:spacing w:after="120"/>
      </w:pPr>
      <w:r>
        <w:t xml:space="preserve">7.2 </w:t>
      </w:r>
      <w:r w:rsidR="00C83251">
        <w:t>End User Tests</w:t>
      </w:r>
    </w:p>
    <w:p w:rsidR="00227A4D" w:rsidRDefault="00A31D0E" w:rsidP="00227A4D">
      <w:pPr>
        <w:spacing w:after="160" w:line="276" w:lineRule="auto"/>
      </w:pPr>
      <w:r>
        <w:t xml:space="preserve">Driver safety and drowsiness detection simulation </w:t>
      </w:r>
      <w:r w:rsidR="00BC57CF">
        <w:t xml:space="preserve">required end user testing so that the team could get </w:t>
      </w:r>
      <w:r w:rsidR="00476D94">
        <w:t>an understanding what the end users thinks about the system. End users are new to the system and they tend to look at the simulation in a new perspective. This allows the development team to gather more information about the simulation, fresh ideas, and issues if exists so that it could be solved before releasing to the market.</w:t>
      </w:r>
      <w:r w:rsidR="003C17C0">
        <w:t xml:space="preserve"> In this end user tests the development team main focused on the below three functionalities since they were </w:t>
      </w:r>
      <w:r w:rsidR="000B6339">
        <w:t>most</w:t>
      </w:r>
      <w:r w:rsidR="003C17C0">
        <w:t xml:space="preserve"> important in this </w:t>
      </w:r>
      <w:r w:rsidR="000B6339">
        <w:t>proposed simulation</w:t>
      </w:r>
      <w:r w:rsidR="003C17C0">
        <w:t>.</w:t>
      </w:r>
      <w:r w:rsidR="002C44D0">
        <w:t xml:space="preserve"> </w:t>
      </w:r>
    </w:p>
    <w:p w:rsidR="00227A4D" w:rsidRDefault="00AF4F67" w:rsidP="000B6339">
      <w:pPr>
        <w:pStyle w:val="ListParagraph"/>
        <w:numPr>
          <w:ilvl w:val="0"/>
          <w:numId w:val="47"/>
        </w:numPr>
        <w:spacing w:after="160" w:line="276" w:lineRule="auto"/>
      </w:pPr>
      <w:r>
        <w:t xml:space="preserve">Left and right eyes are in </w:t>
      </w:r>
      <w:r w:rsidR="00FD489D">
        <w:t>an</w:t>
      </w:r>
      <w:r>
        <w:t xml:space="preserve"> opened state</w:t>
      </w:r>
    </w:p>
    <w:p w:rsidR="00AF4F67" w:rsidRDefault="00FD489D" w:rsidP="000B6339">
      <w:pPr>
        <w:pStyle w:val="ListParagraph"/>
        <w:numPr>
          <w:ilvl w:val="0"/>
          <w:numId w:val="47"/>
        </w:numPr>
        <w:spacing w:after="160" w:line="276" w:lineRule="auto"/>
      </w:pPr>
      <w:r>
        <w:t>Left and right eyes are in a closure state</w:t>
      </w:r>
    </w:p>
    <w:p w:rsidR="00FD489D" w:rsidRDefault="00FD489D" w:rsidP="000B6339">
      <w:pPr>
        <w:pStyle w:val="ListParagraph"/>
        <w:numPr>
          <w:ilvl w:val="0"/>
          <w:numId w:val="47"/>
        </w:numPr>
        <w:spacing w:after="160" w:line="276" w:lineRule="auto"/>
      </w:pPr>
      <w:r>
        <w:t>Left eye or right eye is closed (only one eye)</w:t>
      </w:r>
    </w:p>
    <w:p w:rsidR="00BD3985" w:rsidRDefault="00EA64F8" w:rsidP="00EA64F8">
      <w:pPr>
        <w:pStyle w:val="Heading3"/>
      </w:pPr>
      <w:r>
        <w:t>7.2.1 Left and Right Eyes Are in An Opened State</w:t>
      </w:r>
    </w:p>
    <w:p w:rsidR="00EA64F8" w:rsidRDefault="00EA64F8" w:rsidP="00EA64F8"/>
    <w:p w:rsidR="00A86AC8" w:rsidRDefault="00A86AC8" w:rsidP="00A86AC8">
      <w:pPr>
        <w:pStyle w:val="Caption"/>
        <w:keepNext/>
      </w:pPr>
      <w:r>
        <w:t xml:space="preserve">Table </w:t>
      </w:r>
      <w:r>
        <w:fldChar w:fldCharType="begin"/>
      </w:r>
      <w:r>
        <w:instrText xml:space="preserve"> SEQ Table \* ARABIC </w:instrText>
      </w:r>
      <w:r>
        <w:fldChar w:fldCharType="separate"/>
      </w:r>
      <w:r w:rsidR="00661126">
        <w:rPr>
          <w:noProof/>
        </w:rPr>
        <w:t>14</w:t>
      </w:r>
      <w:r>
        <w:fldChar w:fldCharType="end"/>
      </w:r>
      <w:r>
        <w:t xml:space="preserve">: </w:t>
      </w:r>
      <w:r w:rsidRPr="00E12A7F">
        <w:t xml:space="preserve">Left and </w:t>
      </w:r>
      <w:r w:rsidR="00580F74">
        <w:t>r</w:t>
      </w:r>
      <w:r w:rsidRPr="00E12A7F">
        <w:t xml:space="preserve">ight </w:t>
      </w:r>
      <w:r w:rsidR="00580F74">
        <w:t>e</w:t>
      </w:r>
      <w:r w:rsidRPr="00E12A7F">
        <w:t xml:space="preserve">yes </w:t>
      </w:r>
      <w:r w:rsidR="00580F74">
        <w:t>a</w:t>
      </w:r>
      <w:r w:rsidRPr="00E12A7F">
        <w:t xml:space="preserve">re in </w:t>
      </w:r>
      <w:r w:rsidR="00580F74">
        <w:t>a</w:t>
      </w:r>
      <w:r w:rsidRPr="00E12A7F">
        <w:t xml:space="preserve">n </w:t>
      </w:r>
      <w:r w:rsidR="00580F74">
        <w:t>o</w:t>
      </w:r>
      <w:r w:rsidRPr="00E12A7F">
        <w:t xml:space="preserve">pened </w:t>
      </w:r>
      <w:r w:rsidR="00580F74">
        <w:t>s</w:t>
      </w:r>
      <w:r w:rsidRPr="00E12A7F">
        <w:t>tate</w:t>
      </w:r>
      <w:r>
        <w:t xml:space="preserve"> test case</w:t>
      </w:r>
    </w:p>
    <w:tbl>
      <w:tblPr>
        <w:tblStyle w:val="TableGrid"/>
        <w:tblW w:w="0" w:type="auto"/>
        <w:tblLook w:val="04A0" w:firstRow="1" w:lastRow="0" w:firstColumn="1" w:lastColumn="0" w:noHBand="0" w:noVBand="1"/>
      </w:tblPr>
      <w:tblGrid>
        <w:gridCol w:w="1551"/>
        <w:gridCol w:w="2043"/>
        <w:gridCol w:w="2043"/>
        <w:gridCol w:w="3543"/>
      </w:tblGrid>
      <w:tr w:rsidR="00A86AC8" w:rsidRPr="0060155E" w:rsidTr="00A86AC8">
        <w:trPr>
          <w:trHeight w:val="980"/>
        </w:trPr>
        <w:tc>
          <w:tcPr>
            <w:tcW w:w="1551" w:type="dxa"/>
            <w:shd w:val="clear" w:color="auto" w:fill="FFE599" w:themeFill="accent4" w:themeFillTint="66"/>
            <w:vAlign w:val="center"/>
          </w:tcPr>
          <w:p w:rsidR="00A86AC8" w:rsidRPr="0060155E" w:rsidRDefault="00A86AC8" w:rsidP="00A86AC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Success Rate (%) = (S/T) *100</w:t>
            </w:r>
          </w:p>
        </w:tc>
      </w:tr>
      <w:tr w:rsidR="00A86AC8" w:rsidTr="00A86AC8">
        <w:trPr>
          <w:trHeight w:val="340"/>
        </w:trPr>
        <w:tc>
          <w:tcPr>
            <w:tcW w:w="1551" w:type="dxa"/>
            <w:vAlign w:val="center"/>
          </w:tcPr>
          <w:p w:rsidR="00A86AC8" w:rsidRDefault="00A86AC8" w:rsidP="00A86AC8">
            <w:pPr>
              <w:jc w:val="center"/>
            </w:pPr>
            <w:r w:rsidRPr="00781BAC">
              <w:t>#</w:t>
            </w:r>
            <w:r>
              <w:t>1</w:t>
            </w:r>
          </w:p>
        </w:tc>
        <w:tc>
          <w:tcPr>
            <w:tcW w:w="2043" w:type="dxa"/>
            <w:vAlign w:val="center"/>
          </w:tcPr>
          <w:p w:rsidR="00A86AC8" w:rsidRDefault="00A86AC8" w:rsidP="00A86AC8">
            <w:pPr>
              <w:jc w:val="center"/>
            </w:pPr>
            <w:r>
              <w:t>6</w:t>
            </w:r>
          </w:p>
        </w:tc>
        <w:tc>
          <w:tcPr>
            <w:tcW w:w="2043" w:type="dxa"/>
            <w:vAlign w:val="center"/>
          </w:tcPr>
          <w:p w:rsidR="00A86AC8" w:rsidRDefault="00A86AC8" w:rsidP="00A86AC8">
            <w:pPr>
              <w:jc w:val="center"/>
            </w:pPr>
            <w:r>
              <w:t>5</w:t>
            </w:r>
          </w:p>
        </w:tc>
        <w:tc>
          <w:tcPr>
            <w:tcW w:w="3543" w:type="dxa"/>
            <w:vAlign w:val="center"/>
          </w:tcPr>
          <w:p w:rsidR="00A86AC8" w:rsidRDefault="00A86AC8" w:rsidP="00A86AC8">
            <w:pPr>
              <w:jc w:val="center"/>
            </w:pPr>
            <w:r>
              <w:t>83.33</w:t>
            </w:r>
          </w:p>
        </w:tc>
      </w:tr>
      <w:tr w:rsidR="00A86AC8" w:rsidTr="00A86AC8">
        <w:trPr>
          <w:trHeight w:val="340"/>
        </w:trPr>
        <w:tc>
          <w:tcPr>
            <w:tcW w:w="1551" w:type="dxa"/>
            <w:vAlign w:val="center"/>
          </w:tcPr>
          <w:p w:rsidR="00A86AC8" w:rsidRDefault="00A86AC8" w:rsidP="00A86AC8">
            <w:pPr>
              <w:jc w:val="center"/>
            </w:pPr>
            <w:r w:rsidRPr="00781BAC">
              <w:t>#</w:t>
            </w:r>
            <w:r>
              <w:t>2</w:t>
            </w:r>
          </w:p>
        </w:tc>
        <w:tc>
          <w:tcPr>
            <w:tcW w:w="2043" w:type="dxa"/>
            <w:vAlign w:val="center"/>
          </w:tcPr>
          <w:p w:rsidR="00A86AC8" w:rsidRDefault="00A86AC8" w:rsidP="00A86AC8">
            <w:pPr>
              <w:jc w:val="center"/>
            </w:pPr>
            <w:r>
              <w:t>10</w:t>
            </w:r>
          </w:p>
        </w:tc>
        <w:tc>
          <w:tcPr>
            <w:tcW w:w="2043" w:type="dxa"/>
            <w:vAlign w:val="center"/>
          </w:tcPr>
          <w:p w:rsidR="00A86AC8" w:rsidRDefault="00A86AC8" w:rsidP="00A86AC8">
            <w:pPr>
              <w:jc w:val="center"/>
            </w:pPr>
            <w:r>
              <w:t>9</w:t>
            </w:r>
          </w:p>
        </w:tc>
        <w:tc>
          <w:tcPr>
            <w:tcW w:w="3543" w:type="dxa"/>
            <w:vAlign w:val="center"/>
          </w:tcPr>
          <w:p w:rsidR="00A86AC8" w:rsidRDefault="00A86AC8" w:rsidP="00A86AC8">
            <w:pPr>
              <w:jc w:val="center"/>
            </w:pPr>
            <w:r>
              <w:t>90.00</w:t>
            </w:r>
          </w:p>
        </w:tc>
      </w:tr>
      <w:tr w:rsidR="00A86AC8" w:rsidTr="00A86AC8">
        <w:trPr>
          <w:trHeight w:val="340"/>
        </w:trPr>
        <w:tc>
          <w:tcPr>
            <w:tcW w:w="1551" w:type="dxa"/>
            <w:vAlign w:val="center"/>
          </w:tcPr>
          <w:p w:rsidR="00A86AC8" w:rsidRDefault="00A86AC8" w:rsidP="00A86AC8">
            <w:pPr>
              <w:jc w:val="center"/>
            </w:pPr>
            <w:r w:rsidRPr="00781BAC">
              <w:t>#</w:t>
            </w:r>
            <w:r>
              <w:t>3</w:t>
            </w:r>
          </w:p>
        </w:tc>
        <w:tc>
          <w:tcPr>
            <w:tcW w:w="2043" w:type="dxa"/>
            <w:vAlign w:val="center"/>
          </w:tcPr>
          <w:p w:rsidR="00A86AC8" w:rsidRDefault="00A86AC8" w:rsidP="00A86AC8">
            <w:pPr>
              <w:jc w:val="center"/>
            </w:pPr>
            <w:r>
              <w:t>8</w:t>
            </w:r>
          </w:p>
        </w:tc>
        <w:tc>
          <w:tcPr>
            <w:tcW w:w="2043" w:type="dxa"/>
            <w:vAlign w:val="center"/>
          </w:tcPr>
          <w:p w:rsidR="00A86AC8" w:rsidRDefault="00A86AC8" w:rsidP="00A86AC8">
            <w:pPr>
              <w:jc w:val="center"/>
            </w:pPr>
            <w:r>
              <w:t>3</w:t>
            </w:r>
          </w:p>
        </w:tc>
        <w:tc>
          <w:tcPr>
            <w:tcW w:w="3543" w:type="dxa"/>
            <w:vAlign w:val="center"/>
          </w:tcPr>
          <w:p w:rsidR="00A86AC8" w:rsidRDefault="00A86AC8" w:rsidP="00A86AC8">
            <w:pPr>
              <w:jc w:val="center"/>
            </w:pPr>
            <w:r>
              <w:t>37.50</w:t>
            </w:r>
          </w:p>
        </w:tc>
      </w:tr>
      <w:tr w:rsidR="00A86AC8" w:rsidTr="00A86AC8">
        <w:trPr>
          <w:trHeight w:val="340"/>
        </w:trPr>
        <w:tc>
          <w:tcPr>
            <w:tcW w:w="1551" w:type="dxa"/>
            <w:vAlign w:val="center"/>
          </w:tcPr>
          <w:p w:rsidR="00A86AC8" w:rsidRDefault="00A86AC8" w:rsidP="00A86AC8">
            <w:pPr>
              <w:jc w:val="center"/>
            </w:pPr>
            <w:r w:rsidRPr="00781BAC">
              <w:t>#</w:t>
            </w:r>
            <w:r>
              <w:t>4</w:t>
            </w:r>
          </w:p>
        </w:tc>
        <w:tc>
          <w:tcPr>
            <w:tcW w:w="2043" w:type="dxa"/>
            <w:vAlign w:val="center"/>
          </w:tcPr>
          <w:p w:rsidR="00A86AC8" w:rsidRDefault="00A86AC8" w:rsidP="00A86AC8">
            <w:pPr>
              <w:jc w:val="center"/>
            </w:pPr>
            <w:r>
              <w:t>14</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78.57</w:t>
            </w:r>
          </w:p>
        </w:tc>
      </w:tr>
      <w:tr w:rsidR="00A86AC8" w:rsidTr="00A86AC8">
        <w:trPr>
          <w:trHeight w:val="340"/>
        </w:trPr>
        <w:tc>
          <w:tcPr>
            <w:tcW w:w="1551" w:type="dxa"/>
            <w:vAlign w:val="center"/>
          </w:tcPr>
          <w:p w:rsidR="00A86AC8" w:rsidRDefault="00A86AC8" w:rsidP="00A86AC8">
            <w:pPr>
              <w:jc w:val="center"/>
            </w:pPr>
            <w:r w:rsidRPr="00781BAC">
              <w:t>#</w:t>
            </w:r>
            <w:r>
              <w:t>5</w:t>
            </w:r>
          </w:p>
        </w:tc>
        <w:tc>
          <w:tcPr>
            <w:tcW w:w="2043" w:type="dxa"/>
            <w:vAlign w:val="center"/>
          </w:tcPr>
          <w:p w:rsidR="00A86AC8" w:rsidRDefault="00A86AC8" w:rsidP="00A86AC8">
            <w:pPr>
              <w:jc w:val="center"/>
            </w:pPr>
            <w:r>
              <w:t>12</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91.66</w:t>
            </w:r>
          </w:p>
        </w:tc>
      </w:tr>
      <w:tr w:rsidR="00A86AC8" w:rsidTr="00A86AC8">
        <w:trPr>
          <w:trHeight w:val="340"/>
        </w:trPr>
        <w:tc>
          <w:tcPr>
            <w:tcW w:w="1551" w:type="dxa"/>
            <w:vAlign w:val="center"/>
          </w:tcPr>
          <w:p w:rsidR="00A86AC8" w:rsidRDefault="00A86AC8" w:rsidP="00A86AC8">
            <w:pPr>
              <w:jc w:val="center"/>
            </w:pPr>
            <w:r w:rsidRPr="00781BAC">
              <w:t>#</w:t>
            </w:r>
            <w:r>
              <w:t>6</w:t>
            </w:r>
          </w:p>
        </w:tc>
        <w:tc>
          <w:tcPr>
            <w:tcW w:w="2043" w:type="dxa"/>
            <w:vAlign w:val="center"/>
          </w:tcPr>
          <w:p w:rsidR="00A86AC8" w:rsidRDefault="00A86AC8" w:rsidP="00A86AC8">
            <w:pPr>
              <w:jc w:val="center"/>
            </w:pPr>
            <w:r>
              <w:t>11</w:t>
            </w:r>
          </w:p>
        </w:tc>
        <w:tc>
          <w:tcPr>
            <w:tcW w:w="2043" w:type="dxa"/>
            <w:vAlign w:val="center"/>
          </w:tcPr>
          <w:p w:rsidR="00A86AC8" w:rsidRDefault="00A86AC8" w:rsidP="00A86AC8">
            <w:pPr>
              <w:jc w:val="center"/>
            </w:pPr>
            <w:r>
              <w:t>8</w:t>
            </w:r>
          </w:p>
        </w:tc>
        <w:tc>
          <w:tcPr>
            <w:tcW w:w="3543" w:type="dxa"/>
            <w:vAlign w:val="center"/>
          </w:tcPr>
          <w:p w:rsidR="00A86AC8" w:rsidRDefault="00A86AC8" w:rsidP="00A86AC8">
            <w:pPr>
              <w:jc w:val="center"/>
            </w:pPr>
            <w:r>
              <w:t>72.72</w:t>
            </w:r>
          </w:p>
        </w:tc>
      </w:tr>
      <w:tr w:rsidR="00A86AC8" w:rsidTr="00A86AC8">
        <w:trPr>
          <w:trHeight w:val="340"/>
        </w:trPr>
        <w:tc>
          <w:tcPr>
            <w:tcW w:w="1551" w:type="dxa"/>
            <w:vAlign w:val="center"/>
          </w:tcPr>
          <w:p w:rsidR="00A86AC8" w:rsidRDefault="00A86AC8" w:rsidP="00A86AC8">
            <w:pPr>
              <w:jc w:val="center"/>
            </w:pPr>
            <w:r w:rsidRPr="00781BAC">
              <w:t>#</w:t>
            </w:r>
            <w:r>
              <w:t>7</w:t>
            </w:r>
          </w:p>
        </w:tc>
        <w:tc>
          <w:tcPr>
            <w:tcW w:w="2043" w:type="dxa"/>
            <w:vAlign w:val="center"/>
          </w:tcPr>
          <w:p w:rsidR="00A86AC8" w:rsidRDefault="00A86AC8" w:rsidP="00A86AC8">
            <w:pPr>
              <w:jc w:val="center"/>
            </w:pPr>
            <w:r>
              <w:t>5</w:t>
            </w:r>
          </w:p>
        </w:tc>
        <w:tc>
          <w:tcPr>
            <w:tcW w:w="2043" w:type="dxa"/>
            <w:vAlign w:val="center"/>
          </w:tcPr>
          <w:p w:rsidR="00A86AC8" w:rsidRDefault="00A86AC8" w:rsidP="00A86AC8">
            <w:pPr>
              <w:jc w:val="center"/>
            </w:pPr>
            <w:r>
              <w:t>4</w:t>
            </w:r>
          </w:p>
        </w:tc>
        <w:tc>
          <w:tcPr>
            <w:tcW w:w="3543" w:type="dxa"/>
            <w:vAlign w:val="center"/>
          </w:tcPr>
          <w:p w:rsidR="00A86AC8" w:rsidRDefault="00A86AC8"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8</w:t>
            </w:r>
          </w:p>
        </w:tc>
        <w:tc>
          <w:tcPr>
            <w:tcW w:w="2043" w:type="dxa"/>
            <w:vAlign w:val="center"/>
          </w:tcPr>
          <w:p w:rsidR="00A86AC8" w:rsidRDefault="00A86AC8" w:rsidP="00A86AC8">
            <w:pPr>
              <w:jc w:val="center"/>
            </w:pPr>
            <w:r>
              <w:t>9</w:t>
            </w:r>
          </w:p>
        </w:tc>
        <w:tc>
          <w:tcPr>
            <w:tcW w:w="2043" w:type="dxa"/>
            <w:vAlign w:val="center"/>
          </w:tcPr>
          <w:p w:rsidR="00A86AC8" w:rsidRDefault="00A86AC8" w:rsidP="00A86AC8">
            <w:pPr>
              <w:jc w:val="center"/>
            </w:pPr>
            <w:r>
              <w:t>6</w:t>
            </w:r>
          </w:p>
        </w:tc>
        <w:tc>
          <w:tcPr>
            <w:tcW w:w="3543" w:type="dxa"/>
            <w:vAlign w:val="center"/>
          </w:tcPr>
          <w:p w:rsidR="00A86AC8" w:rsidRDefault="00A86AC8" w:rsidP="00A86AC8">
            <w:pPr>
              <w:jc w:val="center"/>
            </w:pPr>
            <w:r>
              <w:t>66.66</w:t>
            </w:r>
          </w:p>
        </w:tc>
      </w:tr>
      <w:tr w:rsidR="00A86AC8" w:rsidTr="00A86AC8">
        <w:trPr>
          <w:trHeight w:val="340"/>
        </w:trPr>
        <w:tc>
          <w:tcPr>
            <w:tcW w:w="1551" w:type="dxa"/>
            <w:vAlign w:val="center"/>
          </w:tcPr>
          <w:p w:rsidR="00A86AC8" w:rsidRDefault="00A86AC8" w:rsidP="00A86AC8">
            <w:pPr>
              <w:jc w:val="center"/>
            </w:pPr>
            <w:r w:rsidRPr="00781BAC">
              <w:t>#</w:t>
            </w:r>
            <w:r>
              <w:t>9</w:t>
            </w:r>
          </w:p>
        </w:tc>
        <w:tc>
          <w:tcPr>
            <w:tcW w:w="2043" w:type="dxa"/>
            <w:vAlign w:val="center"/>
          </w:tcPr>
          <w:p w:rsidR="00A86AC8" w:rsidRDefault="00A86AC8" w:rsidP="00A86AC8">
            <w:pPr>
              <w:jc w:val="center"/>
            </w:pPr>
            <w:r>
              <w:t>15</w:t>
            </w:r>
          </w:p>
        </w:tc>
        <w:tc>
          <w:tcPr>
            <w:tcW w:w="2043" w:type="dxa"/>
            <w:vAlign w:val="center"/>
          </w:tcPr>
          <w:p w:rsidR="00A86AC8" w:rsidRDefault="00F60EAC" w:rsidP="00A86AC8">
            <w:pPr>
              <w:jc w:val="center"/>
            </w:pPr>
            <w:r>
              <w:t>12</w:t>
            </w:r>
          </w:p>
        </w:tc>
        <w:tc>
          <w:tcPr>
            <w:tcW w:w="3543" w:type="dxa"/>
            <w:vAlign w:val="center"/>
          </w:tcPr>
          <w:p w:rsidR="00A86AC8" w:rsidRDefault="00F46A79"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10</w:t>
            </w:r>
          </w:p>
        </w:tc>
        <w:tc>
          <w:tcPr>
            <w:tcW w:w="2043" w:type="dxa"/>
            <w:vAlign w:val="center"/>
          </w:tcPr>
          <w:p w:rsidR="00A86AC8" w:rsidRDefault="00A86AC8" w:rsidP="00A86AC8">
            <w:pPr>
              <w:jc w:val="center"/>
            </w:pPr>
            <w:r>
              <w:t>20</w:t>
            </w:r>
          </w:p>
        </w:tc>
        <w:tc>
          <w:tcPr>
            <w:tcW w:w="2043" w:type="dxa"/>
            <w:vAlign w:val="center"/>
          </w:tcPr>
          <w:p w:rsidR="00A86AC8" w:rsidRDefault="00A86AC8" w:rsidP="00A86AC8">
            <w:pPr>
              <w:jc w:val="center"/>
            </w:pPr>
            <w:r>
              <w:t>13</w:t>
            </w:r>
          </w:p>
        </w:tc>
        <w:tc>
          <w:tcPr>
            <w:tcW w:w="3543" w:type="dxa"/>
            <w:vAlign w:val="center"/>
          </w:tcPr>
          <w:p w:rsidR="00A86AC8" w:rsidRDefault="00A86AC8" w:rsidP="00A86AC8">
            <w:pPr>
              <w:jc w:val="center"/>
            </w:pPr>
            <w:r>
              <w:t>65.00</w:t>
            </w:r>
          </w:p>
        </w:tc>
      </w:tr>
    </w:tbl>
    <w:p w:rsidR="00EA64F8" w:rsidRPr="00EA64F8" w:rsidRDefault="00EA64F8" w:rsidP="00EA64F8"/>
    <w:p w:rsidR="00B44F80" w:rsidRPr="00B44F80" w:rsidRDefault="00CD78B8" w:rsidP="00F914E8">
      <w:pPr>
        <w:pStyle w:val="Heading2"/>
      </w:pPr>
      <w:r>
        <w:br w:type="page"/>
      </w:r>
    </w:p>
    <w:p w:rsidR="003C2092" w:rsidRDefault="0032235F" w:rsidP="003C2092">
      <w:pPr>
        <w:pStyle w:val="Heading3"/>
        <w:contextualSpacing/>
      </w:pPr>
      <w:r>
        <w:lastRenderedPageBreak/>
        <w:t>7.2.</w:t>
      </w:r>
      <w:r>
        <w:t>2</w:t>
      </w:r>
      <w:r>
        <w:t xml:space="preserve"> Left and Right Eyes Are in </w:t>
      </w:r>
      <w:r w:rsidR="003C2092">
        <w:t>a</w:t>
      </w:r>
      <w:r>
        <w:t xml:space="preserve"> </w:t>
      </w:r>
      <w:r w:rsidR="003C2092">
        <w:t>Closure</w:t>
      </w:r>
      <w:r>
        <w:t xml:space="preserve"> State</w:t>
      </w:r>
    </w:p>
    <w:p w:rsidR="003C2092" w:rsidRPr="003C2092" w:rsidRDefault="003C2092" w:rsidP="003C2092"/>
    <w:p w:rsidR="003C2092" w:rsidRDefault="003C2092" w:rsidP="003C2092">
      <w:pPr>
        <w:pStyle w:val="Caption"/>
        <w:keepNext/>
      </w:pPr>
      <w:r>
        <w:t xml:space="preserve">Table </w:t>
      </w:r>
      <w:r>
        <w:fldChar w:fldCharType="begin"/>
      </w:r>
      <w:r>
        <w:instrText xml:space="preserve"> SEQ Table \* ARABIC </w:instrText>
      </w:r>
      <w:r>
        <w:fldChar w:fldCharType="separate"/>
      </w:r>
      <w:r w:rsidR="00661126">
        <w:rPr>
          <w:noProof/>
        </w:rPr>
        <w:t>15</w:t>
      </w:r>
      <w:r>
        <w:fldChar w:fldCharType="end"/>
      </w:r>
      <w:r>
        <w:t xml:space="preserve">: </w:t>
      </w:r>
      <w:r w:rsidRPr="00FB0F3C">
        <w:t xml:space="preserve">Left and </w:t>
      </w:r>
      <w:r w:rsidR="00877208">
        <w:t>r</w:t>
      </w:r>
      <w:r w:rsidRPr="00FB0F3C">
        <w:t xml:space="preserve">ight </w:t>
      </w:r>
      <w:r w:rsidR="00877208">
        <w:t>e</w:t>
      </w:r>
      <w:r w:rsidRPr="00FB0F3C">
        <w:t xml:space="preserve">yes </w:t>
      </w:r>
      <w:r w:rsidR="00877208">
        <w:t>a</w:t>
      </w:r>
      <w:r w:rsidRPr="00FB0F3C">
        <w:t xml:space="preserve">re in a </w:t>
      </w:r>
      <w:r w:rsidR="00877208">
        <w:t>c</w:t>
      </w:r>
      <w:r w:rsidRPr="00FB0F3C">
        <w:t xml:space="preserve">losure </w:t>
      </w:r>
      <w:r w:rsidR="00877208">
        <w:t>s</w:t>
      </w:r>
      <w:r w:rsidRPr="00FB0F3C">
        <w:t>tate test case</w:t>
      </w:r>
    </w:p>
    <w:tbl>
      <w:tblPr>
        <w:tblStyle w:val="TableGrid"/>
        <w:tblW w:w="0" w:type="auto"/>
        <w:tblLook w:val="04A0" w:firstRow="1" w:lastRow="0" w:firstColumn="1" w:lastColumn="0" w:noHBand="0" w:noVBand="1"/>
      </w:tblPr>
      <w:tblGrid>
        <w:gridCol w:w="1551"/>
        <w:gridCol w:w="2043"/>
        <w:gridCol w:w="2043"/>
        <w:gridCol w:w="3543"/>
      </w:tblGrid>
      <w:tr w:rsidR="0032235F" w:rsidRPr="0060155E" w:rsidTr="00163E9F">
        <w:trPr>
          <w:trHeight w:val="980"/>
        </w:trPr>
        <w:tc>
          <w:tcPr>
            <w:tcW w:w="1551" w:type="dxa"/>
            <w:shd w:val="clear" w:color="auto" w:fill="FFE599" w:themeFill="accent4" w:themeFillTint="66"/>
            <w:vAlign w:val="center"/>
          </w:tcPr>
          <w:p w:rsidR="0032235F" w:rsidRPr="0060155E" w:rsidRDefault="0032235F" w:rsidP="00163E9F">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32235F" w:rsidRPr="0060155E" w:rsidRDefault="0032235F" w:rsidP="00163E9F">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32235F" w:rsidRPr="0060155E" w:rsidRDefault="0032235F" w:rsidP="00163E9F">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32235F" w:rsidRPr="0060155E" w:rsidRDefault="0032235F" w:rsidP="00163E9F">
            <w:pPr>
              <w:jc w:val="center"/>
              <w:rPr>
                <w:b/>
                <w:i/>
                <w:sz w:val="20"/>
                <w:szCs w:val="20"/>
              </w:rPr>
            </w:pPr>
            <w:r>
              <w:rPr>
                <w:b/>
                <w:i/>
                <w:sz w:val="20"/>
                <w:szCs w:val="20"/>
              </w:rPr>
              <w:t>Success Rate (%) = (S/T) *100</w:t>
            </w:r>
          </w:p>
        </w:tc>
      </w:tr>
      <w:tr w:rsidR="0032235F" w:rsidTr="00163E9F">
        <w:trPr>
          <w:trHeight w:val="340"/>
        </w:trPr>
        <w:tc>
          <w:tcPr>
            <w:tcW w:w="1551" w:type="dxa"/>
            <w:vAlign w:val="center"/>
          </w:tcPr>
          <w:p w:rsidR="0032235F" w:rsidRDefault="0032235F" w:rsidP="00163E9F">
            <w:pPr>
              <w:jc w:val="center"/>
            </w:pPr>
            <w:r w:rsidRPr="00781BAC">
              <w:t>#</w:t>
            </w:r>
            <w:r>
              <w:t>1</w:t>
            </w:r>
          </w:p>
        </w:tc>
        <w:tc>
          <w:tcPr>
            <w:tcW w:w="2043" w:type="dxa"/>
            <w:vAlign w:val="center"/>
          </w:tcPr>
          <w:p w:rsidR="0032235F" w:rsidRDefault="005A0896" w:rsidP="00163E9F">
            <w:pPr>
              <w:jc w:val="center"/>
            </w:pPr>
            <w:r>
              <w:t>5</w:t>
            </w:r>
          </w:p>
        </w:tc>
        <w:tc>
          <w:tcPr>
            <w:tcW w:w="2043" w:type="dxa"/>
            <w:vAlign w:val="center"/>
          </w:tcPr>
          <w:p w:rsidR="0032235F" w:rsidRDefault="005A0896" w:rsidP="00163E9F">
            <w:pPr>
              <w:jc w:val="center"/>
            </w:pPr>
            <w:r>
              <w:t>4</w:t>
            </w:r>
          </w:p>
        </w:tc>
        <w:tc>
          <w:tcPr>
            <w:tcW w:w="3543" w:type="dxa"/>
            <w:vAlign w:val="center"/>
          </w:tcPr>
          <w:p w:rsidR="0032235F" w:rsidRDefault="0081153E" w:rsidP="00163E9F">
            <w:pPr>
              <w:jc w:val="center"/>
            </w:pPr>
            <w:r>
              <w:t>80.00</w:t>
            </w:r>
          </w:p>
        </w:tc>
      </w:tr>
      <w:tr w:rsidR="0032235F" w:rsidTr="00163E9F">
        <w:trPr>
          <w:trHeight w:val="340"/>
        </w:trPr>
        <w:tc>
          <w:tcPr>
            <w:tcW w:w="1551" w:type="dxa"/>
            <w:vAlign w:val="center"/>
          </w:tcPr>
          <w:p w:rsidR="0032235F" w:rsidRDefault="0032235F" w:rsidP="00163E9F">
            <w:pPr>
              <w:jc w:val="center"/>
            </w:pPr>
            <w:r w:rsidRPr="00781BAC">
              <w:t>#</w:t>
            </w:r>
            <w:r>
              <w:t>2</w:t>
            </w:r>
          </w:p>
        </w:tc>
        <w:tc>
          <w:tcPr>
            <w:tcW w:w="2043" w:type="dxa"/>
            <w:vAlign w:val="center"/>
          </w:tcPr>
          <w:p w:rsidR="0032235F" w:rsidRDefault="005A0896" w:rsidP="00163E9F">
            <w:pPr>
              <w:jc w:val="center"/>
            </w:pPr>
            <w:r>
              <w:t>4</w:t>
            </w:r>
          </w:p>
        </w:tc>
        <w:tc>
          <w:tcPr>
            <w:tcW w:w="2043" w:type="dxa"/>
            <w:vAlign w:val="center"/>
          </w:tcPr>
          <w:p w:rsidR="0032235F" w:rsidRDefault="005A0896" w:rsidP="00163E9F">
            <w:pPr>
              <w:jc w:val="center"/>
            </w:pPr>
            <w:r>
              <w:t>4</w:t>
            </w:r>
          </w:p>
        </w:tc>
        <w:tc>
          <w:tcPr>
            <w:tcW w:w="3543" w:type="dxa"/>
            <w:vAlign w:val="center"/>
          </w:tcPr>
          <w:p w:rsidR="0032235F" w:rsidRDefault="0081153E" w:rsidP="00163E9F">
            <w:pPr>
              <w:jc w:val="center"/>
            </w:pPr>
            <w:r>
              <w:t>100.00</w:t>
            </w:r>
          </w:p>
        </w:tc>
      </w:tr>
      <w:tr w:rsidR="0032235F" w:rsidTr="00163E9F">
        <w:trPr>
          <w:trHeight w:val="340"/>
        </w:trPr>
        <w:tc>
          <w:tcPr>
            <w:tcW w:w="1551" w:type="dxa"/>
            <w:vAlign w:val="center"/>
          </w:tcPr>
          <w:p w:rsidR="0032235F" w:rsidRDefault="0032235F" w:rsidP="00163E9F">
            <w:pPr>
              <w:jc w:val="center"/>
            </w:pPr>
            <w:r w:rsidRPr="00781BAC">
              <w:t>#</w:t>
            </w:r>
            <w:r>
              <w:t>3</w:t>
            </w:r>
          </w:p>
        </w:tc>
        <w:tc>
          <w:tcPr>
            <w:tcW w:w="2043" w:type="dxa"/>
            <w:vAlign w:val="center"/>
          </w:tcPr>
          <w:p w:rsidR="0032235F" w:rsidRDefault="005A0896" w:rsidP="00163E9F">
            <w:pPr>
              <w:jc w:val="center"/>
            </w:pPr>
            <w:r>
              <w:t>6</w:t>
            </w:r>
          </w:p>
        </w:tc>
        <w:tc>
          <w:tcPr>
            <w:tcW w:w="2043" w:type="dxa"/>
            <w:vAlign w:val="center"/>
          </w:tcPr>
          <w:p w:rsidR="0032235F" w:rsidRDefault="005A0896" w:rsidP="00163E9F">
            <w:pPr>
              <w:jc w:val="center"/>
            </w:pPr>
            <w:r>
              <w:t>3</w:t>
            </w:r>
          </w:p>
        </w:tc>
        <w:tc>
          <w:tcPr>
            <w:tcW w:w="3543" w:type="dxa"/>
            <w:vAlign w:val="center"/>
          </w:tcPr>
          <w:p w:rsidR="0032235F" w:rsidRDefault="0081153E" w:rsidP="00163E9F">
            <w:pPr>
              <w:jc w:val="center"/>
            </w:pPr>
            <w:r>
              <w:t>50.00</w:t>
            </w:r>
          </w:p>
        </w:tc>
      </w:tr>
      <w:tr w:rsidR="0032235F" w:rsidTr="00163E9F">
        <w:trPr>
          <w:trHeight w:val="340"/>
        </w:trPr>
        <w:tc>
          <w:tcPr>
            <w:tcW w:w="1551" w:type="dxa"/>
            <w:vAlign w:val="center"/>
          </w:tcPr>
          <w:p w:rsidR="0032235F" w:rsidRDefault="0032235F" w:rsidP="00163E9F">
            <w:pPr>
              <w:jc w:val="center"/>
            </w:pPr>
            <w:r w:rsidRPr="00781BAC">
              <w:t>#</w:t>
            </w:r>
            <w:r>
              <w:t>4</w:t>
            </w:r>
          </w:p>
        </w:tc>
        <w:tc>
          <w:tcPr>
            <w:tcW w:w="2043" w:type="dxa"/>
            <w:vAlign w:val="center"/>
          </w:tcPr>
          <w:p w:rsidR="0032235F" w:rsidRDefault="005A0896" w:rsidP="00163E9F">
            <w:pPr>
              <w:jc w:val="center"/>
            </w:pPr>
            <w:r>
              <w:t>2</w:t>
            </w:r>
          </w:p>
        </w:tc>
        <w:tc>
          <w:tcPr>
            <w:tcW w:w="2043" w:type="dxa"/>
            <w:vAlign w:val="center"/>
          </w:tcPr>
          <w:p w:rsidR="0032235F" w:rsidRDefault="005A0896" w:rsidP="00163E9F">
            <w:pPr>
              <w:jc w:val="center"/>
            </w:pPr>
            <w:r>
              <w:t>2</w:t>
            </w:r>
          </w:p>
        </w:tc>
        <w:tc>
          <w:tcPr>
            <w:tcW w:w="3543" w:type="dxa"/>
            <w:vAlign w:val="center"/>
          </w:tcPr>
          <w:p w:rsidR="0032235F" w:rsidRDefault="0081153E" w:rsidP="00163E9F">
            <w:pPr>
              <w:jc w:val="center"/>
            </w:pPr>
            <w:r>
              <w:t>100.00</w:t>
            </w:r>
          </w:p>
        </w:tc>
      </w:tr>
      <w:tr w:rsidR="0032235F" w:rsidTr="00163E9F">
        <w:trPr>
          <w:trHeight w:val="340"/>
        </w:trPr>
        <w:tc>
          <w:tcPr>
            <w:tcW w:w="1551" w:type="dxa"/>
            <w:vAlign w:val="center"/>
          </w:tcPr>
          <w:p w:rsidR="0032235F" w:rsidRDefault="0032235F" w:rsidP="00163E9F">
            <w:pPr>
              <w:jc w:val="center"/>
            </w:pPr>
            <w:r w:rsidRPr="00781BAC">
              <w:t>#</w:t>
            </w:r>
            <w:r>
              <w:t>5</w:t>
            </w:r>
          </w:p>
        </w:tc>
        <w:tc>
          <w:tcPr>
            <w:tcW w:w="2043" w:type="dxa"/>
            <w:vAlign w:val="center"/>
          </w:tcPr>
          <w:p w:rsidR="0032235F" w:rsidRDefault="005A0896" w:rsidP="00163E9F">
            <w:pPr>
              <w:jc w:val="center"/>
            </w:pPr>
            <w:r>
              <w:t>8</w:t>
            </w:r>
          </w:p>
        </w:tc>
        <w:tc>
          <w:tcPr>
            <w:tcW w:w="2043" w:type="dxa"/>
            <w:vAlign w:val="center"/>
          </w:tcPr>
          <w:p w:rsidR="0032235F" w:rsidRDefault="0081153E" w:rsidP="00163E9F">
            <w:pPr>
              <w:jc w:val="center"/>
            </w:pPr>
            <w:r>
              <w:t>6</w:t>
            </w:r>
          </w:p>
        </w:tc>
        <w:tc>
          <w:tcPr>
            <w:tcW w:w="3543" w:type="dxa"/>
            <w:vAlign w:val="center"/>
          </w:tcPr>
          <w:p w:rsidR="0032235F" w:rsidRDefault="00D607E2" w:rsidP="00163E9F">
            <w:pPr>
              <w:jc w:val="center"/>
            </w:pPr>
            <w:r>
              <w:t>75.00</w:t>
            </w:r>
          </w:p>
        </w:tc>
      </w:tr>
      <w:tr w:rsidR="0032235F" w:rsidTr="00163E9F">
        <w:trPr>
          <w:trHeight w:val="340"/>
        </w:trPr>
        <w:tc>
          <w:tcPr>
            <w:tcW w:w="1551" w:type="dxa"/>
            <w:vAlign w:val="center"/>
          </w:tcPr>
          <w:p w:rsidR="0032235F" w:rsidRDefault="0032235F" w:rsidP="00163E9F">
            <w:pPr>
              <w:jc w:val="center"/>
            </w:pPr>
            <w:r w:rsidRPr="00781BAC">
              <w:t>#</w:t>
            </w:r>
            <w:r>
              <w:t>6</w:t>
            </w:r>
          </w:p>
        </w:tc>
        <w:tc>
          <w:tcPr>
            <w:tcW w:w="2043" w:type="dxa"/>
            <w:vAlign w:val="center"/>
          </w:tcPr>
          <w:p w:rsidR="0032235F" w:rsidRDefault="005A0896" w:rsidP="00163E9F">
            <w:pPr>
              <w:jc w:val="center"/>
            </w:pPr>
            <w:r>
              <w:t>7</w:t>
            </w:r>
          </w:p>
        </w:tc>
        <w:tc>
          <w:tcPr>
            <w:tcW w:w="2043" w:type="dxa"/>
            <w:vAlign w:val="center"/>
          </w:tcPr>
          <w:p w:rsidR="0032235F" w:rsidRDefault="005A0896" w:rsidP="00163E9F">
            <w:pPr>
              <w:jc w:val="center"/>
            </w:pPr>
            <w:r>
              <w:t>6</w:t>
            </w:r>
          </w:p>
        </w:tc>
        <w:tc>
          <w:tcPr>
            <w:tcW w:w="3543" w:type="dxa"/>
            <w:vAlign w:val="center"/>
          </w:tcPr>
          <w:p w:rsidR="0032235F" w:rsidRDefault="00D607E2" w:rsidP="00163E9F">
            <w:pPr>
              <w:jc w:val="center"/>
            </w:pPr>
            <w:r>
              <w:t>85.71</w:t>
            </w:r>
          </w:p>
        </w:tc>
      </w:tr>
      <w:tr w:rsidR="0032235F" w:rsidTr="00163E9F">
        <w:trPr>
          <w:trHeight w:val="340"/>
        </w:trPr>
        <w:tc>
          <w:tcPr>
            <w:tcW w:w="1551" w:type="dxa"/>
            <w:vAlign w:val="center"/>
          </w:tcPr>
          <w:p w:rsidR="0032235F" w:rsidRDefault="0032235F" w:rsidP="00163E9F">
            <w:pPr>
              <w:jc w:val="center"/>
            </w:pPr>
            <w:r w:rsidRPr="00781BAC">
              <w:t>#</w:t>
            </w:r>
            <w:r>
              <w:t>7</w:t>
            </w:r>
          </w:p>
        </w:tc>
        <w:tc>
          <w:tcPr>
            <w:tcW w:w="2043" w:type="dxa"/>
            <w:vAlign w:val="center"/>
          </w:tcPr>
          <w:p w:rsidR="0032235F" w:rsidRDefault="005A0896" w:rsidP="00163E9F">
            <w:pPr>
              <w:jc w:val="center"/>
            </w:pPr>
            <w:r>
              <w:t>8</w:t>
            </w:r>
          </w:p>
        </w:tc>
        <w:tc>
          <w:tcPr>
            <w:tcW w:w="2043" w:type="dxa"/>
            <w:vAlign w:val="center"/>
          </w:tcPr>
          <w:p w:rsidR="0032235F" w:rsidRDefault="005A0896" w:rsidP="00163E9F">
            <w:pPr>
              <w:jc w:val="center"/>
            </w:pPr>
            <w:r>
              <w:t>5</w:t>
            </w:r>
          </w:p>
        </w:tc>
        <w:tc>
          <w:tcPr>
            <w:tcW w:w="3543" w:type="dxa"/>
            <w:vAlign w:val="center"/>
          </w:tcPr>
          <w:p w:rsidR="0032235F" w:rsidRDefault="00D607E2" w:rsidP="00163E9F">
            <w:pPr>
              <w:jc w:val="center"/>
            </w:pPr>
            <w:r>
              <w:t>62.50</w:t>
            </w:r>
          </w:p>
        </w:tc>
      </w:tr>
      <w:tr w:rsidR="0032235F" w:rsidTr="00163E9F">
        <w:trPr>
          <w:trHeight w:val="340"/>
        </w:trPr>
        <w:tc>
          <w:tcPr>
            <w:tcW w:w="1551" w:type="dxa"/>
            <w:vAlign w:val="center"/>
          </w:tcPr>
          <w:p w:rsidR="0032235F" w:rsidRDefault="0032235F" w:rsidP="00163E9F">
            <w:pPr>
              <w:jc w:val="center"/>
            </w:pPr>
            <w:r w:rsidRPr="00781BAC">
              <w:t>#</w:t>
            </w:r>
            <w:r>
              <w:t>8</w:t>
            </w:r>
          </w:p>
        </w:tc>
        <w:tc>
          <w:tcPr>
            <w:tcW w:w="2043" w:type="dxa"/>
            <w:vAlign w:val="center"/>
          </w:tcPr>
          <w:p w:rsidR="0032235F" w:rsidRDefault="005A0896" w:rsidP="00163E9F">
            <w:pPr>
              <w:jc w:val="center"/>
            </w:pPr>
            <w:r>
              <w:t>18</w:t>
            </w:r>
          </w:p>
        </w:tc>
        <w:tc>
          <w:tcPr>
            <w:tcW w:w="2043" w:type="dxa"/>
            <w:vAlign w:val="center"/>
          </w:tcPr>
          <w:p w:rsidR="0032235F" w:rsidRDefault="005A0896" w:rsidP="00163E9F">
            <w:pPr>
              <w:jc w:val="center"/>
            </w:pPr>
            <w:r>
              <w:t>15</w:t>
            </w:r>
          </w:p>
        </w:tc>
        <w:tc>
          <w:tcPr>
            <w:tcW w:w="3543" w:type="dxa"/>
            <w:vAlign w:val="center"/>
          </w:tcPr>
          <w:p w:rsidR="0032235F" w:rsidRDefault="00D607E2" w:rsidP="00163E9F">
            <w:pPr>
              <w:jc w:val="center"/>
            </w:pPr>
            <w:r>
              <w:t>83.33</w:t>
            </w:r>
          </w:p>
        </w:tc>
      </w:tr>
      <w:tr w:rsidR="0032235F" w:rsidTr="00163E9F">
        <w:trPr>
          <w:trHeight w:val="340"/>
        </w:trPr>
        <w:tc>
          <w:tcPr>
            <w:tcW w:w="1551" w:type="dxa"/>
            <w:vAlign w:val="center"/>
          </w:tcPr>
          <w:p w:rsidR="0032235F" w:rsidRDefault="0032235F" w:rsidP="00163E9F">
            <w:pPr>
              <w:jc w:val="center"/>
            </w:pPr>
            <w:r w:rsidRPr="00781BAC">
              <w:t>#</w:t>
            </w:r>
            <w:r>
              <w:t>9</w:t>
            </w:r>
          </w:p>
        </w:tc>
        <w:tc>
          <w:tcPr>
            <w:tcW w:w="2043" w:type="dxa"/>
            <w:vAlign w:val="center"/>
          </w:tcPr>
          <w:p w:rsidR="0032235F" w:rsidRDefault="005A0896" w:rsidP="00163E9F">
            <w:pPr>
              <w:jc w:val="center"/>
            </w:pPr>
            <w:r>
              <w:t>9</w:t>
            </w:r>
          </w:p>
        </w:tc>
        <w:tc>
          <w:tcPr>
            <w:tcW w:w="2043" w:type="dxa"/>
            <w:vAlign w:val="center"/>
          </w:tcPr>
          <w:p w:rsidR="0032235F" w:rsidRDefault="005A0896" w:rsidP="00163E9F">
            <w:pPr>
              <w:jc w:val="center"/>
            </w:pPr>
            <w:r>
              <w:t>7</w:t>
            </w:r>
          </w:p>
        </w:tc>
        <w:tc>
          <w:tcPr>
            <w:tcW w:w="3543" w:type="dxa"/>
            <w:vAlign w:val="center"/>
          </w:tcPr>
          <w:p w:rsidR="0032235F" w:rsidRDefault="00D607E2" w:rsidP="00163E9F">
            <w:pPr>
              <w:jc w:val="center"/>
            </w:pPr>
            <w:r>
              <w:t>77.77</w:t>
            </w:r>
          </w:p>
        </w:tc>
      </w:tr>
      <w:tr w:rsidR="0032235F" w:rsidTr="00163E9F">
        <w:trPr>
          <w:trHeight w:val="340"/>
        </w:trPr>
        <w:tc>
          <w:tcPr>
            <w:tcW w:w="1551" w:type="dxa"/>
            <w:vAlign w:val="center"/>
          </w:tcPr>
          <w:p w:rsidR="0032235F" w:rsidRDefault="0032235F" w:rsidP="00163E9F">
            <w:pPr>
              <w:jc w:val="center"/>
            </w:pPr>
            <w:r w:rsidRPr="00781BAC">
              <w:t>#</w:t>
            </w:r>
            <w:r>
              <w:t>10</w:t>
            </w:r>
          </w:p>
        </w:tc>
        <w:tc>
          <w:tcPr>
            <w:tcW w:w="2043" w:type="dxa"/>
            <w:vAlign w:val="center"/>
          </w:tcPr>
          <w:p w:rsidR="0032235F" w:rsidRDefault="005A0896" w:rsidP="00163E9F">
            <w:pPr>
              <w:jc w:val="center"/>
            </w:pPr>
            <w:r>
              <w:t>10</w:t>
            </w:r>
          </w:p>
        </w:tc>
        <w:tc>
          <w:tcPr>
            <w:tcW w:w="2043" w:type="dxa"/>
            <w:vAlign w:val="center"/>
          </w:tcPr>
          <w:p w:rsidR="0032235F" w:rsidRDefault="005A0896" w:rsidP="00163E9F">
            <w:pPr>
              <w:jc w:val="center"/>
            </w:pPr>
            <w:r>
              <w:t>9</w:t>
            </w:r>
          </w:p>
        </w:tc>
        <w:tc>
          <w:tcPr>
            <w:tcW w:w="3543" w:type="dxa"/>
            <w:vAlign w:val="center"/>
          </w:tcPr>
          <w:p w:rsidR="0032235F" w:rsidRDefault="00D607E2" w:rsidP="00163E9F">
            <w:pPr>
              <w:jc w:val="center"/>
            </w:pPr>
            <w:r>
              <w:t>90.00</w:t>
            </w:r>
          </w:p>
        </w:tc>
      </w:tr>
    </w:tbl>
    <w:p w:rsidR="00D607E2" w:rsidRDefault="00D607E2" w:rsidP="00D607E2">
      <w:pPr>
        <w:jc w:val="left"/>
      </w:pPr>
    </w:p>
    <w:p w:rsidR="00D607E2" w:rsidRDefault="00D607E2" w:rsidP="00661126">
      <w:pPr>
        <w:pStyle w:val="Heading3"/>
        <w:contextualSpacing/>
      </w:pPr>
      <w:r>
        <w:t>7.2.</w:t>
      </w:r>
      <w:r w:rsidR="00661126">
        <w:t>3</w:t>
      </w:r>
      <w:r>
        <w:t xml:space="preserve"> Left </w:t>
      </w:r>
      <w:r w:rsidR="00661126">
        <w:t>Eye or</w:t>
      </w:r>
      <w:r>
        <w:t xml:space="preserve"> Right Eyes </w:t>
      </w:r>
      <w:r w:rsidR="00661126">
        <w:t>is closed</w:t>
      </w:r>
    </w:p>
    <w:p w:rsidR="00661126" w:rsidRPr="00661126" w:rsidRDefault="00661126" w:rsidP="00661126"/>
    <w:p w:rsidR="00661126" w:rsidRDefault="00661126" w:rsidP="00661126">
      <w:pPr>
        <w:pStyle w:val="Caption"/>
        <w:keepNext/>
      </w:pPr>
      <w:r>
        <w:t xml:space="preserve">Table </w:t>
      </w:r>
      <w:r>
        <w:fldChar w:fldCharType="begin"/>
      </w:r>
      <w:r>
        <w:instrText xml:space="preserve"> SEQ Table \* ARABIC </w:instrText>
      </w:r>
      <w:r>
        <w:fldChar w:fldCharType="separate"/>
      </w:r>
      <w:r>
        <w:rPr>
          <w:noProof/>
        </w:rPr>
        <w:t>16</w:t>
      </w:r>
      <w:r>
        <w:fldChar w:fldCharType="end"/>
      </w:r>
      <w:r>
        <w:t xml:space="preserve">: </w:t>
      </w:r>
      <w:r w:rsidRPr="005263FE">
        <w:t>Left Eye or Right Eyes is closed</w:t>
      </w:r>
      <w:r>
        <w:t xml:space="preserve"> test case</w:t>
      </w:r>
    </w:p>
    <w:tbl>
      <w:tblPr>
        <w:tblStyle w:val="TableGrid"/>
        <w:tblW w:w="0" w:type="auto"/>
        <w:tblLook w:val="04A0" w:firstRow="1" w:lastRow="0" w:firstColumn="1" w:lastColumn="0" w:noHBand="0" w:noVBand="1"/>
      </w:tblPr>
      <w:tblGrid>
        <w:gridCol w:w="1551"/>
        <w:gridCol w:w="2043"/>
        <w:gridCol w:w="2043"/>
        <w:gridCol w:w="3543"/>
      </w:tblGrid>
      <w:tr w:rsidR="00D607E2" w:rsidRPr="0060155E" w:rsidTr="00163E9F">
        <w:trPr>
          <w:trHeight w:val="980"/>
        </w:trPr>
        <w:tc>
          <w:tcPr>
            <w:tcW w:w="1551" w:type="dxa"/>
            <w:shd w:val="clear" w:color="auto" w:fill="FFE599" w:themeFill="accent4" w:themeFillTint="66"/>
            <w:vAlign w:val="center"/>
          </w:tcPr>
          <w:p w:rsidR="00D607E2" w:rsidRPr="0060155E" w:rsidRDefault="00D607E2" w:rsidP="00163E9F">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D607E2" w:rsidRPr="0060155E" w:rsidRDefault="00D607E2" w:rsidP="00163E9F">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D607E2" w:rsidRPr="0060155E" w:rsidRDefault="00D607E2" w:rsidP="00163E9F">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D607E2" w:rsidRPr="0060155E" w:rsidRDefault="00D607E2" w:rsidP="00163E9F">
            <w:pPr>
              <w:jc w:val="center"/>
              <w:rPr>
                <w:b/>
                <w:i/>
                <w:sz w:val="20"/>
                <w:szCs w:val="20"/>
              </w:rPr>
            </w:pPr>
            <w:r>
              <w:rPr>
                <w:b/>
                <w:i/>
                <w:sz w:val="20"/>
                <w:szCs w:val="20"/>
              </w:rPr>
              <w:t>Success Rate (%) = (S/T) *100</w:t>
            </w:r>
          </w:p>
        </w:tc>
      </w:tr>
      <w:tr w:rsidR="00D607E2" w:rsidTr="00163E9F">
        <w:trPr>
          <w:trHeight w:val="340"/>
        </w:trPr>
        <w:tc>
          <w:tcPr>
            <w:tcW w:w="1551" w:type="dxa"/>
            <w:vAlign w:val="center"/>
          </w:tcPr>
          <w:p w:rsidR="00D607E2" w:rsidRDefault="00D607E2" w:rsidP="00163E9F">
            <w:pPr>
              <w:jc w:val="center"/>
            </w:pPr>
            <w:r w:rsidRPr="00781BAC">
              <w:t>#</w:t>
            </w:r>
            <w:r>
              <w:t>1</w:t>
            </w:r>
          </w:p>
        </w:tc>
        <w:tc>
          <w:tcPr>
            <w:tcW w:w="2043" w:type="dxa"/>
            <w:vAlign w:val="center"/>
          </w:tcPr>
          <w:p w:rsidR="00D607E2" w:rsidRDefault="00B2050C" w:rsidP="00163E9F">
            <w:pPr>
              <w:jc w:val="center"/>
            </w:pPr>
            <w:r>
              <w:t>6</w:t>
            </w:r>
          </w:p>
        </w:tc>
        <w:tc>
          <w:tcPr>
            <w:tcW w:w="2043" w:type="dxa"/>
            <w:vAlign w:val="center"/>
          </w:tcPr>
          <w:p w:rsidR="00D607E2" w:rsidRDefault="000B1F2C" w:rsidP="00163E9F">
            <w:pPr>
              <w:jc w:val="center"/>
            </w:pPr>
            <w:r>
              <w:t>4</w:t>
            </w:r>
          </w:p>
        </w:tc>
        <w:tc>
          <w:tcPr>
            <w:tcW w:w="3543" w:type="dxa"/>
            <w:vAlign w:val="center"/>
          </w:tcPr>
          <w:p w:rsidR="00D607E2" w:rsidRDefault="004E58D5" w:rsidP="00163E9F">
            <w:pPr>
              <w:jc w:val="center"/>
            </w:pPr>
            <w:r>
              <w:t>66.66</w:t>
            </w:r>
          </w:p>
        </w:tc>
      </w:tr>
      <w:tr w:rsidR="00D607E2" w:rsidTr="00163E9F">
        <w:trPr>
          <w:trHeight w:val="340"/>
        </w:trPr>
        <w:tc>
          <w:tcPr>
            <w:tcW w:w="1551" w:type="dxa"/>
            <w:vAlign w:val="center"/>
          </w:tcPr>
          <w:p w:rsidR="00D607E2" w:rsidRDefault="00D607E2" w:rsidP="00163E9F">
            <w:pPr>
              <w:jc w:val="center"/>
            </w:pPr>
            <w:r w:rsidRPr="00781BAC">
              <w:t>#</w:t>
            </w:r>
            <w:r>
              <w:t>2</w:t>
            </w:r>
          </w:p>
        </w:tc>
        <w:tc>
          <w:tcPr>
            <w:tcW w:w="2043" w:type="dxa"/>
            <w:vAlign w:val="center"/>
          </w:tcPr>
          <w:p w:rsidR="00D607E2" w:rsidRDefault="00B2050C" w:rsidP="00163E9F">
            <w:pPr>
              <w:jc w:val="center"/>
            </w:pPr>
            <w:r>
              <w:t>8</w:t>
            </w:r>
          </w:p>
        </w:tc>
        <w:tc>
          <w:tcPr>
            <w:tcW w:w="2043" w:type="dxa"/>
            <w:vAlign w:val="center"/>
          </w:tcPr>
          <w:p w:rsidR="00D607E2" w:rsidRDefault="00B2050C" w:rsidP="00163E9F">
            <w:pPr>
              <w:jc w:val="center"/>
            </w:pPr>
            <w:r>
              <w:t>7</w:t>
            </w:r>
          </w:p>
        </w:tc>
        <w:tc>
          <w:tcPr>
            <w:tcW w:w="3543" w:type="dxa"/>
            <w:vAlign w:val="center"/>
          </w:tcPr>
          <w:p w:rsidR="00D607E2" w:rsidRDefault="004E58D5" w:rsidP="00163E9F">
            <w:pPr>
              <w:jc w:val="center"/>
            </w:pPr>
            <w:r>
              <w:t>87.50</w:t>
            </w:r>
          </w:p>
        </w:tc>
      </w:tr>
      <w:tr w:rsidR="00D607E2" w:rsidTr="00163E9F">
        <w:trPr>
          <w:trHeight w:val="340"/>
        </w:trPr>
        <w:tc>
          <w:tcPr>
            <w:tcW w:w="1551" w:type="dxa"/>
            <w:vAlign w:val="center"/>
          </w:tcPr>
          <w:p w:rsidR="00D607E2" w:rsidRDefault="00D607E2" w:rsidP="00163E9F">
            <w:pPr>
              <w:jc w:val="center"/>
            </w:pPr>
            <w:r w:rsidRPr="00781BAC">
              <w:t>#</w:t>
            </w:r>
            <w:r>
              <w:t>3</w:t>
            </w:r>
          </w:p>
        </w:tc>
        <w:tc>
          <w:tcPr>
            <w:tcW w:w="2043" w:type="dxa"/>
            <w:vAlign w:val="center"/>
          </w:tcPr>
          <w:p w:rsidR="00D607E2" w:rsidRDefault="00B2050C" w:rsidP="00163E9F">
            <w:pPr>
              <w:jc w:val="center"/>
            </w:pPr>
            <w:r>
              <w:t>9</w:t>
            </w:r>
          </w:p>
        </w:tc>
        <w:tc>
          <w:tcPr>
            <w:tcW w:w="2043" w:type="dxa"/>
            <w:vAlign w:val="center"/>
          </w:tcPr>
          <w:p w:rsidR="00D607E2" w:rsidRDefault="00B2050C" w:rsidP="00163E9F">
            <w:pPr>
              <w:jc w:val="center"/>
            </w:pPr>
            <w:r>
              <w:t>6</w:t>
            </w:r>
          </w:p>
        </w:tc>
        <w:tc>
          <w:tcPr>
            <w:tcW w:w="3543" w:type="dxa"/>
            <w:vAlign w:val="center"/>
          </w:tcPr>
          <w:p w:rsidR="00D607E2" w:rsidRDefault="004E58D5" w:rsidP="00163E9F">
            <w:pPr>
              <w:jc w:val="center"/>
            </w:pPr>
            <w:r>
              <w:t>66.66</w:t>
            </w:r>
          </w:p>
        </w:tc>
      </w:tr>
      <w:tr w:rsidR="00D607E2" w:rsidTr="00163E9F">
        <w:trPr>
          <w:trHeight w:val="340"/>
        </w:trPr>
        <w:tc>
          <w:tcPr>
            <w:tcW w:w="1551" w:type="dxa"/>
            <w:vAlign w:val="center"/>
          </w:tcPr>
          <w:p w:rsidR="00D607E2" w:rsidRDefault="00D607E2" w:rsidP="00163E9F">
            <w:pPr>
              <w:jc w:val="center"/>
            </w:pPr>
            <w:r w:rsidRPr="00781BAC">
              <w:t>#</w:t>
            </w:r>
            <w:r>
              <w:t>4</w:t>
            </w:r>
          </w:p>
        </w:tc>
        <w:tc>
          <w:tcPr>
            <w:tcW w:w="2043" w:type="dxa"/>
            <w:vAlign w:val="center"/>
          </w:tcPr>
          <w:p w:rsidR="00D607E2" w:rsidRDefault="00B2050C" w:rsidP="00163E9F">
            <w:pPr>
              <w:jc w:val="center"/>
            </w:pPr>
            <w:r>
              <w:t>3</w:t>
            </w:r>
          </w:p>
        </w:tc>
        <w:tc>
          <w:tcPr>
            <w:tcW w:w="2043" w:type="dxa"/>
            <w:vAlign w:val="center"/>
          </w:tcPr>
          <w:p w:rsidR="00D607E2" w:rsidRDefault="00B2050C" w:rsidP="00163E9F">
            <w:pPr>
              <w:jc w:val="center"/>
            </w:pPr>
            <w:r>
              <w:t>1</w:t>
            </w:r>
          </w:p>
        </w:tc>
        <w:tc>
          <w:tcPr>
            <w:tcW w:w="3543" w:type="dxa"/>
            <w:vAlign w:val="center"/>
          </w:tcPr>
          <w:p w:rsidR="00D607E2" w:rsidRDefault="004E58D5" w:rsidP="00163E9F">
            <w:pPr>
              <w:jc w:val="center"/>
            </w:pPr>
            <w:r>
              <w:t>33.33</w:t>
            </w:r>
          </w:p>
        </w:tc>
      </w:tr>
      <w:tr w:rsidR="00D607E2" w:rsidTr="00163E9F">
        <w:trPr>
          <w:trHeight w:val="340"/>
        </w:trPr>
        <w:tc>
          <w:tcPr>
            <w:tcW w:w="1551" w:type="dxa"/>
            <w:vAlign w:val="center"/>
          </w:tcPr>
          <w:p w:rsidR="00D607E2" w:rsidRDefault="00D607E2" w:rsidP="00163E9F">
            <w:pPr>
              <w:jc w:val="center"/>
            </w:pPr>
            <w:r w:rsidRPr="00781BAC">
              <w:t>#</w:t>
            </w:r>
            <w:r>
              <w:t>5</w:t>
            </w:r>
          </w:p>
        </w:tc>
        <w:tc>
          <w:tcPr>
            <w:tcW w:w="2043" w:type="dxa"/>
            <w:vAlign w:val="center"/>
          </w:tcPr>
          <w:p w:rsidR="00D607E2" w:rsidRDefault="00B2050C" w:rsidP="00163E9F">
            <w:pPr>
              <w:jc w:val="center"/>
            </w:pPr>
            <w:r>
              <w:t>11</w:t>
            </w:r>
          </w:p>
        </w:tc>
        <w:tc>
          <w:tcPr>
            <w:tcW w:w="2043" w:type="dxa"/>
            <w:vAlign w:val="center"/>
          </w:tcPr>
          <w:p w:rsidR="00D607E2" w:rsidRDefault="00F60EAC" w:rsidP="00163E9F">
            <w:pPr>
              <w:jc w:val="center"/>
            </w:pPr>
            <w:r>
              <w:t>5</w:t>
            </w:r>
          </w:p>
        </w:tc>
        <w:tc>
          <w:tcPr>
            <w:tcW w:w="3543" w:type="dxa"/>
            <w:vAlign w:val="center"/>
          </w:tcPr>
          <w:p w:rsidR="00D607E2" w:rsidRDefault="004E58D5" w:rsidP="00163E9F">
            <w:pPr>
              <w:jc w:val="center"/>
            </w:pPr>
            <w:r>
              <w:t>45.45</w:t>
            </w:r>
          </w:p>
        </w:tc>
      </w:tr>
      <w:tr w:rsidR="00D607E2" w:rsidTr="00163E9F">
        <w:trPr>
          <w:trHeight w:val="340"/>
        </w:trPr>
        <w:tc>
          <w:tcPr>
            <w:tcW w:w="1551" w:type="dxa"/>
            <w:vAlign w:val="center"/>
          </w:tcPr>
          <w:p w:rsidR="00D607E2" w:rsidRDefault="00D607E2" w:rsidP="00163E9F">
            <w:pPr>
              <w:jc w:val="center"/>
            </w:pPr>
            <w:r w:rsidRPr="00781BAC">
              <w:t>#</w:t>
            </w:r>
            <w:r>
              <w:t>6</w:t>
            </w:r>
          </w:p>
        </w:tc>
        <w:tc>
          <w:tcPr>
            <w:tcW w:w="2043" w:type="dxa"/>
            <w:vAlign w:val="center"/>
          </w:tcPr>
          <w:p w:rsidR="00D607E2" w:rsidRDefault="00B2050C" w:rsidP="00163E9F">
            <w:pPr>
              <w:jc w:val="center"/>
            </w:pPr>
            <w:r>
              <w:t>10</w:t>
            </w:r>
          </w:p>
        </w:tc>
        <w:tc>
          <w:tcPr>
            <w:tcW w:w="2043" w:type="dxa"/>
            <w:vAlign w:val="center"/>
          </w:tcPr>
          <w:p w:rsidR="00D607E2" w:rsidRDefault="00F60EAC" w:rsidP="00163E9F">
            <w:pPr>
              <w:jc w:val="center"/>
            </w:pPr>
            <w:r>
              <w:t>6</w:t>
            </w:r>
          </w:p>
        </w:tc>
        <w:tc>
          <w:tcPr>
            <w:tcW w:w="3543" w:type="dxa"/>
            <w:vAlign w:val="center"/>
          </w:tcPr>
          <w:p w:rsidR="00D607E2" w:rsidRDefault="004E58D5" w:rsidP="00163E9F">
            <w:pPr>
              <w:jc w:val="center"/>
            </w:pPr>
            <w:r>
              <w:t>60.00</w:t>
            </w:r>
          </w:p>
        </w:tc>
      </w:tr>
      <w:tr w:rsidR="00D607E2" w:rsidTr="00163E9F">
        <w:trPr>
          <w:trHeight w:val="340"/>
        </w:trPr>
        <w:tc>
          <w:tcPr>
            <w:tcW w:w="1551" w:type="dxa"/>
            <w:vAlign w:val="center"/>
          </w:tcPr>
          <w:p w:rsidR="00D607E2" w:rsidRDefault="00D607E2" w:rsidP="00163E9F">
            <w:pPr>
              <w:jc w:val="center"/>
            </w:pPr>
            <w:r w:rsidRPr="00781BAC">
              <w:t>#</w:t>
            </w:r>
            <w:r>
              <w:t>7</w:t>
            </w:r>
          </w:p>
        </w:tc>
        <w:tc>
          <w:tcPr>
            <w:tcW w:w="2043" w:type="dxa"/>
            <w:vAlign w:val="center"/>
          </w:tcPr>
          <w:p w:rsidR="00D607E2" w:rsidRDefault="00B2050C" w:rsidP="00163E9F">
            <w:pPr>
              <w:jc w:val="center"/>
            </w:pPr>
            <w:r>
              <w:t>6</w:t>
            </w:r>
          </w:p>
        </w:tc>
        <w:tc>
          <w:tcPr>
            <w:tcW w:w="2043" w:type="dxa"/>
            <w:vAlign w:val="center"/>
          </w:tcPr>
          <w:p w:rsidR="00D607E2" w:rsidRDefault="00F60EAC" w:rsidP="00163E9F">
            <w:pPr>
              <w:jc w:val="center"/>
            </w:pPr>
            <w:r>
              <w:t>6</w:t>
            </w:r>
          </w:p>
        </w:tc>
        <w:tc>
          <w:tcPr>
            <w:tcW w:w="3543" w:type="dxa"/>
            <w:vAlign w:val="center"/>
          </w:tcPr>
          <w:p w:rsidR="00D607E2" w:rsidRDefault="004E58D5" w:rsidP="00163E9F">
            <w:pPr>
              <w:jc w:val="center"/>
            </w:pPr>
            <w:r>
              <w:t>100.00</w:t>
            </w:r>
          </w:p>
        </w:tc>
      </w:tr>
      <w:tr w:rsidR="00D607E2" w:rsidTr="00163E9F">
        <w:trPr>
          <w:trHeight w:val="340"/>
        </w:trPr>
        <w:tc>
          <w:tcPr>
            <w:tcW w:w="1551" w:type="dxa"/>
            <w:vAlign w:val="center"/>
          </w:tcPr>
          <w:p w:rsidR="00D607E2" w:rsidRDefault="00D607E2" w:rsidP="00163E9F">
            <w:pPr>
              <w:jc w:val="center"/>
            </w:pPr>
            <w:r w:rsidRPr="00781BAC">
              <w:t>#</w:t>
            </w:r>
            <w:r>
              <w:t>8</w:t>
            </w:r>
          </w:p>
        </w:tc>
        <w:tc>
          <w:tcPr>
            <w:tcW w:w="2043" w:type="dxa"/>
            <w:vAlign w:val="center"/>
          </w:tcPr>
          <w:p w:rsidR="00D607E2" w:rsidRDefault="00B2050C" w:rsidP="00163E9F">
            <w:pPr>
              <w:jc w:val="center"/>
            </w:pPr>
            <w:r>
              <w:t>9</w:t>
            </w:r>
          </w:p>
        </w:tc>
        <w:tc>
          <w:tcPr>
            <w:tcW w:w="2043" w:type="dxa"/>
            <w:vAlign w:val="center"/>
          </w:tcPr>
          <w:p w:rsidR="00D607E2" w:rsidRDefault="004E58D5" w:rsidP="00163E9F">
            <w:pPr>
              <w:jc w:val="center"/>
            </w:pPr>
            <w:r>
              <w:t>8</w:t>
            </w:r>
          </w:p>
        </w:tc>
        <w:tc>
          <w:tcPr>
            <w:tcW w:w="3543" w:type="dxa"/>
            <w:vAlign w:val="center"/>
          </w:tcPr>
          <w:p w:rsidR="00D607E2" w:rsidRDefault="00086D7D" w:rsidP="00163E9F">
            <w:pPr>
              <w:jc w:val="center"/>
            </w:pPr>
            <w:r>
              <w:t>88.88</w:t>
            </w:r>
          </w:p>
        </w:tc>
      </w:tr>
      <w:tr w:rsidR="00D607E2" w:rsidTr="00163E9F">
        <w:trPr>
          <w:trHeight w:val="340"/>
        </w:trPr>
        <w:tc>
          <w:tcPr>
            <w:tcW w:w="1551" w:type="dxa"/>
            <w:vAlign w:val="center"/>
          </w:tcPr>
          <w:p w:rsidR="00D607E2" w:rsidRDefault="00D607E2" w:rsidP="00163E9F">
            <w:pPr>
              <w:jc w:val="center"/>
            </w:pPr>
            <w:r w:rsidRPr="00781BAC">
              <w:t>#</w:t>
            </w:r>
            <w:r>
              <w:t>9</w:t>
            </w:r>
          </w:p>
        </w:tc>
        <w:tc>
          <w:tcPr>
            <w:tcW w:w="2043" w:type="dxa"/>
            <w:vAlign w:val="center"/>
          </w:tcPr>
          <w:p w:rsidR="00D607E2" w:rsidRDefault="00B2050C" w:rsidP="00163E9F">
            <w:pPr>
              <w:jc w:val="center"/>
            </w:pPr>
            <w:r>
              <w:t>7</w:t>
            </w:r>
          </w:p>
        </w:tc>
        <w:tc>
          <w:tcPr>
            <w:tcW w:w="2043" w:type="dxa"/>
            <w:vAlign w:val="center"/>
          </w:tcPr>
          <w:p w:rsidR="00D607E2" w:rsidRDefault="00F60EAC" w:rsidP="00163E9F">
            <w:pPr>
              <w:jc w:val="center"/>
            </w:pPr>
            <w:r>
              <w:t>5</w:t>
            </w:r>
          </w:p>
        </w:tc>
        <w:tc>
          <w:tcPr>
            <w:tcW w:w="3543" w:type="dxa"/>
            <w:vAlign w:val="center"/>
          </w:tcPr>
          <w:p w:rsidR="00D607E2" w:rsidRDefault="00086D7D" w:rsidP="00163E9F">
            <w:pPr>
              <w:jc w:val="center"/>
            </w:pPr>
            <w:r>
              <w:t>71.42</w:t>
            </w:r>
          </w:p>
        </w:tc>
      </w:tr>
      <w:tr w:rsidR="00D607E2" w:rsidTr="00163E9F">
        <w:trPr>
          <w:trHeight w:val="340"/>
        </w:trPr>
        <w:tc>
          <w:tcPr>
            <w:tcW w:w="1551" w:type="dxa"/>
            <w:vAlign w:val="center"/>
          </w:tcPr>
          <w:p w:rsidR="00D607E2" w:rsidRDefault="00D607E2" w:rsidP="00163E9F">
            <w:pPr>
              <w:jc w:val="center"/>
            </w:pPr>
            <w:r w:rsidRPr="00781BAC">
              <w:t>#</w:t>
            </w:r>
            <w:r>
              <w:t>10</w:t>
            </w:r>
          </w:p>
        </w:tc>
        <w:tc>
          <w:tcPr>
            <w:tcW w:w="2043" w:type="dxa"/>
            <w:vAlign w:val="center"/>
          </w:tcPr>
          <w:p w:rsidR="00D607E2" w:rsidRDefault="00B2050C" w:rsidP="00163E9F">
            <w:pPr>
              <w:jc w:val="center"/>
            </w:pPr>
            <w:r>
              <w:t>12</w:t>
            </w:r>
          </w:p>
        </w:tc>
        <w:tc>
          <w:tcPr>
            <w:tcW w:w="2043" w:type="dxa"/>
            <w:vAlign w:val="center"/>
          </w:tcPr>
          <w:p w:rsidR="00D607E2" w:rsidRDefault="00F60EAC" w:rsidP="00163E9F">
            <w:pPr>
              <w:jc w:val="center"/>
            </w:pPr>
            <w:r>
              <w:t>10</w:t>
            </w:r>
          </w:p>
        </w:tc>
        <w:tc>
          <w:tcPr>
            <w:tcW w:w="3543" w:type="dxa"/>
            <w:vAlign w:val="center"/>
          </w:tcPr>
          <w:p w:rsidR="00D607E2" w:rsidRDefault="00086D7D" w:rsidP="00163E9F">
            <w:pPr>
              <w:jc w:val="center"/>
            </w:pPr>
            <w:r>
              <w:t>83.33</w:t>
            </w:r>
          </w:p>
        </w:tc>
      </w:tr>
    </w:tbl>
    <w:p w:rsidR="00A1766A" w:rsidRDefault="00A1766A">
      <w:pPr>
        <w:spacing w:after="160" w:line="259" w:lineRule="auto"/>
        <w:jc w:val="left"/>
      </w:pPr>
    </w:p>
    <w:p w:rsidR="00A1766A" w:rsidRDefault="00A1766A" w:rsidP="00A1766A">
      <w:pPr>
        <w:pStyle w:val="Heading3"/>
      </w:pPr>
      <w:r>
        <w:t>7.2.4 End User Feedback</w:t>
      </w:r>
    </w:p>
    <w:p w:rsidR="00A1766A" w:rsidRDefault="00A1766A" w:rsidP="00A1766A"/>
    <w:p w:rsidR="005E1EC0" w:rsidRDefault="006C12A1" w:rsidP="00A1766A">
      <w:r>
        <w:t>After running the above end user tests, team was able to get the below feedback from them. Note that the above tests were done in different lighting conditions which majorly affects the accuracy of the simulation.</w:t>
      </w:r>
      <w:r w:rsidR="00472AB8">
        <w:t xml:space="preserve"> Nevertheless, processing power of the testing computational resource</w:t>
      </w:r>
      <w:r w:rsidR="000204F3">
        <w:t xml:space="preserve"> (laptop)</w:t>
      </w:r>
      <w:r w:rsidR="00472AB8">
        <w:t xml:space="preserve"> and the quality of the web camera also affected the accuracy of proposed solution</w:t>
      </w:r>
      <w:r w:rsidR="00C97096">
        <w:t xml:space="preserve"> immensely</w:t>
      </w:r>
      <w:r w:rsidR="00472AB8">
        <w:t>.</w:t>
      </w:r>
    </w:p>
    <w:p w:rsidR="005E1EC0" w:rsidRDefault="005E1EC0" w:rsidP="00A1766A"/>
    <w:p w:rsidR="003271EC" w:rsidRDefault="003271EC" w:rsidP="003271EC">
      <w:pPr>
        <w:pStyle w:val="ListParagraph"/>
        <w:numPr>
          <w:ilvl w:val="0"/>
          <w:numId w:val="48"/>
        </w:numPr>
      </w:pPr>
      <w:r>
        <w:lastRenderedPageBreak/>
        <w:t xml:space="preserve">Live video data population in the simulation was stuck sometimes. Encountered system lag while running the simulation.   </w:t>
      </w:r>
    </w:p>
    <w:p w:rsidR="003271EC" w:rsidRDefault="003271EC" w:rsidP="003271EC">
      <w:pPr>
        <w:pStyle w:val="ListParagraph"/>
        <w:numPr>
          <w:ilvl w:val="0"/>
          <w:numId w:val="48"/>
        </w:numPr>
      </w:pPr>
      <w:r>
        <w:t>Face and Eye detection process sometimes provided false positives resulting in incorrect warning alarms</w:t>
      </w:r>
      <w:r>
        <w:t>.</w:t>
      </w:r>
      <w:r>
        <w:t xml:space="preserve"> </w:t>
      </w:r>
    </w:p>
    <w:p w:rsidR="003271EC" w:rsidRDefault="003271EC" w:rsidP="003271EC">
      <w:pPr>
        <w:pStyle w:val="ListParagraph"/>
        <w:numPr>
          <w:ilvl w:val="0"/>
          <w:numId w:val="48"/>
        </w:numPr>
      </w:pPr>
      <w:r>
        <w:t>Testing was done in bad lighting conditions and the simulation couldn’t properly identify the face and eyes</w:t>
      </w:r>
      <w:r>
        <w:t>.</w:t>
      </w:r>
    </w:p>
    <w:p w:rsidR="003271EC" w:rsidRDefault="003271EC" w:rsidP="003271EC">
      <w:pPr>
        <w:pStyle w:val="ListParagraph"/>
        <w:numPr>
          <w:ilvl w:val="0"/>
          <w:numId w:val="48"/>
        </w:numPr>
      </w:pPr>
      <w:r>
        <w:t>Encountered system lags. Face and eye detection was ok for the most part but sometimes resulted in providing invalid alarms</w:t>
      </w:r>
      <w:r>
        <w:t>.</w:t>
      </w:r>
    </w:p>
    <w:p w:rsidR="003271EC" w:rsidRDefault="003271EC" w:rsidP="003271EC">
      <w:pPr>
        <w:pStyle w:val="ListParagraph"/>
        <w:numPr>
          <w:ilvl w:val="0"/>
          <w:numId w:val="48"/>
        </w:numPr>
      </w:pPr>
      <w:r>
        <w:t>System worked well</w:t>
      </w:r>
      <w:r>
        <w:t>.</w:t>
      </w:r>
    </w:p>
    <w:p w:rsidR="00A1766A" w:rsidRDefault="003271EC" w:rsidP="003271EC">
      <w:pPr>
        <w:pStyle w:val="ListParagraph"/>
        <w:numPr>
          <w:ilvl w:val="0"/>
          <w:numId w:val="48"/>
        </w:numPr>
      </w:pPr>
      <w:r>
        <w:t>Face and eye detection worked well for the most part. Came across system lag</w:t>
      </w:r>
      <w:r>
        <w:t>.</w:t>
      </w:r>
    </w:p>
    <w:p w:rsidR="003271EC" w:rsidRDefault="00D06180" w:rsidP="003271EC">
      <w:pPr>
        <w:pStyle w:val="ListParagraph"/>
        <w:numPr>
          <w:ilvl w:val="0"/>
          <w:numId w:val="48"/>
        </w:numPr>
      </w:pPr>
      <w:r>
        <w:t>Face and eye detection doesn’t work in bad lighting conditions. Development team must find a resolution for these criteria.</w:t>
      </w:r>
    </w:p>
    <w:p w:rsidR="00D06180" w:rsidRDefault="00D06180" w:rsidP="003271EC">
      <w:pPr>
        <w:pStyle w:val="ListParagraph"/>
        <w:numPr>
          <w:ilvl w:val="0"/>
          <w:numId w:val="48"/>
        </w:numPr>
      </w:pPr>
      <w:r>
        <w:t>Depending on the distance between the camera and the user it gives false alarms.</w:t>
      </w:r>
    </w:p>
    <w:p w:rsidR="00D06180" w:rsidRDefault="00D06180" w:rsidP="003271EC">
      <w:pPr>
        <w:pStyle w:val="ListParagraph"/>
        <w:numPr>
          <w:ilvl w:val="0"/>
          <w:numId w:val="48"/>
        </w:numPr>
      </w:pPr>
      <w:r>
        <w:t>Simulation gives false alarms when the driver wears a sun glass</w:t>
      </w:r>
    </w:p>
    <w:p w:rsidR="0032026C" w:rsidRDefault="0032026C" w:rsidP="003271EC">
      <w:pPr>
        <w:pStyle w:val="ListParagraph"/>
        <w:numPr>
          <w:ilvl w:val="0"/>
          <w:numId w:val="48"/>
        </w:numPr>
      </w:pPr>
      <w:r>
        <w:t xml:space="preserve">Realized that sometimes the simulation shows a </w:t>
      </w:r>
      <w:proofErr w:type="spellStart"/>
      <w:r>
        <w:t>NaN</w:t>
      </w:r>
      <w:proofErr w:type="spellEnd"/>
      <w:r>
        <w:t xml:space="preserve"> (Not a </w:t>
      </w:r>
      <w:r w:rsidR="000D5BF9">
        <w:t>N</w:t>
      </w:r>
      <w:r>
        <w:t xml:space="preserve">umber) </w:t>
      </w:r>
      <w:r w:rsidR="005805AD">
        <w:t>value</w:t>
      </w:r>
      <w:r>
        <w:t xml:space="preserve"> in the statistics. Is this an error/bug in the system?</w:t>
      </w:r>
    </w:p>
    <w:p w:rsidR="002A4489" w:rsidRPr="00A1766A" w:rsidRDefault="002A4489" w:rsidP="003271EC">
      <w:pPr>
        <w:pStyle w:val="ListParagraph"/>
        <w:numPr>
          <w:ilvl w:val="0"/>
          <w:numId w:val="48"/>
        </w:numPr>
      </w:pPr>
      <w:r>
        <w:t>Simulation needs more testing.</w:t>
      </w:r>
    </w:p>
    <w:p w:rsidR="00800A2A" w:rsidRDefault="00800A2A">
      <w:pPr>
        <w:spacing w:after="160" w:line="259" w:lineRule="auto"/>
        <w:jc w:val="left"/>
        <w:rPr>
          <w:rFonts w:asciiTheme="majorHAnsi" w:eastAsiaTheme="majorEastAsia" w:hAnsiTheme="majorHAnsi" w:cstheme="majorBidi"/>
          <w:b/>
          <w:sz w:val="28"/>
          <w:szCs w:val="32"/>
        </w:rPr>
      </w:pPr>
      <w:r>
        <w:br w:type="page"/>
      </w:r>
    </w:p>
    <w:p w:rsidR="00A258FE" w:rsidRDefault="00A258FE" w:rsidP="00A258FE">
      <w:pPr>
        <w:pStyle w:val="Heading1"/>
      </w:pPr>
      <w:r>
        <w:lastRenderedPageBreak/>
        <w:t>8. LIMITATIONS</w:t>
      </w:r>
    </w:p>
    <w:p w:rsidR="00CE5487" w:rsidRDefault="002A4489" w:rsidP="00CE5487">
      <w:pPr>
        <w:spacing w:after="160" w:line="276" w:lineRule="auto"/>
      </w:pPr>
      <w:r>
        <w:t xml:space="preserve">Even though the completion </w:t>
      </w:r>
      <w:r w:rsidR="00F625CE">
        <w:t>percentage</w:t>
      </w:r>
      <w:r>
        <w:t xml:space="preserve"> of this project is 100%</w:t>
      </w:r>
      <w:r w:rsidR="00F625CE">
        <w:t>, still the prototype is not production ready.</w:t>
      </w:r>
      <w:r>
        <w:t xml:space="preserve"> </w:t>
      </w:r>
      <w:r w:rsidR="00F625CE">
        <w:t>The simulation needs more and more testing and the current solution needs to be improved massively due to the fact that this is a safety application.</w:t>
      </w:r>
      <w:r w:rsidR="00C317AE">
        <w:t xml:space="preserve"> T</w:t>
      </w:r>
      <w:r w:rsidR="001D4E17">
        <w:t>he team has faced below limitations through out the time span of this particular project</w:t>
      </w:r>
      <w:r w:rsidR="00CE5487">
        <w:t xml:space="preserve"> which signifies that the solution is not production ready</w:t>
      </w:r>
      <w:r w:rsidR="001D4E17">
        <w:t>.</w:t>
      </w:r>
    </w:p>
    <w:p w:rsidR="00907164" w:rsidRDefault="00907164" w:rsidP="00526AEE">
      <w:pPr>
        <w:pStyle w:val="ListParagraph"/>
        <w:numPr>
          <w:ilvl w:val="0"/>
          <w:numId w:val="51"/>
        </w:numPr>
        <w:spacing w:after="160" w:line="276" w:lineRule="auto"/>
      </w:pPr>
      <w:r>
        <w:t>The simulation will not perform accurately and effectively during inacceptable illumination (light) conditions.</w:t>
      </w:r>
    </w:p>
    <w:p w:rsidR="00526AEE" w:rsidRDefault="00907164" w:rsidP="00526AEE">
      <w:pPr>
        <w:pStyle w:val="ListParagraph"/>
        <w:numPr>
          <w:ilvl w:val="0"/>
          <w:numId w:val="51"/>
        </w:numPr>
        <w:spacing w:after="160" w:line="276" w:lineRule="auto"/>
      </w:pPr>
      <w:r>
        <w:t xml:space="preserve">The simulation will not work completely at night times when there is no light at all. </w:t>
      </w:r>
    </w:p>
    <w:p w:rsidR="000C1E05" w:rsidRDefault="00907164" w:rsidP="00526AEE">
      <w:pPr>
        <w:pStyle w:val="ListParagraph"/>
        <w:numPr>
          <w:ilvl w:val="0"/>
          <w:numId w:val="51"/>
        </w:numPr>
        <w:spacing w:after="160" w:line="276" w:lineRule="auto"/>
      </w:pPr>
      <w:r>
        <w:t xml:space="preserve">Face and Eye detection algorithms </w:t>
      </w:r>
      <w:r w:rsidR="000C1E05">
        <w:t xml:space="preserve">do not labor during </w:t>
      </w:r>
      <w:r w:rsidR="000C1E05">
        <w:t>inacceptable illumination</w:t>
      </w:r>
      <w:r w:rsidR="000C1E05">
        <w:t xml:space="preserve"> </w:t>
      </w:r>
      <w:r w:rsidR="000C1E05">
        <w:t>conditions</w:t>
      </w:r>
      <w:r w:rsidR="000C1E05">
        <w:t xml:space="preserve"> including night times.</w:t>
      </w:r>
    </w:p>
    <w:p w:rsidR="00907164" w:rsidRDefault="0033464B" w:rsidP="00526AEE">
      <w:pPr>
        <w:pStyle w:val="ListParagraph"/>
        <w:numPr>
          <w:ilvl w:val="0"/>
          <w:numId w:val="51"/>
        </w:numPr>
        <w:spacing w:after="160" w:line="276" w:lineRule="auto"/>
      </w:pPr>
      <w:r>
        <w:t xml:space="preserve">Eye detection is not possible when the user wears sun glasses while using the simulation. This is out of current scope of the </w:t>
      </w:r>
      <w:r w:rsidR="00831D32">
        <w:t>proposed solution</w:t>
      </w:r>
      <w:r>
        <w:t>.</w:t>
      </w:r>
      <w:r w:rsidR="00907164">
        <w:t xml:space="preserve"> </w:t>
      </w:r>
    </w:p>
    <w:p w:rsidR="00AC4A34" w:rsidRDefault="00AC4A34" w:rsidP="00526AEE">
      <w:pPr>
        <w:pStyle w:val="ListParagraph"/>
        <w:numPr>
          <w:ilvl w:val="0"/>
          <w:numId w:val="51"/>
        </w:numPr>
        <w:spacing w:after="160" w:line="276" w:lineRule="auto"/>
      </w:pPr>
      <w:r>
        <w:t>Driver must look forward at all times in order to identify the eye open and closure states. Eye states cannot be identified for the side views of the face.</w:t>
      </w:r>
    </w:p>
    <w:p w:rsidR="00167B58" w:rsidRDefault="00194688" w:rsidP="00526AEE">
      <w:pPr>
        <w:pStyle w:val="ListParagraph"/>
        <w:numPr>
          <w:ilvl w:val="0"/>
          <w:numId w:val="51"/>
        </w:numPr>
        <w:spacing w:after="160" w:line="276" w:lineRule="auto"/>
      </w:pPr>
      <w:r>
        <w:t>Processing power of the computational resource (laptop) affects the performance and the accuracy of the proposed simulation.</w:t>
      </w:r>
    </w:p>
    <w:p w:rsidR="00DE554E" w:rsidRDefault="00194688" w:rsidP="00526AEE">
      <w:pPr>
        <w:pStyle w:val="ListParagraph"/>
        <w:numPr>
          <w:ilvl w:val="0"/>
          <w:numId w:val="51"/>
        </w:numPr>
        <w:spacing w:after="160" w:line="276" w:lineRule="auto"/>
      </w:pPr>
      <w:r>
        <w:t>Quality of the web camera used in the simulation affects the performance and the accuracy of the simulation.</w:t>
      </w:r>
    </w:p>
    <w:p w:rsidR="00194688" w:rsidRDefault="00DE554E" w:rsidP="00526AEE">
      <w:pPr>
        <w:pStyle w:val="ListParagraph"/>
        <w:numPr>
          <w:ilvl w:val="0"/>
          <w:numId w:val="51"/>
        </w:numPr>
        <w:spacing w:after="160" w:line="276" w:lineRule="auto"/>
      </w:pPr>
      <w:r>
        <w:t>Sometimes the camera doesn’t capture frames and result</w:t>
      </w:r>
      <w:r w:rsidR="00A04B53">
        <w:t>s</w:t>
      </w:r>
      <w:r>
        <w:t xml:space="preserve"> in total frames</w:t>
      </w:r>
      <w:r w:rsidR="00A04B53">
        <w:t xml:space="preserve"> count</w:t>
      </w:r>
      <w:r>
        <w:t xml:space="preserve"> to be zero</w:t>
      </w:r>
      <w:r w:rsidR="00A04B53">
        <w:t xml:space="preserve"> (0)</w:t>
      </w:r>
      <w:r>
        <w:t>.</w:t>
      </w:r>
      <w:r w:rsidR="00A04B53">
        <w:t xml:space="preserve"> This will also result in zero eye detection and will calculate the actual eye percentage to be (0/0) *100 = infinity. In computer world infinity is Not a Number (</w:t>
      </w:r>
      <w:proofErr w:type="spellStart"/>
      <w:r w:rsidR="00A04B53">
        <w:t>NaN</w:t>
      </w:r>
      <w:proofErr w:type="spellEnd"/>
      <w:r w:rsidR="00A04B53">
        <w:t>). Therefore, current system alarm activation is disabled for such cases.</w:t>
      </w:r>
      <w:r>
        <w:t xml:space="preserve"> </w:t>
      </w:r>
      <w:r w:rsidR="00194688">
        <w:t xml:space="preserve"> </w:t>
      </w:r>
    </w:p>
    <w:p w:rsidR="0023085F" w:rsidRDefault="0023085F" w:rsidP="00526AEE">
      <w:pPr>
        <w:pStyle w:val="ListParagraph"/>
        <w:numPr>
          <w:ilvl w:val="0"/>
          <w:numId w:val="49"/>
        </w:numPr>
        <w:spacing w:after="160" w:line="276" w:lineRule="auto"/>
      </w:pPr>
      <w:r>
        <w:br w:type="page"/>
      </w:r>
    </w:p>
    <w:p w:rsidR="0052204B" w:rsidRDefault="0052204B" w:rsidP="0052204B">
      <w:pPr>
        <w:pStyle w:val="Heading1"/>
      </w:pPr>
      <w:r>
        <w:lastRenderedPageBreak/>
        <w:t>9. FUTURE WORK AND CONCLUSION</w:t>
      </w:r>
      <w:bookmarkStart w:id="92" w:name="_GoBack"/>
      <w:bookmarkEnd w:id="92"/>
      <w:r>
        <w:br w:type="page"/>
      </w:r>
    </w:p>
    <w:p w:rsidR="00A36904" w:rsidRDefault="00B50DFB" w:rsidP="00142D5C">
      <w:pPr>
        <w:pStyle w:val="Heading1"/>
        <w:spacing w:after="0"/>
      </w:pPr>
      <w:r>
        <w:lastRenderedPageBreak/>
        <w:t>REFERENCES</w:t>
      </w:r>
      <w:bookmarkEnd w:id="81"/>
      <w:bookmarkEnd w:id="82"/>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93" w:name="_Toc515265482"/>
      <w:r>
        <w:lastRenderedPageBreak/>
        <w:t>APPENDIX A – WORK BREAKDOWN STRUCTURE</w:t>
      </w:r>
      <w:bookmarkEnd w:id="93"/>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94" w:name="_Toc517259233"/>
      <w:r>
        <w:t xml:space="preserve">Figure </w:t>
      </w:r>
      <w:r>
        <w:fldChar w:fldCharType="begin"/>
      </w:r>
      <w:r>
        <w:instrText xml:space="preserve"> SEQ Figure \* ARABIC </w:instrText>
      </w:r>
      <w:r>
        <w:fldChar w:fldCharType="separate"/>
      </w:r>
      <w:r w:rsidR="00991EEF">
        <w:rPr>
          <w:noProof/>
        </w:rPr>
        <w:t>23</w:t>
      </w:r>
      <w:r>
        <w:fldChar w:fldCharType="end"/>
      </w:r>
      <w:r>
        <w:t xml:space="preserve">: </w:t>
      </w:r>
      <w:r w:rsidRPr="00F83D39">
        <w:t>Work Breakdown Structure</w:t>
      </w:r>
      <w:bookmarkEnd w:id="94"/>
    </w:p>
    <w:p w:rsidR="00496FF0" w:rsidRDefault="00496FF0" w:rsidP="00855101">
      <w:pPr>
        <w:pStyle w:val="Caption"/>
        <w:spacing w:before="120"/>
        <w:jc w:val="center"/>
      </w:pPr>
    </w:p>
    <w:p w:rsidR="001D566C" w:rsidRDefault="00A806D3" w:rsidP="00A806D3">
      <w:pPr>
        <w:pStyle w:val="Heading1"/>
      </w:pPr>
      <w:bookmarkStart w:id="95" w:name="_Toc515265483"/>
      <w:r>
        <w:t>APPENDIX B – GANTT CHART</w:t>
      </w:r>
      <w:bookmarkEnd w:id="95"/>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D841C4" w:rsidP="00241871">
      <w:pPr>
        <w:pStyle w:val="Caption"/>
        <w:spacing w:before="120"/>
        <w:jc w:val="center"/>
      </w:pPr>
      <w:bookmarkStart w:id="96" w:name="_Toc517259234"/>
      <w:r>
        <w:t xml:space="preserve">Figure </w:t>
      </w:r>
      <w:r>
        <w:fldChar w:fldCharType="begin"/>
      </w:r>
      <w:r>
        <w:instrText xml:space="preserve"> SEQ Figure \* ARABIC </w:instrText>
      </w:r>
      <w:r>
        <w:fldChar w:fldCharType="separate"/>
      </w:r>
      <w:r w:rsidR="00991EEF">
        <w:rPr>
          <w:noProof/>
        </w:rPr>
        <w:t>24</w:t>
      </w:r>
      <w:r>
        <w:fldChar w:fldCharType="end"/>
      </w:r>
      <w:r>
        <w:t xml:space="preserve">: </w:t>
      </w:r>
      <w:r w:rsidRPr="001158A8">
        <w:t>Gantt Chart</w:t>
      </w:r>
      <w:bookmarkEnd w:id="96"/>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2B01" w:rsidRDefault="008B2B01" w:rsidP="00744449">
      <w:r>
        <w:separator/>
      </w:r>
    </w:p>
  </w:endnote>
  <w:endnote w:type="continuationSeparator" w:id="0">
    <w:p w:rsidR="008B2B01" w:rsidRDefault="008B2B01"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14E8" w:rsidRDefault="00F914E8">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F914E8" w:rsidRDefault="00F914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F914E8" w:rsidRDefault="00F914E8">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F914E8" w:rsidRPr="007C322D" w:rsidRDefault="00F914E8">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F914E8" w:rsidRDefault="00F914E8">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7216"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F914E8" w:rsidRPr="00DA1409" w:rsidRDefault="00F914E8"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F914E8" w:rsidRPr="00DA1409" w:rsidRDefault="00F914E8">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F914E8" w:rsidRPr="00DA1409" w:rsidRDefault="00F914E8"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F914E8" w:rsidRPr="00DA1409" w:rsidRDefault="00F914E8">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F914E8" w:rsidRPr="007C322D" w:rsidRDefault="00F914E8">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2B01" w:rsidRDefault="008B2B01" w:rsidP="00744449">
      <w:r>
        <w:separator/>
      </w:r>
    </w:p>
  </w:footnote>
  <w:footnote w:type="continuationSeparator" w:id="0">
    <w:p w:rsidR="008B2B01" w:rsidRDefault="008B2B01"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14E8" w:rsidRPr="007C322D" w:rsidRDefault="00F914E8"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731"/>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BD6428"/>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762912"/>
    <w:multiLevelType w:val="hybridMultilevel"/>
    <w:tmpl w:val="B172D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5A6DAB"/>
    <w:multiLevelType w:val="hybridMultilevel"/>
    <w:tmpl w:val="1242B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E729F4"/>
    <w:multiLevelType w:val="hybridMultilevel"/>
    <w:tmpl w:val="5A6C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9C781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994DD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0A193B"/>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DF4FDD"/>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3F413C5"/>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6652ED"/>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1044EA"/>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9F3FF0"/>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256951"/>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77426D9"/>
    <w:multiLevelType w:val="hybridMultilevel"/>
    <w:tmpl w:val="3EAA6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6C613D"/>
    <w:multiLevelType w:val="hybridMultilevel"/>
    <w:tmpl w:val="3E2CA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0D4149"/>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CE595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015EE0"/>
    <w:multiLevelType w:val="hybridMultilevel"/>
    <w:tmpl w:val="28022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2E5854"/>
    <w:multiLevelType w:val="hybridMultilevel"/>
    <w:tmpl w:val="99FC08F2"/>
    <w:lvl w:ilvl="0" w:tplc="08090001">
      <w:start w:val="1"/>
      <w:numFmt w:val="bullet"/>
      <w:lvlText w:val=""/>
      <w:lvlJc w:val="left"/>
      <w:pPr>
        <w:ind w:left="972" w:hanging="360"/>
      </w:pPr>
      <w:rPr>
        <w:rFonts w:ascii="Symbol" w:hAnsi="Symbol" w:hint="default"/>
      </w:rPr>
    </w:lvl>
    <w:lvl w:ilvl="1" w:tplc="08090003" w:tentative="1">
      <w:start w:val="1"/>
      <w:numFmt w:val="bullet"/>
      <w:lvlText w:val="o"/>
      <w:lvlJc w:val="left"/>
      <w:pPr>
        <w:ind w:left="1692" w:hanging="360"/>
      </w:pPr>
      <w:rPr>
        <w:rFonts w:ascii="Courier New" w:hAnsi="Courier New" w:cs="Courier New" w:hint="default"/>
      </w:rPr>
    </w:lvl>
    <w:lvl w:ilvl="2" w:tplc="08090005" w:tentative="1">
      <w:start w:val="1"/>
      <w:numFmt w:val="bullet"/>
      <w:lvlText w:val=""/>
      <w:lvlJc w:val="left"/>
      <w:pPr>
        <w:ind w:left="2412" w:hanging="360"/>
      </w:pPr>
      <w:rPr>
        <w:rFonts w:ascii="Wingdings" w:hAnsi="Wingdings" w:hint="default"/>
      </w:rPr>
    </w:lvl>
    <w:lvl w:ilvl="3" w:tplc="08090001" w:tentative="1">
      <w:start w:val="1"/>
      <w:numFmt w:val="bullet"/>
      <w:lvlText w:val=""/>
      <w:lvlJc w:val="left"/>
      <w:pPr>
        <w:ind w:left="3132" w:hanging="360"/>
      </w:pPr>
      <w:rPr>
        <w:rFonts w:ascii="Symbol" w:hAnsi="Symbol" w:hint="default"/>
      </w:rPr>
    </w:lvl>
    <w:lvl w:ilvl="4" w:tplc="08090003" w:tentative="1">
      <w:start w:val="1"/>
      <w:numFmt w:val="bullet"/>
      <w:lvlText w:val="o"/>
      <w:lvlJc w:val="left"/>
      <w:pPr>
        <w:ind w:left="3852" w:hanging="360"/>
      </w:pPr>
      <w:rPr>
        <w:rFonts w:ascii="Courier New" w:hAnsi="Courier New" w:cs="Courier New" w:hint="default"/>
      </w:rPr>
    </w:lvl>
    <w:lvl w:ilvl="5" w:tplc="08090005" w:tentative="1">
      <w:start w:val="1"/>
      <w:numFmt w:val="bullet"/>
      <w:lvlText w:val=""/>
      <w:lvlJc w:val="left"/>
      <w:pPr>
        <w:ind w:left="4572" w:hanging="360"/>
      </w:pPr>
      <w:rPr>
        <w:rFonts w:ascii="Wingdings" w:hAnsi="Wingdings" w:hint="default"/>
      </w:rPr>
    </w:lvl>
    <w:lvl w:ilvl="6" w:tplc="08090001" w:tentative="1">
      <w:start w:val="1"/>
      <w:numFmt w:val="bullet"/>
      <w:lvlText w:val=""/>
      <w:lvlJc w:val="left"/>
      <w:pPr>
        <w:ind w:left="5292" w:hanging="360"/>
      </w:pPr>
      <w:rPr>
        <w:rFonts w:ascii="Symbol" w:hAnsi="Symbol" w:hint="default"/>
      </w:rPr>
    </w:lvl>
    <w:lvl w:ilvl="7" w:tplc="08090003" w:tentative="1">
      <w:start w:val="1"/>
      <w:numFmt w:val="bullet"/>
      <w:lvlText w:val="o"/>
      <w:lvlJc w:val="left"/>
      <w:pPr>
        <w:ind w:left="6012" w:hanging="360"/>
      </w:pPr>
      <w:rPr>
        <w:rFonts w:ascii="Courier New" w:hAnsi="Courier New" w:cs="Courier New" w:hint="default"/>
      </w:rPr>
    </w:lvl>
    <w:lvl w:ilvl="8" w:tplc="08090005" w:tentative="1">
      <w:start w:val="1"/>
      <w:numFmt w:val="bullet"/>
      <w:lvlText w:val=""/>
      <w:lvlJc w:val="left"/>
      <w:pPr>
        <w:ind w:left="6732" w:hanging="360"/>
      </w:pPr>
      <w:rPr>
        <w:rFonts w:ascii="Wingdings" w:hAnsi="Wingdings" w:hint="default"/>
      </w:rPr>
    </w:lvl>
  </w:abstractNum>
  <w:abstractNum w:abstractNumId="29" w15:restartNumberingAfterBreak="0">
    <w:nsid w:val="503A147F"/>
    <w:multiLevelType w:val="hybridMultilevel"/>
    <w:tmpl w:val="117C0E4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0"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4C42C9"/>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352178"/>
    <w:multiLevelType w:val="hybridMultilevel"/>
    <w:tmpl w:val="51045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266508"/>
    <w:multiLevelType w:val="hybridMultilevel"/>
    <w:tmpl w:val="7E5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D3725D"/>
    <w:multiLevelType w:val="hybridMultilevel"/>
    <w:tmpl w:val="4ED22A2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9" w15:restartNumberingAfterBreak="0">
    <w:nsid w:val="66EA6F1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A40705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AEB0584"/>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B643092"/>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BEB5A4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EB30EF6"/>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EF753F6"/>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0" w15:restartNumberingAfterBreak="0">
    <w:nsid w:val="7C4D5B34"/>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6"/>
  </w:num>
  <w:num w:numId="2">
    <w:abstractNumId w:val="30"/>
  </w:num>
  <w:num w:numId="3">
    <w:abstractNumId w:val="5"/>
  </w:num>
  <w:num w:numId="4">
    <w:abstractNumId w:val="40"/>
  </w:num>
  <w:num w:numId="5">
    <w:abstractNumId w:val="1"/>
  </w:num>
  <w:num w:numId="6">
    <w:abstractNumId w:val="33"/>
  </w:num>
  <w:num w:numId="7">
    <w:abstractNumId w:val="6"/>
  </w:num>
  <w:num w:numId="8">
    <w:abstractNumId w:val="49"/>
  </w:num>
  <w:num w:numId="9">
    <w:abstractNumId w:val="16"/>
  </w:num>
  <w:num w:numId="10">
    <w:abstractNumId w:val="31"/>
  </w:num>
  <w:num w:numId="11">
    <w:abstractNumId w:val="8"/>
  </w:num>
  <w:num w:numId="12">
    <w:abstractNumId w:val="48"/>
  </w:num>
  <w:num w:numId="13">
    <w:abstractNumId w:val="45"/>
  </w:num>
  <w:num w:numId="14">
    <w:abstractNumId w:val="3"/>
  </w:num>
  <w:num w:numId="15">
    <w:abstractNumId w:val="34"/>
  </w:num>
  <w:num w:numId="16">
    <w:abstractNumId w:val="26"/>
  </w:num>
  <w:num w:numId="17">
    <w:abstractNumId w:val="7"/>
  </w:num>
  <w:num w:numId="18">
    <w:abstractNumId w:val="24"/>
  </w:num>
  <w:num w:numId="19">
    <w:abstractNumId w:val="37"/>
  </w:num>
  <w:num w:numId="20">
    <w:abstractNumId w:val="28"/>
  </w:num>
  <w:num w:numId="21">
    <w:abstractNumId w:val="2"/>
  </w:num>
  <w:num w:numId="22">
    <w:abstractNumId w:val="13"/>
  </w:num>
  <w:num w:numId="23">
    <w:abstractNumId w:val="12"/>
  </w:num>
  <w:num w:numId="24">
    <w:abstractNumId w:val="17"/>
  </w:num>
  <w:num w:numId="25">
    <w:abstractNumId w:val="15"/>
  </w:num>
  <w:num w:numId="26">
    <w:abstractNumId w:val="11"/>
  </w:num>
  <w:num w:numId="27">
    <w:abstractNumId w:val="39"/>
  </w:num>
  <w:num w:numId="28">
    <w:abstractNumId w:val="44"/>
  </w:num>
  <w:num w:numId="29">
    <w:abstractNumId w:val="25"/>
  </w:num>
  <w:num w:numId="30">
    <w:abstractNumId w:val="18"/>
  </w:num>
  <w:num w:numId="31">
    <w:abstractNumId w:val="47"/>
  </w:num>
  <w:num w:numId="32">
    <w:abstractNumId w:val="0"/>
  </w:num>
  <w:num w:numId="33">
    <w:abstractNumId w:val="41"/>
  </w:num>
  <w:num w:numId="34">
    <w:abstractNumId w:val="10"/>
  </w:num>
  <w:num w:numId="35">
    <w:abstractNumId w:val="42"/>
  </w:num>
  <w:num w:numId="36">
    <w:abstractNumId w:val="21"/>
  </w:num>
  <w:num w:numId="37">
    <w:abstractNumId w:val="23"/>
  </w:num>
  <w:num w:numId="38">
    <w:abstractNumId w:val="14"/>
  </w:num>
  <w:num w:numId="39">
    <w:abstractNumId w:val="27"/>
  </w:num>
  <w:num w:numId="40">
    <w:abstractNumId w:val="19"/>
  </w:num>
  <w:num w:numId="41">
    <w:abstractNumId w:val="9"/>
  </w:num>
  <w:num w:numId="42">
    <w:abstractNumId w:val="46"/>
  </w:num>
  <w:num w:numId="43">
    <w:abstractNumId w:val="32"/>
  </w:num>
  <w:num w:numId="44">
    <w:abstractNumId w:val="22"/>
  </w:num>
  <w:num w:numId="45">
    <w:abstractNumId w:val="50"/>
  </w:num>
  <w:num w:numId="46">
    <w:abstractNumId w:val="43"/>
  </w:num>
  <w:num w:numId="47">
    <w:abstractNumId w:val="35"/>
  </w:num>
  <w:num w:numId="48">
    <w:abstractNumId w:val="29"/>
  </w:num>
  <w:num w:numId="49">
    <w:abstractNumId w:val="38"/>
  </w:num>
  <w:num w:numId="50">
    <w:abstractNumId w:val="4"/>
  </w:num>
  <w:num w:numId="51">
    <w:abstractNumId w:val="20"/>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asFAIXVhngtAAAA"/>
  </w:docVars>
  <w:rsids>
    <w:rsidRoot w:val="00E95D34"/>
    <w:rsid w:val="0000005A"/>
    <w:rsid w:val="00000365"/>
    <w:rsid w:val="00001D34"/>
    <w:rsid w:val="00002887"/>
    <w:rsid w:val="00002B0E"/>
    <w:rsid w:val="00002ED6"/>
    <w:rsid w:val="00003ED7"/>
    <w:rsid w:val="0000415C"/>
    <w:rsid w:val="000060A2"/>
    <w:rsid w:val="000069A7"/>
    <w:rsid w:val="00006E66"/>
    <w:rsid w:val="0000762B"/>
    <w:rsid w:val="00007858"/>
    <w:rsid w:val="000102B4"/>
    <w:rsid w:val="00010A20"/>
    <w:rsid w:val="00010E15"/>
    <w:rsid w:val="00013E48"/>
    <w:rsid w:val="00014469"/>
    <w:rsid w:val="0001473A"/>
    <w:rsid w:val="00014B11"/>
    <w:rsid w:val="00014EEC"/>
    <w:rsid w:val="000152EF"/>
    <w:rsid w:val="00015959"/>
    <w:rsid w:val="000168D0"/>
    <w:rsid w:val="00016E87"/>
    <w:rsid w:val="00016F54"/>
    <w:rsid w:val="000204F3"/>
    <w:rsid w:val="000210B0"/>
    <w:rsid w:val="00021BCC"/>
    <w:rsid w:val="00023767"/>
    <w:rsid w:val="00023D42"/>
    <w:rsid w:val="00023F20"/>
    <w:rsid w:val="00024211"/>
    <w:rsid w:val="000249C0"/>
    <w:rsid w:val="00025461"/>
    <w:rsid w:val="00025BB3"/>
    <w:rsid w:val="000261AB"/>
    <w:rsid w:val="00026F46"/>
    <w:rsid w:val="000314D4"/>
    <w:rsid w:val="0003224D"/>
    <w:rsid w:val="00032DD4"/>
    <w:rsid w:val="00033AD6"/>
    <w:rsid w:val="000348C3"/>
    <w:rsid w:val="00035E99"/>
    <w:rsid w:val="00035F33"/>
    <w:rsid w:val="00040297"/>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AAA"/>
    <w:rsid w:val="00051E9C"/>
    <w:rsid w:val="00052AC3"/>
    <w:rsid w:val="0005311F"/>
    <w:rsid w:val="00053224"/>
    <w:rsid w:val="00053731"/>
    <w:rsid w:val="00053D4B"/>
    <w:rsid w:val="00053E4C"/>
    <w:rsid w:val="00053FC5"/>
    <w:rsid w:val="00054777"/>
    <w:rsid w:val="0005482F"/>
    <w:rsid w:val="0005525D"/>
    <w:rsid w:val="00056DCE"/>
    <w:rsid w:val="0006032A"/>
    <w:rsid w:val="000604C1"/>
    <w:rsid w:val="00060EBC"/>
    <w:rsid w:val="00060F19"/>
    <w:rsid w:val="000643C8"/>
    <w:rsid w:val="00064900"/>
    <w:rsid w:val="0006496F"/>
    <w:rsid w:val="00064D45"/>
    <w:rsid w:val="00065179"/>
    <w:rsid w:val="000655F7"/>
    <w:rsid w:val="00066C60"/>
    <w:rsid w:val="00066CF3"/>
    <w:rsid w:val="00067A85"/>
    <w:rsid w:val="00067FC4"/>
    <w:rsid w:val="00070BB3"/>
    <w:rsid w:val="00071811"/>
    <w:rsid w:val="00071DD5"/>
    <w:rsid w:val="000725E6"/>
    <w:rsid w:val="00075D86"/>
    <w:rsid w:val="0007730D"/>
    <w:rsid w:val="000778B0"/>
    <w:rsid w:val="00080FF6"/>
    <w:rsid w:val="000810EA"/>
    <w:rsid w:val="00082BA5"/>
    <w:rsid w:val="00083060"/>
    <w:rsid w:val="000831E6"/>
    <w:rsid w:val="000864F1"/>
    <w:rsid w:val="0008687B"/>
    <w:rsid w:val="00086D7D"/>
    <w:rsid w:val="00087F46"/>
    <w:rsid w:val="0009133C"/>
    <w:rsid w:val="00092362"/>
    <w:rsid w:val="00094CC1"/>
    <w:rsid w:val="00095539"/>
    <w:rsid w:val="0009595D"/>
    <w:rsid w:val="00095F7A"/>
    <w:rsid w:val="000A0192"/>
    <w:rsid w:val="000A073A"/>
    <w:rsid w:val="000A0A44"/>
    <w:rsid w:val="000A30D8"/>
    <w:rsid w:val="000A3770"/>
    <w:rsid w:val="000A4ACE"/>
    <w:rsid w:val="000A4E61"/>
    <w:rsid w:val="000A5C0B"/>
    <w:rsid w:val="000A6391"/>
    <w:rsid w:val="000A6A63"/>
    <w:rsid w:val="000A784E"/>
    <w:rsid w:val="000A7F3C"/>
    <w:rsid w:val="000B071F"/>
    <w:rsid w:val="000B1F2C"/>
    <w:rsid w:val="000B2B13"/>
    <w:rsid w:val="000B2E43"/>
    <w:rsid w:val="000B38B5"/>
    <w:rsid w:val="000B38E1"/>
    <w:rsid w:val="000B6339"/>
    <w:rsid w:val="000B67DA"/>
    <w:rsid w:val="000B7FEA"/>
    <w:rsid w:val="000C0186"/>
    <w:rsid w:val="000C0859"/>
    <w:rsid w:val="000C1E05"/>
    <w:rsid w:val="000C270E"/>
    <w:rsid w:val="000C2830"/>
    <w:rsid w:val="000C57F9"/>
    <w:rsid w:val="000C5B6D"/>
    <w:rsid w:val="000C6853"/>
    <w:rsid w:val="000C6BF7"/>
    <w:rsid w:val="000C6CF6"/>
    <w:rsid w:val="000C7021"/>
    <w:rsid w:val="000C7542"/>
    <w:rsid w:val="000C75D0"/>
    <w:rsid w:val="000D0638"/>
    <w:rsid w:val="000D06E1"/>
    <w:rsid w:val="000D0D41"/>
    <w:rsid w:val="000D293F"/>
    <w:rsid w:val="000D309A"/>
    <w:rsid w:val="000D30E3"/>
    <w:rsid w:val="000D3DCC"/>
    <w:rsid w:val="000D4F99"/>
    <w:rsid w:val="000D5018"/>
    <w:rsid w:val="000D5148"/>
    <w:rsid w:val="000D5BF9"/>
    <w:rsid w:val="000D6387"/>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6607"/>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582"/>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4FD"/>
    <w:rsid w:val="0012371F"/>
    <w:rsid w:val="001239B9"/>
    <w:rsid w:val="001249F1"/>
    <w:rsid w:val="0012527F"/>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1CDF"/>
    <w:rsid w:val="00142D5C"/>
    <w:rsid w:val="00142DB0"/>
    <w:rsid w:val="001440A7"/>
    <w:rsid w:val="00144B83"/>
    <w:rsid w:val="001460E7"/>
    <w:rsid w:val="00146530"/>
    <w:rsid w:val="0015161C"/>
    <w:rsid w:val="00151F4C"/>
    <w:rsid w:val="00153029"/>
    <w:rsid w:val="00153FC7"/>
    <w:rsid w:val="00162B25"/>
    <w:rsid w:val="00163408"/>
    <w:rsid w:val="00163700"/>
    <w:rsid w:val="001676FA"/>
    <w:rsid w:val="00167B58"/>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63F"/>
    <w:rsid w:val="00181F3E"/>
    <w:rsid w:val="00182C77"/>
    <w:rsid w:val="0018380B"/>
    <w:rsid w:val="001854A9"/>
    <w:rsid w:val="00185746"/>
    <w:rsid w:val="0018626A"/>
    <w:rsid w:val="00186B9E"/>
    <w:rsid w:val="00186E65"/>
    <w:rsid w:val="0018761C"/>
    <w:rsid w:val="0019003B"/>
    <w:rsid w:val="00190932"/>
    <w:rsid w:val="00190963"/>
    <w:rsid w:val="00190DDF"/>
    <w:rsid w:val="00192BAD"/>
    <w:rsid w:val="00192BCA"/>
    <w:rsid w:val="00193D28"/>
    <w:rsid w:val="00193E6B"/>
    <w:rsid w:val="00194688"/>
    <w:rsid w:val="001962D5"/>
    <w:rsid w:val="00197956"/>
    <w:rsid w:val="001A1AB7"/>
    <w:rsid w:val="001A2138"/>
    <w:rsid w:val="001A3A07"/>
    <w:rsid w:val="001A5578"/>
    <w:rsid w:val="001A5776"/>
    <w:rsid w:val="001A6286"/>
    <w:rsid w:val="001A62F4"/>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B9B"/>
    <w:rsid w:val="001C4F6D"/>
    <w:rsid w:val="001C56D9"/>
    <w:rsid w:val="001C68BE"/>
    <w:rsid w:val="001C6AA0"/>
    <w:rsid w:val="001C6CEE"/>
    <w:rsid w:val="001D0035"/>
    <w:rsid w:val="001D10A7"/>
    <w:rsid w:val="001D1716"/>
    <w:rsid w:val="001D23EA"/>
    <w:rsid w:val="001D2DB7"/>
    <w:rsid w:val="001D39D7"/>
    <w:rsid w:val="001D48BA"/>
    <w:rsid w:val="001D4E17"/>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40C0"/>
    <w:rsid w:val="001F4A5E"/>
    <w:rsid w:val="001F5CA5"/>
    <w:rsid w:val="001F6FFE"/>
    <w:rsid w:val="001F77C3"/>
    <w:rsid w:val="001F7FA8"/>
    <w:rsid w:val="00200041"/>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5BDA"/>
    <w:rsid w:val="00216119"/>
    <w:rsid w:val="00216A22"/>
    <w:rsid w:val="00220432"/>
    <w:rsid w:val="00220AC8"/>
    <w:rsid w:val="00224AE8"/>
    <w:rsid w:val="0022608F"/>
    <w:rsid w:val="002262B9"/>
    <w:rsid w:val="00226AC6"/>
    <w:rsid w:val="00227090"/>
    <w:rsid w:val="00227A4D"/>
    <w:rsid w:val="00227F10"/>
    <w:rsid w:val="0023085F"/>
    <w:rsid w:val="002309CF"/>
    <w:rsid w:val="00230A91"/>
    <w:rsid w:val="00230B58"/>
    <w:rsid w:val="00231DBB"/>
    <w:rsid w:val="002322EC"/>
    <w:rsid w:val="0023250D"/>
    <w:rsid w:val="0023260C"/>
    <w:rsid w:val="002327DB"/>
    <w:rsid w:val="00233B73"/>
    <w:rsid w:val="00233CCC"/>
    <w:rsid w:val="00233F9D"/>
    <w:rsid w:val="00236610"/>
    <w:rsid w:val="00236F9C"/>
    <w:rsid w:val="00237368"/>
    <w:rsid w:val="00237AD7"/>
    <w:rsid w:val="002403C2"/>
    <w:rsid w:val="00240465"/>
    <w:rsid w:val="002405BC"/>
    <w:rsid w:val="002408BD"/>
    <w:rsid w:val="00240FCF"/>
    <w:rsid w:val="002415D5"/>
    <w:rsid w:val="0024186C"/>
    <w:rsid w:val="00241871"/>
    <w:rsid w:val="00241BEA"/>
    <w:rsid w:val="00243D47"/>
    <w:rsid w:val="0024437A"/>
    <w:rsid w:val="0024479F"/>
    <w:rsid w:val="00245A40"/>
    <w:rsid w:val="00247782"/>
    <w:rsid w:val="00247DE0"/>
    <w:rsid w:val="00247E42"/>
    <w:rsid w:val="0025105B"/>
    <w:rsid w:val="00251182"/>
    <w:rsid w:val="002519C1"/>
    <w:rsid w:val="00253164"/>
    <w:rsid w:val="00253EC1"/>
    <w:rsid w:val="0025495F"/>
    <w:rsid w:val="00254FC9"/>
    <w:rsid w:val="002550B6"/>
    <w:rsid w:val="0025511B"/>
    <w:rsid w:val="00255280"/>
    <w:rsid w:val="00255DF1"/>
    <w:rsid w:val="002560C0"/>
    <w:rsid w:val="00256E24"/>
    <w:rsid w:val="00257F84"/>
    <w:rsid w:val="00260F76"/>
    <w:rsid w:val="00261227"/>
    <w:rsid w:val="002622BF"/>
    <w:rsid w:val="00262864"/>
    <w:rsid w:val="00262C16"/>
    <w:rsid w:val="00262F84"/>
    <w:rsid w:val="0026369D"/>
    <w:rsid w:val="00263757"/>
    <w:rsid w:val="00263B18"/>
    <w:rsid w:val="002647DB"/>
    <w:rsid w:val="0027288D"/>
    <w:rsid w:val="00273394"/>
    <w:rsid w:val="0027347C"/>
    <w:rsid w:val="00274F49"/>
    <w:rsid w:val="002755FB"/>
    <w:rsid w:val="00275A5D"/>
    <w:rsid w:val="002763C8"/>
    <w:rsid w:val="00276C2B"/>
    <w:rsid w:val="00277F48"/>
    <w:rsid w:val="00280F0B"/>
    <w:rsid w:val="0028294D"/>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489"/>
    <w:rsid w:val="002A4597"/>
    <w:rsid w:val="002A477B"/>
    <w:rsid w:val="002A4C4B"/>
    <w:rsid w:val="002A4DA7"/>
    <w:rsid w:val="002A576D"/>
    <w:rsid w:val="002A6744"/>
    <w:rsid w:val="002A690C"/>
    <w:rsid w:val="002A6A1E"/>
    <w:rsid w:val="002A6E81"/>
    <w:rsid w:val="002B0125"/>
    <w:rsid w:val="002B016E"/>
    <w:rsid w:val="002B0F4B"/>
    <w:rsid w:val="002B2A99"/>
    <w:rsid w:val="002B3499"/>
    <w:rsid w:val="002B3B96"/>
    <w:rsid w:val="002B413E"/>
    <w:rsid w:val="002B4A77"/>
    <w:rsid w:val="002B5711"/>
    <w:rsid w:val="002B5DA6"/>
    <w:rsid w:val="002B729E"/>
    <w:rsid w:val="002B72FF"/>
    <w:rsid w:val="002C0184"/>
    <w:rsid w:val="002C1EDC"/>
    <w:rsid w:val="002C2DDB"/>
    <w:rsid w:val="002C4120"/>
    <w:rsid w:val="002C44D0"/>
    <w:rsid w:val="002C53CF"/>
    <w:rsid w:val="002C6F3C"/>
    <w:rsid w:val="002C754A"/>
    <w:rsid w:val="002D0242"/>
    <w:rsid w:val="002D0B64"/>
    <w:rsid w:val="002D0E1A"/>
    <w:rsid w:val="002D11CC"/>
    <w:rsid w:val="002D2295"/>
    <w:rsid w:val="002D32BA"/>
    <w:rsid w:val="002D358E"/>
    <w:rsid w:val="002D371B"/>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0391"/>
    <w:rsid w:val="002F1209"/>
    <w:rsid w:val="002F1341"/>
    <w:rsid w:val="002F1429"/>
    <w:rsid w:val="002F21F4"/>
    <w:rsid w:val="002F2D64"/>
    <w:rsid w:val="002F359A"/>
    <w:rsid w:val="002F3BF2"/>
    <w:rsid w:val="002F41AA"/>
    <w:rsid w:val="002F41FF"/>
    <w:rsid w:val="002F4345"/>
    <w:rsid w:val="002F5957"/>
    <w:rsid w:val="002F5ADB"/>
    <w:rsid w:val="002F5F9F"/>
    <w:rsid w:val="002F63A8"/>
    <w:rsid w:val="002F661C"/>
    <w:rsid w:val="002F75EE"/>
    <w:rsid w:val="002F7944"/>
    <w:rsid w:val="00300742"/>
    <w:rsid w:val="00301093"/>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5004"/>
    <w:rsid w:val="00316E84"/>
    <w:rsid w:val="00316F0E"/>
    <w:rsid w:val="0032026C"/>
    <w:rsid w:val="0032235F"/>
    <w:rsid w:val="003240F6"/>
    <w:rsid w:val="003241F2"/>
    <w:rsid w:val="00324283"/>
    <w:rsid w:val="003251E4"/>
    <w:rsid w:val="00325981"/>
    <w:rsid w:val="00325D14"/>
    <w:rsid w:val="0032689A"/>
    <w:rsid w:val="003271EC"/>
    <w:rsid w:val="00330256"/>
    <w:rsid w:val="00330C2E"/>
    <w:rsid w:val="00330C68"/>
    <w:rsid w:val="003318D0"/>
    <w:rsid w:val="003322DF"/>
    <w:rsid w:val="00332878"/>
    <w:rsid w:val="00332F89"/>
    <w:rsid w:val="003339CE"/>
    <w:rsid w:val="00333F29"/>
    <w:rsid w:val="0033464B"/>
    <w:rsid w:val="00335078"/>
    <w:rsid w:val="00335D86"/>
    <w:rsid w:val="0033671C"/>
    <w:rsid w:val="0033742D"/>
    <w:rsid w:val="00337C5D"/>
    <w:rsid w:val="0034047D"/>
    <w:rsid w:val="00340625"/>
    <w:rsid w:val="0034192B"/>
    <w:rsid w:val="00341A77"/>
    <w:rsid w:val="00343030"/>
    <w:rsid w:val="00344384"/>
    <w:rsid w:val="003443C3"/>
    <w:rsid w:val="00344DDF"/>
    <w:rsid w:val="00345EDB"/>
    <w:rsid w:val="003464DB"/>
    <w:rsid w:val="003468E6"/>
    <w:rsid w:val="003468EA"/>
    <w:rsid w:val="003469E8"/>
    <w:rsid w:val="00346A0D"/>
    <w:rsid w:val="00347FC5"/>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674A2"/>
    <w:rsid w:val="003701AB"/>
    <w:rsid w:val="00371945"/>
    <w:rsid w:val="00371C00"/>
    <w:rsid w:val="00371C2C"/>
    <w:rsid w:val="00371F7C"/>
    <w:rsid w:val="00372006"/>
    <w:rsid w:val="00372BD0"/>
    <w:rsid w:val="0037367A"/>
    <w:rsid w:val="00373BC0"/>
    <w:rsid w:val="003744AA"/>
    <w:rsid w:val="003756D1"/>
    <w:rsid w:val="003760F8"/>
    <w:rsid w:val="00376442"/>
    <w:rsid w:val="00376A09"/>
    <w:rsid w:val="003771A7"/>
    <w:rsid w:val="0038013E"/>
    <w:rsid w:val="003806BD"/>
    <w:rsid w:val="003813CA"/>
    <w:rsid w:val="0038205E"/>
    <w:rsid w:val="003820D8"/>
    <w:rsid w:val="00382B2D"/>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1E51"/>
    <w:rsid w:val="003A227D"/>
    <w:rsid w:val="003A422D"/>
    <w:rsid w:val="003A49BF"/>
    <w:rsid w:val="003A5D3B"/>
    <w:rsid w:val="003A6B15"/>
    <w:rsid w:val="003A77BC"/>
    <w:rsid w:val="003A7C06"/>
    <w:rsid w:val="003B07EA"/>
    <w:rsid w:val="003B10A1"/>
    <w:rsid w:val="003B1DFC"/>
    <w:rsid w:val="003B25C2"/>
    <w:rsid w:val="003B3003"/>
    <w:rsid w:val="003B31F3"/>
    <w:rsid w:val="003B51D8"/>
    <w:rsid w:val="003B5F43"/>
    <w:rsid w:val="003B617C"/>
    <w:rsid w:val="003B651C"/>
    <w:rsid w:val="003B74EB"/>
    <w:rsid w:val="003B7958"/>
    <w:rsid w:val="003B7AE5"/>
    <w:rsid w:val="003C0263"/>
    <w:rsid w:val="003C0F87"/>
    <w:rsid w:val="003C15AD"/>
    <w:rsid w:val="003C17C0"/>
    <w:rsid w:val="003C1D5F"/>
    <w:rsid w:val="003C1E8E"/>
    <w:rsid w:val="003C2092"/>
    <w:rsid w:val="003C24B7"/>
    <w:rsid w:val="003C2830"/>
    <w:rsid w:val="003C4737"/>
    <w:rsid w:val="003C4A96"/>
    <w:rsid w:val="003C519C"/>
    <w:rsid w:val="003C5242"/>
    <w:rsid w:val="003C6199"/>
    <w:rsid w:val="003C65A2"/>
    <w:rsid w:val="003C7612"/>
    <w:rsid w:val="003C7DCE"/>
    <w:rsid w:val="003D0EF6"/>
    <w:rsid w:val="003D0F8E"/>
    <w:rsid w:val="003D10B5"/>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1AAF"/>
    <w:rsid w:val="003F22E5"/>
    <w:rsid w:val="003F2926"/>
    <w:rsid w:val="003F3255"/>
    <w:rsid w:val="003F4363"/>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3C71"/>
    <w:rsid w:val="00414373"/>
    <w:rsid w:val="00414E30"/>
    <w:rsid w:val="00415910"/>
    <w:rsid w:val="00415E00"/>
    <w:rsid w:val="004170D3"/>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8CA"/>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48BD"/>
    <w:rsid w:val="0046636E"/>
    <w:rsid w:val="004663A2"/>
    <w:rsid w:val="004671FF"/>
    <w:rsid w:val="0047019F"/>
    <w:rsid w:val="00470938"/>
    <w:rsid w:val="00470BC1"/>
    <w:rsid w:val="004715D3"/>
    <w:rsid w:val="00472AB8"/>
    <w:rsid w:val="004734A8"/>
    <w:rsid w:val="004738E5"/>
    <w:rsid w:val="004740D1"/>
    <w:rsid w:val="00476C3C"/>
    <w:rsid w:val="00476D79"/>
    <w:rsid w:val="00476D94"/>
    <w:rsid w:val="00477126"/>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C0C"/>
    <w:rsid w:val="004B603E"/>
    <w:rsid w:val="004B6E52"/>
    <w:rsid w:val="004B7773"/>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58D5"/>
    <w:rsid w:val="004E5E1C"/>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0ACC"/>
    <w:rsid w:val="005117BC"/>
    <w:rsid w:val="00511E22"/>
    <w:rsid w:val="0051248D"/>
    <w:rsid w:val="00512D5C"/>
    <w:rsid w:val="00512E2F"/>
    <w:rsid w:val="005142D4"/>
    <w:rsid w:val="005143CF"/>
    <w:rsid w:val="005156E1"/>
    <w:rsid w:val="005167BB"/>
    <w:rsid w:val="00516826"/>
    <w:rsid w:val="005201F7"/>
    <w:rsid w:val="00521195"/>
    <w:rsid w:val="0052141B"/>
    <w:rsid w:val="00521696"/>
    <w:rsid w:val="0052204B"/>
    <w:rsid w:val="0052205D"/>
    <w:rsid w:val="005243AF"/>
    <w:rsid w:val="00524E60"/>
    <w:rsid w:val="00525518"/>
    <w:rsid w:val="00526AEE"/>
    <w:rsid w:val="005306C7"/>
    <w:rsid w:val="00531000"/>
    <w:rsid w:val="00531244"/>
    <w:rsid w:val="00531E12"/>
    <w:rsid w:val="00533102"/>
    <w:rsid w:val="00540CBD"/>
    <w:rsid w:val="00541013"/>
    <w:rsid w:val="005412A5"/>
    <w:rsid w:val="0054186A"/>
    <w:rsid w:val="005423D8"/>
    <w:rsid w:val="00543949"/>
    <w:rsid w:val="005441B1"/>
    <w:rsid w:val="00544620"/>
    <w:rsid w:val="0054586C"/>
    <w:rsid w:val="00546271"/>
    <w:rsid w:val="00546E96"/>
    <w:rsid w:val="005506E7"/>
    <w:rsid w:val="00550B0D"/>
    <w:rsid w:val="005519A6"/>
    <w:rsid w:val="00553093"/>
    <w:rsid w:val="00553DA1"/>
    <w:rsid w:val="005543A5"/>
    <w:rsid w:val="00554762"/>
    <w:rsid w:val="0055651C"/>
    <w:rsid w:val="005565BD"/>
    <w:rsid w:val="005565C6"/>
    <w:rsid w:val="00557DCE"/>
    <w:rsid w:val="00560CAE"/>
    <w:rsid w:val="005612D9"/>
    <w:rsid w:val="00561473"/>
    <w:rsid w:val="00561558"/>
    <w:rsid w:val="005625F0"/>
    <w:rsid w:val="005626BD"/>
    <w:rsid w:val="00562BC0"/>
    <w:rsid w:val="00563A68"/>
    <w:rsid w:val="00563B7A"/>
    <w:rsid w:val="00563CEC"/>
    <w:rsid w:val="00563DAF"/>
    <w:rsid w:val="0056411E"/>
    <w:rsid w:val="00564965"/>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0D1"/>
    <w:rsid w:val="00577221"/>
    <w:rsid w:val="0057768C"/>
    <w:rsid w:val="0057781B"/>
    <w:rsid w:val="005805AD"/>
    <w:rsid w:val="00580771"/>
    <w:rsid w:val="00580F74"/>
    <w:rsid w:val="00581272"/>
    <w:rsid w:val="00581E13"/>
    <w:rsid w:val="00582274"/>
    <w:rsid w:val="00582E5A"/>
    <w:rsid w:val="005834B2"/>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0896"/>
    <w:rsid w:val="005A113D"/>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2BEA"/>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09F5"/>
    <w:rsid w:val="005D1376"/>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D7DFF"/>
    <w:rsid w:val="005E0259"/>
    <w:rsid w:val="005E0415"/>
    <w:rsid w:val="005E0A2F"/>
    <w:rsid w:val="005E1EC0"/>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314"/>
    <w:rsid w:val="006005BF"/>
    <w:rsid w:val="006005F7"/>
    <w:rsid w:val="00600A09"/>
    <w:rsid w:val="00601142"/>
    <w:rsid w:val="0060155E"/>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01"/>
    <w:rsid w:val="0064492D"/>
    <w:rsid w:val="0064561A"/>
    <w:rsid w:val="006456D3"/>
    <w:rsid w:val="0064614C"/>
    <w:rsid w:val="006468A2"/>
    <w:rsid w:val="00646AC9"/>
    <w:rsid w:val="00646AEA"/>
    <w:rsid w:val="00646B4E"/>
    <w:rsid w:val="006475B5"/>
    <w:rsid w:val="00647A19"/>
    <w:rsid w:val="00647BF8"/>
    <w:rsid w:val="00647D21"/>
    <w:rsid w:val="006507A8"/>
    <w:rsid w:val="00651A48"/>
    <w:rsid w:val="00653A77"/>
    <w:rsid w:val="006544A6"/>
    <w:rsid w:val="00654E55"/>
    <w:rsid w:val="006563F7"/>
    <w:rsid w:val="006572EB"/>
    <w:rsid w:val="00657BFD"/>
    <w:rsid w:val="00657CFD"/>
    <w:rsid w:val="00660451"/>
    <w:rsid w:val="00661126"/>
    <w:rsid w:val="00662007"/>
    <w:rsid w:val="00662A3D"/>
    <w:rsid w:val="0066321C"/>
    <w:rsid w:val="006656E3"/>
    <w:rsid w:val="006657E1"/>
    <w:rsid w:val="006658B4"/>
    <w:rsid w:val="00665983"/>
    <w:rsid w:val="006663F2"/>
    <w:rsid w:val="006670A8"/>
    <w:rsid w:val="00667D87"/>
    <w:rsid w:val="006705AC"/>
    <w:rsid w:val="006728A2"/>
    <w:rsid w:val="0067399C"/>
    <w:rsid w:val="00673B4F"/>
    <w:rsid w:val="00673F23"/>
    <w:rsid w:val="006745C9"/>
    <w:rsid w:val="0067492F"/>
    <w:rsid w:val="00674E03"/>
    <w:rsid w:val="00674FD7"/>
    <w:rsid w:val="006751C7"/>
    <w:rsid w:val="00675B28"/>
    <w:rsid w:val="00675FC2"/>
    <w:rsid w:val="00676B3F"/>
    <w:rsid w:val="00676EFA"/>
    <w:rsid w:val="0068116C"/>
    <w:rsid w:val="00682C0D"/>
    <w:rsid w:val="00683F37"/>
    <w:rsid w:val="006845C1"/>
    <w:rsid w:val="00684A51"/>
    <w:rsid w:val="006860C2"/>
    <w:rsid w:val="006862AF"/>
    <w:rsid w:val="00686602"/>
    <w:rsid w:val="0068779A"/>
    <w:rsid w:val="00691218"/>
    <w:rsid w:val="00691839"/>
    <w:rsid w:val="00691DD3"/>
    <w:rsid w:val="00692FC0"/>
    <w:rsid w:val="00695467"/>
    <w:rsid w:val="00696449"/>
    <w:rsid w:val="006965F8"/>
    <w:rsid w:val="00696766"/>
    <w:rsid w:val="006968F9"/>
    <w:rsid w:val="006A000E"/>
    <w:rsid w:val="006A0083"/>
    <w:rsid w:val="006A018C"/>
    <w:rsid w:val="006A1A6D"/>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B6D0B"/>
    <w:rsid w:val="006C07D9"/>
    <w:rsid w:val="006C12A1"/>
    <w:rsid w:val="006C1F46"/>
    <w:rsid w:val="006C331F"/>
    <w:rsid w:val="006C3910"/>
    <w:rsid w:val="006C3D97"/>
    <w:rsid w:val="006C4135"/>
    <w:rsid w:val="006C5593"/>
    <w:rsid w:val="006C7A1F"/>
    <w:rsid w:val="006D0E5E"/>
    <w:rsid w:val="006D25C4"/>
    <w:rsid w:val="006D2EA7"/>
    <w:rsid w:val="006D3824"/>
    <w:rsid w:val="006D3DA1"/>
    <w:rsid w:val="006D4D81"/>
    <w:rsid w:val="006D534D"/>
    <w:rsid w:val="006D59C1"/>
    <w:rsid w:val="006D605D"/>
    <w:rsid w:val="006D7A73"/>
    <w:rsid w:val="006E0148"/>
    <w:rsid w:val="006E02AE"/>
    <w:rsid w:val="006E0D71"/>
    <w:rsid w:val="006E0EB3"/>
    <w:rsid w:val="006E100D"/>
    <w:rsid w:val="006E1B0C"/>
    <w:rsid w:val="006E25AE"/>
    <w:rsid w:val="006E3202"/>
    <w:rsid w:val="006E5429"/>
    <w:rsid w:val="006E56D8"/>
    <w:rsid w:val="006E5761"/>
    <w:rsid w:val="006E6190"/>
    <w:rsid w:val="006E6276"/>
    <w:rsid w:val="006E6431"/>
    <w:rsid w:val="006E7186"/>
    <w:rsid w:val="006E7691"/>
    <w:rsid w:val="006E7814"/>
    <w:rsid w:val="006E7827"/>
    <w:rsid w:val="006F1A48"/>
    <w:rsid w:val="006F2E87"/>
    <w:rsid w:val="006F34A9"/>
    <w:rsid w:val="006F36EB"/>
    <w:rsid w:val="006F457C"/>
    <w:rsid w:val="006F4F56"/>
    <w:rsid w:val="006F5584"/>
    <w:rsid w:val="006F5FBF"/>
    <w:rsid w:val="006F67E7"/>
    <w:rsid w:val="007005DB"/>
    <w:rsid w:val="00700F32"/>
    <w:rsid w:val="00701AA2"/>
    <w:rsid w:val="00701E47"/>
    <w:rsid w:val="007027F0"/>
    <w:rsid w:val="0070410D"/>
    <w:rsid w:val="007041D3"/>
    <w:rsid w:val="0070486E"/>
    <w:rsid w:val="00705827"/>
    <w:rsid w:val="00707430"/>
    <w:rsid w:val="007111BB"/>
    <w:rsid w:val="00712E4F"/>
    <w:rsid w:val="00712FC1"/>
    <w:rsid w:val="0071372E"/>
    <w:rsid w:val="0071388D"/>
    <w:rsid w:val="00713CB7"/>
    <w:rsid w:val="007155BF"/>
    <w:rsid w:val="00715641"/>
    <w:rsid w:val="00715C02"/>
    <w:rsid w:val="00715FF1"/>
    <w:rsid w:val="00716442"/>
    <w:rsid w:val="00716C38"/>
    <w:rsid w:val="00717B2C"/>
    <w:rsid w:val="00717D1A"/>
    <w:rsid w:val="00720FF1"/>
    <w:rsid w:val="007212B2"/>
    <w:rsid w:val="0072170D"/>
    <w:rsid w:val="00721A84"/>
    <w:rsid w:val="00721C9A"/>
    <w:rsid w:val="00722205"/>
    <w:rsid w:val="00722EDA"/>
    <w:rsid w:val="00723425"/>
    <w:rsid w:val="007238B1"/>
    <w:rsid w:val="0072519D"/>
    <w:rsid w:val="0072750D"/>
    <w:rsid w:val="007314B5"/>
    <w:rsid w:val="00731AD8"/>
    <w:rsid w:val="007322A8"/>
    <w:rsid w:val="007326C4"/>
    <w:rsid w:val="00732D32"/>
    <w:rsid w:val="00734C3C"/>
    <w:rsid w:val="007351D5"/>
    <w:rsid w:val="00735BE2"/>
    <w:rsid w:val="00736729"/>
    <w:rsid w:val="00737937"/>
    <w:rsid w:val="00740D00"/>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EC7"/>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1BAC"/>
    <w:rsid w:val="007823F3"/>
    <w:rsid w:val="00782824"/>
    <w:rsid w:val="00784960"/>
    <w:rsid w:val="0078535C"/>
    <w:rsid w:val="007860DC"/>
    <w:rsid w:val="007862DF"/>
    <w:rsid w:val="0078686F"/>
    <w:rsid w:val="007869E4"/>
    <w:rsid w:val="00786AB0"/>
    <w:rsid w:val="00787484"/>
    <w:rsid w:val="00790854"/>
    <w:rsid w:val="00792B63"/>
    <w:rsid w:val="00793140"/>
    <w:rsid w:val="007935D2"/>
    <w:rsid w:val="00793D4D"/>
    <w:rsid w:val="00794148"/>
    <w:rsid w:val="00796B6C"/>
    <w:rsid w:val="00796EA6"/>
    <w:rsid w:val="00797FD7"/>
    <w:rsid w:val="007A0082"/>
    <w:rsid w:val="007A09E6"/>
    <w:rsid w:val="007A39DB"/>
    <w:rsid w:val="007A4DA3"/>
    <w:rsid w:val="007A5289"/>
    <w:rsid w:val="007A5451"/>
    <w:rsid w:val="007A628B"/>
    <w:rsid w:val="007A658C"/>
    <w:rsid w:val="007A6B58"/>
    <w:rsid w:val="007A7DD0"/>
    <w:rsid w:val="007A7FE6"/>
    <w:rsid w:val="007B00E3"/>
    <w:rsid w:val="007B015D"/>
    <w:rsid w:val="007B0C0F"/>
    <w:rsid w:val="007B123C"/>
    <w:rsid w:val="007B1624"/>
    <w:rsid w:val="007B1D0A"/>
    <w:rsid w:val="007B3C83"/>
    <w:rsid w:val="007B4826"/>
    <w:rsid w:val="007B495B"/>
    <w:rsid w:val="007B5211"/>
    <w:rsid w:val="007B59F0"/>
    <w:rsid w:val="007B5B39"/>
    <w:rsid w:val="007B61E5"/>
    <w:rsid w:val="007B61F1"/>
    <w:rsid w:val="007B7042"/>
    <w:rsid w:val="007B7043"/>
    <w:rsid w:val="007B79F1"/>
    <w:rsid w:val="007C0374"/>
    <w:rsid w:val="007C12B2"/>
    <w:rsid w:val="007C15CB"/>
    <w:rsid w:val="007C16D9"/>
    <w:rsid w:val="007C18F3"/>
    <w:rsid w:val="007C1D5D"/>
    <w:rsid w:val="007C295D"/>
    <w:rsid w:val="007C2CC2"/>
    <w:rsid w:val="007C3040"/>
    <w:rsid w:val="007C322D"/>
    <w:rsid w:val="007C37EF"/>
    <w:rsid w:val="007C41BE"/>
    <w:rsid w:val="007C4782"/>
    <w:rsid w:val="007C52A5"/>
    <w:rsid w:val="007C6ACC"/>
    <w:rsid w:val="007C6D0B"/>
    <w:rsid w:val="007C70FB"/>
    <w:rsid w:val="007C79B1"/>
    <w:rsid w:val="007D0B10"/>
    <w:rsid w:val="007D0E08"/>
    <w:rsid w:val="007D0E4E"/>
    <w:rsid w:val="007D10DD"/>
    <w:rsid w:val="007D1E3A"/>
    <w:rsid w:val="007D1F9F"/>
    <w:rsid w:val="007D34B9"/>
    <w:rsid w:val="007D5209"/>
    <w:rsid w:val="007D56EA"/>
    <w:rsid w:val="007D5D3E"/>
    <w:rsid w:val="007E0B6D"/>
    <w:rsid w:val="007E0B74"/>
    <w:rsid w:val="007E16BF"/>
    <w:rsid w:val="007E16D1"/>
    <w:rsid w:val="007E31AD"/>
    <w:rsid w:val="007E36D1"/>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0A2A"/>
    <w:rsid w:val="0080226D"/>
    <w:rsid w:val="008024B5"/>
    <w:rsid w:val="00802977"/>
    <w:rsid w:val="0080355C"/>
    <w:rsid w:val="00804439"/>
    <w:rsid w:val="00804B66"/>
    <w:rsid w:val="00805A00"/>
    <w:rsid w:val="00807B12"/>
    <w:rsid w:val="0081083A"/>
    <w:rsid w:val="0081091E"/>
    <w:rsid w:val="0081153E"/>
    <w:rsid w:val="0081254A"/>
    <w:rsid w:val="00812A9C"/>
    <w:rsid w:val="00813079"/>
    <w:rsid w:val="00813162"/>
    <w:rsid w:val="00814009"/>
    <w:rsid w:val="0081476B"/>
    <w:rsid w:val="00815950"/>
    <w:rsid w:val="00815AE9"/>
    <w:rsid w:val="008171B2"/>
    <w:rsid w:val="00817BF9"/>
    <w:rsid w:val="00821FA9"/>
    <w:rsid w:val="00822259"/>
    <w:rsid w:val="008225A2"/>
    <w:rsid w:val="00822751"/>
    <w:rsid w:val="00822BA8"/>
    <w:rsid w:val="008234DD"/>
    <w:rsid w:val="008239A2"/>
    <w:rsid w:val="00823D6D"/>
    <w:rsid w:val="00824574"/>
    <w:rsid w:val="00825F9B"/>
    <w:rsid w:val="008269A2"/>
    <w:rsid w:val="00827BB5"/>
    <w:rsid w:val="00830086"/>
    <w:rsid w:val="0083160D"/>
    <w:rsid w:val="00831D32"/>
    <w:rsid w:val="00833BEC"/>
    <w:rsid w:val="00834765"/>
    <w:rsid w:val="00834790"/>
    <w:rsid w:val="00835D6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2FC9"/>
    <w:rsid w:val="00853146"/>
    <w:rsid w:val="0085316D"/>
    <w:rsid w:val="00855101"/>
    <w:rsid w:val="00855908"/>
    <w:rsid w:val="00855BD3"/>
    <w:rsid w:val="008577B9"/>
    <w:rsid w:val="0086034C"/>
    <w:rsid w:val="008603CF"/>
    <w:rsid w:val="00860AE5"/>
    <w:rsid w:val="008611C3"/>
    <w:rsid w:val="008611CC"/>
    <w:rsid w:val="00861568"/>
    <w:rsid w:val="008625AA"/>
    <w:rsid w:val="00862F64"/>
    <w:rsid w:val="008638C4"/>
    <w:rsid w:val="00863A90"/>
    <w:rsid w:val="00863C9E"/>
    <w:rsid w:val="0086471D"/>
    <w:rsid w:val="00864923"/>
    <w:rsid w:val="00864C8D"/>
    <w:rsid w:val="00864EE6"/>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E18"/>
    <w:rsid w:val="00875B97"/>
    <w:rsid w:val="00876AE9"/>
    <w:rsid w:val="00876E89"/>
    <w:rsid w:val="00877208"/>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2EFF"/>
    <w:rsid w:val="00893382"/>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03C"/>
    <w:rsid w:val="008A6809"/>
    <w:rsid w:val="008A68D4"/>
    <w:rsid w:val="008A6F67"/>
    <w:rsid w:val="008A70BD"/>
    <w:rsid w:val="008B1EBC"/>
    <w:rsid w:val="008B2947"/>
    <w:rsid w:val="008B2B01"/>
    <w:rsid w:val="008B3AC9"/>
    <w:rsid w:val="008B3B5D"/>
    <w:rsid w:val="008B447C"/>
    <w:rsid w:val="008B52E6"/>
    <w:rsid w:val="008B5B88"/>
    <w:rsid w:val="008B5F91"/>
    <w:rsid w:val="008B6051"/>
    <w:rsid w:val="008B7365"/>
    <w:rsid w:val="008C00E2"/>
    <w:rsid w:val="008C081E"/>
    <w:rsid w:val="008C0F88"/>
    <w:rsid w:val="008C146C"/>
    <w:rsid w:val="008C1F9F"/>
    <w:rsid w:val="008C2128"/>
    <w:rsid w:val="008C2C64"/>
    <w:rsid w:val="008C3BA5"/>
    <w:rsid w:val="008C444D"/>
    <w:rsid w:val="008C4EF2"/>
    <w:rsid w:val="008C5E39"/>
    <w:rsid w:val="008C609C"/>
    <w:rsid w:val="008C63FC"/>
    <w:rsid w:val="008C6798"/>
    <w:rsid w:val="008C7178"/>
    <w:rsid w:val="008C7BBD"/>
    <w:rsid w:val="008D06C2"/>
    <w:rsid w:val="008D08B0"/>
    <w:rsid w:val="008D3ABD"/>
    <w:rsid w:val="008D4547"/>
    <w:rsid w:val="008D4A3B"/>
    <w:rsid w:val="008D4DE1"/>
    <w:rsid w:val="008D544A"/>
    <w:rsid w:val="008D61AA"/>
    <w:rsid w:val="008D6321"/>
    <w:rsid w:val="008D65B2"/>
    <w:rsid w:val="008D7954"/>
    <w:rsid w:val="008E280A"/>
    <w:rsid w:val="008E343E"/>
    <w:rsid w:val="008E4644"/>
    <w:rsid w:val="008E5A7B"/>
    <w:rsid w:val="008F0FAA"/>
    <w:rsid w:val="008F243F"/>
    <w:rsid w:val="008F2E30"/>
    <w:rsid w:val="008F3AE8"/>
    <w:rsid w:val="008F3E39"/>
    <w:rsid w:val="008F4ED1"/>
    <w:rsid w:val="008F50AD"/>
    <w:rsid w:val="008F65AF"/>
    <w:rsid w:val="008F6B8E"/>
    <w:rsid w:val="008F76B3"/>
    <w:rsid w:val="009006E9"/>
    <w:rsid w:val="00901EEF"/>
    <w:rsid w:val="0090210D"/>
    <w:rsid w:val="00902DAC"/>
    <w:rsid w:val="0090387C"/>
    <w:rsid w:val="00904398"/>
    <w:rsid w:val="00906199"/>
    <w:rsid w:val="00907164"/>
    <w:rsid w:val="009104CA"/>
    <w:rsid w:val="009105C8"/>
    <w:rsid w:val="00911D00"/>
    <w:rsid w:val="0091217C"/>
    <w:rsid w:val="00912818"/>
    <w:rsid w:val="00914166"/>
    <w:rsid w:val="00914DB1"/>
    <w:rsid w:val="0091568D"/>
    <w:rsid w:val="009156A3"/>
    <w:rsid w:val="009159AF"/>
    <w:rsid w:val="0091641A"/>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DD7"/>
    <w:rsid w:val="00952ED9"/>
    <w:rsid w:val="00954225"/>
    <w:rsid w:val="009546AE"/>
    <w:rsid w:val="00956083"/>
    <w:rsid w:val="009561C6"/>
    <w:rsid w:val="00956207"/>
    <w:rsid w:val="00957C05"/>
    <w:rsid w:val="00960348"/>
    <w:rsid w:val="00960AFD"/>
    <w:rsid w:val="009615BB"/>
    <w:rsid w:val="009650A6"/>
    <w:rsid w:val="0096656D"/>
    <w:rsid w:val="009724D7"/>
    <w:rsid w:val="009726F3"/>
    <w:rsid w:val="00972F93"/>
    <w:rsid w:val="00973A6F"/>
    <w:rsid w:val="00975385"/>
    <w:rsid w:val="0097712D"/>
    <w:rsid w:val="009772A0"/>
    <w:rsid w:val="009775B9"/>
    <w:rsid w:val="009805A3"/>
    <w:rsid w:val="0098068B"/>
    <w:rsid w:val="00980847"/>
    <w:rsid w:val="00981E9C"/>
    <w:rsid w:val="00984B99"/>
    <w:rsid w:val="00986697"/>
    <w:rsid w:val="00986D0F"/>
    <w:rsid w:val="00991C6D"/>
    <w:rsid w:val="00991CA7"/>
    <w:rsid w:val="00991E04"/>
    <w:rsid w:val="00991EEF"/>
    <w:rsid w:val="009924AD"/>
    <w:rsid w:val="009928D1"/>
    <w:rsid w:val="00992B68"/>
    <w:rsid w:val="00992D85"/>
    <w:rsid w:val="00993A2C"/>
    <w:rsid w:val="00993C54"/>
    <w:rsid w:val="00993D3D"/>
    <w:rsid w:val="00994511"/>
    <w:rsid w:val="009958FC"/>
    <w:rsid w:val="00995BD0"/>
    <w:rsid w:val="00996728"/>
    <w:rsid w:val="00997372"/>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4BF"/>
    <w:rsid w:val="009C1B86"/>
    <w:rsid w:val="009C3447"/>
    <w:rsid w:val="009C3BF2"/>
    <w:rsid w:val="009C3CF4"/>
    <w:rsid w:val="009C4415"/>
    <w:rsid w:val="009C4D09"/>
    <w:rsid w:val="009C4EF9"/>
    <w:rsid w:val="009C6FD4"/>
    <w:rsid w:val="009D0151"/>
    <w:rsid w:val="009D0A84"/>
    <w:rsid w:val="009D14C2"/>
    <w:rsid w:val="009D2216"/>
    <w:rsid w:val="009D2AA2"/>
    <w:rsid w:val="009D4161"/>
    <w:rsid w:val="009D41AE"/>
    <w:rsid w:val="009D48FD"/>
    <w:rsid w:val="009D527A"/>
    <w:rsid w:val="009D6FA6"/>
    <w:rsid w:val="009D73EF"/>
    <w:rsid w:val="009E0132"/>
    <w:rsid w:val="009E0BE7"/>
    <w:rsid w:val="009E1228"/>
    <w:rsid w:val="009E22B2"/>
    <w:rsid w:val="009E4709"/>
    <w:rsid w:val="009E4CB1"/>
    <w:rsid w:val="009E5524"/>
    <w:rsid w:val="009E5F80"/>
    <w:rsid w:val="009E76D5"/>
    <w:rsid w:val="009E7AAA"/>
    <w:rsid w:val="009F2F03"/>
    <w:rsid w:val="009F304A"/>
    <w:rsid w:val="009F3065"/>
    <w:rsid w:val="009F36FC"/>
    <w:rsid w:val="009F51AB"/>
    <w:rsid w:val="009F5955"/>
    <w:rsid w:val="009F5E5E"/>
    <w:rsid w:val="009F6163"/>
    <w:rsid w:val="009F632D"/>
    <w:rsid w:val="00A017D4"/>
    <w:rsid w:val="00A018D1"/>
    <w:rsid w:val="00A01965"/>
    <w:rsid w:val="00A01FED"/>
    <w:rsid w:val="00A02E50"/>
    <w:rsid w:val="00A03011"/>
    <w:rsid w:val="00A04078"/>
    <w:rsid w:val="00A04B53"/>
    <w:rsid w:val="00A0556C"/>
    <w:rsid w:val="00A06515"/>
    <w:rsid w:val="00A07332"/>
    <w:rsid w:val="00A0735E"/>
    <w:rsid w:val="00A07A10"/>
    <w:rsid w:val="00A07F34"/>
    <w:rsid w:val="00A10CE5"/>
    <w:rsid w:val="00A11182"/>
    <w:rsid w:val="00A1239B"/>
    <w:rsid w:val="00A12481"/>
    <w:rsid w:val="00A1264D"/>
    <w:rsid w:val="00A1271D"/>
    <w:rsid w:val="00A128DE"/>
    <w:rsid w:val="00A13344"/>
    <w:rsid w:val="00A13C09"/>
    <w:rsid w:val="00A15692"/>
    <w:rsid w:val="00A1619F"/>
    <w:rsid w:val="00A1683F"/>
    <w:rsid w:val="00A1705A"/>
    <w:rsid w:val="00A1766A"/>
    <w:rsid w:val="00A17D3E"/>
    <w:rsid w:val="00A20C96"/>
    <w:rsid w:val="00A22DE0"/>
    <w:rsid w:val="00A23CB7"/>
    <w:rsid w:val="00A254EF"/>
    <w:rsid w:val="00A258FE"/>
    <w:rsid w:val="00A262BB"/>
    <w:rsid w:val="00A26B87"/>
    <w:rsid w:val="00A27347"/>
    <w:rsid w:val="00A30B62"/>
    <w:rsid w:val="00A31D0E"/>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3161"/>
    <w:rsid w:val="00A74B53"/>
    <w:rsid w:val="00A74BB8"/>
    <w:rsid w:val="00A74FD1"/>
    <w:rsid w:val="00A753CF"/>
    <w:rsid w:val="00A7553E"/>
    <w:rsid w:val="00A75979"/>
    <w:rsid w:val="00A76C1B"/>
    <w:rsid w:val="00A76E47"/>
    <w:rsid w:val="00A77119"/>
    <w:rsid w:val="00A77A1E"/>
    <w:rsid w:val="00A806D3"/>
    <w:rsid w:val="00A8125D"/>
    <w:rsid w:val="00A8137E"/>
    <w:rsid w:val="00A82D3C"/>
    <w:rsid w:val="00A835A9"/>
    <w:rsid w:val="00A8467B"/>
    <w:rsid w:val="00A85899"/>
    <w:rsid w:val="00A864FD"/>
    <w:rsid w:val="00A86AC8"/>
    <w:rsid w:val="00A87680"/>
    <w:rsid w:val="00A909E3"/>
    <w:rsid w:val="00A90D8F"/>
    <w:rsid w:val="00A90ED7"/>
    <w:rsid w:val="00A91C1E"/>
    <w:rsid w:val="00A92657"/>
    <w:rsid w:val="00A92F6B"/>
    <w:rsid w:val="00A937FA"/>
    <w:rsid w:val="00A95552"/>
    <w:rsid w:val="00A95D0C"/>
    <w:rsid w:val="00A96964"/>
    <w:rsid w:val="00AA00EF"/>
    <w:rsid w:val="00AA0FFD"/>
    <w:rsid w:val="00AA1B42"/>
    <w:rsid w:val="00AA200A"/>
    <w:rsid w:val="00AA205C"/>
    <w:rsid w:val="00AA2854"/>
    <w:rsid w:val="00AA2AEB"/>
    <w:rsid w:val="00AA2B55"/>
    <w:rsid w:val="00AA483B"/>
    <w:rsid w:val="00AA4BA8"/>
    <w:rsid w:val="00AA5645"/>
    <w:rsid w:val="00AA69E8"/>
    <w:rsid w:val="00AA6F3E"/>
    <w:rsid w:val="00AA731C"/>
    <w:rsid w:val="00AB0507"/>
    <w:rsid w:val="00AB18A3"/>
    <w:rsid w:val="00AB2498"/>
    <w:rsid w:val="00AB2E96"/>
    <w:rsid w:val="00AB3315"/>
    <w:rsid w:val="00AB352B"/>
    <w:rsid w:val="00AB426E"/>
    <w:rsid w:val="00AB58F8"/>
    <w:rsid w:val="00AB5D9C"/>
    <w:rsid w:val="00AB68EE"/>
    <w:rsid w:val="00AB78B4"/>
    <w:rsid w:val="00AC272E"/>
    <w:rsid w:val="00AC3884"/>
    <w:rsid w:val="00AC3F8A"/>
    <w:rsid w:val="00AC4A34"/>
    <w:rsid w:val="00AC4DC8"/>
    <w:rsid w:val="00AC5407"/>
    <w:rsid w:val="00AC597C"/>
    <w:rsid w:val="00AC5A48"/>
    <w:rsid w:val="00AC5DD1"/>
    <w:rsid w:val="00AC62A2"/>
    <w:rsid w:val="00AD0A57"/>
    <w:rsid w:val="00AD0BB6"/>
    <w:rsid w:val="00AD18AE"/>
    <w:rsid w:val="00AD226E"/>
    <w:rsid w:val="00AD23E6"/>
    <w:rsid w:val="00AD2D7C"/>
    <w:rsid w:val="00AD2DE0"/>
    <w:rsid w:val="00AD3848"/>
    <w:rsid w:val="00AD3E39"/>
    <w:rsid w:val="00AD5B05"/>
    <w:rsid w:val="00AD6396"/>
    <w:rsid w:val="00AD63FD"/>
    <w:rsid w:val="00AD76B1"/>
    <w:rsid w:val="00AD788D"/>
    <w:rsid w:val="00AE09D0"/>
    <w:rsid w:val="00AE1382"/>
    <w:rsid w:val="00AE26EA"/>
    <w:rsid w:val="00AE278A"/>
    <w:rsid w:val="00AE3B6F"/>
    <w:rsid w:val="00AE4698"/>
    <w:rsid w:val="00AE5837"/>
    <w:rsid w:val="00AE5F1B"/>
    <w:rsid w:val="00AE5FE7"/>
    <w:rsid w:val="00AF00E4"/>
    <w:rsid w:val="00AF0ABB"/>
    <w:rsid w:val="00AF1C3A"/>
    <w:rsid w:val="00AF1FF4"/>
    <w:rsid w:val="00AF3D5C"/>
    <w:rsid w:val="00AF45F1"/>
    <w:rsid w:val="00AF4EB9"/>
    <w:rsid w:val="00AF4F67"/>
    <w:rsid w:val="00AF661B"/>
    <w:rsid w:val="00AF682C"/>
    <w:rsid w:val="00AF6AB1"/>
    <w:rsid w:val="00AF6D14"/>
    <w:rsid w:val="00AF6ECB"/>
    <w:rsid w:val="00AF7886"/>
    <w:rsid w:val="00B001AE"/>
    <w:rsid w:val="00B00226"/>
    <w:rsid w:val="00B01DAC"/>
    <w:rsid w:val="00B02E5D"/>
    <w:rsid w:val="00B038EE"/>
    <w:rsid w:val="00B03BF6"/>
    <w:rsid w:val="00B055B1"/>
    <w:rsid w:val="00B055D9"/>
    <w:rsid w:val="00B06198"/>
    <w:rsid w:val="00B07517"/>
    <w:rsid w:val="00B10A27"/>
    <w:rsid w:val="00B10C0E"/>
    <w:rsid w:val="00B118F0"/>
    <w:rsid w:val="00B11DE3"/>
    <w:rsid w:val="00B12AC9"/>
    <w:rsid w:val="00B12BED"/>
    <w:rsid w:val="00B1426A"/>
    <w:rsid w:val="00B143CA"/>
    <w:rsid w:val="00B14BB2"/>
    <w:rsid w:val="00B150E4"/>
    <w:rsid w:val="00B1512B"/>
    <w:rsid w:val="00B154D3"/>
    <w:rsid w:val="00B16100"/>
    <w:rsid w:val="00B167AE"/>
    <w:rsid w:val="00B16900"/>
    <w:rsid w:val="00B2050C"/>
    <w:rsid w:val="00B2109B"/>
    <w:rsid w:val="00B222BF"/>
    <w:rsid w:val="00B22F31"/>
    <w:rsid w:val="00B24BE9"/>
    <w:rsid w:val="00B264D6"/>
    <w:rsid w:val="00B2732A"/>
    <w:rsid w:val="00B2763A"/>
    <w:rsid w:val="00B27ECA"/>
    <w:rsid w:val="00B30794"/>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4F80"/>
    <w:rsid w:val="00B4556F"/>
    <w:rsid w:val="00B459B7"/>
    <w:rsid w:val="00B45C75"/>
    <w:rsid w:val="00B4626A"/>
    <w:rsid w:val="00B474F8"/>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5C3"/>
    <w:rsid w:val="00B71E0F"/>
    <w:rsid w:val="00B7208E"/>
    <w:rsid w:val="00B72462"/>
    <w:rsid w:val="00B74AC7"/>
    <w:rsid w:val="00B74C50"/>
    <w:rsid w:val="00B75119"/>
    <w:rsid w:val="00B75A35"/>
    <w:rsid w:val="00B76AB2"/>
    <w:rsid w:val="00B7734C"/>
    <w:rsid w:val="00B8089E"/>
    <w:rsid w:val="00B81606"/>
    <w:rsid w:val="00B820D6"/>
    <w:rsid w:val="00B8230E"/>
    <w:rsid w:val="00B8575A"/>
    <w:rsid w:val="00B86ADF"/>
    <w:rsid w:val="00B86CFA"/>
    <w:rsid w:val="00B871B6"/>
    <w:rsid w:val="00B87F72"/>
    <w:rsid w:val="00B904FB"/>
    <w:rsid w:val="00B907E4"/>
    <w:rsid w:val="00B90F6F"/>
    <w:rsid w:val="00B91927"/>
    <w:rsid w:val="00B92426"/>
    <w:rsid w:val="00B925DA"/>
    <w:rsid w:val="00B92D50"/>
    <w:rsid w:val="00B93B54"/>
    <w:rsid w:val="00B940E7"/>
    <w:rsid w:val="00B942AF"/>
    <w:rsid w:val="00B94634"/>
    <w:rsid w:val="00B94AAF"/>
    <w:rsid w:val="00B9514E"/>
    <w:rsid w:val="00B95EE7"/>
    <w:rsid w:val="00B9653B"/>
    <w:rsid w:val="00B97ABE"/>
    <w:rsid w:val="00BA0A25"/>
    <w:rsid w:val="00BA24CA"/>
    <w:rsid w:val="00BA31B3"/>
    <w:rsid w:val="00BA33FA"/>
    <w:rsid w:val="00BA4644"/>
    <w:rsid w:val="00BA5458"/>
    <w:rsid w:val="00BA67A2"/>
    <w:rsid w:val="00BA6D08"/>
    <w:rsid w:val="00BA738F"/>
    <w:rsid w:val="00BB0372"/>
    <w:rsid w:val="00BB30EB"/>
    <w:rsid w:val="00BB33BE"/>
    <w:rsid w:val="00BB3F5F"/>
    <w:rsid w:val="00BB5FA1"/>
    <w:rsid w:val="00BB712E"/>
    <w:rsid w:val="00BC012E"/>
    <w:rsid w:val="00BC3CE0"/>
    <w:rsid w:val="00BC3D27"/>
    <w:rsid w:val="00BC3D7E"/>
    <w:rsid w:val="00BC4A76"/>
    <w:rsid w:val="00BC57CF"/>
    <w:rsid w:val="00BC5969"/>
    <w:rsid w:val="00BC5B18"/>
    <w:rsid w:val="00BC6708"/>
    <w:rsid w:val="00BC7072"/>
    <w:rsid w:val="00BC7FD2"/>
    <w:rsid w:val="00BD182D"/>
    <w:rsid w:val="00BD2F87"/>
    <w:rsid w:val="00BD3985"/>
    <w:rsid w:val="00BD3BA1"/>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23C"/>
    <w:rsid w:val="00BE792F"/>
    <w:rsid w:val="00BF00AD"/>
    <w:rsid w:val="00BF01FC"/>
    <w:rsid w:val="00BF0B0C"/>
    <w:rsid w:val="00BF107F"/>
    <w:rsid w:val="00BF11F3"/>
    <w:rsid w:val="00BF20F1"/>
    <w:rsid w:val="00BF2822"/>
    <w:rsid w:val="00BF3CB3"/>
    <w:rsid w:val="00BF5051"/>
    <w:rsid w:val="00BF57B7"/>
    <w:rsid w:val="00BF7C68"/>
    <w:rsid w:val="00C001DD"/>
    <w:rsid w:val="00C00221"/>
    <w:rsid w:val="00C00EC4"/>
    <w:rsid w:val="00C021F7"/>
    <w:rsid w:val="00C022A2"/>
    <w:rsid w:val="00C02460"/>
    <w:rsid w:val="00C02DA1"/>
    <w:rsid w:val="00C03154"/>
    <w:rsid w:val="00C03879"/>
    <w:rsid w:val="00C03A2B"/>
    <w:rsid w:val="00C03A96"/>
    <w:rsid w:val="00C04E79"/>
    <w:rsid w:val="00C04F63"/>
    <w:rsid w:val="00C060AA"/>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9D8"/>
    <w:rsid w:val="00C212A9"/>
    <w:rsid w:val="00C21519"/>
    <w:rsid w:val="00C215DD"/>
    <w:rsid w:val="00C226D2"/>
    <w:rsid w:val="00C22BBA"/>
    <w:rsid w:val="00C247FF"/>
    <w:rsid w:val="00C25442"/>
    <w:rsid w:val="00C2574F"/>
    <w:rsid w:val="00C25B03"/>
    <w:rsid w:val="00C265B5"/>
    <w:rsid w:val="00C26B6A"/>
    <w:rsid w:val="00C2736D"/>
    <w:rsid w:val="00C2769E"/>
    <w:rsid w:val="00C27DB1"/>
    <w:rsid w:val="00C27F82"/>
    <w:rsid w:val="00C300D2"/>
    <w:rsid w:val="00C30192"/>
    <w:rsid w:val="00C30C5F"/>
    <w:rsid w:val="00C30EF7"/>
    <w:rsid w:val="00C30FA5"/>
    <w:rsid w:val="00C317AE"/>
    <w:rsid w:val="00C31F89"/>
    <w:rsid w:val="00C33039"/>
    <w:rsid w:val="00C339C8"/>
    <w:rsid w:val="00C34D17"/>
    <w:rsid w:val="00C3519F"/>
    <w:rsid w:val="00C3551B"/>
    <w:rsid w:val="00C35883"/>
    <w:rsid w:val="00C358CC"/>
    <w:rsid w:val="00C3590A"/>
    <w:rsid w:val="00C37AA6"/>
    <w:rsid w:val="00C4037E"/>
    <w:rsid w:val="00C40533"/>
    <w:rsid w:val="00C41591"/>
    <w:rsid w:val="00C41A54"/>
    <w:rsid w:val="00C42567"/>
    <w:rsid w:val="00C42691"/>
    <w:rsid w:val="00C428AC"/>
    <w:rsid w:val="00C42DEA"/>
    <w:rsid w:val="00C44269"/>
    <w:rsid w:val="00C46C06"/>
    <w:rsid w:val="00C4728F"/>
    <w:rsid w:val="00C4751C"/>
    <w:rsid w:val="00C50177"/>
    <w:rsid w:val="00C5022F"/>
    <w:rsid w:val="00C50D1A"/>
    <w:rsid w:val="00C510D5"/>
    <w:rsid w:val="00C5186A"/>
    <w:rsid w:val="00C52069"/>
    <w:rsid w:val="00C529DE"/>
    <w:rsid w:val="00C535EE"/>
    <w:rsid w:val="00C539B6"/>
    <w:rsid w:val="00C53B66"/>
    <w:rsid w:val="00C54D06"/>
    <w:rsid w:val="00C55EE3"/>
    <w:rsid w:val="00C55F5D"/>
    <w:rsid w:val="00C5625D"/>
    <w:rsid w:val="00C566D5"/>
    <w:rsid w:val="00C56FF6"/>
    <w:rsid w:val="00C57033"/>
    <w:rsid w:val="00C575D3"/>
    <w:rsid w:val="00C6035C"/>
    <w:rsid w:val="00C603EC"/>
    <w:rsid w:val="00C6188C"/>
    <w:rsid w:val="00C62579"/>
    <w:rsid w:val="00C63241"/>
    <w:rsid w:val="00C635FE"/>
    <w:rsid w:val="00C64484"/>
    <w:rsid w:val="00C6484B"/>
    <w:rsid w:val="00C64A15"/>
    <w:rsid w:val="00C65B81"/>
    <w:rsid w:val="00C663D9"/>
    <w:rsid w:val="00C6786F"/>
    <w:rsid w:val="00C67C16"/>
    <w:rsid w:val="00C7009C"/>
    <w:rsid w:val="00C7123A"/>
    <w:rsid w:val="00C72578"/>
    <w:rsid w:val="00C7273D"/>
    <w:rsid w:val="00C7344A"/>
    <w:rsid w:val="00C74197"/>
    <w:rsid w:val="00C75232"/>
    <w:rsid w:val="00C760FF"/>
    <w:rsid w:val="00C765EB"/>
    <w:rsid w:val="00C778E0"/>
    <w:rsid w:val="00C8028F"/>
    <w:rsid w:val="00C8107D"/>
    <w:rsid w:val="00C81CDF"/>
    <w:rsid w:val="00C82637"/>
    <w:rsid w:val="00C82BC3"/>
    <w:rsid w:val="00C83251"/>
    <w:rsid w:val="00C85097"/>
    <w:rsid w:val="00C851B3"/>
    <w:rsid w:val="00C87765"/>
    <w:rsid w:val="00C87CBE"/>
    <w:rsid w:val="00C87E54"/>
    <w:rsid w:val="00C90CC7"/>
    <w:rsid w:val="00C90EEE"/>
    <w:rsid w:val="00C92064"/>
    <w:rsid w:val="00C92139"/>
    <w:rsid w:val="00C92872"/>
    <w:rsid w:val="00C92B6E"/>
    <w:rsid w:val="00C93EB4"/>
    <w:rsid w:val="00C94BE3"/>
    <w:rsid w:val="00C95145"/>
    <w:rsid w:val="00C97011"/>
    <w:rsid w:val="00C97096"/>
    <w:rsid w:val="00C9742F"/>
    <w:rsid w:val="00CA0921"/>
    <w:rsid w:val="00CA2D81"/>
    <w:rsid w:val="00CA3567"/>
    <w:rsid w:val="00CA386F"/>
    <w:rsid w:val="00CA3D5E"/>
    <w:rsid w:val="00CA3F26"/>
    <w:rsid w:val="00CA590B"/>
    <w:rsid w:val="00CA5C34"/>
    <w:rsid w:val="00CA7359"/>
    <w:rsid w:val="00CA7B1C"/>
    <w:rsid w:val="00CA7D66"/>
    <w:rsid w:val="00CA7DC7"/>
    <w:rsid w:val="00CB27B5"/>
    <w:rsid w:val="00CB27F1"/>
    <w:rsid w:val="00CB339B"/>
    <w:rsid w:val="00CB41B2"/>
    <w:rsid w:val="00CB41D7"/>
    <w:rsid w:val="00CB4387"/>
    <w:rsid w:val="00CB53EA"/>
    <w:rsid w:val="00CB5F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13AF"/>
    <w:rsid w:val="00CD2063"/>
    <w:rsid w:val="00CD265A"/>
    <w:rsid w:val="00CD2899"/>
    <w:rsid w:val="00CD2C28"/>
    <w:rsid w:val="00CD3328"/>
    <w:rsid w:val="00CD3C33"/>
    <w:rsid w:val="00CD5C29"/>
    <w:rsid w:val="00CD5D2A"/>
    <w:rsid w:val="00CD695D"/>
    <w:rsid w:val="00CD73F1"/>
    <w:rsid w:val="00CD78B8"/>
    <w:rsid w:val="00CD7CF9"/>
    <w:rsid w:val="00CE0927"/>
    <w:rsid w:val="00CE0B18"/>
    <w:rsid w:val="00CE0D6E"/>
    <w:rsid w:val="00CE1F73"/>
    <w:rsid w:val="00CE24CA"/>
    <w:rsid w:val="00CE2594"/>
    <w:rsid w:val="00CE270E"/>
    <w:rsid w:val="00CE33F9"/>
    <w:rsid w:val="00CE4077"/>
    <w:rsid w:val="00CE5487"/>
    <w:rsid w:val="00CE5590"/>
    <w:rsid w:val="00CE66C1"/>
    <w:rsid w:val="00CE753C"/>
    <w:rsid w:val="00CE77D5"/>
    <w:rsid w:val="00CF07BB"/>
    <w:rsid w:val="00CF2886"/>
    <w:rsid w:val="00CF2E18"/>
    <w:rsid w:val="00CF316C"/>
    <w:rsid w:val="00CF38A2"/>
    <w:rsid w:val="00CF4669"/>
    <w:rsid w:val="00CF4A76"/>
    <w:rsid w:val="00CF6D0A"/>
    <w:rsid w:val="00CF6DCF"/>
    <w:rsid w:val="00CF7282"/>
    <w:rsid w:val="00CF7ACD"/>
    <w:rsid w:val="00CF7F8B"/>
    <w:rsid w:val="00D014F7"/>
    <w:rsid w:val="00D02E19"/>
    <w:rsid w:val="00D03577"/>
    <w:rsid w:val="00D05562"/>
    <w:rsid w:val="00D05B98"/>
    <w:rsid w:val="00D06136"/>
    <w:rsid w:val="00D06180"/>
    <w:rsid w:val="00D064FA"/>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364F"/>
    <w:rsid w:val="00D346B7"/>
    <w:rsid w:val="00D34A2C"/>
    <w:rsid w:val="00D35CD1"/>
    <w:rsid w:val="00D37DCD"/>
    <w:rsid w:val="00D407C4"/>
    <w:rsid w:val="00D42533"/>
    <w:rsid w:val="00D453E4"/>
    <w:rsid w:val="00D45722"/>
    <w:rsid w:val="00D45757"/>
    <w:rsid w:val="00D45BA6"/>
    <w:rsid w:val="00D4732B"/>
    <w:rsid w:val="00D47863"/>
    <w:rsid w:val="00D50655"/>
    <w:rsid w:val="00D507F6"/>
    <w:rsid w:val="00D50E7B"/>
    <w:rsid w:val="00D50EF9"/>
    <w:rsid w:val="00D529A2"/>
    <w:rsid w:val="00D53324"/>
    <w:rsid w:val="00D544EC"/>
    <w:rsid w:val="00D54F70"/>
    <w:rsid w:val="00D55556"/>
    <w:rsid w:val="00D55929"/>
    <w:rsid w:val="00D60479"/>
    <w:rsid w:val="00D607E2"/>
    <w:rsid w:val="00D6160F"/>
    <w:rsid w:val="00D61BD7"/>
    <w:rsid w:val="00D622BF"/>
    <w:rsid w:val="00D624AA"/>
    <w:rsid w:val="00D64B17"/>
    <w:rsid w:val="00D65A58"/>
    <w:rsid w:val="00D65D7F"/>
    <w:rsid w:val="00D66067"/>
    <w:rsid w:val="00D6626B"/>
    <w:rsid w:val="00D70087"/>
    <w:rsid w:val="00D705B9"/>
    <w:rsid w:val="00D7234C"/>
    <w:rsid w:val="00D72AB8"/>
    <w:rsid w:val="00D72BF3"/>
    <w:rsid w:val="00D73149"/>
    <w:rsid w:val="00D73161"/>
    <w:rsid w:val="00D73863"/>
    <w:rsid w:val="00D756EF"/>
    <w:rsid w:val="00D7594A"/>
    <w:rsid w:val="00D77195"/>
    <w:rsid w:val="00D779B1"/>
    <w:rsid w:val="00D77A51"/>
    <w:rsid w:val="00D808EB"/>
    <w:rsid w:val="00D80AAB"/>
    <w:rsid w:val="00D81251"/>
    <w:rsid w:val="00D82DE0"/>
    <w:rsid w:val="00D841C4"/>
    <w:rsid w:val="00D84797"/>
    <w:rsid w:val="00D84FA8"/>
    <w:rsid w:val="00D85B41"/>
    <w:rsid w:val="00D86EF2"/>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6D0"/>
    <w:rsid w:val="00DB3912"/>
    <w:rsid w:val="00DB4B92"/>
    <w:rsid w:val="00DB55FF"/>
    <w:rsid w:val="00DB65AC"/>
    <w:rsid w:val="00DB6E6A"/>
    <w:rsid w:val="00DB7EBC"/>
    <w:rsid w:val="00DC03C9"/>
    <w:rsid w:val="00DC05D7"/>
    <w:rsid w:val="00DC0A91"/>
    <w:rsid w:val="00DC14A3"/>
    <w:rsid w:val="00DC2049"/>
    <w:rsid w:val="00DC2520"/>
    <w:rsid w:val="00DC31DA"/>
    <w:rsid w:val="00DC36AB"/>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03"/>
    <w:rsid w:val="00DE319E"/>
    <w:rsid w:val="00DE554E"/>
    <w:rsid w:val="00DE5949"/>
    <w:rsid w:val="00DE5DCA"/>
    <w:rsid w:val="00DE60F5"/>
    <w:rsid w:val="00DE75E1"/>
    <w:rsid w:val="00DE7C22"/>
    <w:rsid w:val="00DF002C"/>
    <w:rsid w:val="00DF048E"/>
    <w:rsid w:val="00DF0591"/>
    <w:rsid w:val="00DF193D"/>
    <w:rsid w:val="00DF1DB4"/>
    <w:rsid w:val="00DF1EFA"/>
    <w:rsid w:val="00DF2348"/>
    <w:rsid w:val="00DF2AC7"/>
    <w:rsid w:val="00DF4BC4"/>
    <w:rsid w:val="00DF5390"/>
    <w:rsid w:val="00DF5C07"/>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33D9"/>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43EF"/>
    <w:rsid w:val="00E263CB"/>
    <w:rsid w:val="00E263DB"/>
    <w:rsid w:val="00E26D96"/>
    <w:rsid w:val="00E32B58"/>
    <w:rsid w:val="00E33AA4"/>
    <w:rsid w:val="00E352B2"/>
    <w:rsid w:val="00E35377"/>
    <w:rsid w:val="00E35755"/>
    <w:rsid w:val="00E35AC6"/>
    <w:rsid w:val="00E36790"/>
    <w:rsid w:val="00E36FD4"/>
    <w:rsid w:val="00E42E7A"/>
    <w:rsid w:val="00E437E2"/>
    <w:rsid w:val="00E43FD2"/>
    <w:rsid w:val="00E44B31"/>
    <w:rsid w:val="00E45B77"/>
    <w:rsid w:val="00E46376"/>
    <w:rsid w:val="00E46B49"/>
    <w:rsid w:val="00E46FCE"/>
    <w:rsid w:val="00E47B28"/>
    <w:rsid w:val="00E50651"/>
    <w:rsid w:val="00E508C9"/>
    <w:rsid w:val="00E50E6D"/>
    <w:rsid w:val="00E5100D"/>
    <w:rsid w:val="00E511FE"/>
    <w:rsid w:val="00E51D18"/>
    <w:rsid w:val="00E5234C"/>
    <w:rsid w:val="00E529DD"/>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9C5"/>
    <w:rsid w:val="00E73AFC"/>
    <w:rsid w:val="00E7490E"/>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76D"/>
    <w:rsid w:val="00E95D34"/>
    <w:rsid w:val="00E967FD"/>
    <w:rsid w:val="00E97828"/>
    <w:rsid w:val="00E97995"/>
    <w:rsid w:val="00E97CC7"/>
    <w:rsid w:val="00EA1263"/>
    <w:rsid w:val="00EA1733"/>
    <w:rsid w:val="00EA3141"/>
    <w:rsid w:val="00EA357A"/>
    <w:rsid w:val="00EA4525"/>
    <w:rsid w:val="00EA50B7"/>
    <w:rsid w:val="00EA52B1"/>
    <w:rsid w:val="00EA5457"/>
    <w:rsid w:val="00EA5E1B"/>
    <w:rsid w:val="00EA5E86"/>
    <w:rsid w:val="00EA6492"/>
    <w:rsid w:val="00EA64F8"/>
    <w:rsid w:val="00EA7200"/>
    <w:rsid w:val="00EA7B2F"/>
    <w:rsid w:val="00EB046C"/>
    <w:rsid w:val="00EB16C6"/>
    <w:rsid w:val="00EB1F4C"/>
    <w:rsid w:val="00EB2094"/>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7CC4"/>
    <w:rsid w:val="00EE376D"/>
    <w:rsid w:val="00EE4F82"/>
    <w:rsid w:val="00EE5C65"/>
    <w:rsid w:val="00EE6A1C"/>
    <w:rsid w:val="00EE7095"/>
    <w:rsid w:val="00EF0BE3"/>
    <w:rsid w:val="00EF0C2C"/>
    <w:rsid w:val="00EF2015"/>
    <w:rsid w:val="00EF27C5"/>
    <w:rsid w:val="00EF29BE"/>
    <w:rsid w:val="00EF2D5D"/>
    <w:rsid w:val="00EF33EC"/>
    <w:rsid w:val="00EF71E3"/>
    <w:rsid w:val="00EF7636"/>
    <w:rsid w:val="00F004DF"/>
    <w:rsid w:val="00F01C77"/>
    <w:rsid w:val="00F01F3A"/>
    <w:rsid w:val="00F01FC5"/>
    <w:rsid w:val="00F01FD6"/>
    <w:rsid w:val="00F02A83"/>
    <w:rsid w:val="00F0328D"/>
    <w:rsid w:val="00F03D62"/>
    <w:rsid w:val="00F03FB8"/>
    <w:rsid w:val="00F04DA4"/>
    <w:rsid w:val="00F053BC"/>
    <w:rsid w:val="00F07C1F"/>
    <w:rsid w:val="00F07DE0"/>
    <w:rsid w:val="00F07E3B"/>
    <w:rsid w:val="00F1083D"/>
    <w:rsid w:val="00F10D37"/>
    <w:rsid w:val="00F116ED"/>
    <w:rsid w:val="00F1172E"/>
    <w:rsid w:val="00F12143"/>
    <w:rsid w:val="00F1511F"/>
    <w:rsid w:val="00F16C75"/>
    <w:rsid w:val="00F17A85"/>
    <w:rsid w:val="00F219E4"/>
    <w:rsid w:val="00F221C1"/>
    <w:rsid w:val="00F227D3"/>
    <w:rsid w:val="00F23871"/>
    <w:rsid w:val="00F23B4A"/>
    <w:rsid w:val="00F257CB"/>
    <w:rsid w:val="00F25AB9"/>
    <w:rsid w:val="00F267CB"/>
    <w:rsid w:val="00F26C6E"/>
    <w:rsid w:val="00F27573"/>
    <w:rsid w:val="00F30120"/>
    <w:rsid w:val="00F304F5"/>
    <w:rsid w:val="00F31E23"/>
    <w:rsid w:val="00F3262E"/>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C8"/>
    <w:rsid w:val="00F440EA"/>
    <w:rsid w:val="00F45C0F"/>
    <w:rsid w:val="00F4621F"/>
    <w:rsid w:val="00F462C4"/>
    <w:rsid w:val="00F46A79"/>
    <w:rsid w:val="00F47893"/>
    <w:rsid w:val="00F478D5"/>
    <w:rsid w:val="00F479CF"/>
    <w:rsid w:val="00F47AEF"/>
    <w:rsid w:val="00F53616"/>
    <w:rsid w:val="00F549C7"/>
    <w:rsid w:val="00F54CC9"/>
    <w:rsid w:val="00F54CF7"/>
    <w:rsid w:val="00F54FF6"/>
    <w:rsid w:val="00F55422"/>
    <w:rsid w:val="00F56700"/>
    <w:rsid w:val="00F5707A"/>
    <w:rsid w:val="00F57E79"/>
    <w:rsid w:val="00F60167"/>
    <w:rsid w:val="00F60EAC"/>
    <w:rsid w:val="00F6101A"/>
    <w:rsid w:val="00F61AD3"/>
    <w:rsid w:val="00F625CE"/>
    <w:rsid w:val="00F64295"/>
    <w:rsid w:val="00F6496C"/>
    <w:rsid w:val="00F64A52"/>
    <w:rsid w:val="00F656C7"/>
    <w:rsid w:val="00F671CC"/>
    <w:rsid w:val="00F700D6"/>
    <w:rsid w:val="00F72102"/>
    <w:rsid w:val="00F730B3"/>
    <w:rsid w:val="00F73AD2"/>
    <w:rsid w:val="00F743CA"/>
    <w:rsid w:val="00F768E4"/>
    <w:rsid w:val="00F7749C"/>
    <w:rsid w:val="00F77690"/>
    <w:rsid w:val="00F77A09"/>
    <w:rsid w:val="00F77A3E"/>
    <w:rsid w:val="00F803CE"/>
    <w:rsid w:val="00F8193C"/>
    <w:rsid w:val="00F8221C"/>
    <w:rsid w:val="00F83B98"/>
    <w:rsid w:val="00F8413B"/>
    <w:rsid w:val="00F84D2B"/>
    <w:rsid w:val="00F87EA9"/>
    <w:rsid w:val="00F90523"/>
    <w:rsid w:val="00F9093A"/>
    <w:rsid w:val="00F90EFC"/>
    <w:rsid w:val="00F91476"/>
    <w:rsid w:val="00F914E8"/>
    <w:rsid w:val="00F91E2A"/>
    <w:rsid w:val="00F92FEB"/>
    <w:rsid w:val="00F93072"/>
    <w:rsid w:val="00F94636"/>
    <w:rsid w:val="00F95523"/>
    <w:rsid w:val="00F97B99"/>
    <w:rsid w:val="00FA09DA"/>
    <w:rsid w:val="00FA1258"/>
    <w:rsid w:val="00FA1777"/>
    <w:rsid w:val="00FA202B"/>
    <w:rsid w:val="00FA23B5"/>
    <w:rsid w:val="00FA4BC6"/>
    <w:rsid w:val="00FA4BEE"/>
    <w:rsid w:val="00FA4C87"/>
    <w:rsid w:val="00FA6397"/>
    <w:rsid w:val="00FB13F7"/>
    <w:rsid w:val="00FB2125"/>
    <w:rsid w:val="00FB2320"/>
    <w:rsid w:val="00FB43EE"/>
    <w:rsid w:val="00FB4A75"/>
    <w:rsid w:val="00FB4D5E"/>
    <w:rsid w:val="00FB536F"/>
    <w:rsid w:val="00FB5771"/>
    <w:rsid w:val="00FB5EFB"/>
    <w:rsid w:val="00FB6214"/>
    <w:rsid w:val="00FB6F3D"/>
    <w:rsid w:val="00FB74DB"/>
    <w:rsid w:val="00FB7919"/>
    <w:rsid w:val="00FC000B"/>
    <w:rsid w:val="00FC0140"/>
    <w:rsid w:val="00FC0B78"/>
    <w:rsid w:val="00FC13E6"/>
    <w:rsid w:val="00FC210A"/>
    <w:rsid w:val="00FC2561"/>
    <w:rsid w:val="00FC2A3E"/>
    <w:rsid w:val="00FC2A4E"/>
    <w:rsid w:val="00FC306F"/>
    <w:rsid w:val="00FC3A57"/>
    <w:rsid w:val="00FC4B86"/>
    <w:rsid w:val="00FC538C"/>
    <w:rsid w:val="00FC55B0"/>
    <w:rsid w:val="00FC56CC"/>
    <w:rsid w:val="00FC67D2"/>
    <w:rsid w:val="00FC6EE6"/>
    <w:rsid w:val="00FC6F1E"/>
    <w:rsid w:val="00FC717F"/>
    <w:rsid w:val="00FC7416"/>
    <w:rsid w:val="00FD04AD"/>
    <w:rsid w:val="00FD0EB6"/>
    <w:rsid w:val="00FD15AD"/>
    <w:rsid w:val="00FD27A6"/>
    <w:rsid w:val="00FD2CC7"/>
    <w:rsid w:val="00FD41E5"/>
    <w:rsid w:val="00FD489D"/>
    <w:rsid w:val="00FD4913"/>
    <w:rsid w:val="00FD5329"/>
    <w:rsid w:val="00FD558C"/>
    <w:rsid w:val="00FD5D50"/>
    <w:rsid w:val="00FD698A"/>
    <w:rsid w:val="00FD6E4E"/>
    <w:rsid w:val="00FD7333"/>
    <w:rsid w:val="00FE03AA"/>
    <w:rsid w:val="00FE03BB"/>
    <w:rsid w:val="00FE13A3"/>
    <w:rsid w:val="00FE17DF"/>
    <w:rsid w:val="00FE180C"/>
    <w:rsid w:val="00FE30C4"/>
    <w:rsid w:val="00FE4739"/>
    <w:rsid w:val="00FE720E"/>
    <w:rsid w:val="00FE76E0"/>
    <w:rsid w:val="00FF1962"/>
    <w:rsid w:val="00FF2BBA"/>
    <w:rsid w:val="00FF2ED3"/>
    <w:rsid w:val="00FF3607"/>
    <w:rsid w:val="00FF3FA4"/>
    <w:rsid w:val="00FF49BA"/>
    <w:rsid w:val="00FF5B60"/>
    <w:rsid w:val="00FF6678"/>
    <w:rsid w:val="00FF7459"/>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AD0E9"/>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5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Final%20Project%20Document.docx" TargetMode="External"/><Relationship Id="rId18" Type="http://schemas.openxmlformats.org/officeDocument/2006/relationships/footer" Target="footer2.xml"/><Relationship Id="rId26" Type="http://schemas.openxmlformats.org/officeDocument/2006/relationships/image" Target="media/image9.gif"/><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Final%20Project%20Document.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Final%20Project%20Document.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Final%20Project%20Document.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8.pn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Final%20Project%20Document.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FC06030A-2E62-4F28-A35B-70B4DF299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3</TotalTime>
  <Pages>47</Pages>
  <Words>11955</Words>
  <Characters>68145</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544</cp:revision>
  <cp:lastPrinted>2018-03-25T06:13:00Z</cp:lastPrinted>
  <dcterms:created xsi:type="dcterms:W3CDTF">2017-08-08T10:06:00Z</dcterms:created>
  <dcterms:modified xsi:type="dcterms:W3CDTF">2018-06-24T02:55:00Z</dcterms:modified>
</cp:coreProperties>
</file>